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DC77C6" w14:textId="77777777" w:rsidR="000564AE" w:rsidRDefault="000564AE" w:rsidP="000564AE">
      <w:pPr>
        <w:pStyle w:val="expnote"/>
      </w:pPr>
      <w:bookmarkStart w:id="0" w:name="AR"/>
      <w:bookmarkStart w:id="1" w:name="_GoBack"/>
      <w:bookmarkEnd w:id="1"/>
      <w:r>
        <w:t>EXPLANATION: HB 312 AMENDS MULTIPLE AREAS OF KRS CHAPTER 61 BY CHANGING THE PROCESS AND FORMAT FOR PARTIES REQUESTING OPEN RECORDS OF PUBLIC AGENCIES. AGENCIES CANNOT REQUIRE A PARTICULAR REQUEST FORM ALTHOUGH THEY MUST ACCEPT THE RECORDS REQUEST FORM CREATED FOR USE BY THE OFFICE OF THE ATTORNEY GENERAL VIA REGULATIONS.</w:t>
      </w:r>
    </w:p>
    <w:p w14:paraId="41EBB814" w14:textId="77777777" w:rsidR="000564AE" w:rsidRDefault="000564AE" w:rsidP="000564AE">
      <w:pPr>
        <w:pStyle w:val="expnote"/>
      </w:pPr>
      <w:r>
        <w:t>FINANCIAL IMPLICATIONS: NONE ANTICIPATED</w:t>
      </w:r>
    </w:p>
    <w:p w14:paraId="0B01A63E" w14:textId="77777777" w:rsidR="000564AE" w:rsidRPr="00BB1A59" w:rsidRDefault="000564AE" w:rsidP="000564AE">
      <w:pPr>
        <w:pStyle w:val="expnote"/>
      </w:pPr>
    </w:p>
    <w:p w14:paraId="59535D3B" w14:textId="77777777" w:rsidR="000564AE" w:rsidRDefault="000564AE" w:rsidP="000564AE">
      <w:pPr>
        <w:pStyle w:val="Heading1"/>
        <w:tabs>
          <w:tab w:val="clear" w:pos="9216"/>
          <w:tab w:val="right" w:pos="9360"/>
        </w:tabs>
      </w:pPr>
      <w:r>
        <w:t>POWERS AND DUTIES OF THE BOARD OF EDUCATION</w:t>
      </w:r>
      <w:r>
        <w:tab/>
      </w:r>
      <w:r w:rsidRPr="00EC658B">
        <w:rPr>
          <w:vanish/>
        </w:rPr>
        <w:t>AR</w:t>
      </w:r>
      <w:r>
        <w:t>01.6 AP.2</w:t>
      </w:r>
    </w:p>
    <w:p w14:paraId="6E2C8FED" w14:textId="77777777" w:rsidR="000564AE" w:rsidRDefault="000564AE" w:rsidP="000564AE">
      <w:pPr>
        <w:pStyle w:val="policytitle"/>
        <w:rPr>
          <w:ins w:id="2" w:author="Hale, Amanda - KSBA" w:date="2021-04-29T12:52:00Z"/>
        </w:rPr>
      </w:pPr>
      <w:ins w:id="3" w:author="Hale, Amanda - KSBA" w:date="2021-04-29T12:52:00Z">
        <w:r>
          <w:t>Inspection of Board Records</w:t>
        </w:r>
      </w:ins>
    </w:p>
    <w:p w14:paraId="3E9A5BBA" w14:textId="77777777" w:rsidR="000564AE" w:rsidRPr="00FF4757" w:rsidRDefault="000564AE">
      <w:pPr>
        <w:pStyle w:val="sideheading"/>
        <w:rPr>
          <w:ins w:id="4" w:author="Hale, Amanda - KSBA" w:date="2021-04-29T12:52:00Z"/>
          <w:rStyle w:val="ksbanormal"/>
          <w:rPrChange w:id="5" w:author="Kinman, Katrina - KSBA" w:date="2021-04-01T16:34:00Z">
            <w:rPr>
              <w:ins w:id="6" w:author="Hale, Amanda - KSBA" w:date="2021-04-29T12:52:00Z"/>
              <w:rStyle w:val="ksbabold"/>
              <w:b w:val="0"/>
              <w:u w:val="words"/>
            </w:rPr>
          </w:rPrChange>
        </w:rPr>
        <w:pPrChange w:id="7" w:author="Kinman, Katrina - KSBA" w:date="2021-04-01T16:34:00Z">
          <w:pPr>
            <w:pStyle w:val="policytext"/>
            <w:spacing w:after="80"/>
          </w:pPr>
        </w:pPrChange>
      </w:pPr>
      <w:ins w:id="8" w:author="Hale, Amanda - KSBA" w:date="2021-04-29T12:52:00Z">
        <w:r w:rsidRPr="00FF4757">
          <w:rPr>
            <w:rStyle w:val="ksbanormal"/>
            <w:rPrChange w:id="9" w:author="Kinman, Katrina - KSBA" w:date="2021-04-01T16:34:00Z">
              <w:rPr>
                <w:rStyle w:val="ksbabold"/>
              </w:rPr>
            </w:rPrChange>
          </w:rPr>
          <w:t>Inspection of Records</w:t>
        </w:r>
      </w:ins>
    </w:p>
    <w:p w14:paraId="42BDC650" w14:textId="77777777" w:rsidR="000564AE" w:rsidRPr="00ED7D58" w:rsidRDefault="000564AE" w:rsidP="000564AE">
      <w:pPr>
        <w:pStyle w:val="policytext"/>
        <w:spacing w:after="80"/>
        <w:rPr>
          <w:ins w:id="10" w:author="Hale, Amanda - KSBA" w:date="2021-04-29T12:52:00Z"/>
          <w:rStyle w:val="ksbanormal"/>
          <w:rPrChange w:id="11" w:author="Kinman, Katrina - KSBA" w:date="2021-04-01T16:13:00Z">
            <w:rPr>
              <w:ins w:id="12" w:author="Hale, Amanda - KSBA" w:date="2021-04-29T12:52:00Z"/>
              <w:rStyle w:val="ksbabold"/>
              <w:b w:val="0"/>
              <w:smallCaps/>
            </w:rPr>
          </w:rPrChange>
        </w:rPr>
      </w:pPr>
      <w:ins w:id="13" w:author="Hale, Amanda - KSBA" w:date="2021-04-29T12:52:00Z">
        <w:r w:rsidRPr="00ED7D58">
          <w:rPr>
            <w:rStyle w:val="ksbanormal"/>
          </w:rPr>
          <w:t>Residents* of the Commonwealth</w:t>
        </w:r>
        <w:r w:rsidRPr="00ED7D58">
          <w:rPr>
            <w:rStyle w:val="ksbanormal"/>
            <w:rPrChange w:id="14" w:author="Kinman, Katrina - KSBA" w:date="2021-04-01T16:13:00Z">
              <w:rPr>
                <w:szCs w:val="24"/>
              </w:rPr>
            </w:rPrChange>
          </w:rPr>
          <w:t xml:space="preserve"> desiring to examine records that are not exempt from public disclosure may do so during regular working hours. Regular working hours </w:t>
        </w:r>
        <w:proofErr w:type="gramStart"/>
        <w:r w:rsidRPr="00ED7D58">
          <w:rPr>
            <w:rStyle w:val="ksbanormal"/>
            <w:rPrChange w:id="15" w:author="Kinman, Katrina - KSBA" w:date="2021-04-01T16:13:00Z">
              <w:rPr>
                <w:szCs w:val="24"/>
              </w:rPr>
            </w:rPrChange>
          </w:rPr>
          <w:t>shall be posted</w:t>
        </w:r>
        <w:proofErr w:type="gramEnd"/>
        <w:r w:rsidRPr="00ED7D58">
          <w:rPr>
            <w:rStyle w:val="ksbanormal"/>
            <w:rPrChange w:id="16" w:author="Kinman, Katrina - KSBA" w:date="2021-04-01T16:13:00Z">
              <w:rPr>
                <w:szCs w:val="24"/>
              </w:rPr>
            </w:rPrChange>
          </w:rPr>
          <w:t xml:space="preserve"> at the main entrance of the Central Office.</w:t>
        </w:r>
      </w:ins>
    </w:p>
    <w:p w14:paraId="056DB971" w14:textId="77777777" w:rsidR="000564AE" w:rsidRPr="00ED7D58" w:rsidRDefault="000564AE" w:rsidP="000564AE">
      <w:pPr>
        <w:pStyle w:val="policytext"/>
        <w:rPr>
          <w:ins w:id="17" w:author="Hale, Amanda - KSBA" w:date="2021-04-29T12:52:00Z"/>
          <w:rStyle w:val="ksbanormal"/>
        </w:rPr>
      </w:pPr>
      <w:ins w:id="18" w:author="Hale, Amanda - KSBA" w:date="2021-04-29T12:52:00Z">
        <w:r w:rsidRPr="00ED7D58">
          <w:rPr>
            <w:rStyle w:val="ksbanormal"/>
          </w:rPr>
          <w:t>The principal office of the District is located at ______________________________________.</w:t>
        </w:r>
      </w:ins>
    </w:p>
    <w:p w14:paraId="5D6FD760" w14:textId="77777777" w:rsidR="000564AE" w:rsidRPr="00ED7D58" w:rsidRDefault="000564AE" w:rsidP="000564AE">
      <w:pPr>
        <w:pStyle w:val="policytext"/>
        <w:rPr>
          <w:ins w:id="19" w:author="Hale, Amanda - KSBA" w:date="2021-04-29T12:52:00Z"/>
          <w:rStyle w:val="ksbanormal"/>
        </w:rPr>
      </w:pPr>
      <w:ins w:id="20" w:author="Hale, Amanda - KSBA" w:date="2021-04-29T12:52:00Z">
        <w:r w:rsidRPr="00ED7D58">
          <w:rPr>
            <w:rStyle w:val="ksbanormal"/>
          </w:rPr>
          <w:t xml:space="preserve">The official custodian/designee to whom requests for access to records </w:t>
        </w:r>
        <w:proofErr w:type="gramStart"/>
        <w:r w:rsidRPr="00ED7D58">
          <w:rPr>
            <w:rStyle w:val="ksbanormal"/>
          </w:rPr>
          <w:t>should be submitted</w:t>
        </w:r>
        <w:proofErr w:type="gramEnd"/>
        <w:r w:rsidRPr="00ED7D58">
          <w:rPr>
            <w:rStyle w:val="ksbanormal"/>
          </w:rPr>
          <w:t xml:space="preserve"> is at ___________________________________ and email address is _____________________.</w:t>
        </w:r>
      </w:ins>
    </w:p>
    <w:p w14:paraId="26A667FA" w14:textId="77777777" w:rsidR="000564AE" w:rsidRPr="00ED7D58" w:rsidRDefault="000564AE" w:rsidP="000564AE">
      <w:pPr>
        <w:pStyle w:val="policytext"/>
        <w:rPr>
          <w:ins w:id="21" w:author="Hale, Amanda - KSBA" w:date="2021-04-29T12:52:00Z"/>
          <w:rStyle w:val="ksbanormal"/>
        </w:rPr>
      </w:pPr>
      <w:ins w:id="22" w:author="Hale, Amanda - KSBA" w:date="2021-04-29T12:52:00Z">
        <w:r w:rsidRPr="00ED7D58">
          <w:rPr>
            <w:rStyle w:val="ksbanormal"/>
          </w:rPr>
          <w:t xml:space="preserve">Fees for hard copies shall be 10 cents a page. Fees for other media (if applicable) </w:t>
        </w:r>
        <w:proofErr w:type="gramStart"/>
        <w:r w:rsidRPr="00ED7D58">
          <w:rPr>
            <w:rStyle w:val="ksbanormal"/>
          </w:rPr>
          <w:t>shall be based</w:t>
        </w:r>
        <w:proofErr w:type="gramEnd"/>
        <w:r w:rsidRPr="00ED7D58">
          <w:rPr>
            <w:rStyle w:val="ksbanormal"/>
          </w:rPr>
          <w:t xml:space="preserve"> on actual cost to the District.</w:t>
        </w:r>
      </w:ins>
    </w:p>
    <w:p w14:paraId="58EF9D16" w14:textId="77777777" w:rsidR="000564AE" w:rsidRPr="00ED7D58" w:rsidRDefault="000564AE" w:rsidP="000564AE">
      <w:pPr>
        <w:pStyle w:val="policytext"/>
        <w:rPr>
          <w:ins w:id="23" w:author="Hale, Amanda - KSBA" w:date="2021-04-29T12:52:00Z"/>
          <w:rStyle w:val="ksbanormal"/>
        </w:rPr>
      </w:pPr>
      <w:ins w:id="24" w:author="Hale, Amanda - KSBA" w:date="2021-04-29T12:52:00Z">
        <w:r w:rsidRPr="00ED7D58">
          <w:rPr>
            <w:rStyle w:val="ksbanormal"/>
          </w:rPr>
          <w:t>The requesting party shall submit a written application that shall:</w:t>
        </w:r>
      </w:ins>
    </w:p>
    <w:p w14:paraId="7B6A48D4" w14:textId="77777777" w:rsidR="000564AE" w:rsidRPr="00ED7D58" w:rsidRDefault="000564AE" w:rsidP="000564AE">
      <w:pPr>
        <w:pStyle w:val="policytext"/>
        <w:numPr>
          <w:ilvl w:val="0"/>
          <w:numId w:val="1"/>
        </w:numPr>
        <w:rPr>
          <w:ins w:id="25" w:author="Hale, Amanda - KSBA" w:date="2021-04-29T12:52:00Z"/>
          <w:rStyle w:val="ksbanormal"/>
          <w:rPrChange w:id="26" w:author="Kinman, Katrina - KSBA" w:date="2021-04-01T16:43:00Z">
            <w:rPr>
              <w:ins w:id="27" w:author="Hale, Amanda - KSBA" w:date="2021-04-29T12:52:00Z"/>
              <w:rStyle w:val="ksbabold"/>
            </w:rPr>
          </w:rPrChange>
        </w:rPr>
      </w:pPr>
      <w:ins w:id="28" w:author="Hale, Amanda - KSBA" w:date="2021-04-29T12:52:00Z">
        <w:r w:rsidRPr="00ED7D58">
          <w:rPr>
            <w:rStyle w:val="ksbanormal"/>
          </w:rPr>
          <w:t>be signed;</w:t>
        </w:r>
      </w:ins>
    </w:p>
    <w:p w14:paraId="3778E62D" w14:textId="77777777" w:rsidR="000564AE" w:rsidRPr="00ED7D58" w:rsidRDefault="000564AE" w:rsidP="000564AE">
      <w:pPr>
        <w:pStyle w:val="policytext"/>
        <w:numPr>
          <w:ilvl w:val="0"/>
          <w:numId w:val="1"/>
        </w:numPr>
        <w:rPr>
          <w:ins w:id="29" w:author="Hale, Amanda - KSBA" w:date="2021-04-29T12:52:00Z"/>
          <w:rStyle w:val="ksbanormal"/>
          <w:rPrChange w:id="30" w:author="Kinman, Katrina - KSBA" w:date="2021-04-01T16:43:00Z">
            <w:rPr>
              <w:ins w:id="31" w:author="Hale, Amanda - KSBA" w:date="2021-04-29T12:52:00Z"/>
              <w:rStyle w:val="ksbabold"/>
            </w:rPr>
          </w:rPrChange>
        </w:rPr>
      </w:pPr>
      <w:ins w:id="32" w:author="Hale, Amanda - KSBA" w:date="2021-04-29T12:52:00Z">
        <w:r w:rsidRPr="00ED7D58">
          <w:rPr>
            <w:rStyle w:val="ksbanormal"/>
          </w:rPr>
          <w:t>include the applicant’s name printed legibly;</w:t>
        </w:r>
      </w:ins>
    </w:p>
    <w:p w14:paraId="34231B40" w14:textId="77777777" w:rsidR="000564AE" w:rsidRPr="00ED7D58" w:rsidRDefault="000564AE" w:rsidP="000564AE">
      <w:pPr>
        <w:pStyle w:val="policytext"/>
        <w:numPr>
          <w:ilvl w:val="0"/>
          <w:numId w:val="1"/>
        </w:numPr>
        <w:rPr>
          <w:ins w:id="33" w:author="Hale, Amanda - KSBA" w:date="2021-04-29T12:52:00Z"/>
          <w:rStyle w:val="ksbanormal"/>
          <w:rPrChange w:id="34" w:author="Kinman, Katrina - KSBA" w:date="2021-04-01T16:43:00Z">
            <w:rPr>
              <w:ins w:id="35" w:author="Hale, Amanda - KSBA" w:date="2021-04-29T12:52:00Z"/>
              <w:rStyle w:val="ksbabold"/>
            </w:rPr>
          </w:rPrChange>
        </w:rPr>
      </w:pPr>
      <w:ins w:id="36" w:author="Hale, Amanda - KSBA" w:date="2021-04-29T12:52:00Z">
        <w:r w:rsidRPr="00ED7D58">
          <w:rPr>
            <w:rStyle w:val="ksbanormal"/>
          </w:rPr>
          <w:t>include mailing address (and email address if applicable); and</w:t>
        </w:r>
      </w:ins>
    </w:p>
    <w:p w14:paraId="41D923FE" w14:textId="77777777" w:rsidR="000564AE" w:rsidRDefault="000564AE">
      <w:pPr>
        <w:pStyle w:val="policytext"/>
        <w:numPr>
          <w:ilvl w:val="0"/>
          <w:numId w:val="1"/>
        </w:numPr>
        <w:rPr>
          <w:ins w:id="37" w:author="Hale, Amanda - KSBA" w:date="2021-04-29T12:52:00Z"/>
          <w:rStyle w:val="ksbanormal"/>
          <w:vertAlign w:val="superscript"/>
        </w:rPr>
        <w:pPrChange w:id="38" w:author="Kinman, Katrina - KSBA" w:date="2021-04-01T16:43:00Z">
          <w:pPr>
            <w:pStyle w:val="policytext"/>
          </w:pPr>
        </w:pPrChange>
      </w:pPr>
      <w:proofErr w:type="gramStart"/>
      <w:ins w:id="39" w:author="Hale, Amanda - KSBA" w:date="2021-04-29T12:52:00Z">
        <w:r w:rsidRPr="00ED7D58">
          <w:rPr>
            <w:rStyle w:val="ksbanormal"/>
          </w:rPr>
          <w:t>include</w:t>
        </w:r>
        <w:proofErr w:type="gramEnd"/>
        <w:r w:rsidRPr="00ED7D58">
          <w:rPr>
            <w:rStyle w:val="ksbanormal"/>
          </w:rPr>
          <w:t xml:space="preserve"> a statement of the manner in which the applicant is a resident of the Commonwealth of Kentucky.</w:t>
        </w:r>
        <w:r>
          <w:rPr>
            <w:rStyle w:val="ksbanormal"/>
            <w:vertAlign w:val="superscript"/>
          </w:rPr>
          <w:t>*</w:t>
        </w:r>
      </w:ins>
    </w:p>
    <w:p w14:paraId="42469486" w14:textId="77777777" w:rsidR="000564AE" w:rsidRPr="00ED7D58" w:rsidRDefault="000564AE" w:rsidP="000564AE">
      <w:pPr>
        <w:pStyle w:val="policytext"/>
        <w:spacing w:before="120" w:after="80"/>
        <w:rPr>
          <w:ins w:id="40" w:author="Hale, Amanda - KSBA" w:date="2021-04-29T12:52:00Z"/>
          <w:rStyle w:val="ksbanormal"/>
        </w:rPr>
      </w:pPr>
      <w:ins w:id="41" w:author="Hale, Amanda - KSBA" w:date="2021-04-29T12:52:00Z">
        <w:r w:rsidRPr="00ED7D58">
          <w:rPr>
            <w:rStyle w:val="ksbanormal"/>
            <w:rPrChange w:id="42" w:author="Kinman, Katrina - KSBA" w:date="2021-03-30T15:47:00Z">
              <w:rPr>
                <w:rStyle w:val="ksbabold"/>
                <w:b w:val="0"/>
              </w:rPr>
            </w:rPrChange>
          </w:rPr>
          <w:t>The applicant shall hand deliver, mail, send via facsimile, or send via email</w:t>
        </w:r>
        <w:r w:rsidRPr="00ED7D58">
          <w:rPr>
            <w:rStyle w:val="ksbanormal"/>
          </w:rPr>
          <w:t xml:space="preserve"> </w:t>
        </w:r>
        <w:r w:rsidRPr="00ED7D58">
          <w:rPr>
            <w:rStyle w:val="ksbanormal"/>
            <w:rPrChange w:id="43" w:author="Kinman, Katrina - KSBA" w:date="2021-03-30T15:47:00Z">
              <w:rPr>
                <w:rStyle w:val="ksbabold"/>
                <w:b w:val="0"/>
              </w:rPr>
            </w:rPrChange>
          </w:rPr>
          <w:t>the written application to the custodian/designee at the above address describing the records the applicant wishes to access.</w:t>
        </w:r>
        <w:r w:rsidRPr="00ED7D58">
          <w:rPr>
            <w:rStyle w:val="ksbanormal"/>
          </w:rPr>
          <w:t xml:space="preserve"> </w:t>
        </w:r>
        <w:proofErr w:type="gramStart"/>
        <w:r w:rsidRPr="00ED7D58">
          <w:rPr>
            <w:rStyle w:val="ksbanormal"/>
            <w:rPrChange w:id="44" w:author="Kinman, Katrina - KSBA" w:date="2021-03-30T15:47:00Z">
              <w:rPr>
                <w:rStyle w:val="ksbabold"/>
                <w:b w:val="0"/>
              </w:rPr>
            </w:rPrChange>
          </w:rPr>
          <w:t xml:space="preserve">Written requests comporting with the above or the written form set forth in regulation by the Kentucky Attorney General </w:t>
        </w:r>
        <w:r w:rsidRPr="00ED7D58">
          <w:rPr>
            <w:rStyle w:val="ksbanormal"/>
          </w:rPr>
          <w:t>may be utilized by the requesting party</w:t>
        </w:r>
        <w:proofErr w:type="gramEnd"/>
        <w:r w:rsidRPr="00ED7D58">
          <w:rPr>
            <w:rStyle w:val="ksbanormal"/>
          </w:rPr>
          <w:t>.</w:t>
        </w:r>
      </w:ins>
    </w:p>
    <w:p w14:paraId="28BCBCEF" w14:textId="77777777" w:rsidR="000564AE" w:rsidRDefault="000564AE">
      <w:pPr>
        <w:pStyle w:val="policytext"/>
        <w:spacing w:before="120" w:after="80"/>
        <w:rPr>
          <w:ins w:id="45" w:author="Hale, Amanda - KSBA" w:date="2021-04-29T12:52:00Z"/>
        </w:rPr>
        <w:pPrChange w:id="46" w:author="Kinman, Katrina - KSBA" w:date="2021-04-01T16:46:00Z">
          <w:pPr>
            <w:pStyle w:val="Heading1"/>
          </w:pPr>
        </w:pPrChange>
      </w:pPr>
      <w:ins w:id="47" w:author="Hale, Amanda - KSBA" w:date="2021-04-29T12:52:00Z">
        <w:r w:rsidRPr="00ED7D58">
          <w:rPr>
            <w:rStyle w:val="ksbanormal"/>
          </w:rPr>
          <w:t xml:space="preserve">Unless a longer period applies under state law or Executive Order, a response by or on behalf of the District is due within five (5) days (not including weekends or holidays) of receipt of the request. If records are in active use or storage or otherwise unavailable, the District response will explain in detail the cause for a delay beyond five (5) days and state the earliest date on which the records will be available. Requests </w:t>
        </w:r>
        <w:proofErr w:type="gramStart"/>
        <w:r w:rsidRPr="00ED7D58">
          <w:rPr>
            <w:rStyle w:val="ksbanormal"/>
          </w:rPr>
          <w:t>may be denied</w:t>
        </w:r>
        <w:proofErr w:type="gramEnd"/>
        <w:r w:rsidRPr="00ED7D58">
          <w:rPr>
            <w:rStyle w:val="ksbanormal"/>
          </w:rPr>
          <w:t xml:space="preserve"> if the records are exempt from disclosure under KRS 61.878 or if the request imposes an unreasonable burden or is intended to disrupt essential functions of the District as provided in KRS 61.872.</w:t>
        </w:r>
      </w:ins>
    </w:p>
    <w:p w14:paraId="6BA8F802" w14:textId="77777777" w:rsidR="000564AE" w:rsidRDefault="000564AE">
      <w:pPr>
        <w:pStyle w:val="policytext"/>
        <w:spacing w:before="120" w:after="80"/>
        <w:rPr>
          <w:ins w:id="48" w:author="Hale, Amanda - KSBA" w:date="2021-04-29T12:52:00Z"/>
        </w:rPr>
        <w:pPrChange w:id="49" w:author="Kinman, Katrina - KSBA" w:date="2021-04-20T15:51:00Z">
          <w:pPr>
            <w:pStyle w:val="Heading1"/>
            <w:tabs>
              <w:tab w:val="clear" w:pos="9216"/>
              <w:tab w:val="right" w:pos="9360"/>
            </w:tabs>
          </w:pPr>
        </w:pPrChange>
      </w:pPr>
      <w:ins w:id="50" w:author="Hale, Amanda - KSBA" w:date="2021-04-29T12:52:00Z">
        <w:r w:rsidRPr="00ED7D58">
          <w:rPr>
            <w:rStyle w:val="ksbanormal"/>
          </w:rPr>
          <w:t>A resident of the Commonwealth may inspect public records during regular office hours. If s/he resides outside the county and precisely describes the responsive records, s/he may receive responsive, nonexempt records by mail upon the District’s receipt of copying fees and costs of mailing.</w:t>
        </w:r>
        <w:r>
          <w:br w:type="page"/>
        </w:r>
      </w:ins>
    </w:p>
    <w:p w14:paraId="4C3F671A" w14:textId="77777777" w:rsidR="000564AE" w:rsidRDefault="000564AE" w:rsidP="000564AE">
      <w:pPr>
        <w:pStyle w:val="Heading1"/>
        <w:tabs>
          <w:tab w:val="clear" w:pos="9216"/>
          <w:tab w:val="right" w:pos="9360"/>
        </w:tabs>
        <w:rPr>
          <w:ins w:id="51" w:author="Hale, Amanda - KSBA" w:date="2021-04-29T12:52:00Z"/>
        </w:rPr>
      </w:pPr>
      <w:ins w:id="52" w:author="Hale, Amanda - KSBA" w:date="2021-04-29T12:52:00Z">
        <w:r>
          <w:lastRenderedPageBreak/>
          <w:t>POWERS AND DUTIES OF THE BOARD OF EDUCATION</w:t>
        </w:r>
        <w:r>
          <w:tab/>
        </w:r>
      </w:ins>
      <w:ins w:id="53" w:author="Hale, Amanda - KSBA" w:date="2021-04-29T12:53:00Z">
        <w:r>
          <w:rPr>
            <w:vanish/>
          </w:rPr>
          <w:t>AR</w:t>
        </w:r>
      </w:ins>
      <w:ins w:id="54" w:author="Hale, Amanda - KSBA" w:date="2021-04-29T12:52:00Z">
        <w:r>
          <w:t>01.6 AP.2</w:t>
        </w:r>
      </w:ins>
    </w:p>
    <w:p w14:paraId="37632C62" w14:textId="77777777" w:rsidR="000564AE" w:rsidRDefault="000564AE" w:rsidP="000564AE">
      <w:pPr>
        <w:pStyle w:val="Heading1"/>
        <w:tabs>
          <w:tab w:val="clear" w:pos="9216"/>
          <w:tab w:val="right" w:pos="9360"/>
        </w:tabs>
        <w:rPr>
          <w:ins w:id="55" w:author="Hale, Amanda - KSBA" w:date="2021-04-29T12:52:00Z"/>
        </w:rPr>
      </w:pPr>
      <w:ins w:id="56" w:author="Hale, Amanda - KSBA" w:date="2021-04-29T12:52:00Z">
        <w:r>
          <w:tab/>
          <w:t>(Continued)</w:t>
        </w:r>
      </w:ins>
    </w:p>
    <w:p w14:paraId="72AA8091" w14:textId="77777777" w:rsidR="000564AE" w:rsidRDefault="000564AE" w:rsidP="000564AE">
      <w:pPr>
        <w:pStyle w:val="policytitle"/>
        <w:rPr>
          <w:ins w:id="57" w:author="Hale, Amanda - KSBA" w:date="2021-04-29T12:52:00Z"/>
        </w:rPr>
      </w:pPr>
      <w:ins w:id="58" w:author="Hale, Amanda - KSBA" w:date="2021-04-29T12:52:00Z">
        <w:r>
          <w:t>Inspection of Board Records</w:t>
        </w:r>
      </w:ins>
    </w:p>
    <w:p w14:paraId="12133A22" w14:textId="77777777" w:rsidR="000564AE" w:rsidRPr="00AD6EB3" w:rsidRDefault="000564AE" w:rsidP="000564AE">
      <w:pPr>
        <w:pStyle w:val="sideheading"/>
        <w:rPr>
          <w:ins w:id="59" w:author="Hale, Amanda - KSBA" w:date="2021-04-29T12:52:00Z"/>
          <w:rStyle w:val="ksbanormal"/>
        </w:rPr>
      </w:pPr>
      <w:ins w:id="60" w:author="Hale, Amanda - KSBA" w:date="2021-04-29T12:52:00Z">
        <w:r w:rsidRPr="00AD6EB3">
          <w:rPr>
            <w:rStyle w:val="ksbanormal"/>
          </w:rPr>
          <w:t>Inspection of Records</w:t>
        </w:r>
        <w:r>
          <w:rPr>
            <w:rStyle w:val="ksbanormal"/>
          </w:rPr>
          <w:t xml:space="preserve"> (continued)</w:t>
        </w:r>
      </w:ins>
    </w:p>
    <w:p w14:paraId="06A9DCC8" w14:textId="77777777" w:rsidR="000564AE" w:rsidRPr="00ED7D58" w:rsidRDefault="000564AE" w:rsidP="000564AE">
      <w:pPr>
        <w:pStyle w:val="policytext"/>
        <w:rPr>
          <w:ins w:id="61" w:author="Hale, Amanda - KSBA" w:date="2021-04-29T12:52:00Z"/>
          <w:rStyle w:val="ksbanormal"/>
        </w:rPr>
      </w:pPr>
      <w:ins w:id="62" w:author="Hale, Amanda - KSBA" w:date="2021-04-29T12:52:00Z">
        <w:r w:rsidRPr="00ED7D58">
          <w:rPr>
            <w:rStyle w:val="ksbanormal"/>
          </w:rPr>
          <w:t xml:space="preserve">Applicants requesting copies of public records for a commercial purpose (KRS 61.874) shall provide a certified statement to the District stating the commercial purpose for which the records </w:t>
        </w:r>
        <w:proofErr w:type="gramStart"/>
        <w:r w:rsidRPr="00ED7D58">
          <w:rPr>
            <w:rStyle w:val="ksbanormal"/>
          </w:rPr>
          <w:t>shall be used</w:t>
        </w:r>
        <w:proofErr w:type="gramEnd"/>
        <w:r w:rsidRPr="00ED7D58">
          <w:rPr>
            <w:rStyle w:val="ksbanormal"/>
          </w:rPr>
          <w:t xml:space="preserve"> and shall be required to enter into a contract with the District. The contract shall state the fee required by the District to produce copies to </w:t>
        </w:r>
        <w:proofErr w:type="gramStart"/>
        <w:r w:rsidRPr="00ED7D58">
          <w:rPr>
            <w:rStyle w:val="ksbanormal"/>
          </w:rPr>
          <w:t>be used</w:t>
        </w:r>
        <w:proofErr w:type="gramEnd"/>
        <w:r w:rsidRPr="00ED7D58">
          <w:rPr>
            <w:rStyle w:val="ksbanormal"/>
          </w:rPr>
          <w:t xml:space="preserve"> for a commercial purpose.</w:t>
        </w:r>
      </w:ins>
    </w:p>
    <w:p w14:paraId="3D87A180" w14:textId="77777777" w:rsidR="000564AE" w:rsidRPr="00160C0C" w:rsidRDefault="000564AE" w:rsidP="000564AE">
      <w:pPr>
        <w:pStyle w:val="policytitle"/>
        <w:ind w:left="540"/>
        <w:jc w:val="both"/>
        <w:rPr>
          <w:ins w:id="63" w:author="Hale, Amanda - KSBA" w:date="2021-04-29T12:52:00Z"/>
          <w:b w:val="0"/>
          <w:bCs/>
          <w:sz w:val="20"/>
        </w:rPr>
      </w:pPr>
      <w:proofErr w:type="gramStart"/>
      <w:ins w:id="64" w:author="Hale, Amanda - KSBA" w:date="2021-04-29T12:52:00Z">
        <w:r w:rsidRPr="00160C0C">
          <w:rPr>
            <w:rStyle w:val="ksbanormal"/>
            <w:b w:val="0"/>
            <w:bCs/>
            <w:vertAlign w:val="superscript"/>
          </w:rPr>
          <w:t>*</w:t>
        </w:r>
        <w:r w:rsidRPr="00160C0C">
          <w:rPr>
            <w:b w:val="0"/>
            <w:bCs/>
            <w:sz w:val="20"/>
          </w:rPr>
          <w:t>Resident</w:t>
        </w:r>
        <w:r w:rsidRPr="00160C0C">
          <w:rPr>
            <w:b w:val="0"/>
            <w:bCs/>
            <w:sz w:val="20"/>
            <w:rPrChange w:id="65" w:author="Kinman, Katrina - KSBA" w:date="2021-04-01T16:21:00Z">
              <w:rPr/>
            </w:rPrChange>
          </w:rPr>
          <w:t xml:space="preserve"> is defined under KRS 61</w:t>
        </w:r>
        <w:r w:rsidRPr="00160C0C">
          <w:rPr>
            <w:b w:val="0"/>
            <w:bCs/>
            <w:sz w:val="20"/>
          </w:rPr>
          <w:t xml:space="preserve"> </w:t>
        </w:r>
        <w:r w:rsidRPr="00160C0C">
          <w:rPr>
            <w:b w:val="0"/>
            <w:bCs/>
            <w:sz w:val="20"/>
            <w:rPrChange w:id="66" w:author="Kinman, Katrina - KSBA" w:date="2021-04-01T16:21:00Z">
              <w:rPr/>
            </w:rPrChange>
          </w:rPr>
          <w:t>870(10) as: an individual residing in the Commonwealth; a domestic business entity with a location in the Commonwealth; a foreign business entity registered with the Kentucky Secretary of State; an individual that is employed and works at a location or locations within the Commonwealth; an individual or business entity that owns real property within the Commonwealth; any individual or business entity that has been authorized to act on behalf of an individual or business entity described above; or a news-gathering organization as defined in KRS 189.635(8)(b)1.a. to e.</w:t>
        </w:r>
        <w:proofErr w:type="gramEnd"/>
      </w:ins>
    </w:p>
    <w:p w14:paraId="174B71DC" w14:textId="77777777" w:rsidR="000564AE" w:rsidRDefault="000564AE" w:rsidP="000564AE">
      <w:pPr>
        <w:overflowPunct/>
        <w:autoSpaceDE/>
        <w:autoSpaceDN/>
        <w:adjustRightInd/>
        <w:spacing w:after="200" w:line="276" w:lineRule="auto"/>
        <w:textAlignment w:val="auto"/>
        <w:rPr>
          <w:ins w:id="67" w:author="Hale, Amanda - KSBA" w:date="2021-04-29T12:52:00Z"/>
          <w:b/>
          <w:sz w:val="20"/>
          <w:u w:val="words"/>
        </w:rPr>
      </w:pPr>
      <w:ins w:id="68" w:author="Hale, Amanda - KSBA" w:date="2021-04-29T12:52:00Z">
        <w:r>
          <w:rPr>
            <w:sz w:val="20"/>
          </w:rPr>
          <w:br w:type="page"/>
        </w:r>
      </w:ins>
    </w:p>
    <w:p w14:paraId="445BCDE7" w14:textId="77777777" w:rsidR="000564AE" w:rsidDel="00160C0C" w:rsidRDefault="000564AE" w:rsidP="000564AE">
      <w:pPr>
        <w:pStyle w:val="policytitle"/>
        <w:rPr>
          <w:del w:id="69" w:author="Hale, Amanda - KSBA" w:date="2021-04-29T12:53:00Z"/>
        </w:rPr>
      </w:pPr>
      <w:del w:id="70" w:author="Hale, Amanda - KSBA" w:date="2021-04-29T12:53:00Z">
        <w:r w:rsidDel="00160C0C">
          <w:delText>Board Records Request Procedures</w:delText>
        </w:r>
      </w:del>
    </w:p>
    <w:p w14:paraId="10F6ED9D" w14:textId="77777777" w:rsidR="000564AE" w:rsidRPr="00D34DCA" w:rsidDel="00160C0C" w:rsidRDefault="000564AE" w:rsidP="000564AE">
      <w:pPr>
        <w:pBdr>
          <w:top w:val="double" w:sz="4" w:space="1" w:color="auto"/>
          <w:left w:val="double" w:sz="4" w:space="4" w:color="auto"/>
          <w:bottom w:val="double" w:sz="4" w:space="1" w:color="auto"/>
          <w:right w:val="double" w:sz="4" w:space="4" w:color="auto"/>
        </w:pBdr>
        <w:spacing w:after="120"/>
        <w:jc w:val="both"/>
        <w:textAlignment w:val="auto"/>
        <w:rPr>
          <w:del w:id="71" w:author="Hale, Amanda - KSBA" w:date="2021-04-29T12:53:00Z"/>
          <w:szCs w:val="24"/>
        </w:rPr>
      </w:pPr>
      <w:del w:id="72" w:author="Hale, Amanda - KSBA" w:date="2021-04-29T12:53:00Z">
        <w:r w:rsidRPr="00D34DCA" w:rsidDel="00160C0C">
          <w:rPr>
            <w:b/>
            <w:szCs w:val="24"/>
          </w:rPr>
          <w:delText>NOTE</w:delText>
        </w:r>
        <w:r w:rsidRPr="00D34DCA" w:rsidDel="00160C0C">
          <w:rPr>
            <w:szCs w:val="24"/>
          </w:rPr>
          <w:delText>: When a document is submitted that provides information requested by this form, there is no need to require the applicant to complete this form.</w:delText>
        </w:r>
      </w:del>
    </w:p>
    <w:p w14:paraId="6C065994" w14:textId="77777777" w:rsidR="000564AE" w:rsidRPr="00D035F2" w:rsidDel="00160C0C" w:rsidRDefault="000564AE" w:rsidP="000564AE">
      <w:pPr>
        <w:pStyle w:val="policytext"/>
        <w:rPr>
          <w:del w:id="73" w:author="Hale, Amanda - KSBA" w:date="2021-04-29T12:53:00Z"/>
          <w:rStyle w:val="ksbanormal"/>
        </w:rPr>
      </w:pPr>
      <w:del w:id="74" w:author="Hale, Amanda - KSBA" w:date="2021-04-29T12:53:00Z">
        <w:r w:rsidRPr="00D035F2" w:rsidDel="00160C0C">
          <w:rPr>
            <w:rStyle w:val="ksbanormal"/>
          </w:rPr>
          <w:delText>Public records of the Hardin County Board of Education are housed in the Central Office at 65 W. A. Jenkins Road in Elizabethtown, Kentucky. Records are available for public review during regular office hours.</w:delText>
        </w:r>
      </w:del>
    </w:p>
    <w:p w14:paraId="4AA76FC9" w14:textId="77777777" w:rsidR="000564AE" w:rsidRPr="00D035F2" w:rsidDel="00160C0C" w:rsidRDefault="000564AE" w:rsidP="000564AE">
      <w:pPr>
        <w:pStyle w:val="policytext"/>
        <w:rPr>
          <w:del w:id="75" w:author="Hale, Amanda - KSBA" w:date="2021-04-29T12:53:00Z"/>
          <w:rStyle w:val="ksbanormal"/>
        </w:rPr>
      </w:pPr>
      <w:del w:id="76" w:author="Hale, Amanda - KSBA" w:date="2021-04-29T12:53:00Z">
        <w:r w:rsidRPr="00D035F2" w:rsidDel="00160C0C">
          <w:rPr>
            <w:rStyle w:val="ksbanormal"/>
          </w:rPr>
          <w:delText xml:space="preserve">Copies of said records may be obtained by completing a Records Request Form. Records requests for materials that are readily available shall be filled within seventy-two (72) hours of receipt of written request. Copies of records shall cost ten cents ($.10) per page </w:delText>
        </w:r>
        <w:r w:rsidRPr="007A4970" w:rsidDel="00160C0C">
          <w:rPr>
            <w:rStyle w:val="ksbanormal"/>
          </w:rPr>
          <w:delText>and postage may be charged if the request</w:delText>
        </w:r>
        <w:r w:rsidDel="00160C0C">
          <w:rPr>
            <w:rStyle w:val="ksbanormal"/>
          </w:rPr>
          <w:delText>e</w:delText>
        </w:r>
        <w:r w:rsidRPr="007A4970" w:rsidDel="00160C0C">
          <w:rPr>
            <w:rStyle w:val="ksbanormal"/>
          </w:rPr>
          <w:delText>r does not pick up the copies</w:delText>
        </w:r>
        <w:r w:rsidRPr="00D035F2" w:rsidDel="00160C0C">
          <w:rPr>
            <w:rStyle w:val="ksbanormal"/>
          </w:rPr>
          <w:delText>.</w:delText>
        </w:r>
      </w:del>
    </w:p>
    <w:p w14:paraId="147856F3" w14:textId="77777777" w:rsidR="000564AE" w:rsidRPr="00D035F2" w:rsidDel="00160C0C" w:rsidRDefault="000564AE" w:rsidP="000564AE">
      <w:pPr>
        <w:pStyle w:val="policytext"/>
        <w:rPr>
          <w:del w:id="77" w:author="Hale, Amanda - KSBA" w:date="2021-04-29T12:53:00Z"/>
          <w:rStyle w:val="ksbanormal"/>
          <w:rFonts w:eastAsiaTheme="minorEastAsia"/>
        </w:rPr>
      </w:pPr>
      <w:del w:id="78" w:author="Hale, Amanda - KSBA" w:date="2021-04-29T12:53:00Z">
        <w:r w:rsidRPr="002440D7" w:rsidDel="00160C0C">
          <w:rPr>
            <w:rStyle w:val="ksbanormal"/>
          </w:rPr>
          <w:delText>Applicants requesting copies of public records for a commercial purpose (KRS 61.874) shall provide a certified statement to the District stating the commercial purpose for which the records shall be used and shall be required to enter into a contract with the District. The contract shall state the fee required by the District to produce copies to be used for a commercial purpose</w:delText>
        </w:r>
        <w:r w:rsidRPr="004C2177" w:rsidDel="00160C0C">
          <w:rPr>
            <w:rStyle w:val="ksbanormal"/>
          </w:rPr>
          <w:delText>.</w:delText>
        </w:r>
      </w:del>
    </w:p>
    <w:p w14:paraId="67AC7574" w14:textId="77777777" w:rsidR="000564AE" w:rsidRPr="0065707E" w:rsidDel="00160C0C" w:rsidRDefault="000564AE" w:rsidP="000564AE">
      <w:pPr>
        <w:pStyle w:val="policytext"/>
        <w:pBdr>
          <w:top w:val="single" w:sz="4" w:space="1" w:color="auto"/>
          <w:left w:val="single" w:sz="4" w:space="4" w:color="auto"/>
          <w:bottom w:val="single" w:sz="4" w:space="1" w:color="auto"/>
          <w:right w:val="single" w:sz="4" w:space="4" w:color="auto"/>
        </w:pBdr>
        <w:rPr>
          <w:del w:id="79" w:author="Hale, Amanda - KSBA" w:date="2021-04-29T12:53:00Z"/>
          <w:rStyle w:val="ksbanormal"/>
        </w:rPr>
      </w:pPr>
      <w:del w:id="80" w:author="Hale, Amanda - KSBA" w:date="2021-04-29T12:53:00Z">
        <w:r w:rsidRPr="001F7A4E" w:rsidDel="00160C0C">
          <w:rPr>
            <w:b/>
            <w:szCs w:val="24"/>
          </w:rPr>
          <w:delText>NOTE</w:delText>
        </w:r>
        <w:r w:rsidRPr="001F7A4E" w:rsidDel="00160C0C">
          <w:rPr>
            <w:szCs w:val="24"/>
          </w:rPr>
          <w:delText xml:space="preserve">: </w:delText>
        </w:r>
        <w:r w:rsidRPr="0065707E" w:rsidDel="00160C0C">
          <w:rPr>
            <w:rStyle w:val="ksbanormal"/>
          </w:rPr>
          <w:delText xml:space="preserve">Except when individuals designated by the Superintendent are reviewing records, </w:delText>
        </w:r>
        <w:r w:rsidDel="00160C0C">
          <w:rPr>
            <w:rStyle w:val="ksbanormal"/>
          </w:rPr>
          <w:delText>an authorized</w:delText>
        </w:r>
        <w:r w:rsidRPr="0065707E" w:rsidDel="00160C0C">
          <w:rPr>
            <w:rStyle w:val="ksbanormal"/>
          </w:rPr>
          <w:delText xml:space="preserve"> school employee shall provide appropriate supervision while records are being inspected.</w:delText>
        </w:r>
      </w:del>
    </w:p>
    <w:bookmarkStart w:id="81" w:name="AR1"/>
    <w:p w14:paraId="5E22C06D" w14:textId="77777777" w:rsidR="000564AE" w:rsidRPr="00D035F2" w:rsidRDefault="000564AE" w:rsidP="000564AE">
      <w:pPr>
        <w:pStyle w:val="policytextright"/>
        <w:rPr>
          <w:rStyle w:val="ksbanormal"/>
        </w:rPr>
      </w:pPr>
      <w:r w:rsidRPr="00D035F2">
        <w:rPr>
          <w:rStyle w:val="ksbanormal"/>
        </w:rPr>
        <w:fldChar w:fldCharType="begin">
          <w:ffData>
            <w:name w:val="Text1"/>
            <w:enabled/>
            <w:calcOnExit w:val="0"/>
            <w:textInput/>
          </w:ffData>
        </w:fldChar>
      </w:r>
      <w:r w:rsidRPr="00D035F2">
        <w:rPr>
          <w:rStyle w:val="ksbanormal"/>
        </w:rPr>
        <w:instrText xml:space="preserve"> FORMTEXT </w:instrText>
      </w:r>
      <w:r w:rsidRPr="00D035F2">
        <w:rPr>
          <w:rStyle w:val="ksbanormal"/>
        </w:rPr>
      </w:r>
      <w:r w:rsidRPr="00D035F2">
        <w:rPr>
          <w:rStyle w:val="ksbanormal"/>
        </w:rPr>
        <w:fldChar w:fldCharType="separate"/>
      </w:r>
      <w:r w:rsidRPr="00D035F2">
        <w:rPr>
          <w:rStyle w:val="ksbanormal"/>
        </w:rPr>
        <w:t> </w:t>
      </w:r>
      <w:r w:rsidRPr="00D035F2">
        <w:rPr>
          <w:rStyle w:val="ksbanormal"/>
        </w:rPr>
        <w:t> </w:t>
      </w:r>
      <w:r w:rsidRPr="00D035F2">
        <w:rPr>
          <w:rStyle w:val="ksbanormal"/>
        </w:rPr>
        <w:t> </w:t>
      </w:r>
      <w:r w:rsidRPr="00D035F2">
        <w:rPr>
          <w:rStyle w:val="ksbanormal"/>
        </w:rPr>
        <w:t> </w:t>
      </w:r>
      <w:r w:rsidRPr="00D035F2">
        <w:rPr>
          <w:rStyle w:val="ksbanormal"/>
        </w:rPr>
        <w:t> </w:t>
      </w:r>
      <w:r w:rsidRPr="00D035F2">
        <w:rPr>
          <w:rStyle w:val="ksbanormal"/>
        </w:rPr>
        <w:fldChar w:fldCharType="end"/>
      </w:r>
      <w:bookmarkEnd w:id="81"/>
    </w:p>
    <w:bookmarkStart w:id="82" w:name="AR2"/>
    <w:p w14:paraId="763CF4E7" w14:textId="77777777" w:rsidR="000564AE" w:rsidRPr="00D035F2" w:rsidRDefault="000564AE" w:rsidP="000564AE">
      <w:pPr>
        <w:rPr>
          <w:rStyle w:val="ksbanormal"/>
        </w:rPr>
      </w:pPr>
      <w:r w:rsidRPr="00D035F2">
        <w:rPr>
          <w:rStyle w:val="ksbanormal"/>
        </w:rPr>
        <w:fldChar w:fldCharType="begin">
          <w:ffData>
            <w:name w:val="Text2"/>
            <w:enabled/>
            <w:calcOnExit w:val="0"/>
            <w:textInput/>
          </w:ffData>
        </w:fldChar>
      </w:r>
      <w:r w:rsidRPr="00D035F2">
        <w:rPr>
          <w:rStyle w:val="ksbanormal"/>
        </w:rPr>
        <w:instrText xml:space="preserve"> FORMTEXT </w:instrText>
      </w:r>
      <w:r w:rsidRPr="00D035F2">
        <w:rPr>
          <w:rStyle w:val="ksbanormal"/>
        </w:rPr>
      </w:r>
      <w:r w:rsidRPr="00D035F2">
        <w:rPr>
          <w:rStyle w:val="ksbanormal"/>
        </w:rPr>
        <w:fldChar w:fldCharType="separate"/>
      </w:r>
      <w:r w:rsidRPr="00D035F2">
        <w:rPr>
          <w:rStyle w:val="ksbanormal"/>
        </w:rPr>
        <w:t> </w:t>
      </w:r>
      <w:r w:rsidRPr="00D035F2">
        <w:rPr>
          <w:rStyle w:val="ksbanormal"/>
        </w:rPr>
        <w:t> </w:t>
      </w:r>
      <w:r w:rsidRPr="00D035F2">
        <w:rPr>
          <w:rStyle w:val="ksbanormal"/>
        </w:rPr>
        <w:t> </w:t>
      </w:r>
      <w:r w:rsidRPr="00D035F2">
        <w:rPr>
          <w:rStyle w:val="ksbanormal"/>
        </w:rPr>
        <w:t> </w:t>
      </w:r>
      <w:r w:rsidRPr="00D035F2">
        <w:rPr>
          <w:rStyle w:val="ksbanormal"/>
        </w:rPr>
        <w:t> </w:t>
      </w:r>
      <w:r w:rsidRPr="00D035F2">
        <w:rPr>
          <w:rStyle w:val="ksbanormal"/>
        </w:rPr>
        <w:fldChar w:fldCharType="end"/>
      </w:r>
      <w:bookmarkEnd w:id="0"/>
      <w:bookmarkEnd w:id="82"/>
    </w:p>
    <w:p w14:paraId="1B8C43EC" w14:textId="77777777" w:rsidR="000564AE" w:rsidRPr="00D035F2" w:rsidRDefault="000564AE">
      <w:pPr>
        <w:overflowPunct/>
        <w:autoSpaceDE/>
        <w:autoSpaceDN/>
        <w:adjustRightInd/>
        <w:spacing w:after="200" w:line="276" w:lineRule="auto"/>
        <w:textAlignment w:val="auto"/>
        <w:rPr>
          <w:rStyle w:val="ksbanormal"/>
        </w:rPr>
      </w:pPr>
      <w:r w:rsidRPr="00D035F2">
        <w:rPr>
          <w:rStyle w:val="ksbanormal"/>
        </w:rPr>
        <w:br w:type="page"/>
      </w:r>
    </w:p>
    <w:p w14:paraId="6F166DE7" w14:textId="77777777" w:rsidR="000564AE" w:rsidRDefault="000564AE" w:rsidP="000564AE">
      <w:pPr>
        <w:pStyle w:val="expnote"/>
      </w:pPr>
      <w:bookmarkStart w:id="83" w:name="XXX"/>
      <w:r>
        <w:t>EXPLANATION: REPEAL OF 702 KAR 6:045 ALLEVIATES SOME OF THE ADMINISTRATIVE BURDEN ON SCHOOL DISTRICTS WHILE PRESERVING THE SAFETY OF SCHOOL NUTRITION PROGRAMS AS, UNDER CURRENT LAW, THE FOOD SERVICE STAFF FOR SCHOOL DISTRICTS PARTICIPATING IN FEDERAL CHILD NUTRITION PROGRAMS ARE SUBJECT TO LOCAL, STATE, AND FEDERAL TRAINING REQUIREMENTS.</w:t>
      </w:r>
    </w:p>
    <w:p w14:paraId="4A832776" w14:textId="77777777" w:rsidR="000564AE" w:rsidRDefault="000564AE" w:rsidP="000564AE">
      <w:pPr>
        <w:pStyle w:val="expnote"/>
      </w:pPr>
      <w:r>
        <w:t>FINANCIAL IMPLICATIONS: NONE ANTICIPATED</w:t>
      </w:r>
    </w:p>
    <w:p w14:paraId="248DAD1D" w14:textId="77777777" w:rsidR="000564AE" w:rsidRDefault="000564AE" w:rsidP="000564AE">
      <w:pPr>
        <w:pStyle w:val="expnote"/>
      </w:pPr>
      <w:r>
        <w:t>EXPLANATION: REVISIONS TO 702 KAR 5:080 REQUIRE ALL SCHOOL BUS DRIVERS, STUDENT TRANSPORTATION TECHNICIANS, AND EMPLOYEES THAT TRANSPORT STUDENTS TO RECEIVE BASIC FIRST AID AND CPR TRAINING.</w:t>
      </w:r>
    </w:p>
    <w:p w14:paraId="6A3703CE" w14:textId="77777777" w:rsidR="000564AE" w:rsidRDefault="000564AE" w:rsidP="000564AE">
      <w:pPr>
        <w:pStyle w:val="expnote"/>
      </w:pPr>
      <w:r>
        <w:t>FINANCIAL IMPLICATIONS: COST OF ADDITIONAL TRAINING</w:t>
      </w:r>
    </w:p>
    <w:p w14:paraId="5B99E09B" w14:textId="77777777" w:rsidR="000564AE" w:rsidRDefault="000564AE" w:rsidP="000564AE">
      <w:pPr>
        <w:widowControl w:val="0"/>
        <w:tabs>
          <w:tab w:val="right" w:pos="14040"/>
        </w:tabs>
        <w:jc w:val="both"/>
        <w:textAlignment w:val="auto"/>
        <w:outlineLvl w:val="0"/>
        <w:rPr>
          <w:smallCaps/>
        </w:rPr>
      </w:pPr>
      <w:r>
        <w:rPr>
          <w:smallCaps/>
        </w:rPr>
        <w:br w:type="page"/>
      </w:r>
    </w:p>
    <w:p w14:paraId="43B66E78" w14:textId="77777777" w:rsidR="007A316F" w:rsidRDefault="007A316F" w:rsidP="000564AE">
      <w:pPr>
        <w:widowControl w:val="0"/>
        <w:tabs>
          <w:tab w:val="right" w:pos="14040"/>
        </w:tabs>
        <w:jc w:val="both"/>
        <w:outlineLvl w:val="0"/>
        <w:rPr>
          <w:smallCaps/>
        </w:rPr>
        <w:sectPr w:rsidR="007A316F" w:rsidSect="007F61AD">
          <w:pgSz w:w="12240" w:h="15840" w:code="1"/>
          <w:pgMar w:top="1008" w:right="1080" w:bottom="720" w:left="1800" w:header="0" w:footer="432" w:gutter="0"/>
          <w:cols w:space="720"/>
          <w:docGrid w:linePitch="360"/>
        </w:sectPr>
      </w:pPr>
    </w:p>
    <w:p w14:paraId="394A944B" w14:textId="07CFA33F" w:rsidR="000564AE" w:rsidRDefault="000564AE" w:rsidP="000564AE">
      <w:pPr>
        <w:widowControl w:val="0"/>
        <w:tabs>
          <w:tab w:val="right" w:pos="14040"/>
        </w:tabs>
        <w:jc w:val="both"/>
        <w:outlineLvl w:val="0"/>
        <w:rPr>
          <w:smallCaps/>
        </w:rPr>
      </w:pPr>
      <w:r>
        <w:rPr>
          <w:smallCaps/>
        </w:rPr>
        <w:t>PERSONNEL</w:t>
      </w:r>
      <w:r>
        <w:rPr>
          <w:smallCaps/>
        </w:rPr>
        <w:tab/>
      </w:r>
      <w:r>
        <w:rPr>
          <w:smallCaps/>
          <w:vanish/>
        </w:rPr>
        <w:t>$</w:t>
      </w:r>
      <w:r>
        <w:rPr>
          <w:smallCaps/>
        </w:rPr>
        <w:t>03.19 AP.23</w:t>
      </w:r>
    </w:p>
    <w:p w14:paraId="7D27CFFE" w14:textId="77777777" w:rsidR="000564AE" w:rsidRDefault="000564AE" w:rsidP="000564AE">
      <w:pPr>
        <w:jc w:val="center"/>
        <w:rPr>
          <w:b/>
          <w:sz w:val="28"/>
          <w:u w:val="words"/>
        </w:rPr>
      </w:pPr>
      <w:r>
        <w:rPr>
          <w:b/>
          <w:sz w:val="28"/>
          <w:u w:val="words"/>
        </w:rPr>
        <w:t>District Training Requirements</w:t>
      </w:r>
    </w:p>
    <w:p w14:paraId="7B633FCD" w14:textId="77777777" w:rsidR="000564AE" w:rsidRDefault="000564AE" w:rsidP="000564AE">
      <w:pPr>
        <w:jc w:val="center"/>
        <w:rPr>
          <w:b/>
          <w:smallCaps/>
        </w:rPr>
      </w:pPr>
      <w:r>
        <w:rPr>
          <w:b/>
          <w:smallCaps/>
        </w:rPr>
        <w:t>School Year: _______________________</w:t>
      </w:r>
    </w:p>
    <w:p w14:paraId="2993977B" w14:textId="77777777" w:rsidR="000564AE" w:rsidRPr="001A0D72" w:rsidRDefault="000564AE" w:rsidP="000564AE">
      <w:pPr>
        <w:spacing w:after="40"/>
        <w:jc w:val="both"/>
        <w:rPr>
          <w:sz w:val="21"/>
          <w:szCs w:val="21"/>
        </w:rPr>
      </w:pPr>
      <w:r w:rsidRPr="001A0D72">
        <w:rPr>
          <w:sz w:val="21"/>
          <w:szCs w:val="21"/>
        </w:rPr>
        <w:t xml:space="preserve">This form </w:t>
      </w:r>
      <w:proofErr w:type="gramStart"/>
      <w:r w:rsidRPr="001A0D72">
        <w:rPr>
          <w:sz w:val="21"/>
          <w:szCs w:val="21"/>
          <w:u w:val="single"/>
        </w:rPr>
        <w:t>may</w:t>
      </w:r>
      <w:r w:rsidRPr="001A0D72">
        <w:rPr>
          <w:sz w:val="21"/>
          <w:szCs w:val="21"/>
        </w:rPr>
        <w:t xml:space="preserve"> be used</w:t>
      </w:r>
      <w:proofErr w:type="gramEnd"/>
      <w:r w:rsidRPr="001A0D72">
        <w:rPr>
          <w:sz w:val="21"/>
          <w:szCs w:val="21"/>
        </w:rPr>
        <w:t xml:space="preserve"> to track completion of local and state employee training requirements that apply across the District and maintain a record for the information of the Superintendent and Bo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5"/>
        <w:gridCol w:w="2307"/>
        <w:gridCol w:w="1513"/>
        <w:gridCol w:w="1461"/>
        <w:gridCol w:w="656"/>
        <w:gridCol w:w="1459"/>
        <w:gridCol w:w="1427"/>
      </w:tblGrid>
      <w:tr w:rsidR="000564AE" w14:paraId="42770666" w14:textId="77777777" w:rsidTr="00162A7B">
        <w:trPr>
          <w:trHeight w:val="620"/>
        </w:trPr>
        <w:tc>
          <w:tcPr>
            <w:tcW w:w="1921" w:type="pct"/>
            <w:vMerge w:val="restart"/>
            <w:tcBorders>
              <w:top w:val="single" w:sz="4" w:space="0" w:color="auto"/>
              <w:left w:val="single" w:sz="4" w:space="0" w:color="auto"/>
              <w:bottom w:val="single" w:sz="4" w:space="0" w:color="auto"/>
              <w:right w:val="single" w:sz="4" w:space="0" w:color="auto"/>
            </w:tcBorders>
            <w:hideMark/>
          </w:tcPr>
          <w:p w14:paraId="1E2714D7" w14:textId="77777777" w:rsidR="000564AE" w:rsidRDefault="000564AE" w:rsidP="00162A7B">
            <w:pPr>
              <w:spacing w:before="240" w:line="276" w:lineRule="auto"/>
              <w:jc w:val="center"/>
              <w:rPr>
                <w:b/>
                <w:smallCaps/>
                <w:sz w:val="22"/>
                <w:szCs w:val="22"/>
              </w:rPr>
            </w:pPr>
            <w:r>
              <w:rPr>
                <w:b/>
                <w:smallCaps/>
                <w:sz w:val="22"/>
                <w:szCs w:val="22"/>
              </w:rPr>
              <w:t>Topic</w:t>
            </w:r>
          </w:p>
        </w:tc>
        <w:tc>
          <w:tcPr>
            <w:tcW w:w="805" w:type="pct"/>
            <w:vMerge w:val="restart"/>
            <w:tcBorders>
              <w:top w:val="single" w:sz="4" w:space="0" w:color="auto"/>
              <w:left w:val="single" w:sz="4" w:space="0" w:color="auto"/>
              <w:bottom w:val="single" w:sz="4" w:space="0" w:color="auto"/>
              <w:right w:val="single" w:sz="4" w:space="0" w:color="auto"/>
            </w:tcBorders>
            <w:hideMark/>
          </w:tcPr>
          <w:p w14:paraId="5C5736B3" w14:textId="77777777" w:rsidR="000564AE" w:rsidRDefault="000564AE" w:rsidP="00162A7B">
            <w:pPr>
              <w:spacing w:before="120" w:line="276" w:lineRule="auto"/>
              <w:jc w:val="center"/>
              <w:rPr>
                <w:b/>
                <w:smallCaps/>
                <w:sz w:val="22"/>
                <w:szCs w:val="22"/>
              </w:rPr>
            </w:pPr>
            <w:r>
              <w:rPr>
                <w:b/>
                <w:smallCaps/>
                <w:sz w:val="22"/>
                <w:szCs w:val="22"/>
              </w:rPr>
              <w:t>Legal</w:t>
            </w:r>
            <w:r>
              <w:rPr>
                <w:b/>
                <w:smallCaps/>
                <w:sz w:val="22"/>
                <w:szCs w:val="22"/>
              </w:rPr>
              <w:br/>
              <w:t>Citation</w:t>
            </w:r>
          </w:p>
        </w:tc>
        <w:tc>
          <w:tcPr>
            <w:tcW w:w="528" w:type="pct"/>
            <w:vMerge w:val="restart"/>
            <w:tcBorders>
              <w:top w:val="single" w:sz="4" w:space="0" w:color="auto"/>
              <w:left w:val="single" w:sz="4" w:space="0" w:color="auto"/>
              <w:bottom w:val="single" w:sz="4" w:space="0" w:color="auto"/>
              <w:right w:val="single" w:sz="4" w:space="0" w:color="auto"/>
            </w:tcBorders>
            <w:hideMark/>
          </w:tcPr>
          <w:p w14:paraId="18DA4C84" w14:textId="77777777" w:rsidR="000564AE" w:rsidRDefault="000564AE" w:rsidP="00162A7B">
            <w:pPr>
              <w:spacing w:before="120" w:line="276" w:lineRule="auto"/>
              <w:jc w:val="center"/>
              <w:rPr>
                <w:b/>
                <w:smallCaps/>
                <w:sz w:val="22"/>
                <w:szCs w:val="22"/>
              </w:rPr>
            </w:pPr>
            <w:r>
              <w:rPr>
                <w:b/>
                <w:smallCaps/>
                <w:sz w:val="22"/>
                <w:szCs w:val="22"/>
              </w:rPr>
              <w:t>Related</w:t>
            </w:r>
            <w:r>
              <w:rPr>
                <w:b/>
                <w:smallCaps/>
                <w:sz w:val="22"/>
                <w:szCs w:val="22"/>
              </w:rPr>
              <w:br/>
              <w:t>Policy</w:t>
            </w:r>
          </w:p>
        </w:tc>
        <w:tc>
          <w:tcPr>
            <w:tcW w:w="1248" w:type="pct"/>
            <w:gridSpan w:val="3"/>
            <w:tcBorders>
              <w:top w:val="single" w:sz="4" w:space="0" w:color="auto"/>
              <w:left w:val="single" w:sz="4" w:space="0" w:color="auto"/>
              <w:bottom w:val="single" w:sz="4" w:space="0" w:color="auto"/>
              <w:right w:val="single" w:sz="4" w:space="0" w:color="auto"/>
            </w:tcBorders>
            <w:hideMark/>
          </w:tcPr>
          <w:p w14:paraId="09B6357B" w14:textId="77777777" w:rsidR="000564AE" w:rsidRDefault="000564AE" w:rsidP="00162A7B">
            <w:pPr>
              <w:spacing w:before="60" w:line="276" w:lineRule="auto"/>
              <w:jc w:val="center"/>
              <w:rPr>
                <w:b/>
                <w:smallCaps/>
                <w:sz w:val="22"/>
                <w:szCs w:val="22"/>
              </w:rPr>
            </w:pPr>
            <w:r>
              <w:rPr>
                <w:b/>
                <w:smallCaps/>
                <w:sz w:val="22"/>
                <w:szCs w:val="22"/>
              </w:rPr>
              <w:t>Employees or Others as designated</w:t>
            </w:r>
          </w:p>
        </w:tc>
        <w:tc>
          <w:tcPr>
            <w:tcW w:w="498" w:type="pct"/>
            <w:tcBorders>
              <w:top w:val="single" w:sz="4" w:space="0" w:color="auto"/>
              <w:left w:val="single" w:sz="4" w:space="0" w:color="auto"/>
              <w:bottom w:val="single" w:sz="4" w:space="0" w:color="auto"/>
              <w:right w:val="single" w:sz="4" w:space="0" w:color="auto"/>
            </w:tcBorders>
            <w:hideMark/>
          </w:tcPr>
          <w:p w14:paraId="2E2E54C6" w14:textId="77777777" w:rsidR="000564AE" w:rsidRDefault="000564AE" w:rsidP="00162A7B">
            <w:pPr>
              <w:spacing w:before="60" w:after="120" w:line="276" w:lineRule="auto"/>
              <w:jc w:val="center"/>
              <w:rPr>
                <w:b/>
                <w:smallCaps/>
                <w:sz w:val="22"/>
                <w:szCs w:val="22"/>
              </w:rPr>
            </w:pPr>
            <w:r>
              <w:rPr>
                <w:b/>
                <w:smallCaps/>
                <w:sz w:val="22"/>
                <w:szCs w:val="22"/>
              </w:rPr>
              <w:t>Date</w:t>
            </w:r>
            <w:r>
              <w:rPr>
                <w:b/>
                <w:smallCaps/>
                <w:sz w:val="22"/>
                <w:szCs w:val="22"/>
              </w:rPr>
              <w:br/>
              <w:t>Completed</w:t>
            </w:r>
          </w:p>
        </w:tc>
      </w:tr>
      <w:tr w:rsidR="000564AE" w14:paraId="234EBC6B" w14:textId="77777777" w:rsidTr="00162A7B">
        <w:trPr>
          <w:trHeight w:val="2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D420E" w14:textId="77777777" w:rsidR="000564AE" w:rsidRDefault="000564AE" w:rsidP="00162A7B">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1C0C79" w14:textId="77777777" w:rsidR="000564AE" w:rsidRDefault="000564AE" w:rsidP="00162A7B">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173B52" w14:textId="77777777" w:rsidR="000564AE" w:rsidRDefault="000564AE" w:rsidP="00162A7B">
            <w:pPr>
              <w:overflowPunct/>
              <w:autoSpaceDE/>
              <w:autoSpaceDN/>
              <w:adjustRightInd/>
              <w:spacing w:line="276" w:lineRule="auto"/>
              <w:rPr>
                <w:b/>
                <w:smallCaps/>
                <w:sz w:val="22"/>
                <w:szCs w:val="22"/>
              </w:rPr>
            </w:pPr>
          </w:p>
        </w:tc>
        <w:tc>
          <w:tcPr>
            <w:tcW w:w="510" w:type="pct"/>
            <w:tcBorders>
              <w:top w:val="single" w:sz="4" w:space="0" w:color="auto"/>
              <w:left w:val="single" w:sz="4" w:space="0" w:color="auto"/>
              <w:bottom w:val="single" w:sz="4" w:space="0" w:color="auto"/>
              <w:right w:val="single" w:sz="4" w:space="0" w:color="auto"/>
            </w:tcBorders>
            <w:hideMark/>
          </w:tcPr>
          <w:p w14:paraId="314BAFED" w14:textId="77777777" w:rsidR="000564AE" w:rsidRDefault="000564AE" w:rsidP="00162A7B">
            <w:pPr>
              <w:spacing w:before="60" w:line="276" w:lineRule="auto"/>
              <w:jc w:val="center"/>
              <w:rPr>
                <w:b/>
                <w:smallCaps/>
                <w:sz w:val="22"/>
                <w:szCs w:val="22"/>
              </w:rPr>
            </w:pPr>
            <w:r>
              <w:rPr>
                <w:b/>
                <w:smallCaps/>
                <w:sz w:val="22"/>
                <w:szCs w:val="22"/>
              </w:rPr>
              <w:t>Certified</w:t>
            </w:r>
          </w:p>
        </w:tc>
        <w:tc>
          <w:tcPr>
            <w:tcW w:w="229" w:type="pct"/>
            <w:tcBorders>
              <w:top w:val="single" w:sz="4" w:space="0" w:color="auto"/>
              <w:left w:val="single" w:sz="4" w:space="0" w:color="auto"/>
              <w:bottom w:val="single" w:sz="4" w:space="0" w:color="auto"/>
              <w:right w:val="single" w:sz="4" w:space="0" w:color="auto"/>
            </w:tcBorders>
            <w:hideMark/>
          </w:tcPr>
          <w:p w14:paraId="3FA8E998" w14:textId="77777777" w:rsidR="000564AE" w:rsidRDefault="000564AE" w:rsidP="00162A7B">
            <w:pPr>
              <w:spacing w:before="60" w:line="276" w:lineRule="auto"/>
              <w:jc w:val="center"/>
              <w:rPr>
                <w:b/>
                <w:smallCaps/>
                <w:sz w:val="22"/>
                <w:szCs w:val="22"/>
              </w:rPr>
            </w:pPr>
            <w:r>
              <w:rPr>
                <w:b/>
                <w:smallCaps/>
                <w:sz w:val="22"/>
                <w:szCs w:val="22"/>
              </w:rPr>
              <w:t>All</w:t>
            </w:r>
          </w:p>
        </w:tc>
        <w:tc>
          <w:tcPr>
            <w:tcW w:w="509" w:type="pct"/>
            <w:tcBorders>
              <w:top w:val="single" w:sz="4" w:space="0" w:color="auto"/>
              <w:left w:val="single" w:sz="4" w:space="0" w:color="auto"/>
              <w:bottom w:val="single" w:sz="4" w:space="0" w:color="auto"/>
              <w:right w:val="single" w:sz="4" w:space="0" w:color="auto"/>
            </w:tcBorders>
            <w:hideMark/>
          </w:tcPr>
          <w:p w14:paraId="4E164588" w14:textId="77777777" w:rsidR="000564AE" w:rsidRDefault="000564AE" w:rsidP="00162A7B">
            <w:pPr>
              <w:spacing w:before="60" w:line="276" w:lineRule="auto"/>
              <w:jc w:val="center"/>
              <w:rPr>
                <w:b/>
                <w:smallCaps/>
                <w:sz w:val="22"/>
                <w:szCs w:val="22"/>
              </w:rPr>
            </w:pPr>
            <w:r>
              <w:rPr>
                <w:b/>
                <w:smallCaps/>
                <w:sz w:val="22"/>
                <w:szCs w:val="22"/>
              </w:rPr>
              <w:t>Designated</w:t>
            </w:r>
          </w:p>
        </w:tc>
        <w:tc>
          <w:tcPr>
            <w:tcW w:w="498" w:type="pct"/>
            <w:tcBorders>
              <w:top w:val="single" w:sz="4" w:space="0" w:color="auto"/>
              <w:left w:val="single" w:sz="4" w:space="0" w:color="auto"/>
              <w:bottom w:val="single" w:sz="4" w:space="0" w:color="auto"/>
              <w:right w:val="single" w:sz="4" w:space="0" w:color="auto"/>
            </w:tcBorders>
          </w:tcPr>
          <w:p w14:paraId="47766007" w14:textId="77777777" w:rsidR="000564AE" w:rsidRDefault="000564AE" w:rsidP="00162A7B">
            <w:pPr>
              <w:spacing w:line="276" w:lineRule="auto"/>
              <w:jc w:val="center"/>
              <w:rPr>
                <w:b/>
                <w:smallCaps/>
                <w:sz w:val="22"/>
                <w:szCs w:val="22"/>
              </w:rPr>
            </w:pPr>
          </w:p>
        </w:tc>
      </w:tr>
      <w:tr w:rsidR="000564AE" w14:paraId="4E5F8C5B"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1E9F207A" w14:textId="77777777" w:rsidR="000564AE" w:rsidRPr="001A0D72" w:rsidRDefault="000564AE" w:rsidP="00162A7B">
            <w:pPr>
              <w:rPr>
                <w:sz w:val="21"/>
                <w:szCs w:val="21"/>
              </w:rPr>
            </w:pPr>
            <w:r w:rsidRPr="001A0D72">
              <w:rPr>
                <w:sz w:val="21"/>
                <w:szCs w:val="21"/>
              </w:rPr>
              <w:t>District planning committee members.</w:t>
            </w:r>
          </w:p>
        </w:tc>
        <w:tc>
          <w:tcPr>
            <w:tcW w:w="805" w:type="pct"/>
            <w:tcBorders>
              <w:top w:val="single" w:sz="4" w:space="0" w:color="auto"/>
              <w:left w:val="single" w:sz="4" w:space="0" w:color="auto"/>
              <w:bottom w:val="single" w:sz="4" w:space="0" w:color="auto"/>
              <w:right w:val="single" w:sz="4" w:space="0" w:color="auto"/>
            </w:tcBorders>
          </w:tcPr>
          <w:p w14:paraId="59ADA65C" w14:textId="77777777" w:rsidR="000564AE" w:rsidRPr="001A0D72" w:rsidRDefault="000564AE" w:rsidP="00162A7B">
            <w:pPr>
              <w:jc w:val="center"/>
              <w:rPr>
                <w:sz w:val="21"/>
                <w:szCs w:val="21"/>
              </w:rPr>
            </w:pPr>
          </w:p>
        </w:tc>
        <w:tc>
          <w:tcPr>
            <w:tcW w:w="528" w:type="pct"/>
            <w:tcBorders>
              <w:top w:val="single" w:sz="4" w:space="0" w:color="auto"/>
              <w:left w:val="single" w:sz="4" w:space="0" w:color="auto"/>
              <w:bottom w:val="single" w:sz="4" w:space="0" w:color="auto"/>
              <w:right w:val="single" w:sz="4" w:space="0" w:color="auto"/>
            </w:tcBorders>
            <w:hideMark/>
          </w:tcPr>
          <w:p w14:paraId="75D4008B" w14:textId="77777777" w:rsidR="000564AE" w:rsidRPr="001A0D72" w:rsidRDefault="000564AE" w:rsidP="00162A7B">
            <w:pPr>
              <w:jc w:val="center"/>
              <w:rPr>
                <w:sz w:val="21"/>
                <w:szCs w:val="21"/>
              </w:rPr>
            </w:pPr>
            <w:r w:rsidRPr="001A0D72">
              <w:rPr>
                <w:sz w:val="21"/>
                <w:szCs w:val="21"/>
              </w:rPr>
              <w:t>01.111</w:t>
            </w:r>
          </w:p>
        </w:tc>
        <w:tc>
          <w:tcPr>
            <w:tcW w:w="510" w:type="pct"/>
            <w:tcBorders>
              <w:top w:val="single" w:sz="4" w:space="0" w:color="auto"/>
              <w:left w:val="single" w:sz="4" w:space="0" w:color="auto"/>
              <w:bottom w:val="single" w:sz="4" w:space="0" w:color="auto"/>
              <w:right w:val="single" w:sz="4" w:space="0" w:color="auto"/>
            </w:tcBorders>
          </w:tcPr>
          <w:p w14:paraId="6125CEA1"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0274D354"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56DBF303"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F06AE75" w14:textId="77777777" w:rsidR="000564AE" w:rsidRPr="001A0D72" w:rsidRDefault="000564AE" w:rsidP="00162A7B">
            <w:pPr>
              <w:jc w:val="both"/>
              <w:rPr>
                <w:sz w:val="21"/>
                <w:szCs w:val="21"/>
              </w:rPr>
            </w:pPr>
          </w:p>
        </w:tc>
      </w:tr>
      <w:tr w:rsidR="000564AE" w14:paraId="453C341E"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42984E55" w14:textId="77777777" w:rsidR="000564AE" w:rsidRPr="001A0D72" w:rsidRDefault="000564AE" w:rsidP="00162A7B">
            <w:pPr>
              <w:rPr>
                <w:sz w:val="21"/>
                <w:szCs w:val="21"/>
              </w:rPr>
            </w:pPr>
            <w:r w:rsidRPr="001A0D72">
              <w:rPr>
                <w:sz w:val="21"/>
                <w:szCs w:val="21"/>
              </w:rPr>
              <w:t>Board member training hours.</w:t>
            </w:r>
          </w:p>
        </w:tc>
        <w:tc>
          <w:tcPr>
            <w:tcW w:w="805" w:type="pct"/>
            <w:tcBorders>
              <w:top w:val="single" w:sz="4" w:space="0" w:color="auto"/>
              <w:left w:val="single" w:sz="4" w:space="0" w:color="auto"/>
              <w:bottom w:val="single" w:sz="4" w:space="0" w:color="auto"/>
              <w:right w:val="single" w:sz="4" w:space="0" w:color="auto"/>
            </w:tcBorders>
            <w:hideMark/>
          </w:tcPr>
          <w:p w14:paraId="6801F376" w14:textId="77777777" w:rsidR="000564AE" w:rsidRPr="001A0D72" w:rsidRDefault="000564AE" w:rsidP="00162A7B">
            <w:pPr>
              <w:jc w:val="center"/>
              <w:rPr>
                <w:sz w:val="21"/>
                <w:szCs w:val="21"/>
              </w:rPr>
            </w:pPr>
            <w:r w:rsidRPr="001A0D72">
              <w:rPr>
                <w:sz w:val="21"/>
                <w:szCs w:val="21"/>
              </w:rPr>
              <w:t>KRS 160.180; 702 KAR 1:115; 701 KAR 8:020</w:t>
            </w:r>
          </w:p>
        </w:tc>
        <w:tc>
          <w:tcPr>
            <w:tcW w:w="528" w:type="pct"/>
            <w:tcBorders>
              <w:top w:val="single" w:sz="4" w:space="0" w:color="auto"/>
              <w:left w:val="single" w:sz="4" w:space="0" w:color="auto"/>
              <w:bottom w:val="single" w:sz="4" w:space="0" w:color="auto"/>
              <w:right w:val="single" w:sz="4" w:space="0" w:color="auto"/>
            </w:tcBorders>
            <w:hideMark/>
          </w:tcPr>
          <w:p w14:paraId="2DE5D4E1" w14:textId="77777777" w:rsidR="000564AE" w:rsidRPr="001A0D72" w:rsidRDefault="000564AE" w:rsidP="00162A7B">
            <w:pPr>
              <w:jc w:val="center"/>
              <w:rPr>
                <w:sz w:val="21"/>
                <w:szCs w:val="21"/>
              </w:rPr>
            </w:pPr>
            <w:r w:rsidRPr="001A0D72">
              <w:rPr>
                <w:sz w:val="21"/>
                <w:szCs w:val="21"/>
              </w:rPr>
              <w:t>01.83</w:t>
            </w:r>
          </w:p>
        </w:tc>
        <w:tc>
          <w:tcPr>
            <w:tcW w:w="510" w:type="pct"/>
            <w:tcBorders>
              <w:top w:val="single" w:sz="4" w:space="0" w:color="auto"/>
              <w:left w:val="single" w:sz="4" w:space="0" w:color="auto"/>
              <w:bottom w:val="single" w:sz="4" w:space="0" w:color="auto"/>
              <w:right w:val="single" w:sz="4" w:space="0" w:color="auto"/>
            </w:tcBorders>
          </w:tcPr>
          <w:p w14:paraId="65247B80"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43A2CD71"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57B05020"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1FEC0EE" w14:textId="77777777" w:rsidR="000564AE" w:rsidRPr="001A0D72" w:rsidRDefault="000564AE" w:rsidP="00162A7B">
            <w:pPr>
              <w:jc w:val="both"/>
              <w:rPr>
                <w:sz w:val="21"/>
                <w:szCs w:val="21"/>
              </w:rPr>
            </w:pPr>
          </w:p>
        </w:tc>
      </w:tr>
      <w:tr w:rsidR="000564AE" w14:paraId="55F5CC85"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31A82B95" w14:textId="77777777" w:rsidR="000564AE" w:rsidRPr="001A0D72" w:rsidRDefault="000564AE" w:rsidP="00162A7B">
            <w:pPr>
              <w:rPr>
                <w:sz w:val="21"/>
                <w:szCs w:val="21"/>
              </w:rPr>
            </w:pPr>
            <w:r w:rsidRPr="001A0D72">
              <w:rPr>
                <w:sz w:val="21"/>
                <w:szCs w:val="21"/>
              </w:rPr>
              <w:t xml:space="preserve">Superintendent training program to </w:t>
            </w:r>
            <w:proofErr w:type="gramStart"/>
            <w:r w:rsidRPr="001A0D72">
              <w:rPr>
                <w:sz w:val="21"/>
                <w:szCs w:val="21"/>
              </w:rPr>
              <w:t>be completed</w:t>
            </w:r>
            <w:proofErr w:type="gramEnd"/>
            <w:r w:rsidRPr="001A0D72">
              <w:rPr>
                <w:sz w:val="21"/>
                <w:szCs w:val="21"/>
              </w:rPr>
              <w:t xml:space="preserve"> within two (2) years of taking office.</w:t>
            </w:r>
          </w:p>
        </w:tc>
        <w:tc>
          <w:tcPr>
            <w:tcW w:w="805" w:type="pct"/>
            <w:tcBorders>
              <w:top w:val="single" w:sz="4" w:space="0" w:color="auto"/>
              <w:left w:val="single" w:sz="4" w:space="0" w:color="auto"/>
              <w:bottom w:val="single" w:sz="4" w:space="0" w:color="auto"/>
              <w:right w:val="single" w:sz="4" w:space="0" w:color="auto"/>
            </w:tcBorders>
            <w:hideMark/>
          </w:tcPr>
          <w:p w14:paraId="1B9CADF3" w14:textId="77777777" w:rsidR="000564AE" w:rsidRPr="001A0D72" w:rsidRDefault="000564AE" w:rsidP="00162A7B">
            <w:pPr>
              <w:jc w:val="center"/>
              <w:rPr>
                <w:sz w:val="21"/>
                <w:szCs w:val="21"/>
              </w:rPr>
            </w:pPr>
            <w:r w:rsidRPr="001A0D72">
              <w:rPr>
                <w:sz w:val="21"/>
                <w:szCs w:val="21"/>
              </w:rPr>
              <w:t>KRS 160.350</w:t>
            </w:r>
          </w:p>
        </w:tc>
        <w:tc>
          <w:tcPr>
            <w:tcW w:w="528" w:type="pct"/>
            <w:tcBorders>
              <w:top w:val="single" w:sz="4" w:space="0" w:color="auto"/>
              <w:left w:val="single" w:sz="4" w:space="0" w:color="auto"/>
              <w:bottom w:val="single" w:sz="4" w:space="0" w:color="auto"/>
              <w:right w:val="single" w:sz="4" w:space="0" w:color="auto"/>
            </w:tcBorders>
            <w:hideMark/>
          </w:tcPr>
          <w:p w14:paraId="64CA0D4E" w14:textId="77777777" w:rsidR="000564AE" w:rsidRPr="001A0D72" w:rsidRDefault="000564AE" w:rsidP="00162A7B">
            <w:pPr>
              <w:jc w:val="center"/>
              <w:rPr>
                <w:sz w:val="21"/>
                <w:szCs w:val="21"/>
              </w:rPr>
            </w:pPr>
            <w:r w:rsidRPr="001A0D72">
              <w:rPr>
                <w:sz w:val="21"/>
                <w:szCs w:val="21"/>
              </w:rPr>
              <w:t>02.12</w:t>
            </w:r>
          </w:p>
        </w:tc>
        <w:tc>
          <w:tcPr>
            <w:tcW w:w="510" w:type="pct"/>
            <w:tcBorders>
              <w:top w:val="single" w:sz="4" w:space="0" w:color="auto"/>
              <w:left w:val="single" w:sz="4" w:space="0" w:color="auto"/>
              <w:bottom w:val="single" w:sz="4" w:space="0" w:color="auto"/>
              <w:right w:val="single" w:sz="4" w:space="0" w:color="auto"/>
            </w:tcBorders>
          </w:tcPr>
          <w:p w14:paraId="366D54DC"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1B5D4880"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64B32267"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73BA355" w14:textId="77777777" w:rsidR="000564AE" w:rsidRPr="001A0D72" w:rsidRDefault="000564AE" w:rsidP="00162A7B">
            <w:pPr>
              <w:jc w:val="both"/>
              <w:rPr>
                <w:sz w:val="21"/>
                <w:szCs w:val="21"/>
              </w:rPr>
            </w:pPr>
          </w:p>
        </w:tc>
      </w:tr>
      <w:tr w:rsidR="000564AE" w14:paraId="2A60E840"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51B3DF96" w14:textId="77777777" w:rsidR="000564AE" w:rsidRPr="001A0D72" w:rsidRDefault="000564AE" w:rsidP="00162A7B">
            <w:pPr>
              <w:rPr>
                <w:sz w:val="21"/>
                <w:szCs w:val="21"/>
              </w:rPr>
            </w:pPr>
            <w:r w:rsidRPr="001A0D72">
              <w:rPr>
                <w:sz w:val="21"/>
                <w:szCs w:val="21"/>
              </w:rPr>
              <w:t xml:space="preserve">Certified Evaluation Training. </w:t>
            </w:r>
          </w:p>
        </w:tc>
        <w:tc>
          <w:tcPr>
            <w:tcW w:w="805" w:type="pct"/>
            <w:tcBorders>
              <w:top w:val="single" w:sz="4" w:space="0" w:color="auto"/>
              <w:left w:val="single" w:sz="4" w:space="0" w:color="auto"/>
              <w:bottom w:val="single" w:sz="4" w:space="0" w:color="auto"/>
              <w:right w:val="single" w:sz="4" w:space="0" w:color="auto"/>
            </w:tcBorders>
            <w:hideMark/>
          </w:tcPr>
          <w:p w14:paraId="7C954C17" w14:textId="77777777" w:rsidR="000564AE" w:rsidRPr="001A0D72" w:rsidRDefault="000564AE" w:rsidP="00162A7B">
            <w:pPr>
              <w:jc w:val="center"/>
              <w:rPr>
                <w:sz w:val="21"/>
                <w:szCs w:val="21"/>
              </w:rPr>
            </w:pPr>
            <w:r w:rsidRPr="001A0D72">
              <w:rPr>
                <w:sz w:val="21"/>
                <w:szCs w:val="21"/>
              </w:rPr>
              <w:t>KRS 156.557; 704 KAR 3:370</w:t>
            </w:r>
          </w:p>
        </w:tc>
        <w:tc>
          <w:tcPr>
            <w:tcW w:w="528" w:type="pct"/>
            <w:tcBorders>
              <w:top w:val="single" w:sz="4" w:space="0" w:color="auto"/>
              <w:left w:val="single" w:sz="4" w:space="0" w:color="auto"/>
              <w:bottom w:val="single" w:sz="4" w:space="0" w:color="auto"/>
              <w:right w:val="single" w:sz="4" w:space="0" w:color="auto"/>
            </w:tcBorders>
            <w:hideMark/>
          </w:tcPr>
          <w:p w14:paraId="0694FCF4" w14:textId="77777777" w:rsidR="000564AE" w:rsidRPr="001A0D72" w:rsidRDefault="000564AE" w:rsidP="00162A7B">
            <w:pPr>
              <w:jc w:val="center"/>
              <w:rPr>
                <w:sz w:val="21"/>
                <w:szCs w:val="21"/>
              </w:rPr>
            </w:pPr>
            <w:r w:rsidRPr="001A0D72">
              <w:rPr>
                <w:sz w:val="21"/>
                <w:szCs w:val="21"/>
              </w:rPr>
              <w:t>02.14/03.18</w:t>
            </w:r>
          </w:p>
        </w:tc>
        <w:tc>
          <w:tcPr>
            <w:tcW w:w="510" w:type="pct"/>
            <w:tcBorders>
              <w:top w:val="single" w:sz="4" w:space="0" w:color="auto"/>
              <w:left w:val="single" w:sz="4" w:space="0" w:color="auto"/>
              <w:bottom w:val="single" w:sz="4" w:space="0" w:color="auto"/>
              <w:right w:val="single" w:sz="4" w:space="0" w:color="auto"/>
            </w:tcBorders>
            <w:hideMark/>
          </w:tcPr>
          <w:p w14:paraId="1CB8D404" w14:textId="77777777" w:rsidR="000564AE" w:rsidRPr="001A0D72" w:rsidRDefault="000564AE" w:rsidP="00162A7B">
            <w:pPr>
              <w:jc w:val="center"/>
              <w:rPr>
                <w:sz w:val="21"/>
                <w:szCs w:val="21"/>
              </w:rPr>
            </w:pPr>
            <w:r w:rsidRPr="001A0D72">
              <w:rPr>
                <w:sz w:val="21"/>
                <w:szCs w:val="21"/>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79AA59D8"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17459CBF"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49B06CE" w14:textId="77777777" w:rsidR="000564AE" w:rsidRPr="001A0D72" w:rsidRDefault="000564AE" w:rsidP="00162A7B">
            <w:pPr>
              <w:jc w:val="both"/>
              <w:rPr>
                <w:sz w:val="21"/>
                <w:szCs w:val="21"/>
              </w:rPr>
            </w:pPr>
          </w:p>
        </w:tc>
      </w:tr>
      <w:tr w:rsidR="000564AE" w14:paraId="7C61A8FA"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62BAA9CD" w14:textId="77777777" w:rsidR="000564AE" w:rsidRPr="001A0D72" w:rsidRDefault="000564AE" w:rsidP="00162A7B">
            <w:pPr>
              <w:rPr>
                <w:sz w:val="21"/>
                <w:szCs w:val="21"/>
              </w:rPr>
            </w:pPr>
            <w:r w:rsidRPr="001A0D72">
              <w:rPr>
                <w:sz w:val="21"/>
                <w:szCs w:val="21"/>
              </w:rPr>
              <w:t>Supervisors shall receive appropriate training to equip them to meet the standards of Personnel Management.</w:t>
            </w:r>
          </w:p>
        </w:tc>
        <w:tc>
          <w:tcPr>
            <w:tcW w:w="805" w:type="pct"/>
            <w:tcBorders>
              <w:top w:val="single" w:sz="4" w:space="0" w:color="auto"/>
              <w:left w:val="single" w:sz="4" w:space="0" w:color="auto"/>
              <w:bottom w:val="single" w:sz="4" w:space="0" w:color="auto"/>
              <w:right w:val="single" w:sz="4" w:space="0" w:color="auto"/>
            </w:tcBorders>
          </w:tcPr>
          <w:p w14:paraId="2E111369" w14:textId="77777777" w:rsidR="000564AE" w:rsidRPr="001A0D72" w:rsidRDefault="000564AE" w:rsidP="00162A7B">
            <w:pPr>
              <w:jc w:val="center"/>
              <w:rPr>
                <w:sz w:val="21"/>
                <w:szCs w:val="21"/>
              </w:rPr>
            </w:pPr>
          </w:p>
        </w:tc>
        <w:tc>
          <w:tcPr>
            <w:tcW w:w="528" w:type="pct"/>
            <w:tcBorders>
              <w:top w:val="single" w:sz="4" w:space="0" w:color="auto"/>
              <w:left w:val="single" w:sz="4" w:space="0" w:color="auto"/>
              <w:bottom w:val="single" w:sz="4" w:space="0" w:color="auto"/>
              <w:right w:val="single" w:sz="4" w:space="0" w:color="auto"/>
            </w:tcBorders>
            <w:hideMark/>
          </w:tcPr>
          <w:p w14:paraId="6022793C" w14:textId="77777777" w:rsidR="000564AE" w:rsidRPr="001A0D72" w:rsidRDefault="000564AE" w:rsidP="00162A7B">
            <w:pPr>
              <w:jc w:val="center"/>
              <w:rPr>
                <w:sz w:val="21"/>
                <w:szCs w:val="21"/>
              </w:rPr>
            </w:pPr>
            <w:r w:rsidRPr="001A0D72">
              <w:rPr>
                <w:sz w:val="21"/>
                <w:szCs w:val="21"/>
              </w:rPr>
              <w:t>02.3</w:t>
            </w:r>
          </w:p>
        </w:tc>
        <w:tc>
          <w:tcPr>
            <w:tcW w:w="510" w:type="pct"/>
            <w:tcBorders>
              <w:top w:val="single" w:sz="4" w:space="0" w:color="auto"/>
              <w:left w:val="single" w:sz="4" w:space="0" w:color="auto"/>
              <w:bottom w:val="single" w:sz="4" w:space="0" w:color="auto"/>
              <w:right w:val="single" w:sz="4" w:space="0" w:color="auto"/>
            </w:tcBorders>
          </w:tcPr>
          <w:p w14:paraId="2591E7B0"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69720C33"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574AE262"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EDBABFB" w14:textId="77777777" w:rsidR="000564AE" w:rsidRPr="001A0D72" w:rsidRDefault="000564AE" w:rsidP="00162A7B">
            <w:pPr>
              <w:jc w:val="both"/>
              <w:rPr>
                <w:sz w:val="21"/>
                <w:szCs w:val="21"/>
              </w:rPr>
            </w:pPr>
          </w:p>
        </w:tc>
      </w:tr>
      <w:tr w:rsidR="000564AE" w14:paraId="6EF9095A"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499C7522" w14:textId="77777777" w:rsidR="000564AE" w:rsidRPr="001A0D72" w:rsidRDefault="000564AE" w:rsidP="00162A7B">
            <w:pPr>
              <w:rPr>
                <w:sz w:val="21"/>
                <w:szCs w:val="21"/>
              </w:rPr>
            </w:pPr>
            <w:r w:rsidRPr="001A0D72">
              <w:rPr>
                <w:rStyle w:val="ksbanormal"/>
                <w:sz w:val="21"/>
                <w:szCs w:val="21"/>
              </w:rPr>
              <w:t>A</w:t>
            </w:r>
            <w:r w:rsidRPr="001A0D72">
              <w:rPr>
                <w:sz w:val="21"/>
                <w:szCs w:val="21"/>
              </w:rPr>
              <w:t xml:space="preserve">ll School Resource Officers (SROs) shall successfully complete </w:t>
            </w:r>
            <w:proofErr w:type="gramStart"/>
            <w:r w:rsidRPr="001A0D72">
              <w:rPr>
                <w:sz w:val="21"/>
                <w:szCs w:val="21"/>
              </w:rPr>
              <w:t>forty (40) hours</w:t>
            </w:r>
            <w:proofErr w:type="gramEnd"/>
            <w:r w:rsidRPr="001A0D72">
              <w:rPr>
                <w:sz w:val="21"/>
                <w:szCs w:val="21"/>
              </w:rPr>
              <w:t xml:space="preserve"> of annual in service training that has been certified or recognized by the Kentucky Law Enforcement Council for SROs.</w:t>
            </w:r>
          </w:p>
        </w:tc>
        <w:tc>
          <w:tcPr>
            <w:tcW w:w="805" w:type="pct"/>
            <w:tcBorders>
              <w:top w:val="single" w:sz="4" w:space="0" w:color="auto"/>
              <w:left w:val="single" w:sz="4" w:space="0" w:color="auto"/>
              <w:bottom w:val="single" w:sz="4" w:space="0" w:color="auto"/>
              <w:right w:val="single" w:sz="4" w:space="0" w:color="auto"/>
            </w:tcBorders>
            <w:hideMark/>
          </w:tcPr>
          <w:p w14:paraId="12466C00" w14:textId="77777777" w:rsidR="000564AE" w:rsidRPr="001A0D72" w:rsidRDefault="000564AE" w:rsidP="00162A7B">
            <w:pPr>
              <w:jc w:val="center"/>
              <w:rPr>
                <w:sz w:val="21"/>
                <w:szCs w:val="21"/>
              </w:rPr>
            </w:pPr>
            <w:r w:rsidRPr="001A0D72">
              <w:rPr>
                <w:sz w:val="21"/>
                <w:szCs w:val="21"/>
              </w:rPr>
              <w:t>KRS 158.4414</w:t>
            </w:r>
          </w:p>
        </w:tc>
        <w:tc>
          <w:tcPr>
            <w:tcW w:w="528" w:type="pct"/>
            <w:tcBorders>
              <w:top w:val="single" w:sz="4" w:space="0" w:color="auto"/>
              <w:left w:val="single" w:sz="4" w:space="0" w:color="auto"/>
              <w:bottom w:val="single" w:sz="4" w:space="0" w:color="auto"/>
              <w:right w:val="single" w:sz="4" w:space="0" w:color="auto"/>
            </w:tcBorders>
            <w:hideMark/>
          </w:tcPr>
          <w:p w14:paraId="32A9FCE4" w14:textId="77777777" w:rsidR="000564AE" w:rsidRPr="001A0D72" w:rsidRDefault="000564AE" w:rsidP="00162A7B">
            <w:pPr>
              <w:jc w:val="center"/>
              <w:rPr>
                <w:sz w:val="21"/>
                <w:szCs w:val="21"/>
              </w:rPr>
            </w:pPr>
            <w:r w:rsidRPr="001A0D72">
              <w:rPr>
                <w:sz w:val="21"/>
                <w:szCs w:val="21"/>
              </w:rPr>
              <w:t>02.31</w:t>
            </w:r>
          </w:p>
        </w:tc>
        <w:tc>
          <w:tcPr>
            <w:tcW w:w="510" w:type="pct"/>
            <w:tcBorders>
              <w:top w:val="single" w:sz="4" w:space="0" w:color="auto"/>
              <w:left w:val="single" w:sz="4" w:space="0" w:color="auto"/>
              <w:bottom w:val="single" w:sz="4" w:space="0" w:color="auto"/>
              <w:right w:val="single" w:sz="4" w:space="0" w:color="auto"/>
            </w:tcBorders>
          </w:tcPr>
          <w:p w14:paraId="3E5775D8"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3C50B018"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7E804D46"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1B217E5A" w14:textId="77777777" w:rsidR="000564AE" w:rsidRPr="001A0D72" w:rsidRDefault="000564AE" w:rsidP="00162A7B">
            <w:pPr>
              <w:jc w:val="both"/>
              <w:rPr>
                <w:sz w:val="21"/>
                <w:szCs w:val="21"/>
              </w:rPr>
            </w:pPr>
          </w:p>
        </w:tc>
      </w:tr>
      <w:tr w:rsidR="000564AE" w14:paraId="04AE02A7"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62E8A68C" w14:textId="77777777" w:rsidR="000564AE" w:rsidRPr="001A0D72" w:rsidRDefault="000564AE" w:rsidP="00162A7B">
            <w:pPr>
              <w:rPr>
                <w:sz w:val="21"/>
                <w:szCs w:val="21"/>
              </w:rPr>
            </w:pPr>
            <w:r w:rsidRPr="001A0D72">
              <w:rPr>
                <w:sz w:val="21"/>
                <w:szCs w:val="21"/>
              </w:rPr>
              <w:t>Council member training required for Principal selection.</w:t>
            </w:r>
          </w:p>
        </w:tc>
        <w:tc>
          <w:tcPr>
            <w:tcW w:w="805" w:type="pct"/>
            <w:tcBorders>
              <w:top w:val="single" w:sz="4" w:space="0" w:color="auto"/>
              <w:left w:val="single" w:sz="4" w:space="0" w:color="auto"/>
              <w:bottom w:val="single" w:sz="4" w:space="0" w:color="auto"/>
              <w:right w:val="single" w:sz="4" w:space="0" w:color="auto"/>
            </w:tcBorders>
            <w:hideMark/>
          </w:tcPr>
          <w:p w14:paraId="124A3595" w14:textId="77777777" w:rsidR="000564AE" w:rsidRPr="001A0D72" w:rsidRDefault="000564AE" w:rsidP="00162A7B">
            <w:pPr>
              <w:jc w:val="center"/>
              <w:rPr>
                <w:sz w:val="21"/>
                <w:szCs w:val="21"/>
              </w:rPr>
            </w:pPr>
            <w:r w:rsidRPr="001A0D72">
              <w:rPr>
                <w:sz w:val="21"/>
                <w:szCs w:val="21"/>
              </w:rPr>
              <w:t>KRS 160.345</w:t>
            </w:r>
          </w:p>
        </w:tc>
        <w:tc>
          <w:tcPr>
            <w:tcW w:w="528" w:type="pct"/>
            <w:tcBorders>
              <w:top w:val="single" w:sz="4" w:space="0" w:color="auto"/>
              <w:left w:val="single" w:sz="4" w:space="0" w:color="auto"/>
              <w:bottom w:val="single" w:sz="4" w:space="0" w:color="auto"/>
              <w:right w:val="single" w:sz="4" w:space="0" w:color="auto"/>
            </w:tcBorders>
            <w:hideMark/>
          </w:tcPr>
          <w:p w14:paraId="43F65E1C" w14:textId="77777777" w:rsidR="000564AE" w:rsidRPr="001A0D72" w:rsidRDefault="000564AE" w:rsidP="00162A7B">
            <w:pPr>
              <w:jc w:val="center"/>
              <w:rPr>
                <w:sz w:val="21"/>
                <w:szCs w:val="21"/>
              </w:rPr>
            </w:pPr>
            <w:r w:rsidRPr="001A0D72">
              <w:rPr>
                <w:sz w:val="21"/>
                <w:szCs w:val="21"/>
              </w:rPr>
              <w:t>02.4244</w:t>
            </w:r>
          </w:p>
        </w:tc>
        <w:tc>
          <w:tcPr>
            <w:tcW w:w="510" w:type="pct"/>
            <w:tcBorders>
              <w:top w:val="single" w:sz="4" w:space="0" w:color="auto"/>
              <w:left w:val="single" w:sz="4" w:space="0" w:color="auto"/>
              <w:bottom w:val="single" w:sz="4" w:space="0" w:color="auto"/>
              <w:right w:val="single" w:sz="4" w:space="0" w:color="auto"/>
            </w:tcBorders>
          </w:tcPr>
          <w:p w14:paraId="5D852EDD"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5963B431"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6104A8D2"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ACD6525" w14:textId="77777777" w:rsidR="000564AE" w:rsidRPr="001A0D72" w:rsidRDefault="000564AE" w:rsidP="00162A7B">
            <w:pPr>
              <w:jc w:val="both"/>
              <w:rPr>
                <w:sz w:val="21"/>
                <w:szCs w:val="21"/>
              </w:rPr>
            </w:pPr>
          </w:p>
        </w:tc>
      </w:tr>
      <w:tr w:rsidR="000564AE" w14:paraId="4A4858AD"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22A87BB7" w14:textId="77777777" w:rsidR="000564AE" w:rsidRPr="001A0D72" w:rsidRDefault="000564AE" w:rsidP="00162A7B">
            <w:pPr>
              <w:rPr>
                <w:sz w:val="21"/>
                <w:szCs w:val="21"/>
              </w:rPr>
            </w:pPr>
            <w:proofErr w:type="gramStart"/>
            <w:r w:rsidRPr="001A0D72">
              <w:rPr>
                <w:sz w:val="21"/>
                <w:szCs w:val="21"/>
              </w:rPr>
              <w:t>Council member training hours</w:t>
            </w:r>
            <w:proofErr w:type="gramEnd"/>
            <w:r w:rsidRPr="001A0D72">
              <w:rPr>
                <w:sz w:val="21"/>
                <w:szCs w:val="21"/>
              </w:rPr>
              <w:t>.</w:t>
            </w:r>
          </w:p>
        </w:tc>
        <w:tc>
          <w:tcPr>
            <w:tcW w:w="805" w:type="pct"/>
            <w:tcBorders>
              <w:top w:val="single" w:sz="4" w:space="0" w:color="auto"/>
              <w:left w:val="single" w:sz="4" w:space="0" w:color="auto"/>
              <w:bottom w:val="single" w:sz="4" w:space="0" w:color="auto"/>
              <w:right w:val="single" w:sz="4" w:space="0" w:color="auto"/>
            </w:tcBorders>
            <w:hideMark/>
          </w:tcPr>
          <w:p w14:paraId="349ED40D" w14:textId="77777777" w:rsidR="000564AE" w:rsidRPr="001A0D72" w:rsidRDefault="000564AE" w:rsidP="00162A7B">
            <w:pPr>
              <w:jc w:val="center"/>
              <w:rPr>
                <w:sz w:val="21"/>
                <w:szCs w:val="21"/>
              </w:rPr>
            </w:pPr>
            <w:r w:rsidRPr="001A0D72">
              <w:rPr>
                <w:sz w:val="21"/>
                <w:szCs w:val="21"/>
              </w:rPr>
              <w:t>KRS 160.345</w:t>
            </w:r>
          </w:p>
        </w:tc>
        <w:tc>
          <w:tcPr>
            <w:tcW w:w="528" w:type="pct"/>
            <w:tcBorders>
              <w:top w:val="single" w:sz="4" w:space="0" w:color="auto"/>
              <w:left w:val="single" w:sz="4" w:space="0" w:color="auto"/>
              <w:bottom w:val="single" w:sz="4" w:space="0" w:color="auto"/>
              <w:right w:val="single" w:sz="4" w:space="0" w:color="auto"/>
            </w:tcBorders>
            <w:hideMark/>
          </w:tcPr>
          <w:p w14:paraId="4C39D5E2" w14:textId="77777777" w:rsidR="000564AE" w:rsidRPr="001A0D72" w:rsidRDefault="000564AE" w:rsidP="00162A7B">
            <w:pPr>
              <w:jc w:val="center"/>
              <w:rPr>
                <w:sz w:val="21"/>
                <w:szCs w:val="21"/>
              </w:rPr>
            </w:pPr>
            <w:r w:rsidRPr="001A0D72">
              <w:rPr>
                <w:sz w:val="21"/>
                <w:szCs w:val="21"/>
              </w:rPr>
              <w:t>02.431</w:t>
            </w:r>
          </w:p>
        </w:tc>
        <w:tc>
          <w:tcPr>
            <w:tcW w:w="510" w:type="pct"/>
            <w:tcBorders>
              <w:top w:val="single" w:sz="4" w:space="0" w:color="auto"/>
              <w:left w:val="single" w:sz="4" w:space="0" w:color="auto"/>
              <w:bottom w:val="single" w:sz="4" w:space="0" w:color="auto"/>
              <w:right w:val="single" w:sz="4" w:space="0" w:color="auto"/>
            </w:tcBorders>
          </w:tcPr>
          <w:p w14:paraId="61CF0CCD"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5F2AFC2C"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0F190CD0"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F0D3F75" w14:textId="77777777" w:rsidR="000564AE" w:rsidRPr="001A0D72" w:rsidRDefault="000564AE" w:rsidP="00162A7B">
            <w:pPr>
              <w:jc w:val="both"/>
              <w:rPr>
                <w:sz w:val="21"/>
                <w:szCs w:val="21"/>
              </w:rPr>
            </w:pPr>
          </w:p>
        </w:tc>
      </w:tr>
      <w:tr w:rsidR="000564AE" w14:paraId="0419F785"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547EB146" w14:textId="77777777" w:rsidR="000564AE" w:rsidRPr="001A0D72" w:rsidRDefault="000564AE" w:rsidP="00162A7B">
            <w:pPr>
              <w:rPr>
                <w:sz w:val="21"/>
                <w:szCs w:val="21"/>
              </w:rPr>
            </w:pPr>
            <w:r w:rsidRPr="001A0D72">
              <w:rPr>
                <w:sz w:val="21"/>
                <w:szCs w:val="21"/>
              </w:rPr>
              <w:t>Initial/follow-up training for coaches of interscholastic athletic activities or sports.</w:t>
            </w:r>
          </w:p>
        </w:tc>
        <w:tc>
          <w:tcPr>
            <w:tcW w:w="805" w:type="pct"/>
            <w:tcBorders>
              <w:top w:val="single" w:sz="4" w:space="0" w:color="auto"/>
              <w:left w:val="single" w:sz="4" w:space="0" w:color="auto"/>
              <w:bottom w:val="single" w:sz="4" w:space="0" w:color="auto"/>
              <w:right w:val="single" w:sz="4" w:space="0" w:color="auto"/>
            </w:tcBorders>
            <w:hideMark/>
          </w:tcPr>
          <w:p w14:paraId="1B63AEC3" w14:textId="77777777" w:rsidR="000564AE" w:rsidRPr="001A0D72" w:rsidRDefault="000564AE" w:rsidP="00162A7B">
            <w:pPr>
              <w:jc w:val="center"/>
              <w:rPr>
                <w:sz w:val="21"/>
                <w:szCs w:val="21"/>
              </w:rPr>
            </w:pPr>
            <w:r w:rsidRPr="001A0D72">
              <w:rPr>
                <w:sz w:val="21"/>
                <w:szCs w:val="21"/>
              </w:rPr>
              <w:t>KRS 160.445; KRS 161.166; KRS 161.185; 702 KAR 7:065</w:t>
            </w:r>
          </w:p>
        </w:tc>
        <w:tc>
          <w:tcPr>
            <w:tcW w:w="528" w:type="pct"/>
            <w:tcBorders>
              <w:top w:val="single" w:sz="4" w:space="0" w:color="auto"/>
              <w:left w:val="single" w:sz="4" w:space="0" w:color="auto"/>
              <w:bottom w:val="single" w:sz="4" w:space="0" w:color="auto"/>
              <w:right w:val="single" w:sz="4" w:space="0" w:color="auto"/>
            </w:tcBorders>
            <w:hideMark/>
          </w:tcPr>
          <w:p w14:paraId="5A342AA2" w14:textId="77777777" w:rsidR="000564AE" w:rsidRPr="001A0D72" w:rsidRDefault="000564AE" w:rsidP="00162A7B">
            <w:pPr>
              <w:jc w:val="center"/>
              <w:rPr>
                <w:sz w:val="21"/>
                <w:szCs w:val="21"/>
              </w:rPr>
            </w:pPr>
            <w:r w:rsidRPr="001A0D72">
              <w:rPr>
                <w:sz w:val="21"/>
                <w:szCs w:val="21"/>
              </w:rPr>
              <w:t>03.1161</w:t>
            </w:r>
          </w:p>
          <w:p w14:paraId="1E5460BF" w14:textId="77777777" w:rsidR="000564AE" w:rsidRPr="001A0D72" w:rsidRDefault="000564AE" w:rsidP="00162A7B">
            <w:pPr>
              <w:jc w:val="center"/>
              <w:rPr>
                <w:sz w:val="21"/>
                <w:szCs w:val="21"/>
              </w:rPr>
            </w:pPr>
            <w:r w:rsidRPr="001A0D72">
              <w:rPr>
                <w:sz w:val="21"/>
                <w:szCs w:val="21"/>
              </w:rPr>
              <w:t>03.2141</w:t>
            </w:r>
          </w:p>
          <w:p w14:paraId="26103556" w14:textId="77777777" w:rsidR="000564AE" w:rsidRPr="001A0D72" w:rsidRDefault="000564AE" w:rsidP="00162A7B">
            <w:pPr>
              <w:jc w:val="center"/>
              <w:rPr>
                <w:sz w:val="21"/>
                <w:szCs w:val="21"/>
              </w:rPr>
            </w:pPr>
            <w:r w:rsidRPr="001A0D72">
              <w:rPr>
                <w:sz w:val="21"/>
                <w:szCs w:val="21"/>
              </w:rPr>
              <w:t>09.311</w:t>
            </w:r>
          </w:p>
        </w:tc>
        <w:tc>
          <w:tcPr>
            <w:tcW w:w="510" w:type="pct"/>
            <w:tcBorders>
              <w:top w:val="single" w:sz="4" w:space="0" w:color="auto"/>
              <w:left w:val="single" w:sz="4" w:space="0" w:color="auto"/>
              <w:bottom w:val="single" w:sz="4" w:space="0" w:color="auto"/>
              <w:right w:val="single" w:sz="4" w:space="0" w:color="auto"/>
            </w:tcBorders>
          </w:tcPr>
          <w:p w14:paraId="56DAF5B0"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29104BC9"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7138389B"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14E0834E" w14:textId="77777777" w:rsidR="000564AE" w:rsidRPr="001A0D72" w:rsidRDefault="000564AE" w:rsidP="00162A7B">
            <w:pPr>
              <w:jc w:val="both"/>
              <w:rPr>
                <w:sz w:val="21"/>
                <w:szCs w:val="21"/>
              </w:rPr>
            </w:pPr>
          </w:p>
        </w:tc>
      </w:tr>
      <w:tr w:rsidR="000564AE" w14:paraId="379AC7C6"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733954EC" w14:textId="77777777" w:rsidR="000564AE" w:rsidRPr="001A0D72" w:rsidRDefault="000564AE" w:rsidP="00162A7B">
            <w:pPr>
              <w:rPr>
                <w:sz w:val="21"/>
                <w:szCs w:val="21"/>
              </w:rPr>
            </w:pPr>
            <w:r w:rsidRPr="001A0D72">
              <w:rPr>
                <w:sz w:val="21"/>
                <w:szCs w:val="21"/>
              </w:rPr>
              <w:t>Asbestos Containing Building Material (ACBM), Lockout/</w:t>
            </w:r>
            <w:proofErr w:type="spellStart"/>
            <w:r w:rsidRPr="001A0D72">
              <w:rPr>
                <w:sz w:val="21"/>
                <w:szCs w:val="21"/>
              </w:rPr>
              <w:t>Tagout</w:t>
            </w:r>
            <w:proofErr w:type="spellEnd"/>
            <w:r w:rsidRPr="001A0D72">
              <w:rPr>
                <w:sz w:val="21"/>
                <w:szCs w:val="21"/>
              </w:rPr>
              <w:t xml:space="preserve"> and personal protective equipment (PPE) training for designated employees.</w:t>
            </w:r>
          </w:p>
        </w:tc>
        <w:tc>
          <w:tcPr>
            <w:tcW w:w="805" w:type="pct"/>
            <w:tcBorders>
              <w:top w:val="single" w:sz="4" w:space="0" w:color="auto"/>
              <w:left w:val="single" w:sz="4" w:space="0" w:color="auto"/>
              <w:bottom w:val="single" w:sz="4" w:space="0" w:color="auto"/>
              <w:right w:val="single" w:sz="4" w:space="0" w:color="auto"/>
            </w:tcBorders>
            <w:hideMark/>
          </w:tcPr>
          <w:p w14:paraId="797BD6FE" w14:textId="77777777" w:rsidR="000564AE" w:rsidRPr="001A0D72" w:rsidRDefault="000564AE" w:rsidP="00162A7B">
            <w:pPr>
              <w:jc w:val="center"/>
              <w:rPr>
                <w:sz w:val="21"/>
                <w:szCs w:val="21"/>
              </w:rPr>
            </w:pPr>
            <w:r w:rsidRPr="001A0D72">
              <w:rPr>
                <w:sz w:val="21"/>
                <w:szCs w:val="21"/>
              </w:rPr>
              <w:t>40 C.F.R. Part 763</w:t>
            </w:r>
          </w:p>
          <w:p w14:paraId="1EF3D8D1" w14:textId="77777777" w:rsidR="000564AE" w:rsidRPr="001A0D72" w:rsidRDefault="000564AE" w:rsidP="00162A7B">
            <w:pPr>
              <w:jc w:val="center"/>
              <w:rPr>
                <w:sz w:val="21"/>
                <w:szCs w:val="21"/>
              </w:rPr>
            </w:pPr>
            <w:r w:rsidRPr="001A0D72">
              <w:rPr>
                <w:sz w:val="21"/>
                <w:szCs w:val="21"/>
              </w:rPr>
              <w:t>401 KAR 58:010</w:t>
            </w:r>
          </w:p>
          <w:p w14:paraId="0BD19E39" w14:textId="77777777" w:rsidR="000564AE" w:rsidRPr="001A0D72" w:rsidRDefault="000564AE" w:rsidP="00162A7B">
            <w:pPr>
              <w:jc w:val="center"/>
              <w:rPr>
                <w:sz w:val="21"/>
                <w:szCs w:val="21"/>
              </w:rPr>
            </w:pPr>
            <w:r w:rsidRPr="001A0D72">
              <w:rPr>
                <w:sz w:val="21"/>
                <w:szCs w:val="21"/>
              </w:rPr>
              <w:t>803 KAR 2:308</w:t>
            </w:r>
          </w:p>
          <w:p w14:paraId="03AFB173" w14:textId="77777777" w:rsidR="000564AE" w:rsidRPr="001A0D72" w:rsidRDefault="000564AE" w:rsidP="00162A7B">
            <w:pPr>
              <w:jc w:val="center"/>
              <w:rPr>
                <w:sz w:val="21"/>
                <w:szCs w:val="21"/>
              </w:rPr>
            </w:pPr>
            <w:r w:rsidRPr="001A0D72">
              <w:rPr>
                <w:sz w:val="21"/>
                <w:szCs w:val="21"/>
              </w:rPr>
              <w:t>OSHA</w:t>
            </w:r>
          </w:p>
          <w:p w14:paraId="063739DC" w14:textId="77777777" w:rsidR="000564AE" w:rsidRPr="001A0D72" w:rsidRDefault="000564AE" w:rsidP="00162A7B">
            <w:pPr>
              <w:jc w:val="center"/>
              <w:rPr>
                <w:sz w:val="21"/>
                <w:szCs w:val="21"/>
              </w:rPr>
            </w:pPr>
            <w:r w:rsidRPr="001A0D72">
              <w:rPr>
                <w:sz w:val="21"/>
                <w:szCs w:val="21"/>
              </w:rPr>
              <w:t>29 C.F.R. 1910.132</w:t>
            </w:r>
          </w:p>
          <w:p w14:paraId="0FB35F6D" w14:textId="77777777" w:rsidR="000564AE" w:rsidRPr="001A0D72" w:rsidRDefault="000564AE" w:rsidP="00162A7B">
            <w:pPr>
              <w:jc w:val="center"/>
              <w:rPr>
                <w:sz w:val="21"/>
                <w:szCs w:val="21"/>
              </w:rPr>
            </w:pPr>
            <w:r w:rsidRPr="001A0D72">
              <w:rPr>
                <w:sz w:val="21"/>
                <w:szCs w:val="21"/>
              </w:rPr>
              <w:t>29 C.F.R. 1910.147</w:t>
            </w:r>
          </w:p>
          <w:p w14:paraId="6F609C68" w14:textId="77777777" w:rsidR="000564AE" w:rsidRPr="001A0D72" w:rsidRDefault="000564AE" w:rsidP="00162A7B">
            <w:pPr>
              <w:jc w:val="center"/>
              <w:rPr>
                <w:sz w:val="21"/>
                <w:szCs w:val="21"/>
              </w:rPr>
            </w:pPr>
            <w:r w:rsidRPr="001A0D72">
              <w:rPr>
                <w:sz w:val="21"/>
                <w:szCs w:val="21"/>
              </w:rPr>
              <w:t>29 C.F.R. 1910.1200</w:t>
            </w:r>
          </w:p>
        </w:tc>
        <w:tc>
          <w:tcPr>
            <w:tcW w:w="528" w:type="pct"/>
            <w:tcBorders>
              <w:top w:val="single" w:sz="4" w:space="0" w:color="auto"/>
              <w:left w:val="single" w:sz="4" w:space="0" w:color="auto"/>
              <w:bottom w:val="single" w:sz="4" w:space="0" w:color="auto"/>
              <w:right w:val="single" w:sz="4" w:space="0" w:color="auto"/>
            </w:tcBorders>
            <w:hideMark/>
          </w:tcPr>
          <w:p w14:paraId="685D2A61" w14:textId="77777777" w:rsidR="000564AE" w:rsidRPr="001A0D72" w:rsidRDefault="000564AE" w:rsidP="00162A7B">
            <w:pPr>
              <w:jc w:val="center"/>
              <w:rPr>
                <w:sz w:val="21"/>
                <w:szCs w:val="21"/>
              </w:rPr>
            </w:pPr>
            <w:r w:rsidRPr="001A0D72">
              <w:rPr>
                <w:sz w:val="21"/>
                <w:szCs w:val="21"/>
              </w:rPr>
              <w:t>03.14/03.24</w:t>
            </w:r>
          </w:p>
        </w:tc>
        <w:tc>
          <w:tcPr>
            <w:tcW w:w="510" w:type="pct"/>
            <w:tcBorders>
              <w:top w:val="single" w:sz="4" w:space="0" w:color="auto"/>
              <w:left w:val="single" w:sz="4" w:space="0" w:color="auto"/>
              <w:bottom w:val="single" w:sz="4" w:space="0" w:color="auto"/>
              <w:right w:val="single" w:sz="4" w:space="0" w:color="auto"/>
            </w:tcBorders>
          </w:tcPr>
          <w:p w14:paraId="592FBAF5"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17241C2D" w14:textId="77777777" w:rsidR="000564AE" w:rsidRPr="001A0D72" w:rsidRDefault="000564AE" w:rsidP="00162A7B">
            <w:pPr>
              <w:jc w:val="center"/>
              <w:rPr>
                <w:sz w:val="21"/>
                <w:szCs w:val="21"/>
              </w:rPr>
            </w:pPr>
          </w:p>
        </w:tc>
        <w:tc>
          <w:tcPr>
            <w:tcW w:w="509" w:type="pct"/>
            <w:tcBorders>
              <w:top w:val="single" w:sz="4" w:space="0" w:color="auto"/>
              <w:left w:val="single" w:sz="4" w:space="0" w:color="auto"/>
              <w:bottom w:val="single" w:sz="4" w:space="0" w:color="auto"/>
              <w:right w:val="single" w:sz="4" w:space="0" w:color="auto"/>
            </w:tcBorders>
            <w:hideMark/>
          </w:tcPr>
          <w:p w14:paraId="5F59B5A6" w14:textId="77777777" w:rsidR="000564AE" w:rsidRPr="001A0D72" w:rsidRDefault="000564AE" w:rsidP="00162A7B">
            <w:pPr>
              <w:jc w:val="center"/>
              <w:rPr>
                <w:sz w:val="21"/>
                <w:szCs w:val="21"/>
              </w:rPr>
            </w:pPr>
            <w:r w:rsidRPr="001A0D72">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F9A9034" w14:textId="77777777" w:rsidR="000564AE" w:rsidRPr="001A0D72" w:rsidRDefault="000564AE" w:rsidP="00162A7B">
            <w:pPr>
              <w:jc w:val="both"/>
              <w:rPr>
                <w:sz w:val="21"/>
                <w:szCs w:val="21"/>
              </w:rPr>
            </w:pPr>
          </w:p>
        </w:tc>
      </w:tr>
      <w:tr w:rsidR="000564AE" w14:paraId="7E389EBC"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47EEC933" w14:textId="77777777" w:rsidR="000564AE" w:rsidRPr="001A0D72" w:rsidRDefault="000564AE" w:rsidP="00162A7B">
            <w:pPr>
              <w:rPr>
                <w:sz w:val="21"/>
                <w:szCs w:val="21"/>
              </w:rPr>
            </w:pPr>
            <w:proofErr w:type="spellStart"/>
            <w:r w:rsidRPr="001A0D72">
              <w:rPr>
                <w:sz w:val="21"/>
                <w:szCs w:val="21"/>
              </w:rPr>
              <w:t>Bloodborne</w:t>
            </w:r>
            <w:proofErr w:type="spellEnd"/>
            <w:r w:rsidRPr="001A0D72">
              <w:rPr>
                <w:sz w:val="21"/>
                <w:szCs w:val="21"/>
              </w:rPr>
              <w:t xml:space="preserve"> pathogens.</w:t>
            </w:r>
          </w:p>
        </w:tc>
        <w:tc>
          <w:tcPr>
            <w:tcW w:w="805" w:type="pct"/>
            <w:tcBorders>
              <w:top w:val="single" w:sz="4" w:space="0" w:color="auto"/>
              <w:left w:val="single" w:sz="4" w:space="0" w:color="auto"/>
              <w:bottom w:val="single" w:sz="4" w:space="0" w:color="auto"/>
              <w:right w:val="single" w:sz="4" w:space="0" w:color="auto"/>
            </w:tcBorders>
            <w:hideMark/>
          </w:tcPr>
          <w:p w14:paraId="2EA9944D" w14:textId="77777777" w:rsidR="000564AE" w:rsidRPr="001A0D72" w:rsidRDefault="000564AE" w:rsidP="00162A7B">
            <w:pPr>
              <w:jc w:val="center"/>
              <w:rPr>
                <w:sz w:val="21"/>
                <w:szCs w:val="21"/>
              </w:rPr>
            </w:pPr>
            <w:r w:rsidRPr="001A0D72">
              <w:rPr>
                <w:sz w:val="21"/>
                <w:szCs w:val="21"/>
              </w:rPr>
              <w:t>OSHA</w:t>
            </w:r>
          </w:p>
          <w:p w14:paraId="3AAB2198" w14:textId="77777777" w:rsidR="000564AE" w:rsidRPr="001A0D72" w:rsidRDefault="000564AE" w:rsidP="00162A7B">
            <w:pPr>
              <w:jc w:val="center"/>
              <w:rPr>
                <w:sz w:val="21"/>
                <w:szCs w:val="21"/>
              </w:rPr>
            </w:pPr>
            <w:r w:rsidRPr="001A0D72">
              <w:rPr>
                <w:sz w:val="21"/>
                <w:szCs w:val="21"/>
              </w:rPr>
              <w:t>29 C.F.R. 1910.1030</w:t>
            </w:r>
          </w:p>
        </w:tc>
        <w:tc>
          <w:tcPr>
            <w:tcW w:w="528" w:type="pct"/>
            <w:tcBorders>
              <w:top w:val="single" w:sz="4" w:space="0" w:color="auto"/>
              <w:left w:val="single" w:sz="4" w:space="0" w:color="auto"/>
              <w:bottom w:val="single" w:sz="4" w:space="0" w:color="auto"/>
              <w:right w:val="single" w:sz="4" w:space="0" w:color="auto"/>
            </w:tcBorders>
            <w:hideMark/>
          </w:tcPr>
          <w:p w14:paraId="523492F8" w14:textId="77777777" w:rsidR="000564AE" w:rsidRPr="001A0D72" w:rsidRDefault="000564AE" w:rsidP="00162A7B">
            <w:pPr>
              <w:jc w:val="center"/>
              <w:rPr>
                <w:sz w:val="21"/>
                <w:szCs w:val="21"/>
              </w:rPr>
            </w:pPr>
            <w:r w:rsidRPr="001A0D72">
              <w:rPr>
                <w:sz w:val="21"/>
                <w:szCs w:val="21"/>
              </w:rPr>
              <w:t>03.14/03.24</w:t>
            </w:r>
          </w:p>
        </w:tc>
        <w:tc>
          <w:tcPr>
            <w:tcW w:w="510" w:type="pct"/>
            <w:tcBorders>
              <w:top w:val="single" w:sz="4" w:space="0" w:color="auto"/>
              <w:left w:val="single" w:sz="4" w:space="0" w:color="auto"/>
              <w:bottom w:val="single" w:sz="4" w:space="0" w:color="auto"/>
              <w:right w:val="single" w:sz="4" w:space="0" w:color="auto"/>
            </w:tcBorders>
          </w:tcPr>
          <w:p w14:paraId="45F70A43"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315181D6" w14:textId="77777777" w:rsidR="000564AE" w:rsidRPr="001A0D72" w:rsidRDefault="000564AE" w:rsidP="00162A7B">
            <w:pPr>
              <w:jc w:val="center"/>
              <w:rPr>
                <w:sz w:val="21"/>
                <w:szCs w:val="21"/>
              </w:rPr>
            </w:pPr>
            <w:r w:rsidRPr="001A0D72">
              <w:rPr>
                <w:sz w:val="21"/>
                <w:szCs w:val="21"/>
              </w:rPr>
              <w:sym w:font="Wingdings" w:char="F0FC"/>
            </w:r>
          </w:p>
        </w:tc>
        <w:tc>
          <w:tcPr>
            <w:tcW w:w="509" w:type="pct"/>
            <w:tcBorders>
              <w:top w:val="single" w:sz="4" w:space="0" w:color="auto"/>
              <w:left w:val="single" w:sz="4" w:space="0" w:color="auto"/>
              <w:bottom w:val="single" w:sz="4" w:space="0" w:color="auto"/>
              <w:right w:val="single" w:sz="4" w:space="0" w:color="auto"/>
            </w:tcBorders>
          </w:tcPr>
          <w:p w14:paraId="1EEEABE3" w14:textId="77777777" w:rsidR="000564AE" w:rsidRPr="001A0D72"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4544DF55" w14:textId="77777777" w:rsidR="000564AE" w:rsidRPr="001A0D72" w:rsidRDefault="000564AE" w:rsidP="00162A7B">
            <w:pPr>
              <w:jc w:val="both"/>
              <w:rPr>
                <w:sz w:val="21"/>
                <w:szCs w:val="21"/>
              </w:rPr>
            </w:pPr>
          </w:p>
        </w:tc>
      </w:tr>
      <w:tr w:rsidR="000564AE" w14:paraId="02434968" w14:textId="77777777" w:rsidTr="00162A7B">
        <w:tc>
          <w:tcPr>
            <w:tcW w:w="1921" w:type="pct"/>
            <w:tcBorders>
              <w:top w:val="single" w:sz="4" w:space="0" w:color="auto"/>
              <w:left w:val="single" w:sz="4" w:space="0" w:color="auto"/>
              <w:bottom w:val="single" w:sz="4" w:space="0" w:color="auto"/>
              <w:right w:val="single" w:sz="4" w:space="0" w:color="auto"/>
            </w:tcBorders>
            <w:hideMark/>
          </w:tcPr>
          <w:p w14:paraId="5D2E90D9" w14:textId="77777777" w:rsidR="000564AE" w:rsidRPr="001A0D72" w:rsidRDefault="000564AE" w:rsidP="00162A7B">
            <w:pPr>
              <w:rPr>
                <w:sz w:val="21"/>
                <w:szCs w:val="21"/>
              </w:rPr>
            </w:pPr>
            <w:r w:rsidRPr="001A0D72">
              <w:rPr>
                <w:sz w:val="21"/>
                <w:szCs w:val="21"/>
              </w:rPr>
              <w:t>Behaviors prohibited/required reporting of harassment/discrimination.</w:t>
            </w:r>
          </w:p>
        </w:tc>
        <w:tc>
          <w:tcPr>
            <w:tcW w:w="805" w:type="pct"/>
            <w:tcBorders>
              <w:top w:val="single" w:sz="4" w:space="0" w:color="auto"/>
              <w:left w:val="single" w:sz="4" w:space="0" w:color="auto"/>
              <w:bottom w:val="single" w:sz="4" w:space="0" w:color="auto"/>
              <w:right w:val="single" w:sz="4" w:space="0" w:color="auto"/>
            </w:tcBorders>
            <w:hideMark/>
          </w:tcPr>
          <w:p w14:paraId="5E77CD17" w14:textId="77777777" w:rsidR="000564AE" w:rsidRPr="001A0D72" w:rsidRDefault="000564AE" w:rsidP="00162A7B">
            <w:pPr>
              <w:jc w:val="center"/>
              <w:rPr>
                <w:sz w:val="21"/>
                <w:szCs w:val="21"/>
              </w:rPr>
            </w:pPr>
            <w:r w:rsidRPr="001A0D72">
              <w:rPr>
                <w:sz w:val="21"/>
                <w:szCs w:val="21"/>
              </w:rPr>
              <w:t>34 C.F.R. 106.1-106.71, U.S. Department of Education Office for Civil Rights Guidance</w:t>
            </w:r>
          </w:p>
        </w:tc>
        <w:tc>
          <w:tcPr>
            <w:tcW w:w="528" w:type="pct"/>
            <w:tcBorders>
              <w:top w:val="single" w:sz="4" w:space="0" w:color="auto"/>
              <w:left w:val="single" w:sz="4" w:space="0" w:color="auto"/>
              <w:bottom w:val="single" w:sz="4" w:space="0" w:color="auto"/>
              <w:right w:val="single" w:sz="4" w:space="0" w:color="auto"/>
            </w:tcBorders>
            <w:hideMark/>
          </w:tcPr>
          <w:p w14:paraId="3503D9A7" w14:textId="77777777" w:rsidR="000564AE" w:rsidRPr="001A0D72" w:rsidRDefault="000564AE" w:rsidP="00162A7B">
            <w:pPr>
              <w:jc w:val="center"/>
              <w:rPr>
                <w:sz w:val="21"/>
                <w:szCs w:val="21"/>
              </w:rPr>
            </w:pPr>
            <w:r w:rsidRPr="001A0D72">
              <w:rPr>
                <w:sz w:val="21"/>
                <w:szCs w:val="21"/>
              </w:rPr>
              <w:t>03.162/03.262</w:t>
            </w:r>
          </w:p>
        </w:tc>
        <w:tc>
          <w:tcPr>
            <w:tcW w:w="510" w:type="pct"/>
            <w:tcBorders>
              <w:top w:val="single" w:sz="4" w:space="0" w:color="auto"/>
              <w:left w:val="single" w:sz="4" w:space="0" w:color="auto"/>
              <w:bottom w:val="single" w:sz="4" w:space="0" w:color="auto"/>
              <w:right w:val="single" w:sz="4" w:space="0" w:color="auto"/>
            </w:tcBorders>
          </w:tcPr>
          <w:p w14:paraId="6FC19D87" w14:textId="77777777" w:rsidR="000564AE" w:rsidRPr="001A0D72"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71C53748" w14:textId="77777777" w:rsidR="000564AE" w:rsidRPr="001A0D72" w:rsidRDefault="000564AE" w:rsidP="00162A7B">
            <w:pPr>
              <w:jc w:val="center"/>
              <w:rPr>
                <w:sz w:val="21"/>
                <w:szCs w:val="21"/>
              </w:rPr>
            </w:pPr>
            <w:r w:rsidRPr="001A0D72">
              <w:rPr>
                <w:sz w:val="21"/>
                <w:szCs w:val="21"/>
              </w:rPr>
              <w:sym w:font="Wingdings" w:char="F0FC"/>
            </w:r>
          </w:p>
        </w:tc>
        <w:tc>
          <w:tcPr>
            <w:tcW w:w="509" w:type="pct"/>
            <w:tcBorders>
              <w:top w:val="single" w:sz="4" w:space="0" w:color="auto"/>
              <w:left w:val="single" w:sz="4" w:space="0" w:color="auto"/>
              <w:bottom w:val="single" w:sz="4" w:space="0" w:color="auto"/>
              <w:right w:val="single" w:sz="4" w:space="0" w:color="auto"/>
            </w:tcBorders>
          </w:tcPr>
          <w:p w14:paraId="35E6AD15" w14:textId="77777777" w:rsidR="000564AE" w:rsidRPr="001A0D72"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6D8AD611" w14:textId="77777777" w:rsidR="000564AE" w:rsidRPr="001A0D72" w:rsidRDefault="000564AE" w:rsidP="00162A7B">
            <w:pPr>
              <w:jc w:val="both"/>
              <w:rPr>
                <w:sz w:val="21"/>
                <w:szCs w:val="21"/>
              </w:rPr>
            </w:pPr>
          </w:p>
        </w:tc>
      </w:tr>
    </w:tbl>
    <w:p w14:paraId="1464EF34" w14:textId="77777777" w:rsidR="000564AE" w:rsidRDefault="000564AE" w:rsidP="000564AE">
      <w:pPr>
        <w:widowControl w:val="0"/>
        <w:tabs>
          <w:tab w:val="right" w:pos="14040"/>
        </w:tabs>
        <w:jc w:val="both"/>
        <w:outlineLvl w:val="0"/>
        <w:rPr>
          <w:iCs/>
          <w:smallCaps/>
          <w:sz w:val="21"/>
          <w:szCs w:val="21"/>
        </w:rPr>
      </w:pPr>
      <w:r>
        <w:rPr>
          <w:smallCaps/>
        </w:rPr>
        <w:t>PERSONNEL</w:t>
      </w:r>
      <w:r>
        <w:rPr>
          <w:smallCaps/>
        </w:rPr>
        <w:tab/>
      </w:r>
      <w:r>
        <w:rPr>
          <w:smallCaps/>
          <w:vanish/>
        </w:rPr>
        <w:t>$</w:t>
      </w:r>
      <w:r>
        <w:rPr>
          <w:smallCaps/>
        </w:rPr>
        <w:t>03.19 AP.23</w:t>
      </w:r>
    </w:p>
    <w:p w14:paraId="7F394FA4" w14:textId="77777777" w:rsidR="000564AE" w:rsidRDefault="000564AE" w:rsidP="000564AE">
      <w:pPr>
        <w:widowControl w:val="0"/>
        <w:tabs>
          <w:tab w:val="right" w:pos="14040"/>
        </w:tabs>
        <w:jc w:val="both"/>
        <w:outlineLvl w:val="0"/>
        <w:rPr>
          <w:smallCaps/>
        </w:rPr>
      </w:pPr>
      <w:r>
        <w:rPr>
          <w:smallCaps/>
        </w:rPr>
        <w:tab/>
        <w:t>(Continued)</w:t>
      </w:r>
    </w:p>
    <w:p w14:paraId="54B137CB" w14:textId="77777777" w:rsidR="000564AE" w:rsidRDefault="000564AE" w:rsidP="000564AE">
      <w:pPr>
        <w:spacing w:before="60" w:after="120"/>
        <w:jc w:val="center"/>
        <w:rPr>
          <w:b/>
          <w:sz w:val="28"/>
          <w:u w:val="words"/>
        </w:rPr>
      </w:pPr>
      <w:r>
        <w:rPr>
          <w:b/>
          <w:sz w:val="28"/>
          <w:u w:val="words"/>
        </w:rPr>
        <w:t>District Training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0"/>
        <w:gridCol w:w="2304"/>
        <w:gridCol w:w="1513"/>
        <w:gridCol w:w="1461"/>
        <w:gridCol w:w="656"/>
        <w:gridCol w:w="1467"/>
        <w:gridCol w:w="1427"/>
      </w:tblGrid>
      <w:tr w:rsidR="000564AE" w14:paraId="40BD95DE" w14:textId="77777777" w:rsidTr="00162A7B">
        <w:trPr>
          <w:trHeight w:val="150"/>
        </w:trPr>
        <w:tc>
          <w:tcPr>
            <w:tcW w:w="1919" w:type="pct"/>
            <w:vMerge w:val="restart"/>
            <w:tcBorders>
              <w:top w:val="single" w:sz="4" w:space="0" w:color="auto"/>
              <w:left w:val="single" w:sz="4" w:space="0" w:color="auto"/>
              <w:bottom w:val="single" w:sz="4" w:space="0" w:color="auto"/>
              <w:right w:val="single" w:sz="4" w:space="0" w:color="auto"/>
            </w:tcBorders>
            <w:hideMark/>
          </w:tcPr>
          <w:p w14:paraId="2DB65245" w14:textId="77777777" w:rsidR="000564AE" w:rsidRDefault="000564AE" w:rsidP="00162A7B">
            <w:pPr>
              <w:spacing w:before="60" w:line="276" w:lineRule="auto"/>
              <w:jc w:val="center"/>
              <w:rPr>
                <w:b/>
                <w:smallCaps/>
                <w:sz w:val="21"/>
                <w:szCs w:val="21"/>
              </w:rPr>
            </w:pPr>
            <w:r>
              <w:rPr>
                <w:b/>
                <w:smallCaps/>
                <w:sz w:val="22"/>
                <w:szCs w:val="22"/>
              </w:rPr>
              <w:t>Topic</w:t>
            </w:r>
          </w:p>
        </w:tc>
        <w:tc>
          <w:tcPr>
            <w:tcW w:w="804" w:type="pct"/>
            <w:vMerge w:val="restart"/>
            <w:tcBorders>
              <w:top w:val="single" w:sz="4" w:space="0" w:color="auto"/>
              <w:left w:val="single" w:sz="4" w:space="0" w:color="auto"/>
              <w:bottom w:val="single" w:sz="4" w:space="0" w:color="auto"/>
              <w:right w:val="single" w:sz="4" w:space="0" w:color="auto"/>
            </w:tcBorders>
            <w:hideMark/>
          </w:tcPr>
          <w:p w14:paraId="467EEDA5" w14:textId="77777777" w:rsidR="000564AE" w:rsidRDefault="000564AE" w:rsidP="00162A7B">
            <w:pPr>
              <w:spacing w:before="60" w:line="276" w:lineRule="auto"/>
              <w:jc w:val="center"/>
              <w:rPr>
                <w:b/>
                <w:smallCaps/>
                <w:sz w:val="21"/>
                <w:szCs w:val="21"/>
              </w:rPr>
            </w:pPr>
            <w:r>
              <w:rPr>
                <w:b/>
                <w:smallCaps/>
                <w:sz w:val="22"/>
                <w:szCs w:val="22"/>
              </w:rPr>
              <w:t>Legal</w:t>
            </w:r>
            <w:r>
              <w:rPr>
                <w:b/>
                <w:smallCaps/>
                <w:sz w:val="22"/>
                <w:szCs w:val="22"/>
              </w:rPr>
              <w:br/>
              <w:t>Citation</w:t>
            </w:r>
          </w:p>
        </w:tc>
        <w:tc>
          <w:tcPr>
            <w:tcW w:w="528" w:type="pct"/>
            <w:vMerge w:val="restart"/>
            <w:tcBorders>
              <w:top w:val="single" w:sz="4" w:space="0" w:color="auto"/>
              <w:left w:val="single" w:sz="4" w:space="0" w:color="auto"/>
              <w:bottom w:val="single" w:sz="4" w:space="0" w:color="auto"/>
              <w:right w:val="single" w:sz="4" w:space="0" w:color="auto"/>
            </w:tcBorders>
            <w:hideMark/>
          </w:tcPr>
          <w:p w14:paraId="0E6F9ED9" w14:textId="77777777" w:rsidR="000564AE" w:rsidRDefault="000564AE" w:rsidP="00162A7B">
            <w:pPr>
              <w:spacing w:before="60" w:line="276" w:lineRule="auto"/>
              <w:jc w:val="center"/>
              <w:rPr>
                <w:b/>
                <w:smallCaps/>
                <w:sz w:val="21"/>
                <w:szCs w:val="21"/>
              </w:rPr>
            </w:pPr>
            <w:r>
              <w:rPr>
                <w:b/>
                <w:smallCaps/>
                <w:sz w:val="22"/>
                <w:szCs w:val="22"/>
              </w:rPr>
              <w:t>Related</w:t>
            </w:r>
            <w:r>
              <w:rPr>
                <w:b/>
                <w:smallCaps/>
                <w:sz w:val="22"/>
                <w:szCs w:val="22"/>
              </w:rPr>
              <w:br/>
              <w:t>Policy</w:t>
            </w:r>
          </w:p>
        </w:tc>
        <w:tc>
          <w:tcPr>
            <w:tcW w:w="1251" w:type="pct"/>
            <w:gridSpan w:val="3"/>
            <w:tcBorders>
              <w:top w:val="single" w:sz="4" w:space="0" w:color="auto"/>
              <w:left w:val="single" w:sz="4" w:space="0" w:color="auto"/>
              <w:bottom w:val="single" w:sz="4" w:space="0" w:color="auto"/>
              <w:right w:val="single" w:sz="4" w:space="0" w:color="auto"/>
            </w:tcBorders>
            <w:hideMark/>
          </w:tcPr>
          <w:p w14:paraId="6B2D9E61" w14:textId="77777777" w:rsidR="000564AE" w:rsidRDefault="000564AE" w:rsidP="00162A7B">
            <w:pPr>
              <w:spacing w:before="60" w:line="276" w:lineRule="auto"/>
              <w:jc w:val="center"/>
              <w:rPr>
                <w:b/>
                <w:smallCaps/>
                <w:sz w:val="21"/>
                <w:szCs w:val="21"/>
              </w:rPr>
            </w:pPr>
            <w:r>
              <w:rPr>
                <w:b/>
                <w:smallCaps/>
                <w:sz w:val="22"/>
                <w:szCs w:val="22"/>
              </w:rPr>
              <w:t>Employees or Others as designated</w:t>
            </w:r>
          </w:p>
        </w:tc>
        <w:tc>
          <w:tcPr>
            <w:tcW w:w="498" w:type="pct"/>
            <w:tcBorders>
              <w:top w:val="single" w:sz="4" w:space="0" w:color="auto"/>
              <w:left w:val="single" w:sz="4" w:space="0" w:color="auto"/>
              <w:bottom w:val="single" w:sz="4" w:space="0" w:color="auto"/>
              <w:right w:val="single" w:sz="4" w:space="0" w:color="auto"/>
            </w:tcBorders>
            <w:hideMark/>
          </w:tcPr>
          <w:p w14:paraId="5021EE3E" w14:textId="77777777" w:rsidR="000564AE" w:rsidRDefault="000564AE" w:rsidP="00162A7B">
            <w:pPr>
              <w:spacing w:before="60" w:line="276" w:lineRule="auto"/>
              <w:jc w:val="center"/>
              <w:rPr>
                <w:b/>
                <w:smallCaps/>
                <w:sz w:val="21"/>
                <w:szCs w:val="21"/>
              </w:rPr>
            </w:pPr>
            <w:r>
              <w:rPr>
                <w:b/>
                <w:smallCaps/>
                <w:sz w:val="22"/>
                <w:szCs w:val="22"/>
              </w:rPr>
              <w:t>Date</w:t>
            </w:r>
            <w:r>
              <w:rPr>
                <w:b/>
                <w:smallCaps/>
                <w:sz w:val="22"/>
                <w:szCs w:val="22"/>
              </w:rPr>
              <w:br/>
              <w:t>Completed</w:t>
            </w:r>
          </w:p>
        </w:tc>
      </w:tr>
      <w:tr w:rsidR="000564AE" w14:paraId="5716750B" w14:textId="77777777" w:rsidTr="00162A7B">
        <w:trPr>
          <w:trHeight w:val="1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2B3B37" w14:textId="77777777" w:rsidR="000564AE" w:rsidRDefault="000564AE" w:rsidP="00162A7B">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8B9774" w14:textId="77777777" w:rsidR="000564AE" w:rsidRDefault="000564AE" w:rsidP="00162A7B">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3E1B41" w14:textId="77777777" w:rsidR="000564AE" w:rsidRDefault="000564AE" w:rsidP="00162A7B">
            <w:pPr>
              <w:overflowPunct/>
              <w:autoSpaceDE/>
              <w:autoSpaceDN/>
              <w:adjustRightInd/>
              <w:spacing w:line="276" w:lineRule="auto"/>
              <w:rPr>
                <w:b/>
                <w:smallCaps/>
                <w:sz w:val="21"/>
                <w:szCs w:val="21"/>
              </w:rPr>
            </w:pPr>
          </w:p>
        </w:tc>
        <w:tc>
          <w:tcPr>
            <w:tcW w:w="510" w:type="pct"/>
            <w:tcBorders>
              <w:top w:val="single" w:sz="4" w:space="0" w:color="auto"/>
              <w:left w:val="single" w:sz="4" w:space="0" w:color="auto"/>
              <w:bottom w:val="single" w:sz="4" w:space="0" w:color="auto"/>
              <w:right w:val="single" w:sz="4" w:space="0" w:color="auto"/>
            </w:tcBorders>
            <w:hideMark/>
          </w:tcPr>
          <w:p w14:paraId="68A8457B" w14:textId="77777777" w:rsidR="000564AE" w:rsidRDefault="000564AE" w:rsidP="00162A7B">
            <w:pPr>
              <w:spacing w:before="60" w:line="276" w:lineRule="auto"/>
              <w:jc w:val="center"/>
              <w:rPr>
                <w:b/>
                <w:smallCaps/>
                <w:sz w:val="21"/>
                <w:szCs w:val="21"/>
              </w:rPr>
            </w:pPr>
            <w:r>
              <w:rPr>
                <w:b/>
                <w:smallCaps/>
                <w:sz w:val="22"/>
                <w:szCs w:val="22"/>
              </w:rPr>
              <w:t>Certified</w:t>
            </w:r>
          </w:p>
        </w:tc>
        <w:tc>
          <w:tcPr>
            <w:tcW w:w="229" w:type="pct"/>
            <w:tcBorders>
              <w:top w:val="single" w:sz="4" w:space="0" w:color="auto"/>
              <w:left w:val="single" w:sz="4" w:space="0" w:color="auto"/>
              <w:bottom w:val="single" w:sz="4" w:space="0" w:color="auto"/>
              <w:right w:val="single" w:sz="4" w:space="0" w:color="auto"/>
            </w:tcBorders>
            <w:hideMark/>
          </w:tcPr>
          <w:p w14:paraId="1A7E7AB8" w14:textId="77777777" w:rsidR="000564AE" w:rsidRDefault="000564AE" w:rsidP="00162A7B">
            <w:pPr>
              <w:spacing w:before="60" w:line="276" w:lineRule="auto"/>
              <w:jc w:val="center"/>
              <w:rPr>
                <w:b/>
                <w:smallCaps/>
                <w:sz w:val="21"/>
                <w:szCs w:val="21"/>
              </w:rPr>
            </w:pPr>
            <w:r>
              <w:rPr>
                <w:b/>
                <w:smallCaps/>
                <w:sz w:val="22"/>
                <w:szCs w:val="22"/>
              </w:rPr>
              <w:t>All</w:t>
            </w:r>
          </w:p>
        </w:tc>
        <w:tc>
          <w:tcPr>
            <w:tcW w:w="512" w:type="pct"/>
            <w:tcBorders>
              <w:top w:val="single" w:sz="4" w:space="0" w:color="auto"/>
              <w:left w:val="single" w:sz="4" w:space="0" w:color="auto"/>
              <w:bottom w:val="single" w:sz="4" w:space="0" w:color="auto"/>
              <w:right w:val="single" w:sz="4" w:space="0" w:color="auto"/>
            </w:tcBorders>
            <w:hideMark/>
          </w:tcPr>
          <w:p w14:paraId="0136A210" w14:textId="77777777" w:rsidR="000564AE" w:rsidRDefault="000564AE" w:rsidP="00162A7B">
            <w:pPr>
              <w:spacing w:before="60" w:line="276" w:lineRule="auto"/>
              <w:jc w:val="center"/>
              <w:rPr>
                <w:b/>
                <w:smallCaps/>
                <w:sz w:val="21"/>
                <w:szCs w:val="21"/>
              </w:rPr>
            </w:pPr>
            <w:r>
              <w:rPr>
                <w:b/>
                <w:smallCaps/>
                <w:sz w:val="22"/>
                <w:szCs w:val="22"/>
              </w:rPr>
              <w:t>Designated</w:t>
            </w:r>
          </w:p>
        </w:tc>
        <w:tc>
          <w:tcPr>
            <w:tcW w:w="498" w:type="pct"/>
            <w:tcBorders>
              <w:top w:val="single" w:sz="4" w:space="0" w:color="auto"/>
              <w:left w:val="single" w:sz="4" w:space="0" w:color="auto"/>
              <w:bottom w:val="single" w:sz="4" w:space="0" w:color="auto"/>
              <w:right w:val="single" w:sz="4" w:space="0" w:color="auto"/>
            </w:tcBorders>
          </w:tcPr>
          <w:p w14:paraId="27F402A6" w14:textId="77777777" w:rsidR="000564AE" w:rsidRDefault="000564AE" w:rsidP="00162A7B">
            <w:pPr>
              <w:spacing w:before="60" w:line="276" w:lineRule="auto"/>
              <w:jc w:val="center"/>
              <w:rPr>
                <w:b/>
                <w:smallCaps/>
                <w:sz w:val="21"/>
                <w:szCs w:val="21"/>
              </w:rPr>
            </w:pPr>
          </w:p>
        </w:tc>
      </w:tr>
      <w:tr w:rsidR="000564AE" w14:paraId="29BC9CE3"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13950B11" w14:textId="77777777" w:rsidR="000564AE" w:rsidRDefault="000564AE" w:rsidP="00162A7B">
            <w:pPr>
              <w:rPr>
                <w:sz w:val="21"/>
                <w:szCs w:val="21"/>
              </w:rPr>
            </w:pPr>
            <w:r>
              <w:rPr>
                <w:sz w:val="21"/>
                <w:szCs w:val="21"/>
              </w:rPr>
              <w:t>Teacher professional development/learning.</w:t>
            </w:r>
          </w:p>
        </w:tc>
        <w:tc>
          <w:tcPr>
            <w:tcW w:w="804" w:type="pct"/>
            <w:tcBorders>
              <w:top w:val="single" w:sz="4" w:space="0" w:color="auto"/>
              <w:left w:val="single" w:sz="4" w:space="0" w:color="auto"/>
              <w:bottom w:val="single" w:sz="4" w:space="0" w:color="auto"/>
              <w:right w:val="single" w:sz="4" w:space="0" w:color="auto"/>
            </w:tcBorders>
            <w:hideMark/>
          </w:tcPr>
          <w:p w14:paraId="57D641B9" w14:textId="77777777" w:rsidR="000564AE" w:rsidRDefault="000564AE" w:rsidP="00162A7B">
            <w:pPr>
              <w:jc w:val="center"/>
              <w:rPr>
                <w:sz w:val="21"/>
                <w:szCs w:val="21"/>
              </w:rPr>
            </w:pPr>
            <w:r>
              <w:rPr>
                <w:sz w:val="21"/>
                <w:szCs w:val="21"/>
              </w:rPr>
              <w:t>KRS 156.095</w:t>
            </w:r>
          </w:p>
        </w:tc>
        <w:tc>
          <w:tcPr>
            <w:tcW w:w="528" w:type="pct"/>
            <w:tcBorders>
              <w:top w:val="single" w:sz="4" w:space="0" w:color="auto"/>
              <w:left w:val="single" w:sz="4" w:space="0" w:color="auto"/>
              <w:bottom w:val="single" w:sz="4" w:space="0" w:color="auto"/>
              <w:right w:val="single" w:sz="4" w:space="0" w:color="auto"/>
            </w:tcBorders>
            <w:hideMark/>
          </w:tcPr>
          <w:p w14:paraId="51A43909" w14:textId="77777777" w:rsidR="000564AE" w:rsidRDefault="000564AE" w:rsidP="00162A7B">
            <w:pPr>
              <w:jc w:val="center"/>
              <w:rPr>
                <w:sz w:val="21"/>
                <w:szCs w:val="21"/>
              </w:rPr>
            </w:pPr>
            <w:r>
              <w:rPr>
                <w:sz w:val="21"/>
                <w:szCs w:val="21"/>
              </w:rPr>
              <w:t>03.19</w:t>
            </w:r>
          </w:p>
        </w:tc>
        <w:tc>
          <w:tcPr>
            <w:tcW w:w="510" w:type="pct"/>
            <w:tcBorders>
              <w:top w:val="single" w:sz="4" w:space="0" w:color="auto"/>
              <w:left w:val="single" w:sz="4" w:space="0" w:color="auto"/>
              <w:bottom w:val="single" w:sz="4" w:space="0" w:color="auto"/>
              <w:right w:val="single" w:sz="4" w:space="0" w:color="auto"/>
            </w:tcBorders>
            <w:hideMark/>
          </w:tcPr>
          <w:p w14:paraId="242CFE84" w14:textId="77777777" w:rsidR="000564AE" w:rsidRDefault="000564AE" w:rsidP="00162A7B">
            <w:pPr>
              <w:jc w:val="center"/>
              <w:rPr>
                <w:sz w:val="21"/>
                <w:szCs w:val="21"/>
              </w:rPr>
            </w:pPr>
            <w:r>
              <w:rPr>
                <w:sz w:val="21"/>
                <w:szCs w:val="21"/>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6D2CC52C"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tcPr>
          <w:p w14:paraId="6995242A" w14:textId="77777777" w:rsidR="000564AE"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199950C7" w14:textId="77777777" w:rsidR="000564AE" w:rsidRDefault="000564AE" w:rsidP="00162A7B">
            <w:pPr>
              <w:jc w:val="both"/>
              <w:rPr>
                <w:sz w:val="21"/>
                <w:szCs w:val="21"/>
              </w:rPr>
            </w:pPr>
          </w:p>
        </w:tc>
      </w:tr>
      <w:tr w:rsidR="000564AE" w14:paraId="42F97430"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43DB8BF4" w14:textId="77777777" w:rsidR="000564AE" w:rsidRDefault="000564AE" w:rsidP="00162A7B">
            <w:pPr>
              <w:rPr>
                <w:sz w:val="21"/>
                <w:szCs w:val="21"/>
              </w:rPr>
            </w:pPr>
            <w:r>
              <w:rPr>
                <w:sz w:val="21"/>
                <w:szCs w:val="21"/>
              </w:rPr>
              <w:t>Active Shooter Situations.</w:t>
            </w:r>
          </w:p>
        </w:tc>
        <w:tc>
          <w:tcPr>
            <w:tcW w:w="804" w:type="pct"/>
            <w:tcBorders>
              <w:top w:val="single" w:sz="4" w:space="0" w:color="auto"/>
              <w:left w:val="single" w:sz="4" w:space="0" w:color="auto"/>
              <w:bottom w:val="single" w:sz="4" w:space="0" w:color="auto"/>
              <w:right w:val="single" w:sz="4" w:space="0" w:color="auto"/>
            </w:tcBorders>
            <w:hideMark/>
          </w:tcPr>
          <w:p w14:paraId="5894E129" w14:textId="77777777" w:rsidR="000564AE" w:rsidRDefault="000564AE" w:rsidP="00162A7B">
            <w:pPr>
              <w:jc w:val="center"/>
              <w:rPr>
                <w:sz w:val="21"/>
                <w:szCs w:val="21"/>
              </w:rPr>
            </w:pPr>
            <w:r>
              <w:rPr>
                <w:sz w:val="21"/>
                <w:szCs w:val="21"/>
              </w:rPr>
              <w:t>KRS 156.095</w:t>
            </w:r>
          </w:p>
        </w:tc>
        <w:tc>
          <w:tcPr>
            <w:tcW w:w="528" w:type="pct"/>
            <w:tcBorders>
              <w:top w:val="single" w:sz="4" w:space="0" w:color="auto"/>
              <w:left w:val="single" w:sz="4" w:space="0" w:color="auto"/>
              <w:bottom w:val="single" w:sz="4" w:space="0" w:color="auto"/>
              <w:right w:val="single" w:sz="4" w:space="0" w:color="auto"/>
            </w:tcBorders>
            <w:hideMark/>
          </w:tcPr>
          <w:p w14:paraId="628ED3B5" w14:textId="77777777" w:rsidR="000564AE" w:rsidRDefault="000564AE" w:rsidP="00162A7B">
            <w:pPr>
              <w:jc w:val="center"/>
              <w:rPr>
                <w:sz w:val="21"/>
                <w:szCs w:val="21"/>
              </w:rPr>
            </w:pPr>
            <w:r>
              <w:rPr>
                <w:sz w:val="21"/>
                <w:szCs w:val="21"/>
              </w:rPr>
              <w:t>03.19/03.29</w:t>
            </w:r>
          </w:p>
        </w:tc>
        <w:tc>
          <w:tcPr>
            <w:tcW w:w="510" w:type="pct"/>
            <w:tcBorders>
              <w:top w:val="single" w:sz="4" w:space="0" w:color="auto"/>
              <w:left w:val="single" w:sz="4" w:space="0" w:color="auto"/>
              <w:bottom w:val="single" w:sz="4" w:space="0" w:color="auto"/>
              <w:right w:val="single" w:sz="4" w:space="0" w:color="auto"/>
            </w:tcBorders>
          </w:tcPr>
          <w:p w14:paraId="1C5CC396"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2DC81C7F"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70FA0728"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2F16D43" w14:textId="77777777" w:rsidR="000564AE" w:rsidRDefault="000564AE" w:rsidP="00162A7B">
            <w:pPr>
              <w:jc w:val="both"/>
              <w:rPr>
                <w:sz w:val="21"/>
                <w:szCs w:val="21"/>
              </w:rPr>
            </w:pPr>
          </w:p>
        </w:tc>
      </w:tr>
      <w:tr w:rsidR="000564AE" w14:paraId="0269D99A"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76EB2EE6" w14:textId="77777777" w:rsidR="000564AE" w:rsidRDefault="000564AE" w:rsidP="00162A7B">
            <w:pPr>
              <w:rPr>
                <w:sz w:val="21"/>
                <w:szCs w:val="21"/>
              </w:rPr>
            </w:pPr>
            <w:r>
              <w:rPr>
                <w:sz w:val="21"/>
                <w:szCs w:val="21"/>
              </w:rPr>
              <w:t xml:space="preserve">Instructional leader training. </w:t>
            </w:r>
          </w:p>
        </w:tc>
        <w:tc>
          <w:tcPr>
            <w:tcW w:w="804" w:type="pct"/>
            <w:tcBorders>
              <w:top w:val="single" w:sz="4" w:space="0" w:color="auto"/>
              <w:left w:val="single" w:sz="4" w:space="0" w:color="auto"/>
              <w:bottom w:val="single" w:sz="4" w:space="0" w:color="auto"/>
              <w:right w:val="single" w:sz="4" w:space="0" w:color="auto"/>
            </w:tcBorders>
            <w:hideMark/>
          </w:tcPr>
          <w:p w14:paraId="3773291D" w14:textId="77777777" w:rsidR="000564AE" w:rsidRDefault="000564AE" w:rsidP="00162A7B">
            <w:pPr>
              <w:jc w:val="center"/>
              <w:rPr>
                <w:sz w:val="21"/>
                <w:szCs w:val="21"/>
              </w:rPr>
            </w:pPr>
            <w:r>
              <w:rPr>
                <w:sz w:val="21"/>
                <w:szCs w:val="21"/>
              </w:rPr>
              <w:t>KRS 156.101</w:t>
            </w:r>
          </w:p>
        </w:tc>
        <w:tc>
          <w:tcPr>
            <w:tcW w:w="528" w:type="pct"/>
            <w:tcBorders>
              <w:top w:val="single" w:sz="4" w:space="0" w:color="auto"/>
              <w:left w:val="single" w:sz="4" w:space="0" w:color="auto"/>
              <w:bottom w:val="single" w:sz="4" w:space="0" w:color="auto"/>
              <w:right w:val="single" w:sz="4" w:space="0" w:color="auto"/>
            </w:tcBorders>
            <w:hideMark/>
          </w:tcPr>
          <w:p w14:paraId="57FD053E" w14:textId="77777777" w:rsidR="000564AE" w:rsidRDefault="000564AE" w:rsidP="00162A7B">
            <w:pPr>
              <w:jc w:val="center"/>
              <w:rPr>
                <w:sz w:val="21"/>
                <w:szCs w:val="21"/>
              </w:rPr>
            </w:pPr>
            <w:r>
              <w:rPr>
                <w:sz w:val="21"/>
                <w:szCs w:val="21"/>
              </w:rPr>
              <w:t>03.1912</w:t>
            </w:r>
          </w:p>
        </w:tc>
        <w:tc>
          <w:tcPr>
            <w:tcW w:w="510" w:type="pct"/>
            <w:tcBorders>
              <w:top w:val="single" w:sz="4" w:space="0" w:color="auto"/>
              <w:left w:val="single" w:sz="4" w:space="0" w:color="auto"/>
              <w:bottom w:val="single" w:sz="4" w:space="0" w:color="auto"/>
              <w:right w:val="single" w:sz="4" w:space="0" w:color="auto"/>
            </w:tcBorders>
          </w:tcPr>
          <w:p w14:paraId="20BEEED9"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57DDADB5"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6E5DDF67"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2506CC7" w14:textId="77777777" w:rsidR="000564AE" w:rsidRDefault="000564AE" w:rsidP="00162A7B">
            <w:pPr>
              <w:jc w:val="both"/>
              <w:rPr>
                <w:sz w:val="21"/>
                <w:szCs w:val="21"/>
              </w:rPr>
            </w:pPr>
          </w:p>
        </w:tc>
      </w:tr>
      <w:tr w:rsidR="000564AE" w14:paraId="6AD6F332"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31CD8B1D" w14:textId="77777777" w:rsidR="000564AE" w:rsidRDefault="000564AE" w:rsidP="00162A7B">
            <w:pPr>
              <w:rPr>
                <w:sz w:val="21"/>
                <w:szCs w:val="21"/>
              </w:rPr>
            </w:pPr>
            <w:r>
              <w:rPr>
                <w:sz w:val="21"/>
                <w:szCs w:val="21"/>
              </w:rPr>
              <w:t>The Superintendent shall develop and implement a program for continuing training for selected classified personnel.</w:t>
            </w:r>
          </w:p>
        </w:tc>
        <w:tc>
          <w:tcPr>
            <w:tcW w:w="804" w:type="pct"/>
            <w:tcBorders>
              <w:top w:val="single" w:sz="4" w:space="0" w:color="auto"/>
              <w:left w:val="single" w:sz="4" w:space="0" w:color="auto"/>
              <w:bottom w:val="single" w:sz="4" w:space="0" w:color="auto"/>
              <w:right w:val="single" w:sz="4" w:space="0" w:color="auto"/>
            </w:tcBorders>
          </w:tcPr>
          <w:p w14:paraId="355EAAC9" w14:textId="77777777" w:rsidR="000564AE" w:rsidRDefault="000564AE" w:rsidP="00162A7B">
            <w:pPr>
              <w:jc w:val="center"/>
              <w:rPr>
                <w:sz w:val="21"/>
                <w:szCs w:val="21"/>
              </w:rPr>
            </w:pPr>
          </w:p>
        </w:tc>
        <w:tc>
          <w:tcPr>
            <w:tcW w:w="528" w:type="pct"/>
            <w:tcBorders>
              <w:top w:val="single" w:sz="4" w:space="0" w:color="auto"/>
              <w:left w:val="single" w:sz="4" w:space="0" w:color="auto"/>
              <w:bottom w:val="single" w:sz="4" w:space="0" w:color="auto"/>
              <w:right w:val="single" w:sz="4" w:space="0" w:color="auto"/>
            </w:tcBorders>
            <w:hideMark/>
          </w:tcPr>
          <w:p w14:paraId="0BCAA3EF" w14:textId="77777777" w:rsidR="000564AE" w:rsidRDefault="000564AE" w:rsidP="00162A7B">
            <w:pPr>
              <w:jc w:val="center"/>
              <w:rPr>
                <w:sz w:val="21"/>
                <w:szCs w:val="21"/>
              </w:rPr>
            </w:pPr>
            <w:r>
              <w:rPr>
                <w:sz w:val="21"/>
                <w:szCs w:val="21"/>
              </w:rPr>
              <w:t>03.29</w:t>
            </w:r>
          </w:p>
        </w:tc>
        <w:tc>
          <w:tcPr>
            <w:tcW w:w="510" w:type="pct"/>
            <w:tcBorders>
              <w:top w:val="single" w:sz="4" w:space="0" w:color="auto"/>
              <w:left w:val="single" w:sz="4" w:space="0" w:color="auto"/>
              <w:bottom w:val="single" w:sz="4" w:space="0" w:color="auto"/>
              <w:right w:val="single" w:sz="4" w:space="0" w:color="auto"/>
            </w:tcBorders>
          </w:tcPr>
          <w:p w14:paraId="77FFC32A"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29EF1D11"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553AE3ED"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F46D144" w14:textId="77777777" w:rsidR="000564AE" w:rsidRDefault="000564AE" w:rsidP="00162A7B">
            <w:pPr>
              <w:jc w:val="both"/>
              <w:rPr>
                <w:sz w:val="21"/>
                <w:szCs w:val="21"/>
              </w:rPr>
            </w:pPr>
          </w:p>
        </w:tc>
      </w:tr>
      <w:tr w:rsidR="000564AE" w14:paraId="5F60AA91"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533CA8AB" w14:textId="77777777" w:rsidR="000564AE" w:rsidRDefault="000564AE" w:rsidP="00162A7B">
            <w:pPr>
              <w:rPr>
                <w:sz w:val="21"/>
              </w:rPr>
            </w:pPr>
            <w:r>
              <w:rPr>
                <w:sz w:val="21"/>
                <w:szCs w:val="21"/>
              </w:rPr>
              <w:t xml:space="preserve">Training of the instructional teachers’ aide with the certified employee to whom s/he </w:t>
            </w:r>
            <w:proofErr w:type="gramStart"/>
            <w:r>
              <w:rPr>
                <w:sz w:val="21"/>
                <w:szCs w:val="21"/>
              </w:rPr>
              <w:t>is assigned</w:t>
            </w:r>
            <w:proofErr w:type="gramEnd"/>
            <w:r>
              <w:rPr>
                <w:sz w:val="21"/>
                <w:szCs w:val="21"/>
              </w:rPr>
              <w:t>.</w:t>
            </w:r>
          </w:p>
        </w:tc>
        <w:tc>
          <w:tcPr>
            <w:tcW w:w="804" w:type="pct"/>
            <w:tcBorders>
              <w:top w:val="single" w:sz="4" w:space="0" w:color="auto"/>
              <w:left w:val="single" w:sz="4" w:space="0" w:color="auto"/>
              <w:bottom w:val="single" w:sz="4" w:space="0" w:color="auto"/>
              <w:right w:val="single" w:sz="4" w:space="0" w:color="auto"/>
            </w:tcBorders>
            <w:hideMark/>
          </w:tcPr>
          <w:p w14:paraId="591F8A5A" w14:textId="77777777" w:rsidR="000564AE" w:rsidRDefault="000564AE" w:rsidP="00162A7B">
            <w:pPr>
              <w:jc w:val="center"/>
            </w:pPr>
            <w:r>
              <w:rPr>
                <w:sz w:val="21"/>
                <w:szCs w:val="21"/>
              </w:rPr>
              <w:t>KRS 161.044</w:t>
            </w:r>
          </w:p>
        </w:tc>
        <w:tc>
          <w:tcPr>
            <w:tcW w:w="528" w:type="pct"/>
            <w:tcBorders>
              <w:top w:val="single" w:sz="4" w:space="0" w:color="auto"/>
              <w:left w:val="single" w:sz="4" w:space="0" w:color="auto"/>
              <w:bottom w:val="single" w:sz="4" w:space="0" w:color="auto"/>
              <w:right w:val="single" w:sz="4" w:space="0" w:color="auto"/>
            </w:tcBorders>
            <w:hideMark/>
          </w:tcPr>
          <w:p w14:paraId="2A0B7D8E" w14:textId="77777777" w:rsidR="000564AE" w:rsidRDefault="000564AE" w:rsidP="00162A7B">
            <w:pPr>
              <w:jc w:val="center"/>
              <w:rPr>
                <w:sz w:val="21"/>
                <w:szCs w:val="21"/>
              </w:rPr>
            </w:pPr>
            <w:r>
              <w:rPr>
                <w:sz w:val="21"/>
                <w:szCs w:val="21"/>
              </w:rPr>
              <w:t>03.5</w:t>
            </w:r>
          </w:p>
        </w:tc>
        <w:tc>
          <w:tcPr>
            <w:tcW w:w="510" w:type="pct"/>
            <w:tcBorders>
              <w:top w:val="single" w:sz="4" w:space="0" w:color="auto"/>
              <w:left w:val="single" w:sz="4" w:space="0" w:color="auto"/>
              <w:bottom w:val="single" w:sz="4" w:space="0" w:color="auto"/>
              <w:right w:val="single" w:sz="4" w:space="0" w:color="auto"/>
            </w:tcBorders>
          </w:tcPr>
          <w:p w14:paraId="15DC88C8"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48780C1D"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40759BDD"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7AE93344" w14:textId="77777777" w:rsidR="000564AE" w:rsidRDefault="000564AE" w:rsidP="00162A7B">
            <w:pPr>
              <w:jc w:val="both"/>
              <w:rPr>
                <w:sz w:val="21"/>
                <w:szCs w:val="21"/>
              </w:rPr>
            </w:pPr>
          </w:p>
        </w:tc>
      </w:tr>
      <w:tr w:rsidR="000564AE" w14:paraId="68E1DE73"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1A7C680D" w14:textId="77777777" w:rsidR="000564AE" w:rsidRDefault="000564AE" w:rsidP="00162A7B">
            <w:pPr>
              <w:rPr>
                <w:sz w:val="21"/>
                <w:szCs w:val="21"/>
              </w:rPr>
            </w:pPr>
            <w:r>
              <w:rPr>
                <w:sz w:val="21"/>
                <w:szCs w:val="21"/>
              </w:rPr>
              <w:t>Orientation materials for volunteers.</w:t>
            </w:r>
          </w:p>
        </w:tc>
        <w:tc>
          <w:tcPr>
            <w:tcW w:w="804" w:type="pct"/>
            <w:tcBorders>
              <w:top w:val="single" w:sz="4" w:space="0" w:color="auto"/>
              <w:left w:val="single" w:sz="4" w:space="0" w:color="auto"/>
              <w:bottom w:val="single" w:sz="4" w:space="0" w:color="auto"/>
              <w:right w:val="single" w:sz="4" w:space="0" w:color="auto"/>
            </w:tcBorders>
            <w:hideMark/>
          </w:tcPr>
          <w:p w14:paraId="31B0795D" w14:textId="77777777" w:rsidR="000564AE" w:rsidRDefault="000564AE" w:rsidP="00162A7B">
            <w:pPr>
              <w:jc w:val="center"/>
              <w:rPr>
                <w:sz w:val="21"/>
                <w:szCs w:val="21"/>
              </w:rPr>
            </w:pPr>
            <w:r>
              <w:rPr>
                <w:sz w:val="21"/>
                <w:szCs w:val="21"/>
              </w:rPr>
              <w:t>KRS 161.048</w:t>
            </w:r>
          </w:p>
        </w:tc>
        <w:tc>
          <w:tcPr>
            <w:tcW w:w="528" w:type="pct"/>
            <w:tcBorders>
              <w:top w:val="single" w:sz="4" w:space="0" w:color="auto"/>
              <w:left w:val="single" w:sz="4" w:space="0" w:color="auto"/>
              <w:bottom w:val="single" w:sz="4" w:space="0" w:color="auto"/>
              <w:right w:val="single" w:sz="4" w:space="0" w:color="auto"/>
            </w:tcBorders>
            <w:hideMark/>
          </w:tcPr>
          <w:p w14:paraId="5A2CB8EE" w14:textId="77777777" w:rsidR="000564AE" w:rsidRDefault="000564AE" w:rsidP="00162A7B">
            <w:pPr>
              <w:jc w:val="center"/>
              <w:rPr>
                <w:sz w:val="21"/>
                <w:szCs w:val="21"/>
              </w:rPr>
            </w:pPr>
            <w:r>
              <w:rPr>
                <w:sz w:val="21"/>
                <w:szCs w:val="21"/>
              </w:rPr>
              <w:t>03.6</w:t>
            </w:r>
          </w:p>
        </w:tc>
        <w:tc>
          <w:tcPr>
            <w:tcW w:w="510" w:type="pct"/>
            <w:tcBorders>
              <w:top w:val="single" w:sz="4" w:space="0" w:color="auto"/>
              <w:left w:val="single" w:sz="4" w:space="0" w:color="auto"/>
              <w:bottom w:val="single" w:sz="4" w:space="0" w:color="auto"/>
              <w:right w:val="single" w:sz="4" w:space="0" w:color="auto"/>
            </w:tcBorders>
          </w:tcPr>
          <w:p w14:paraId="00BF5BA1" w14:textId="77777777" w:rsidR="000564AE" w:rsidRDefault="000564AE" w:rsidP="00162A7B">
            <w:pPr>
              <w:overflowPunct/>
              <w:autoSpaceDE/>
              <w:adjustRightInd/>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482AE8CF"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31322551"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BCE6ABE" w14:textId="77777777" w:rsidR="000564AE" w:rsidRDefault="000564AE" w:rsidP="00162A7B">
            <w:pPr>
              <w:jc w:val="both"/>
              <w:rPr>
                <w:sz w:val="21"/>
                <w:szCs w:val="21"/>
              </w:rPr>
            </w:pPr>
          </w:p>
        </w:tc>
      </w:tr>
      <w:tr w:rsidR="000564AE" w14:paraId="2D03AE89"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3C1FE37B" w14:textId="77777777" w:rsidR="000564AE" w:rsidRDefault="000564AE" w:rsidP="00162A7B">
            <w:pPr>
              <w:rPr>
                <w:sz w:val="21"/>
                <w:szCs w:val="21"/>
              </w:rPr>
            </w:pPr>
            <w:r>
              <w:rPr>
                <w:sz w:val="21"/>
                <w:szCs w:val="21"/>
              </w:rPr>
              <w:t>Integrated Pest Management (7a) Certification.</w:t>
            </w:r>
          </w:p>
        </w:tc>
        <w:tc>
          <w:tcPr>
            <w:tcW w:w="804" w:type="pct"/>
            <w:tcBorders>
              <w:top w:val="single" w:sz="4" w:space="0" w:color="auto"/>
              <w:left w:val="single" w:sz="4" w:space="0" w:color="auto"/>
              <w:bottom w:val="single" w:sz="4" w:space="0" w:color="auto"/>
              <w:right w:val="single" w:sz="4" w:space="0" w:color="auto"/>
            </w:tcBorders>
            <w:hideMark/>
          </w:tcPr>
          <w:p w14:paraId="2E66A945" w14:textId="77777777" w:rsidR="000564AE" w:rsidRDefault="000564AE" w:rsidP="00162A7B">
            <w:pPr>
              <w:jc w:val="center"/>
              <w:rPr>
                <w:b/>
                <w:sz w:val="21"/>
                <w:szCs w:val="21"/>
              </w:rPr>
            </w:pPr>
            <w:r>
              <w:rPr>
                <w:sz w:val="21"/>
                <w:szCs w:val="21"/>
              </w:rPr>
              <w:t>302 KAR 29:060</w:t>
            </w:r>
          </w:p>
        </w:tc>
        <w:tc>
          <w:tcPr>
            <w:tcW w:w="528" w:type="pct"/>
            <w:tcBorders>
              <w:top w:val="single" w:sz="4" w:space="0" w:color="auto"/>
              <w:left w:val="single" w:sz="4" w:space="0" w:color="auto"/>
              <w:bottom w:val="single" w:sz="4" w:space="0" w:color="auto"/>
              <w:right w:val="single" w:sz="4" w:space="0" w:color="auto"/>
            </w:tcBorders>
            <w:hideMark/>
          </w:tcPr>
          <w:p w14:paraId="33788FC3" w14:textId="77777777" w:rsidR="000564AE" w:rsidRDefault="000564AE" w:rsidP="00162A7B">
            <w:pPr>
              <w:jc w:val="center"/>
              <w:rPr>
                <w:sz w:val="21"/>
                <w:szCs w:val="21"/>
              </w:rPr>
            </w:pPr>
            <w:r>
              <w:rPr>
                <w:sz w:val="21"/>
                <w:szCs w:val="21"/>
              </w:rPr>
              <w:t>05.11</w:t>
            </w:r>
          </w:p>
        </w:tc>
        <w:tc>
          <w:tcPr>
            <w:tcW w:w="510" w:type="pct"/>
            <w:tcBorders>
              <w:top w:val="single" w:sz="4" w:space="0" w:color="auto"/>
              <w:left w:val="single" w:sz="4" w:space="0" w:color="auto"/>
              <w:bottom w:val="single" w:sz="4" w:space="0" w:color="auto"/>
              <w:right w:val="single" w:sz="4" w:space="0" w:color="auto"/>
            </w:tcBorders>
          </w:tcPr>
          <w:p w14:paraId="3330018F" w14:textId="77777777" w:rsidR="000564AE" w:rsidRDefault="000564AE" w:rsidP="00162A7B">
            <w:pPr>
              <w:overflowPunct/>
              <w:autoSpaceDE/>
              <w:adjustRightInd/>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53B89CFF"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6C6BB881"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7B920CD8" w14:textId="77777777" w:rsidR="000564AE" w:rsidRDefault="000564AE" w:rsidP="00162A7B">
            <w:pPr>
              <w:jc w:val="both"/>
              <w:rPr>
                <w:sz w:val="21"/>
                <w:szCs w:val="21"/>
              </w:rPr>
            </w:pPr>
          </w:p>
        </w:tc>
      </w:tr>
      <w:tr w:rsidR="000564AE" w14:paraId="4FA417A8"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014B7F30" w14:textId="77777777" w:rsidR="000564AE" w:rsidRDefault="000564AE" w:rsidP="00162A7B">
            <w:pPr>
              <w:rPr>
                <w:sz w:val="21"/>
              </w:rPr>
            </w:pPr>
            <w:r>
              <w:rPr>
                <w:sz w:val="21"/>
                <w:szCs w:val="21"/>
              </w:rPr>
              <w:t>Training for designated personnel on use and management of equipment.</w:t>
            </w:r>
          </w:p>
        </w:tc>
        <w:tc>
          <w:tcPr>
            <w:tcW w:w="804" w:type="pct"/>
            <w:tcBorders>
              <w:top w:val="single" w:sz="4" w:space="0" w:color="auto"/>
              <w:left w:val="single" w:sz="4" w:space="0" w:color="auto"/>
              <w:bottom w:val="single" w:sz="4" w:space="0" w:color="auto"/>
              <w:right w:val="single" w:sz="4" w:space="0" w:color="auto"/>
            </w:tcBorders>
          </w:tcPr>
          <w:p w14:paraId="485AF781" w14:textId="77777777" w:rsidR="000564AE" w:rsidRDefault="000564AE" w:rsidP="00162A7B">
            <w:pPr>
              <w:jc w:val="center"/>
              <w:rPr>
                <w:sz w:val="21"/>
                <w:szCs w:val="21"/>
              </w:rPr>
            </w:pPr>
          </w:p>
        </w:tc>
        <w:tc>
          <w:tcPr>
            <w:tcW w:w="528" w:type="pct"/>
            <w:tcBorders>
              <w:top w:val="single" w:sz="4" w:space="0" w:color="auto"/>
              <w:left w:val="single" w:sz="4" w:space="0" w:color="auto"/>
              <w:bottom w:val="single" w:sz="4" w:space="0" w:color="auto"/>
              <w:right w:val="single" w:sz="4" w:space="0" w:color="auto"/>
            </w:tcBorders>
            <w:hideMark/>
          </w:tcPr>
          <w:p w14:paraId="64D5EA00" w14:textId="77777777" w:rsidR="000564AE" w:rsidRDefault="000564AE" w:rsidP="00162A7B">
            <w:pPr>
              <w:jc w:val="center"/>
            </w:pPr>
            <w:r>
              <w:rPr>
                <w:sz w:val="21"/>
                <w:szCs w:val="21"/>
              </w:rPr>
              <w:t>05.4</w:t>
            </w:r>
          </w:p>
        </w:tc>
        <w:tc>
          <w:tcPr>
            <w:tcW w:w="510" w:type="pct"/>
            <w:tcBorders>
              <w:top w:val="single" w:sz="4" w:space="0" w:color="auto"/>
              <w:left w:val="single" w:sz="4" w:space="0" w:color="auto"/>
              <w:bottom w:val="single" w:sz="4" w:space="0" w:color="auto"/>
              <w:right w:val="single" w:sz="4" w:space="0" w:color="auto"/>
            </w:tcBorders>
          </w:tcPr>
          <w:p w14:paraId="7D7EFB01"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0B7062FB"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7191F658"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7A492E5" w14:textId="77777777" w:rsidR="000564AE" w:rsidRDefault="000564AE" w:rsidP="00162A7B">
            <w:pPr>
              <w:jc w:val="both"/>
              <w:rPr>
                <w:sz w:val="21"/>
                <w:szCs w:val="21"/>
              </w:rPr>
            </w:pPr>
          </w:p>
        </w:tc>
      </w:tr>
      <w:tr w:rsidR="000564AE" w14:paraId="0723D17E"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652C7846" w14:textId="77777777" w:rsidR="000564AE" w:rsidRDefault="000564AE" w:rsidP="00162A7B">
            <w:pPr>
              <w:rPr>
                <w:sz w:val="21"/>
              </w:rPr>
            </w:pPr>
            <w:r>
              <w:rPr>
                <w:sz w:val="21"/>
                <w:szCs w:val="21"/>
              </w:rPr>
              <w:t>If District owns automated external defibrillator (AEDs), training on use of such.</w:t>
            </w:r>
          </w:p>
        </w:tc>
        <w:tc>
          <w:tcPr>
            <w:tcW w:w="804" w:type="pct"/>
            <w:tcBorders>
              <w:top w:val="single" w:sz="4" w:space="0" w:color="auto"/>
              <w:left w:val="single" w:sz="4" w:space="0" w:color="auto"/>
              <w:bottom w:val="single" w:sz="4" w:space="0" w:color="auto"/>
              <w:right w:val="single" w:sz="4" w:space="0" w:color="auto"/>
            </w:tcBorders>
            <w:hideMark/>
          </w:tcPr>
          <w:p w14:paraId="760EF303" w14:textId="77777777" w:rsidR="000564AE" w:rsidRDefault="000564AE" w:rsidP="00162A7B">
            <w:pPr>
              <w:jc w:val="center"/>
              <w:rPr>
                <w:sz w:val="21"/>
                <w:szCs w:val="21"/>
              </w:rPr>
            </w:pPr>
            <w:r>
              <w:rPr>
                <w:sz w:val="21"/>
                <w:szCs w:val="21"/>
              </w:rPr>
              <w:t>KRS 311.667</w:t>
            </w:r>
          </w:p>
        </w:tc>
        <w:tc>
          <w:tcPr>
            <w:tcW w:w="528" w:type="pct"/>
            <w:tcBorders>
              <w:top w:val="single" w:sz="4" w:space="0" w:color="auto"/>
              <w:left w:val="single" w:sz="4" w:space="0" w:color="auto"/>
              <w:bottom w:val="single" w:sz="4" w:space="0" w:color="auto"/>
              <w:right w:val="single" w:sz="4" w:space="0" w:color="auto"/>
            </w:tcBorders>
            <w:hideMark/>
          </w:tcPr>
          <w:p w14:paraId="368DB546" w14:textId="77777777" w:rsidR="000564AE" w:rsidRDefault="000564AE" w:rsidP="00162A7B">
            <w:pPr>
              <w:jc w:val="center"/>
            </w:pPr>
            <w:r>
              <w:rPr>
                <w:sz w:val="21"/>
                <w:szCs w:val="21"/>
              </w:rPr>
              <w:t>05.4</w:t>
            </w:r>
          </w:p>
        </w:tc>
        <w:tc>
          <w:tcPr>
            <w:tcW w:w="510" w:type="pct"/>
            <w:tcBorders>
              <w:top w:val="single" w:sz="4" w:space="0" w:color="auto"/>
              <w:left w:val="single" w:sz="4" w:space="0" w:color="auto"/>
              <w:bottom w:val="single" w:sz="4" w:space="0" w:color="auto"/>
              <w:right w:val="single" w:sz="4" w:space="0" w:color="auto"/>
            </w:tcBorders>
          </w:tcPr>
          <w:p w14:paraId="75700994"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662C7A16"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535479A1"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ACAF4F2" w14:textId="77777777" w:rsidR="000564AE" w:rsidRDefault="000564AE" w:rsidP="00162A7B">
            <w:pPr>
              <w:jc w:val="both"/>
              <w:rPr>
                <w:sz w:val="21"/>
                <w:szCs w:val="21"/>
              </w:rPr>
            </w:pPr>
          </w:p>
        </w:tc>
      </w:tr>
      <w:tr w:rsidR="000564AE" w14:paraId="08A079C1"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04287FB5" w14:textId="77777777" w:rsidR="000564AE" w:rsidRDefault="000564AE" w:rsidP="00162A7B">
            <w:pPr>
              <w:rPr>
                <w:sz w:val="21"/>
              </w:rPr>
            </w:pPr>
            <w:r>
              <w:rPr>
                <w:sz w:val="21"/>
                <w:szCs w:val="21"/>
              </w:rPr>
              <w:t>School Safety Coordinator (SSC) training program developed by the Kentucky Center for School Safety (KCSS)</w:t>
            </w:r>
          </w:p>
          <w:p w14:paraId="20B7E752" w14:textId="77777777" w:rsidR="000564AE" w:rsidRDefault="000564AE" w:rsidP="00162A7B">
            <w:pPr>
              <w:rPr>
                <w:sz w:val="21"/>
                <w:szCs w:val="21"/>
              </w:rPr>
            </w:pPr>
            <w:r>
              <w:rPr>
                <w:sz w:val="21"/>
                <w:szCs w:val="21"/>
              </w:rPr>
              <w:t>School Principal training on procedures for completion of the required school security risk assessment.</w:t>
            </w:r>
          </w:p>
        </w:tc>
        <w:tc>
          <w:tcPr>
            <w:tcW w:w="804" w:type="pct"/>
            <w:tcBorders>
              <w:top w:val="single" w:sz="4" w:space="0" w:color="auto"/>
              <w:left w:val="single" w:sz="4" w:space="0" w:color="auto"/>
              <w:bottom w:val="single" w:sz="4" w:space="0" w:color="auto"/>
              <w:right w:val="single" w:sz="4" w:space="0" w:color="auto"/>
            </w:tcBorders>
            <w:hideMark/>
          </w:tcPr>
          <w:p w14:paraId="4A3200D7" w14:textId="77777777" w:rsidR="000564AE" w:rsidRDefault="000564AE" w:rsidP="00162A7B">
            <w:pPr>
              <w:jc w:val="center"/>
            </w:pPr>
            <w:r>
              <w:rPr>
                <w:sz w:val="21"/>
                <w:szCs w:val="21"/>
              </w:rPr>
              <w:t>KRS 158.4412</w:t>
            </w:r>
          </w:p>
        </w:tc>
        <w:tc>
          <w:tcPr>
            <w:tcW w:w="528" w:type="pct"/>
            <w:tcBorders>
              <w:top w:val="single" w:sz="4" w:space="0" w:color="auto"/>
              <w:left w:val="single" w:sz="4" w:space="0" w:color="auto"/>
              <w:bottom w:val="single" w:sz="4" w:space="0" w:color="auto"/>
              <w:right w:val="single" w:sz="4" w:space="0" w:color="auto"/>
            </w:tcBorders>
            <w:hideMark/>
          </w:tcPr>
          <w:p w14:paraId="7B571FF4" w14:textId="77777777" w:rsidR="000564AE" w:rsidRDefault="000564AE" w:rsidP="00162A7B">
            <w:pPr>
              <w:jc w:val="center"/>
              <w:rPr>
                <w:sz w:val="21"/>
                <w:szCs w:val="21"/>
              </w:rPr>
            </w:pPr>
            <w:r>
              <w:rPr>
                <w:sz w:val="21"/>
                <w:szCs w:val="21"/>
              </w:rPr>
              <w:t>05.4</w:t>
            </w:r>
          </w:p>
        </w:tc>
        <w:tc>
          <w:tcPr>
            <w:tcW w:w="510" w:type="pct"/>
            <w:tcBorders>
              <w:top w:val="single" w:sz="4" w:space="0" w:color="auto"/>
              <w:left w:val="single" w:sz="4" w:space="0" w:color="auto"/>
              <w:bottom w:val="single" w:sz="4" w:space="0" w:color="auto"/>
              <w:right w:val="single" w:sz="4" w:space="0" w:color="auto"/>
            </w:tcBorders>
          </w:tcPr>
          <w:p w14:paraId="5871CA67"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206EA783"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501D1B1D"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7A60F2A" w14:textId="77777777" w:rsidR="000564AE" w:rsidRDefault="000564AE" w:rsidP="00162A7B">
            <w:pPr>
              <w:jc w:val="both"/>
              <w:rPr>
                <w:sz w:val="21"/>
                <w:szCs w:val="21"/>
              </w:rPr>
            </w:pPr>
          </w:p>
        </w:tc>
      </w:tr>
      <w:tr w:rsidR="000564AE" w14:paraId="3818F807"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0F6B9D22" w14:textId="77777777" w:rsidR="000564AE" w:rsidRDefault="000564AE" w:rsidP="00162A7B">
            <w:pPr>
              <w:rPr>
                <w:sz w:val="21"/>
              </w:rPr>
            </w:pPr>
            <w:r>
              <w:rPr>
                <w:sz w:val="21"/>
                <w:szCs w:val="21"/>
              </w:rPr>
              <w:t>Fire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2E77E7C9" w14:textId="77777777" w:rsidR="000564AE" w:rsidRDefault="000564AE" w:rsidP="00162A7B">
            <w:pPr>
              <w:jc w:val="center"/>
              <w:rPr>
                <w:sz w:val="21"/>
                <w:szCs w:val="21"/>
              </w:rPr>
            </w:pPr>
            <w:r>
              <w:rPr>
                <w:sz w:val="21"/>
                <w:szCs w:val="21"/>
              </w:rPr>
              <w:t>KRS 158.162</w:t>
            </w:r>
          </w:p>
        </w:tc>
        <w:tc>
          <w:tcPr>
            <w:tcW w:w="528" w:type="pct"/>
            <w:tcBorders>
              <w:top w:val="single" w:sz="4" w:space="0" w:color="auto"/>
              <w:left w:val="single" w:sz="4" w:space="0" w:color="auto"/>
              <w:bottom w:val="single" w:sz="4" w:space="0" w:color="auto"/>
              <w:right w:val="single" w:sz="4" w:space="0" w:color="auto"/>
            </w:tcBorders>
            <w:hideMark/>
          </w:tcPr>
          <w:p w14:paraId="4903D9F8" w14:textId="77777777" w:rsidR="000564AE" w:rsidRDefault="000564AE" w:rsidP="00162A7B">
            <w:pPr>
              <w:jc w:val="center"/>
            </w:pPr>
            <w:r>
              <w:rPr>
                <w:sz w:val="21"/>
                <w:szCs w:val="21"/>
              </w:rPr>
              <w:t>05.41</w:t>
            </w:r>
          </w:p>
        </w:tc>
        <w:tc>
          <w:tcPr>
            <w:tcW w:w="510" w:type="pct"/>
            <w:tcBorders>
              <w:top w:val="single" w:sz="4" w:space="0" w:color="auto"/>
              <w:left w:val="single" w:sz="4" w:space="0" w:color="auto"/>
              <w:bottom w:val="single" w:sz="4" w:space="0" w:color="auto"/>
              <w:right w:val="single" w:sz="4" w:space="0" w:color="auto"/>
            </w:tcBorders>
          </w:tcPr>
          <w:p w14:paraId="33CDD1AA"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79F1470A" w14:textId="77777777" w:rsidR="000564AE" w:rsidRDefault="000564AE" w:rsidP="00162A7B">
            <w:pPr>
              <w:jc w:val="center"/>
              <w:rPr>
                <w:sz w:val="21"/>
                <w:szCs w:val="21"/>
              </w:rPr>
            </w:pPr>
            <w:r>
              <w:rPr>
                <w:sz w:val="21"/>
                <w:szCs w:val="21"/>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383F3422" w14:textId="77777777" w:rsidR="000564AE"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6BBFCC99" w14:textId="77777777" w:rsidR="000564AE" w:rsidRDefault="000564AE" w:rsidP="00162A7B">
            <w:pPr>
              <w:jc w:val="both"/>
              <w:rPr>
                <w:sz w:val="21"/>
                <w:szCs w:val="21"/>
              </w:rPr>
            </w:pPr>
          </w:p>
        </w:tc>
      </w:tr>
      <w:tr w:rsidR="000564AE" w14:paraId="67E8AA33"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30EFF47E" w14:textId="77777777" w:rsidR="000564AE" w:rsidRDefault="000564AE" w:rsidP="00162A7B">
            <w:pPr>
              <w:rPr>
                <w:sz w:val="21"/>
              </w:rPr>
            </w:pPr>
            <w:r>
              <w:rPr>
                <w:sz w:val="21"/>
                <w:szCs w:val="21"/>
              </w:rPr>
              <w:t>Lockdown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00835859" w14:textId="77777777" w:rsidR="000564AE" w:rsidRDefault="000564AE" w:rsidP="00162A7B">
            <w:pPr>
              <w:jc w:val="center"/>
            </w:pPr>
            <w:r>
              <w:rPr>
                <w:sz w:val="21"/>
                <w:szCs w:val="21"/>
              </w:rPr>
              <w:t>KRS 158.162</w:t>
            </w:r>
          </w:p>
          <w:p w14:paraId="49E10840" w14:textId="77777777" w:rsidR="000564AE" w:rsidRDefault="000564AE" w:rsidP="00162A7B">
            <w:pPr>
              <w:jc w:val="center"/>
              <w:rPr>
                <w:sz w:val="21"/>
                <w:szCs w:val="21"/>
              </w:rPr>
            </w:pPr>
            <w:r>
              <w:rPr>
                <w:sz w:val="21"/>
                <w:szCs w:val="21"/>
              </w:rPr>
              <w:t>KRS 158.164</w:t>
            </w:r>
          </w:p>
        </w:tc>
        <w:tc>
          <w:tcPr>
            <w:tcW w:w="528" w:type="pct"/>
            <w:tcBorders>
              <w:top w:val="single" w:sz="4" w:space="0" w:color="auto"/>
              <w:left w:val="single" w:sz="4" w:space="0" w:color="auto"/>
              <w:bottom w:val="single" w:sz="4" w:space="0" w:color="auto"/>
              <w:right w:val="single" w:sz="4" w:space="0" w:color="auto"/>
            </w:tcBorders>
            <w:hideMark/>
          </w:tcPr>
          <w:p w14:paraId="590668C0" w14:textId="77777777" w:rsidR="000564AE" w:rsidRDefault="000564AE" w:rsidP="00162A7B">
            <w:pPr>
              <w:jc w:val="center"/>
              <w:rPr>
                <w:sz w:val="21"/>
                <w:szCs w:val="21"/>
              </w:rPr>
            </w:pPr>
            <w:r>
              <w:rPr>
                <w:sz w:val="21"/>
                <w:szCs w:val="21"/>
              </w:rPr>
              <w:t>05.411</w:t>
            </w:r>
          </w:p>
        </w:tc>
        <w:tc>
          <w:tcPr>
            <w:tcW w:w="510" w:type="pct"/>
            <w:tcBorders>
              <w:top w:val="single" w:sz="4" w:space="0" w:color="auto"/>
              <w:left w:val="single" w:sz="4" w:space="0" w:color="auto"/>
              <w:bottom w:val="single" w:sz="4" w:space="0" w:color="auto"/>
              <w:right w:val="single" w:sz="4" w:space="0" w:color="auto"/>
            </w:tcBorders>
          </w:tcPr>
          <w:p w14:paraId="65ED6976"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5FF3BA4B" w14:textId="77777777" w:rsidR="000564AE" w:rsidRDefault="000564AE" w:rsidP="00162A7B">
            <w:pPr>
              <w:jc w:val="center"/>
              <w:rPr>
                <w:sz w:val="21"/>
                <w:szCs w:val="21"/>
              </w:rPr>
            </w:pPr>
            <w:r>
              <w:rPr>
                <w:sz w:val="21"/>
                <w:szCs w:val="21"/>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243EB4B3" w14:textId="77777777" w:rsidR="000564AE"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14A70E9F" w14:textId="77777777" w:rsidR="000564AE" w:rsidRDefault="000564AE" w:rsidP="00162A7B">
            <w:pPr>
              <w:jc w:val="both"/>
              <w:rPr>
                <w:sz w:val="21"/>
                <w:szCs w:val="21"/>
              </w:rPr>
            </w:pPr>
          </w:p>
        </w:tc>
      </w:tr>
      <w:tr w:rsidR="000564AE" w14:paraId="07F781B6"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63D64875" w14:textId="77777777" w:rsidR="000564AE" w:rsidRDefault="000564AE" w:rsidP="00162A7B">
            <w:pPr>
              <w:rPr>
                <w:sz w:val="21"/>
              </w:rPr>
            </w:pPr>
            <w:r>
              <w:rPr>
                <w:sz w:val="21"/>
                <w:szCs w:val="21"/>
              </w:rPr>
              <w:t>Severe Weather/Tornado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2EA699DB" w14:textId="77777777" w:rsidR="000564AE" w:rsidRDefault="000564AE" w:rsidP="00162A7B">
            <w:pPr>
              <w:jc w:val="center"/>
            </w:pPr>
            <w:r>
              <w:rPr>
                <w:sz w:val="21"/>
                <w:szCs w:val="21"/>
              </w:rPr>
              <w:t>KRS 158.162</w:t>
            </w:r>
          </w:p>
          <w:p w14:paraId="486928DF" w14:textId="77777777" w:rsidR="000564AE" w:rsidRDefault="000564AE" w:rsidP="00162A7B">
            <w:pPr>
              <w:jc w:val="center"/>
              <w:rPr>
                <w:sz w:val="21"/>
                <w:szCs w:val="21"/>
              </w:rPr>
            </w:pPr>
            <w:r>
              <w:rPr>
                <w:sz w:val="21"/>
                <w:szCs w:val="21"/>
              </w:rPr>
              <w:t>KRS 158.163</w:t>
            </w:r>
          </w:p>
        </w:tc>
        <w:tc>
          <w:tcPr>
            <w:tcW w:w="528" w:type="pct"/>
            <w:tcBorders>
              <w:top w:val="single" w:sz="4" w:space="0" w:color="auto"/>
              <w:left w:val="single" w:sz="4" w:space="0" w:color="auto"/>
              <w:bottom w:val="single" w:sz="4" w:space="0" w:color="auto"/>
              <w:right w:val="single" w:sz="4" w:space="0" w:color="auto"/>
            </w:tcBorders>
            <w:hideMark/>
          </w:tcPr>
          <w:p w14:paraId="0551C357" w14:textId="77777777" w:rsidR="000564AE" w:rsidRDefault="000564AE" w:rsidP="00162A7B">
            <w:pPr>
              <w:jc w:val="center"/>
              <w:rPr>
                <w:b/>
                <w:sz w:val="21"/>
                <w:szCs w:val="21"/>
              </w:rPr>
            </w:pPr>
            <w:r>
              <w:rPr>
                <w:sz w:val="21"/>
                <w:szCs w:val="21"/>
              </w:rPr>
              <w:t>05.42</w:t>
            </w:r>
          </w:p>
        </w:tc>
        <w:tc>
          <w:tcPr>
            <w:tcW w:w="510" w:type="pct"/>
            <w:tcBorders>
              <w:top w:val="single" w:sz="4" w:space="0" w:color="auto"/>
              <w:left w:val="single" w:sz="4" w:space="0" w:color="auto"/>
              <w:bottom w:val="single" w:sz="4" w:space="0" w:color="auto"/>
              <w:right w:val="single" w:sz="4" w:space="0" w:color="auto"/>
            </w:tcBorders>
          </w:tcPr>
          <w:p w14:paraId="2CBF894B"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4B02CDEC" w14:textId="77777777" w:rsidR="000564AE" w:rsidRDefault="000564AE" w:rsidP="00162A7B">
            <w:pPr>
              <w:jc w:val="center"/>
              <w:rPr>
                <w:sz w:val="21"/>
                <w:szCs w:val="21"/>
              </w:rPr>
            </w:pPr>
            <w:r>
              <w:rPr>
                <w:sz w:val="21"/>
                <w:szCs w:val="21"/>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45A2C21B" w14:textId="77777777" w:rsidR="000564AE"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0FFD6AD1" w14:textId="77777777" w:rsidR="000564AE" w:rsidRDefault="000564AE" w:rsidP="00162A7B">
            <w:pPr>
              <w:jc w:val="both"/>
              <w:rPr>
                <w:sz w:val="21"/>
                <w:szCs w:val="21"/>
              </w:rPr>
            </w:pPr>
          </w:p>
        </w:tc>
      </w:tr>
      <w:tr w:rsidR="000564AE" w14:paraId="1B309B92"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3D37D5EB" w14:textId="77777777" w:rsidR="000564AE" w:rsidRDefault="000564AE" w:rsidP="00162A7B">
            <w:pPr>
              <w:rPr>
                <w:sz w:val="21"/>
              </w:rPr>
            </w:pPr>
            <w:r>
              <w:rPr>
                <w:sz w:val="21"/>
                <w:szCs w:val="21"/>
              </w:rPr>
              <w:t>Earthquake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2216780F" w14:textId="77777777" w:rsidR="000564AE" w:rsidRDefault="000564AE" w:rsidP="00162A7B">
            <w:pPr>
              <w:jc w:val="center"/>
            </w:pPr>
            <w:r>
              <w:rPr>
                <w:sz w:val="21"/>
                <w:szCs w:val="21"/>
              </w:rPr>
              <w:t>KRS 158.163</w:t>
            </w:r>
          </w:p>
        </w:tc>
        <w:tc>
          <w:tcPr>
            <w:tcW w:w="528" w:type="pct"/>
            <w:tcBorders>
              <w:top w:val="single" w:sz="4" w:space="0" w:color="auto"/>
              <w:left w:val="single" w:sz="4" w:space="0" w:color="auto"/>
              <w:bottom w:val="single" w:sz="4" w:space="0" w:color="auto"/>
              <w:right w:val="single" w:sz="4" w:space="0" w:color="auto"/>
            </w:tcBorders>
            <w:hideMark/>
          </w:tcPr>
          <w:p w14:paraId="53088933" w14:textId="77777777" w:rsidR="000564AE" w:rsidRDefault="000564AE" w:rsidP="00162A7B">
            <w:pPr>
              <w:jc w:val="center"/>
              <w:rPr>
                <w:sz w:val="21"/>
                <w:szCs w:val="21"/>
              </w:rPr>
            </w:pPr>
            <w:r>
              <w:rPr>
                <w:sz w:val="21"/>
                <w:szCs w:val="21"/>
              </w:rPr>
              <w:t>05.47</w:t>
            </w:r>
          </w:p>
        </w:tc>
        <w:tc>
          <w:tcPr>
            <w:tcW w:w="510" w:type="pct"/>
            <w:tcBorders>
              <w:top w:val="single" w:sz="4" w:space="0" w:color="auto"/>
              <w:left w:val="single" w:sz="4" w:space="0" w:color="auto"/>
              <w:bottom w:val="single" w:sz="4" w:space="0" w:color="auto"/>
              <w:right w:val="single" w:sz="4" w:space="0" w:color="auto"/>
            </w:tcBorders>
          </w:tcPr>
          <w:p w14:paraId="09845ABF"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359A1679" w14:textId="77777777" w:rsidR="000564AE" w:rsidRDefault="000564AE" w:rsidP="00162A7B">
            <w:pPr>
              <w:jc w:val="center"/>
              <w:rPr>
                <w:sz w:val="21"/>
                <w:szCs w:val="21"/>
              </w:rPr>
            </w:pPr>
            <w:r>
              <w:rPr>
                <w:sz w:val="21"/>
                <w:szCs w:val="21"/>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735CE590" w14:textId="77777777" w:rsidR="000564AE"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4DDFBBB3" w14:textId="77777777" w:rsidR="000564AE" w:rsidRDefault="000564AE" w:rsidP="00162A7B">
            <w:pPr>
              <w:jc w:val="both"/>
              <w:rPr>
                <w:sz w:val="21"/>
                <w:szCs w:val="21"/>
              </w:rPr>
            </w:pPr>
          </w:p>
        </w:tc>
      </w:tr>
      <w:tr w:rsidR="000564AE" w14:paraId="3F4CFC26"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32CCE5D7" w14:textId="77777777" w:rsidR="000564AE" w:rsidRDefault="000564AE" w:rsidP="00162A7B">
            <w:pPr>
              <w:rPr>
                <w:sz w:val="21"/>
                <w:szCs w:val="21"/>
              </w:rPr>
            </w:pPr>
            <w:ins w:id="84" w:author="Kinman, Katrina - KSBA" w:date="2021-01-15T15:02:00Z">
              <w:r>
                <w:rPr>
                  <w:sz w:val="21"/>
                  <w:szCs w:val="21"/>
                </w:rPr>
                <w:t>First Aid and Cardiopulmonary Resuscitation (CPR) Training</w:t>
              </w:r>
            </w:ins>
            <w:ins w:id="85" w:author="Hinton, Prindle - KSBA" w:date="2021-04-13T08:50:00Z">
              <w:r>
                <w:rPr>
                  <w:sz w:val="21"/>
                  <w:szCs w:val="21"/>
                </w:rPr>
                <w:t>.</w:t>
              </w:r>
            </w:ins>
          </w:p>
        </w:tc>
        <w:tc>
          <w:tcPr>
            <w:tcW w:w="804" w:type="pct"/>
            <w:tcBorders>
              <w:top w:val="single" w:sz="4" w:space="0" w:color="auto"/>
              <w:left w:val="single" w:sz="4" w:space="0" w:color="auto"/>
              <w:bottom w:val="single" w:sz="4" w:space="0" w:color="auto"/>
              <w:right w:val="single" w:sz="4" w:space="0" w:color="auto"/>
            </w:tcBorders>
            <w:hideMark/>
          </w:tcPr>
          <w:p w14:paraId="799A2C9D" w14:textId="77777777" w:rsidR="000564AE" w:rsidRDefault="000564AE" w:rsidP="00162A7B">
            <w:pPr>
              <w:jc w:val="center"/>
              <w:rPr>
                <w:sz w:val="21"/>
                <w:szCs w:val="21"/>
              </w:rPr>
            </w:pPr>
            <w:ins w:id="86" w:author="Kinman, Katrina - KSBA" w:date="2021-01-15T15:02:00Z">
              <w:r>
                <w:rPr>
                  <w:sz w:val="21"/>
                  <w:szCs w:val="21"/>
                </w:rPr>
                <w:t>702 KAR 5:080</w:t>
              </w:r>
            </w:ins>
          </w:p>
        </w:tc>
        <w:tc>
          <w:tcPr>
            <w:tcW w:w="528" w:type="pct"/>
            <w:tcBorders>
              <w:top w:val="single" w:sz="4" w:space="0" w:color="auto"/>
              <w:left w:val="single" w:sz="4" w:space="0" w:color="auto"/>
              <w:bottom w:val="single" w:sz="4" w:space="0" w:color="auto"/>
              <w:right w:val="single" w:sz="4" w:space="0" w:color="auto"/>
            </w:tcBorders>
            <w:hideMark/>
          </w:tcPr>
          <w:p w14:paraId="2AAE7620" w14:textId="77777777" w:rsidR="000564AE" w:rsidRDefault="000564AE" w:rsidP="00162A7B">
            <w:pPr>
              <w:jc w:val="center"/>
              <w:rPr>
                <w:sz w:val="21"/>
                <w:szCs w:val="21"/>
              </w:rPr>
            </w:pPr>
            <w:ins w:id="87" w:author="Kinman, Katrina - KSBA" w:date="2021-01-15T15:02:00Z">
              <w:r>
                <w:rPr>
                  <w:sz w:val="21"/>
                  <w:szCs w:val="21"/>
                </w:rPr>
                <w:t>06.221</w:t>
              </w:r>
            </w:ins>
          </w:p>
        </w:tc>
        <w:tc>
          <w:tcPr>
            <w:tcW w:w="510" w:type="pct"/>
            <w:tcBorders>
              <w:top w:val="single" w:sz="4" w:space="0" w:color="auto"/>
              <w:left w:val="single" w:sz="4" w:space="0" w:color="auto"/>
              <w:bottom w:val="single" w:sz="4" w:space="0" w:color="auto"/>
              <w:right w:val="single" w:sz="4" w:space="0" w:color="auto"/>
            </w:tcBorders>
          </w:tcPr>
          <w:p w14:paraId="01F68378"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691E3DE6"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4839A04F" w14:textId="77777777" w:rsidR="000564AE" w:rsidRDefault="000564AE" w:rsidP="00162A7B">
            <w:pPr>
              <w:jc w:val="center"/>
              <w:rPr>
                <w:sz w:val="21"/>
                <w:szCs w:val="21"/>
              </w:rPr>
            </w:pPr>
            <w:ins w:id="88" w:author="Kinman, Katrina - KSBA" w:date="2021-01-15T15:02:00Z">
              <w:r>
                <w:rPr>
                  <w:sz w:val="21"/>
                  <w:szCs w:val="21"/>
                </w:rPr>
                <w:sym w:font="Wingdings" w:char="F0FC"/>
              </w:r>
            </w:ins>
          </w:p>
        </w:tc>
        <w:tc>
          <w:tcPr>
            <w:tcW w:w="498" w:type="pct"/>
            <w:tcBorders>
              <w:top w:val="single" w:sz="4" w:space="0" w:color="auto"/>
              <w:left w:val="single" w:sz="4" w:space="0" w:color="auto"/>
              <w:bottom w:val="single" w:sz="4" w:space="0" w:color="auto"/>
              <w:right w:val="single" w:sz="4" w:space="0" w:color="auto"/>
            </w:tcBorders>
          </w:tcPr>
          <w:p w14:paraId="65C7DBED" w14:textId="77777777" w:rsidR="000564AE" w:rsidRDefault="000564AE" w:rsidP="00162A7B">
            <w:pPr>
              <w:jc w:val="both"/>
              <w:rPr>
                <w:sz w:val="21"/>
                <w:szCs w:val="21"/>
              </w:rPr>
            </w:pPr>
          </w:p>
        </w:tc>
      </w:tr>
      <w:tr w:rsidR="000564AE" w14:paraId="66708052"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07720A9C" w14:textId="77777777" w:rsidR="000564AE" w:rsidRDefault="000564AE" w:rsidP="00162A7B">
            <w:pPr>
              <w:rPr>
                <w:sz w:val="21"/>
                <w:szCs w:val="21"/>
              </w:rPr>
            </w:pPr>
            <w:r>
              <w:rPr>
                <w:sz w:val="21"/>
                <w:szCs w:val="21"/>
              </w:rPr>
              <w:t>Annual in-service school bus driver training.</w:t>
            </w:r>
          </w:p>
        </w:tc>
        <w:tc>
          <w:tcPr>
            <w:tcW w:w="804" w:type="pct"/>
            <w:tcBorders>
              <w:top w:val="single" w:sz="4" w:space="0" w:color="auto"/>
              <w:left w:val="single" w:sz="4" w:space="0" w:color="auto"/>
              <w:bottom w:val="single" w:sz="4" w:space="0" w:color="auto"/>
              <w:right w:val="single" w:sz="4" w:space="0" w:color="auto"/>
            </w:tcBorders>
            <w:hideMark/>
          </w:tcPr>
          <w:p w14:paraId="3D0DBD1E" w14:textId="77777777" w:rsidR="000564AE" w:rsidRDefault="000564AE" w:rsidP="00162A7B">
            <w:pPr>
              <w:jc w:val="center"/>
              <w:rPr>
                <w:sz w:val="21"/>
                <w:szCs w:val="21"/>
              </w:rPr>
            </w:pPr>
            <w:r>
              <w:rPr>
                <w:sz w:val="21"/>
                <w:szCs w:val="21"/>
              </w:rPr>
              <w:t>702 KAR 5:030</w:t>
            </w:r>
          </w:p>
        </w:tc>
        <w:tc>
          <w:tcPr>
            <w:tcW w:w="528" w:type="pct"/>
            <w:tcBorders>
              <w:top w:val="single" w:sz="4" w:space="0" w:color="auto"/>
              <w:left w:val="single" w:sz="4" w:space="0" w:color="auto"/>
              <w:bottom w:val="single" w:sz="4" w:space="0" w:color="auto"/>
              <w:right w:val="single" w:sz="4" w:space="0" w:color="auto"/>
            </w:tcBorders>
            <w:hideMark/>
          </w:tcPr>
          <w:p w14:paraId="531CF573" w14:textId="77777777" w:rsidR="000564AE" w:rsidRDefault="000564AE" w:rsidP="00162A7B">
            <w:pPr>
              <w:jc w:val="center"/>
              <w:rPr>
                <w:sz w:val="21"/>
                <w:szCs w:val="21"/>
              </w:rPr>
            </w:pPr>
            <w:r>
              <w:rPr>
                <w:sz w:val="21"/>
                <w:szCs w:val="21"/>
              </w:rPr>
              <w:t>06.23</w:t>
            </w:r>
          </w:p>
        </w:tc>
        <w:tc>
          <w:tcPr>
            <w:tcW w:w="510" w:type="pct"/>
            <w:tcBorders>
              <w:top w:val="single" w:sz="4" w:space="0" w:color="auto"/>
              <w:left w:val="single" w:sz="4" w:space="0" w:color="auto"/>
              <w:bottom w:val="single" w:sz="4" w:space="0" w:color="auto"/>
              <w:right w:val="single" w:sz="4" w:space="0" w:color="auto"/>
            </w:tcBorders>
          </w:tcPr>
          <w:p w14:paraId="1901168B"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59CA9D33"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4CFD8B0A"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35CBCC7C" w14:textId="77777777" w:rsidR="000564AE" w:rsidRDefault="000564AE" w:rsidP="00162A7B">
            <w:pPr>
              <w:jc w:val="both"/>
              <w:rPr>
                <w:sz w:val="21"/>
                <w:szCs w:val="21"/>
              </w:rPr>
            </w:pPr>
          </w:p>
        </w:tc>
      </w:tr>
      <w:tr w:rsidR="000564AE" w14:paraId="16A3CA84"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04F7AA60" w14:textId="77777777" w:rsidR="000564AE" w:rsidRDefault="000564AE" w:rsidP="00162A7B">
            <w:pPr>
              <w:rPr>
                <w:sz w:val="21"/>
                <w:szCs w:val="21"/>
              </w:rPr>
            </w:pPr>
            <w:r>
              <w:rPr>
                <w:sz w:val="21"/>
                <w:szCs w:val="21"/>
              </w:rPr>
              <w:t xml:space="preserve">Designated training for School Nutrition Program Directors and food service personnel. </w:t>
            </w:r>
          </w:p>
        </w:tc>
        <w:tc>
          <w:tcPr>
            <w:tcW w:w="804" w:type="pct"/>
            <w:tcBorders>
              <w:top w:val="single" w:sz="4" w:space="0" w:color="auto"/>
              <w:left w:val="single" w:sz="4" w:space="0" w:color="auto"/>
              <w:bottom w:val="single" w:sz="4" w:space="0" w:color="auto"/>
              <w:right w:val="single" w:sz="4" w:space="0" w:color="auto"/>
            </w:tcBorders>
            <w:hideMark/>
          </w:tcPr>
          <w:p w14:paraId="2C4FDD86" w14:textId="77777777" w:rsidR="000564AE" w:rsidRDefault="000564AE" w:rsidP="00162A7B">
            <w:pPr>
              <w:jc w:val="center"/>
              <w:rPr>
                <w:del w:id="89" w:author="Kinman, Katrina - KSBA" w:date="2021-04-08T16:47:00Z"/>
                <w:sz w:val="21"/>
                <w:szCs w:val="21"/>
              </w:rPr>
            </w:pPr>
            <w:del w:id="90" w:author="Kinman, Katrina - KSBA" w:date="2021-04-08T16:47:00Z">
              <w:r>
                <w:rPr>
                  <w:sz w:val="21"/>
                  <w:szCs w:val="21"/>
                </w:rPr>
                <w:delText>702 KAR 6:045</w:delText>
              </w:r>
            </w:del>
          </w:p>
          <w:p w14:paraId="0EF21D72" w14:textId="77777777" w:rsidR="000564AE" w:rsidRDefault="000564AE" w:rsidP="00162A7B">
            <w:pPr>
              <w:jc w:val="center"/>
              <w:rPr>
                <w:sz w:val="21"/>
                <w:szCs w:val="21"/>
              </w:rPr>
            </w:pPr>
            <w:r>
              <w:rPr>
                <w:sz w:val="21"/>
                <w:szCs w:val="21"/>
              </w:rPr>
              <w:t>KRS 158.852</w:t>
            </w:r>
          </w:p>
          <w:p w14:paraId="796067FE" w14:textId="77777777" w:rsidR="000564AE" w:rsidRDefault="000564AE" w:rsidP="00162A7B">
            <w:pPr>
              <w:jc w:val="center"/>
              <w:rPr>
                <w:sz w:val="21"/>
                <w:szCs w:val="21"/>
              </w:rPr>
            </w:pPr>
            <w:r>
              <w:rPr>
                <w:sz w:val="21"/>
                <w:szCs w:val="21"/>
              </w:rPr>
              <w:t>7 C.F.R. §210.31</w:t>
            </w:r>
          </w:p>
        </w:tc>
        <w:tc>
          <w:tcPr>
            <w:tcW w:w="528" w:type="pct"/>
            <w:tcBorders>
              <w:top w:val="single" w:sz="4" w:space="0" w:color="auto"/>
              <w:left w:val="single" w:sz="4" w:space="0" w:color="auto"/>
              <w:bottom w:val="single" w:sz="4" w:space="0" w:color="auto"/>
              <w:right w:val="single" w:sz="4" w:space="0" w:color="auto"/>
            </w:tcBorders>
            <w:hideMark/>
          </w:tcPr>
          <w:p w14:paraId="0282635A" w14:textId="77777777" w:rsidR="000564AE" w:rsidRDefault="000564AE" w:rsidP="00162A7B">
            <w:pPr>
              <w:jc w:val="center"/>
              <w:rPr>
                <w:sz w:val="21"/>
                <w:szCs w:val="21"/>
              </w:rPr>
            </w:pPr>
            <w:r>
              <w:rPr>
                <w:sz w:val="21"/>
                <w:szCs w:val="21"/>
              </w:rPr>
              <w:t>07.1</w:t>
            </w:r>
          </w:p>
          <w:p w14:paraId="5F2A32B5" w14:textId="77777777" w:rsidR="000564AE" w:rsidRDefault="000564AE" w:rsidP="00162A7B">
            <w:pPr>
              <w:jc w:val="center"/>
              <w:rPr>
                <w:sz w:val="21"/>
                <w:szCs w:val="21"/>
              </w:rPr>
            </w:pPr>
            <w:r>
              <w:rPr>
                <w:sz w:val="21"/>
                <w:szCs w:val="21"/>
              </w:rPr>
              <w:t>07.16</w:t>
            </w:r>
          </w:p>
        </w:tc>
        <w:tc>
          <w:tcPr>
            <w:tcW w:w="510" w:type="pct"/>
            <w:tcBorders>
              <w:top w:val="single" w:sz="4" w:space="0" w:color="auto"/>
              <w:left w:val="single" w:sz="4" w:space="0" w:color="auto"/>
              <w:bottom w:val="single" w:sz="4" w:space="0" w:color="auto"/>
              <w:right w:val="single" w:sz="4" w:space="0" w:color="auto"/>
            </w:tcBorders>
          </w:tcPr>
          <w:p w14:paraId="70E840BD"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19089497"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79391721"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1E39489F" w14:textId="77777777" w:rsidR="000564AE" w:rsidRDefault="000564AE" w:rsidP="00162A7B">
            <w:pPr>
              <w:jc w:val="both"/>
              <w:rPr>
                <w:sz w:val="21"/>
                <w:szCs w:val="21"/>
              </w:rPr>
            </w:pPr>
          </w:p>
        </w:tc>
      </w:tr>
      <w:tr w:rsidR="000564AE" w14:paraId="3A233033"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249CD9C2" w14:textId="77777777" w:rsidR="000564AE" w:rsidRDefault="000564AE" w:rsidP="00162A7B">
            <w:pPr>
              <w:rPr>
                <w:sz w:val="21"/>
                <w:szCs w:val="21"/>
              </w:rPr>
            </w:pPr>
            <w:r>
              <w:rPr>
                <w:sz w:val="21"/>
                <w:szCs w:val="21"/>
              </w:rPr>
              <w:t>Teachers of gifted/talented students required training on identifying and working with gifted/talented students. All other personnel working with gifted students shall be prepared through appropriate professional development to address the individual needs, interests, and abilities of the students.</w:t>
            </w:r>
          </w:p>
        </w:tc>
        <w:tc>
          <w:tcPr>
            <w:tcW w:w="804" w:type="pct"/>
            <w:tcBorders>
              <w:top w:val="single" w:sz="4" w:space="0" w:color="auto"/>
              <w:left w:val="single" w:sz="4" w:space="0" w:color="auto"/>
              <w:bottom w:val="single" w:sz="4" w:space="0" w:color="auto"/>
              <w:right w:val="single" w:sz="4" w:space="0" w:color="auto"/>
            </w:tcBorders>
            <w:hideMark/>
          </w:tcPr>
          <w:p w14:paraId="305ABCF9" w14:textId="77777777" w:rsidR="000564AE" w:rsidRDefault="000564AE" w:rsidP="00162A7B">
            <w:pPr>
              <w:jc w:val="center"/>
              <w:rPr>
                <w:sz w:val="21"/>
                <w:szCs w:val="21"/>
              </w:rPr>
            </w:pPr>
            <w:r>
              <w:rPr>
                <w:sz w:val="21"/>
                <w:szCs w:val="21"/>
              </w:rPr>
              <w:t>704 KAR 3:285</w:t>
            </w:r>
          </w:p>
        </w:tc>
        <w:tc>
          <w:tcPr>
            <w:tcW w:w="528" w:type="pct"/>
            <w:tcBorders>
              <w:top w:val="single" w:sz="4" w:space="0" w:color="auto"/>
              <w:left w:val="single" w:sz="4" w:space="0" w:color="auto"/>
              <w:bottom w:val="single" w:sz="4" w:space="0" w:color="auto"/>
              <w:right w:val="single" w:sz="4" w:space="0" w:color="auto"/>
            </w:tcBorders>
            <w:hideMark/>
          </w:tcPr>
          <w:p w14:paraId="2410599A" w14:textId="77777777" w:rsidR="000564AE" w:rsidRDefault="000564AE" w:rsidP="00162A7B">
            <w:pPr>
              <w:jc w:val="center"/>
              <w:rPr>
                <w:sz w:val="21"/>
                <w:szCs w:val="21"/>
              </w:rPr>
            </w:pPr>
            <w:r>
              <w:rPr>
                <w:sz w:val="21"/>
                <w:szCs w:val="21"/>
              </w:rPr>
              <w:t>08.132</w:t>
            </w:r>
          </w:p>
        </w:tc>
        <w:tc>
          <w:tcPr>
            <w:tcW w:w="510" w:type="pct"/>
            <w:tcBorders>
              <w:top w:val="single" w:sz="4" w:space="0" w:color="auto"/>
              <w:left w:val="single" w:sz="4" w:space="0" w:color="auto"/>
              <w:bottom w:val="single" w:sz="4" w:space="0" w:color="auto"/>
              <w:right w:val="single" w:sz="4" w:space="0" w:color="auto"/>
            </w:tcBorders>
            <w:hideMark/>
          </w:tcPr>
          <w:p w14:paraId="224A24D1" w14:textId="77777777" w:rsidR="000564AE" w:rsidRDefault="000564AE" w:rsidP="00162A7B">
            <w:pPr>
              <w:jc w:val="center"/>
              <w:rPr>
                <w:sz w:val="21"/>
                <w:szCs w:val="21"/>
              </w:rPr>
            </w:pPr>
            <w:r>
              <w:rPr>
                <w:sz w:val="21"/>
                <w:szCs w:val="21"/>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11731E6D"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0862ED6E"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563B406B" w14:textId="77777777" w:rsidR="000564AE" w:rsidRDefault="000564AE" w:rsidP="00162A7B">
            <w:pPr>
              <w:jc w:val="both"/>
              <w:rPr>
                <w:sz w:val="21"/>
                <w:szCs w:val="21"/>
              </w:rPr>
            </w:pPr>
          </w:p>
        </w:tc>
      </w:tr>
    </w:tbl>
    <w:p w14:paraId="72FCDA82" w14:textId="77777777" w:rsidR="000564AE" w:rsidRDefault="000564AE" w:rsidP="000564AE">
      <w:pPr>
        <w:widowControl w:val="0"/>
        <w:tabs>
          <w:tab w:val="right" w:pos="14040"/>
        </w:tabs>
        <w:jc w:val="both"/>
        <w:outlineLvl w:val="0"/>
        <w:rPr>
          <w:iCs/>
          <w:smallCaps/>
          <w:sz w:val="21"/>
          <w:szCs w:val="21"/>
        </w:rPr>
      </w:pPr>
      <w:r>
        <w:rPr>
          <w:iCs/>
          <w:sz w:val="21"/>
          <w:szCs w:val="21"/>
        </w:rPr>
        <w:br w:type="page"/>
      </w:r>
      <w:r>
        <w:rPr>
          <w:smallCaps/>
        </w:rPr>
        <w:t>PERSONNEL</w:t>
      </w:r>
      <w:r>
        <w:rPr>
          <w:smallCaps/>
        </w:rPr>
        <w:tab/>
      </w:r>
      <w:r>
        <w:rPr>
          <w:smallCaps/>
          <w:vanish/>
        </w:rPr>
        <w:t>$</w:t>
      </w:r>
      <w:r>
        <w:rPr>
          <w:smallCaps/>
        </w:rPr>
        <w:t>03.19 AP.23</w:t>
      </w:r>
    </w:p>
    <w:p w14:paraId="6957A017" w14:textId="77777777" w:rsidR="000564AE" w:rsidRDefault="000564AE" w:rsidP="000564AE">
      <w:pPr>
        <w:widowControl w:val="0"/>
        <w:tabs>
          <w:tab w:val="right" w:pos="14040"/>
        </w:tabs>
        <w:jc w:val="both"/>
        <w:outlineLvl w:val="0"/>
        <w:rPr>
          <w:smallCaps/>
        </w:rPr>
      </w:pPr>
      <w:r>
        <w:rPr>
          <w:smallCaps/>
        </w:rPr>
        <w:tab/>
        <w:t>(Continued)</w:t>
      </w:r>
    </w:p>
    <w:p w14:paraId="61A57DBA" w14:textId="77777777" w:rsidR="000564AE" w:rsidRDefault="000564AE" w:rsidP="000564AE">
      <w:pPr>
        <w:spacing w:before="60" w:after="120"/>
        <w:jc w:val="center"/>
        <w:rPr>
          <w:b/>
          <w:sz w:val="28"/>
          <w:u w:val="words"/>
        </w:rPr>
      </w:pPr>
      <w:r>
        <w:rPr>
          <w:b/>
          <w:sz w:val="28"/>
          <w:u w:val="words"/>
        </w:rPr>
        <w:t>District Training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0"/>
        <w:gridCol w:w="2304"/>
        <w:gridCol w:w="1513"/>
        <w:gridCol w:w="1461"/>
        <w:gridCol w:w="656"/>
        <w:gridCol w:w="1467"/>
        <w:gridCol w:w="1427"/>
      </w:tblGrid>
      <w:tr w:rsidR="000564AE" w14:paraId="2BD4DD46" w14:textId="77777777" w:rsidTr="00162A7B">
        <w:trPr>
          <w:trHeight w:val="150"/>
        </w:trPr>
        <w:tc>
          <w:tcPr>
            <w:tcW w:w="1919" w:type="pct"/>
            <w:vMerge w:val="restart"/>
            <w:tcBorders>
              <w:top w:val="single" w:sz="4" w:space="0" w:color="auto"/>
              <w:left w:val="single" w:sz="4" w:space="0" w:color="auto"/>
              <w:bottom w:val="single" w:sz="4" w:space="0" w:color="auto"/>
              <w:right w:val="single" w:sz="4" w:space="0" w:color="auto"/>
            </w:tcBorders>
            <w:hideMark/>
          </w:tcPr>
          <w:p w14:paraId="24D52D93" w14:textId="77777777" w:rsidR="000564AE" w:rsidRDefault="000564AE" w:rsidP="00162A7B">
            <w:pPr>
              <w:spacing w:before="60" w:line="276" w:lineRule="auto"/>
              <w:jc w:val="center"/>
              <w:rPr>
                <w:b/>
                <w:smallCaps/>
                <w:sz w:val="21"/>
                <w:szCs w:val="21"/>
              </w:rPr>
            </w:pPr>
            <w:r>
              <w:rPr>
                <w:b/>
                <w:smallCaps/>
                <w:sz w:val="22"/>
                <w:szCs w:val="22"/>
              </w:rPr>
              <w:t>Topic</w:t>
            </w:r>
          </w:p>
        </w:tc>
        <w:tc>
          <w:tcPr>
            <w:tcW w:w="804" w:type="pct"/>
            <w:vMerge w:val="restart"/>
            <w:tcBorders>
              <w:top w:val="single" w:sz="4" w:space="0" w:color="auto"/>
              <w:left w:val="single" w:sz="4" w:space="0" w:color="auto"/>
              <w:bottom w:val="single" w:sz="4" w:space="0" w:color="auto"/>
              <w:right w:val="single" w:sz="4" w:space="0" w:color="auto"/>
            </w:tcBorders>
            <w:hideMark/>
          </w:tcPr>
          <w:p w14:paraId="2142348D" w14:textId="77777777" w:rsidR="000564AE" w:rsidRDefault="000564AE" w:rsidP="00162A7B">
            <w:pPr>
              <w:spacing w:before="60" w:line="276" w:lineRule="auto"/>
              <w:jc w:val="center"/>
              <w:rPr>
                <w:b/>
                <w:smallCaps/>
                <w:sz w:val="21"/>
                <w:szCs w:val="21"/>
              </w:rPr>
            </w:pPr>
            <w:r>
              <w:rPr>
                <w:b/>
                <w:smallCaps/>
                <w:sz w:val="22"/>
                <w:szCs w:val="22"/>
              </w:rPr>
              <w:t>Legal</w:t>
            </w:r>
            <w:r>
              <w:rPr>
                <w:b/>
                <w:smallCaps/>
                <w:sz w:val="22"/>
                <w:szCs w:val="22"/>
              </w:rPr>
              <w:br/>
              <w:t>Citation</w:t>
            </w:r>
          </w:p>
        </w:tc>
        <w:tc>
          <w:tcPr>
            <w:tcW w:w="528" w:type="pct"/>
            <w:vMerge w:val="restart"/>
            <w:tcBorders>
              <w:top w:val="single" w:sz="4" w:space="0" w:color="auto"/>
              <w:left w:val="single" w:sz="4" w:space="0" w:color="auto"/>
              <w:bottom w:val="single" w:sz="4" w:space="0" w:color="auto"/>
              <w:right w:val="single" w:sz="4" w:space="0" w:color="auto"/>
            </w:tcBorders>
            <w:hideMark/>
          </w:tcPr>
          <w:p w14:paraId="03E6B807" w14:textId="77777777" w:rsidR="000564AE" w:rsidRDefault="000564AE" w:rsidP="00162A7B">
            <w:pPr>
              <w:spacing w:before="60" w:line="276" w:lineRule="auto"/>
              <w:jc w:val="center"/>
              <w:rPr>
                <w:b/>
                <w:smallCaps/>
                <w:sz w:val="21"/>
                <w:szCs w:val="21"/>
              </w:rPr>
            </w:pPr>
            <w:r>
              <w:rPr>
                <w:b/>
                <w:smallCaps/>
                <w:sz w:val="22"/>
                <w:szCs w:val="22"/>
              </w:rPr>
              <w:t>Related</w:t>
            </w:r>
            <w:r>
              <w:rPr>
                <w:b/>
                <w:smallCaps/>
                <w:sz w:val="22"/>
                <w:szCs w:val="22"/>
              </w:rPr>
              <w:br/>
              <w:t>Policy</w:t>
            </w:r>
          </w:p>
        </w:tc>
        <w:tc>
          <w:tcPr>
            <w:tcW w:w="1251" w:type="pct"/>
            <w:gridSpan w:val="3"/>
            <w:tcBorders>
              <w:top w:val="single" w:sz="4" w:space="0" w:color="auto"/>
              <w:left w:val="single" w:sz="4" w:space="0" w:color="auto"/>
              <w:bottom w:val="single" w:sz="4" w:space="0" w:color="auto"/>
              <w:right w:val="single" w:sz="4" w:space="0" w:color="auto"/>
            </w:tcBorders>
            <w:hideMark/>
          </w:tcPr>
          <w:p w14:paraId="452E9DDD" w14:textId="77777777" w:rsidR="000564AE" w:rsidRDefault="000564AE" w:rsidP="00162A7B">
            <w:pPr>
              <w:spacing w:before="60" w:line="276" w:lineRule="auto"/>
              <w:jc w:val="center"/>
              <w:rPr>
                <w:b/>
                <w:smallCaps/>
                <w:sz w:val="21"/>
                <w:szCs w:val="21"/>
              </w:rPr>
            </w:pPr>
            <w:r>
              <w:rPr>
                <w:b/>
                <w:smallCaps/>
                <w:sz w:val="22"/>
                <w:szCs w:val="22"/>
              </w:rPr>
              <w:t>Employees or Others as designated</w:t>
            </w:r>
          </w:p>
        </w:tc>
        <w:tc>
          <w:tcPr>
            <w:tcW w:w="498" w:type="pct"/>
            <w:tcBorders>
              <w:top w:val="single" w:sz="4" w:space="0" w:color="auto"/>
              <w:left w:val="single" w:sz="4" w:space="0" w:color="auto"/>
              <w:bottom w:val="single" w:sz="4" w:space="0" w:color="auto"/>
              <w:right w:val="single" w:sz="4" w:space="0" w:color="auto"/>
            </w:tcBorders>
            <w:hideMark/>
          </w:tcPr>
          <w:p w14:paraId="286AFF67" w14:textId="77777777" w:rsidR="000564AE" w:rsidRDefault="000564AE" w:rsidP="00162A7B">
            <w:pPr>
              <w:spacing w:before="60" w:line="276" w:lineRule="auto"/>
              <w:jc w:val="center"/>
              <w:rPr>
                <w:b/>
                <w:smallCaps/>
                <w:sz w:val="21"/>
                <w:szCs w:val="21"/>
              </w:rPr>
            </w:pPr>
            <w:r>
              <w:rPr>
                <w:b/>
                <w:smallCaps/>
                <w:sz w:val="22"/>
                <w:szCs w:val="22"/>
              </w:rPr>
              <w:t>Date</w:t>
            </w:r>
            <w:r>
              <w:rPr>
                <w:b/>
                <w:smallCaps/>
                <w:sz w:val="22"/>
                <w:szCs w:val="22"/>
              </w:rPr>
              <w:br/>
              <w:t>Completed</w:t>
            </w:r>
          </w:p>
        </w:tc>
      </w:tr>
      <w:tr w:rsidR="000564AE" w14:paraId="3EA9825E" w14:textId="77777777" w:rsidTr="00162A7B">
        <w:trPr>
          <w:trHeight w:val="1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398B84" w14:textId="77777777" w:rsidR="000564AE" w:rsidRDefault="000564AE" w:rsidP="00162A7B">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AA0C8F" w14:textId="77777777" w:rsidR="000564AE" w:rsidRDefault="000564AE" w:rsidP="00162A7B">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0C056" w14:textId="77777777" w:rsidR="000564AE" w:rsidRDefault="000564AE" w:rsidP="00162A7B">
            <w:pPr>
              <w:overflowPunct/>
              <w:autoSpaceDE/>
              <w:autoSpaceDN/>
              <w:adjustRightInd/>
              <w:spacing w:line="276" w:lineRule="auto"/>
              <w:rPr>
                <w:b/>
                <w:smallCaps/>
                <w:sz w:val="21"/>
                <w:szCs w:val="21"/>
              </w:rPr>
            </w:pPr>
          </w:p>
        </w:tc>
        <w:tc>
          <w:tcPr>
            <w:tcW w:w="510" w:type="pct"/>
            <w:tcBorders>
              <w:top w:val="single" w:sz="4" w:space="0" w:color="auto"/>
              <w:left w:val="single" w:sz="4" w:space="0" w:color="auto"/>
              <w:bottom w:val="single" w:sz="4" w:space="0" w:color="auto"/>
              <w:right w:val="single" w:sz="4" w:space="0" w:color="auto"/>
            </w:tcBorders>
            <w:hideMark/>
          </w:tcPr>
          <w:p w14:paraId="3FCF7CC8" w14:textId="77777777" w:rsidR="000564AE" w:rsidRDefault="000564AE" w:rsidP="00162A7B">
            <w:pPr>
              <w:spacing w:before="60" w:line="276" w:lineRule="auto"/>
              <w:jc w:val="center"/>
              <w:rPr>
                <w:b/>
                <w:smallCaps/>
                <w:sz w:val="21"/>
                <w:szCs w:val="21"/>
              </w:rPr>
            </w:pPr>
            <w:r>
              <w:rPr>
                <w:b/>
                <w:smallCaps/>
                <w:sz w:val="22"/>
                <w:szCs w:val="22"/>
              </w:rPr>
              <w:t>Certified</w:t>
            </w:r>
          </w:p>
        </w:tc>
        <w:tc>
          <w:tcPr>
            <w:tcW w:w="229" w:type="pct"/>
            <w:tcBorders>
              <w:top w:val="single" w:sz="4" w:space="0" w:color="auto"/>
              <w:left w:val="single" w:sz="4" w:space="0" w:color="auto"/>
              <w:bottom w:val="single" w:sz="4" w:space="0" w:color="auto"/>
              <w:right w:val="single" w:sz="4" w:space="0" w:color="auto"/>
            </w:tcBorders>
            <w:hideMark/>
          </w:tcPr>
          <w:p w14:paraId="15F2E0D2" w14:textId="77777777" w:rsidR="000564AE" w:rsidRDefault="000564AE" w:rsidP="00162A7B">
            <w:pPr>
              <w:spacing w:before="60" w:line="276" w:lineRule="auto"/>
              <w:jc w:val="center"/>
              <w:rPr>
                <w:b/>
                <w:smallCaps/>
                <w:sz w:val="21"/>
                <w:szCs w:val="21"/>
              </w:rPr>
            </w:pPr>
            <w:r>
              <w:rPr>
                <w:b/>
                <w:smallCaps/>
                <w:sz w:val="22"/>
                <w:szCs w:val="22"/>
              </w:rPr>
              <w:t>All</w:t>
            </w:r>
          </w:p>
        </w:tc>
        <w:tc>
          <w:tcPr>
            <w:tcW w:w="512" w:type="pct"/>
            <w:tcBorders>
              <w:top w:val="single" w:sz="4" w:space="0" w:color="auto"/>
              <w:left w:val="single" w:sz="4" w:space="0" w:color="auto"/>
              <w:bottom w:val="single" w:sz="4" w:space="0" w:color="auto"/>
              <w:right w:val="single" w:sz="4" w:space="0" w:color="auto"/>
            </w:tcBorders>
            <w:hideMark/>
          </w:tcPr>
          <w:p w14:paraId="21A79BCD" w14:textId="77777777" w:rsidR="000564AE" w:rsidRDefault="000564AE" w:rsidP="00162A7B">
            <w:pPr>
              <w:spacing w:before="60" w:line="276" w:lineRule="auto"/>
              <w:jc w:val="center"/>
              <w:rPr>
                <w:b/>
                <w:smallCaps/>
                <w:sz w:val="21"/>
                <w:szCs w:val="21"/>
              </w:rPr>
            </w:pPr>
            <w:r>
              <w:rPr>
                <w:b/>
                <w:smallCaps/>
                <w:sz w:val="22"/>
                <w:szCs w:val="22"/>
              </w:rPr>
              <w:t>Designated</w:t>
            </w:r>
          </w:p>
        </w:tc>
        <w:tc>
          <w:tcPr>
            <w:tcW w:w="498" w:type="pct"/>
            <w:tcBorders>
              <w:top w:val="single" w:sz="4" w:space="0" w:color="auto"/>
              <w:left w:val="single" w:sz="4" w:space="0" w:color="auto"/>
              <w:bottom w:val="single" w:sz="4" w:space="0" w:color="auto"/>
              <w:right w:val="single" w:sz="4" w:space="0" w:color="auto"/>
            </w:tcBorders>
          </w:tcPr>
          <w:p w14:paraId="3610D433" w14:textId="77777777" w:rsidR="000564AE" w:rsidRDefault="000564AE" w:rsidP="00162A7B">
            <w:pPr>
              <w:spacing w:before="60" w:line="276" w:lineRule="auto"/>
              <w:jc w:val="center"/>
              <w:rPr>
                <w:b/>
                <w:smallCaps/>
                <w:sz w:val="21"/>
                <w:szCs w:val="21"/>
              </w:rPr>
            </w:pPr>
          </w:p>
        </w:tc>
      </w:tr>
      <w:tr w:rsidR="000564AE" w14:paraId="1153118B"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07FB21D3" w14:textId="77777777" w:rsidR="000564AE" w:rsidRDefault="000564AE" w:rsidP="00162A7B">
            <w:pPr>
              <w:rPr>
                <w:sz w:val="21"/>
                <w:szCs w:val="21"/>
              </w:rPr>
            </w:pPr>
            <w:r>
              <w:rPr>
                <w:sz w:val="21"/>
                <w:szCs w:val="21"/>
              </w:rPr>
              <w:t>KDE to provide training to address the characteristics and instructional needs of students at risk of school failure and most likely to drop out of school.</w:t>
            </w:r>
          </w:p>
        </w:tc>
        <w:tc>
          <w:tcPr>
            <w:tcW w:w="804" w:type="pct"/>
            <w:tcBorders>
              <w:top w:val="single" w:sz="4" w:space="0" w:color="auto"/>
              <w:left w:val="single" w:sz="4" w:space="0" w:color="auto"/>
              <w:bottom w:val="single" w:sz="4" w:space="0" w:color="auto"/>
              <w:right w:val="single" w:sz="4" w:space="0" w:color="auto"/>
            </w:tcBorders>
            <w:hideMark/>
          </w:tcPr>
          <w:p w14:paraId="484D4EAE" w14:textId="77777777" w:rsidR="000564AE" w:rsidRDefault="000564AE" w:rsidP="00162A7B">
            <w:pPr>
              <w:jc w:val="center"/>
              <w:rPr>
                <w:sz w:val="21"/>
                <w:szCs w:val="21"/>
              </w:rPr>
            </w:pPr>
            <w:r>
              <w:rPr>
                <w:sz w:val="21"/>
                <w:szCs w:val="21"/>
              </w:rPr>
              <w:t>KRS 156.095</w:t>
            </w:r>
          </w:p>
        </w:tc>
        <w:tc>
          <w:tcPr>
            <w:tcW w:w="528" w:type="pct"/>
            <w:tcBorders>
              <w:top w:val="single" w:sz="4" w:space="0" w:color="auto"/>
              <w:left w:val="single" w:sz="4" w:space="0" w:color="auto"/>
              <w:bottom w:val="single" w:sz="4" w:space="0" w:color="auto"/>
              <w:right w:val="single" w:sz="4" w:space="0" w:color="auto"/>
            </w:tcBorders>
            <w:hideMark/>
          </w:tcPr>
          <w:p w14:paraId="58D0376F" w14:textId="77777777" w:rsidR="000564AE" w:rsidRDefault="000564AE" w:rsidP="00162A7B">
            <w:pPr>
              <w:jc w:val="center"/>
              <w:rPr>
                <w:sz w:val="21"/>
                <w:szCs w:val="21"/>
              </w:rPr>
            </w:pPr>
            <w:r>
              <w:rPr>
                <w:sz w:val="21"/>
                <w:szCs w:val="21"/>
              </w:rPr>
              <w:t>08.141</w:t>
            </w:r>
          </w:p>
        </w:tc>
        <w:tc>
          <w:tcPr>
            <w:tcW w:w="510" w:type="pct"/>
            <w:tcBorders>
              <w:top w:val="single" w:sz="4" w:space="0" w:color="auto"/>
              <w:left w:val="single" w:sz="4" w:space="0" w:color="auto"/>
              <w:bottom w:val="single" w:sz="4" w:space="0" w:color="auto"/>
              <w:right w:val="single" w:sz="4" w:space="0" w:color="auto"/>
            </w:tcBorders>
            <w:hideMark/>
          </w:tcPr>
          <w:p w14:paraId="46EB8F71" w14:textId="77777777" w:rsidR="000564AE" w:rsidRDefault="000564AE" w:rsidP="00162A7B">
            <w:pPr>
              <w:jc w:val="center"/>
              <w:rPr>
                <w:sz w:val="21"/>
                <w:szCs w:val="21"/>
              </w:rPr>
            </w:pPr>
            <w:r>
              <w:rPr>
                <w:sz w:val="21"/>
                <w:szCs w:val="21"/>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55EAAE07"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2723236D"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A12E11F" w14:textId="77777777" w:rsidR="000564AE" w:rsidRDefault="000564AE" w:rsidP="00162A7B">
            <w:pPr>
              <w:jc w:val="both"/>
              <w:rPr>
                <w:sz w:val="21"/>
                <w:szCs w:val="21"/>
              </w:rPr>
            </w:pPr>
          </w:p>
        </w:tc>
      </w:tr>
      <w:tr w:rsidR="000564AE" w14:paraId="0B05A39D"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3AD4CC93" w14:textId="77777777" w:rsidR="000564AE" w:rsidRDefault="000564AE" w:rsidP="00162A7B">
            <w:pPr>
              <w:rPr>
                <w:sz w:val="21"/>
                <w:szCs w:val="21"/>
              </w:rPr>
            </w:pPr>
            <w:r>
              <w:rPr>
                <w:sz w:val="21"/>
                <w:szCs w:val="21"/>
              </w:rPr>
              <w:t>Student training on appropriate online behavior on social networking sites and cyberbullying awareness and response.</w:t>
            </w:r>
          </w:p>
        </w:tc>
        <w:tc>
          <w:tcPr>
            <w:tcW w:w="804" w:type="pct"/>
            <w:tcBorders>
              <w:top w:val="single" w:sz="4" w:space="0" w:color="auto"/>
              <w:left w:val="single" w:sz="4" w:space="0" w:color="auto"/>
              <w:bottom w:val="single" w:sz="4" w:space="0" w:color="auto"/>
              <w:right w:val="single" w:sz="4" w:space="0" w:color="auto"/>
            </w:tcBorders>
            <w:hideMark/>
          </w:tcPr>
          <w:p w14:paraId="10B8FD65" w14:textId="77777777" w:rsidR="000564AE" w:rsidRDefault="000564AE" w:rsidP="00162A7B">
            <w:pPr>
              <w:jc w:val="center"/>
              <w:rPr>
                <w:sz w:val="21"/>
                <w:szCs w:val="21"/>
              </w:rPr>
            </w:pPr>
            <w:r>
              <w:rPr>
                <w:sz w:val="21"/>
                <w:szCs w:val="21"/>
              </w:rPr>
              <w:t>47 U.S.C. 254/Children’s Internet Protection Act; 47 C.F.R. 54.520</w:t>
            </w:r>
          </w:p>
        </w:tc>
        <w:tc>
          <w:tcPr>
            <w:tcW w:w="528" w:type="pct"/>
            <w:tcBorders>
              <w:top w:val="single" w:sz="4" w:space="0" w:color="auto"/>
              <w:left w:val="single" w:sz="4" w:space="0" w:color="auto"/>
              <w:bottom w:val="single" w:sz="4" w:space="0" w:color="auto"/>
              <w:right w:val="single" w:sz="4" w:space="0" w:color="auto"/>
            </w:tcBorders>
            <w:hideMark/>
          </w:tcPr>
          <w:p w14:paraId="23DDC4F0" w14:textId="77777777" w:rsidR="000564AE" w:rsidRDefault="000564AE" w:rsidP="00162A7B">
            <w:pPr>
              <w:jc w:val="center"/>
              <w:rPr>
                <w:sz w:val="21"/>
                <w:szCs w:val="21"/>
              </w:rPr>
            </w:pPr>
            <w:r>
              <w:rPr>
                <w:sz w:val="21"/>
                <w:szCs w:val="21"/>
              </w:rPr>
              <w:t>08.2323</w:t>
            </w:r>
          </w:p>
        </w:tc>
        <w:tc>
          <w:tcPr>
            <w:tcW w:w="510" w:type="pct"/>
            <w:tcBorders>
              <w:top w:val="single" w:sz="4" w:space="0" w:color="auto"/>
              <w:left w:val="single" w:sz="4" w:space="0" w:color="auto"/>
              <w:bottom w:val="single" w:sz="4" w:space="0" w:color="auto"/>
              <w:right w:val="single" w:sz="4" w:space="0" w:color="auto"/>
            </w:tcBorders>
          </w:tcPr>
          <w:p w14:paraId="0DD8FC57"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58553E37"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5940AF0D"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1887538" w14:textId="77777777" w:rsidR="000564AE" w:rsidRDefault="000564AE" w:rsidP="00162A7B">
            <w:pPr>
              <w:jc w:val="both"/>
              <w:rPr>
                <w:sz w:val="21"/>
                <w:szCs w:val="21"/>
              </w:rPr>
            </w:pPr>
          </w:p>
        </w:tc>
      </w:tr>
      <w:tr w:rsidR="000564AE" w14:paraId="212A964A"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72626F56" w14:textId="77777777" w:rsidR="000564AE" w:rsidRDefault="000564AE" w:rsidP="00162A7B">
            <w:pPr>
              <w:rPr>
                <w:sz w:val="21"/>
                <w:szCs w:val="21"/>
              </w:rPr>
            </w:pPr>
            <w:r>
              <w:rPr>
                <w:sz w:val="21"/>
                <w:szCs w:val="21"/>
              </w:rPr>
              <w:t>Confidentiality of student record information.</w:t>
            </w:r>
          </w:p>
        </w:tc>
        <w:tc>
          <w:tcPr>
            <w:tcW w:w="804" w:type="pct"/>
            <w:tcBorders>
              <w:top w:val="single" w:sz="4" w:space="0" w:color="auto"/>
              <w:left w:val="single" w:sz="4" w:space="0" w:color="auto"/>
              <w:bottom w:val="single" w:sz="4" w:space="0" w:color="auto"/>
              <w:right w:val="single" w:sz="4" w:space="0" w:color="auto"/>
            </w:tcBorders>
            <w:hideMark/>
          </w:tcPr>
          <w:p w14:paraId="45562403" w14:textId="77777777" w:rsidR="000564AE" w:rsidRDefault="000564AE" w:rsidP="00162A7B">
            <w:pPr>
              <w:jc w:val="center"/>
              <w:rPr>
                <w:sz w:val="21"/>
                <w:szCs w:val="21"/>
              </w:rPr>
            </w:pPr>
            <w:r>
              <w:rPr>
                <w:sz w:val="21"/>
                <w:szCs w:val="21"/>
              </w:rPr>
              <w:t>34 C.F.R. 300.623</w:t>
            </w:r>
          </w:p>
        </w:tc>
        <w:tc>
          <w:tcPr>
            <w:tcW w:w="528" w:type="pct"/>
            <w:tcBorders>
              <w:top w:val="single" w:sz="4" w:space="0" w:color="auto"/>
              <w:left w:val="single" w:sz="4" w:space="0" w:color="auto"/>
              <w:bottom w:val="single" w:sz="4" w:space="0" w:color="auto"/>
              <w:right w:val="single" w:sz="4" w:space="0" w:color="auto"/>
            </w:tcBorders>
            <w:hideMark/>
          </w:tcPr>
          <w:p w14:paraId="14B064FA" w14:textId="77777777" w:rsidR="000564AE" w:rsidRDefault="000564AE" w:rsidP="00162A7B">
            <w:pPr>
              <w:jc w:val="center"/>
              <w:rPr>
                <w:sz w:val="21"/>
                <w:szCs w:val="21"/>
              </w:rPr>
            </w:pPr>
            <w:r>
              <w:rPr>
                <w:sz w:val="21"/>
                <w:szCs w:val="21"/>
              </w:rPr>
              <w:t>09.14</w:t>
            </w:r>
          </w:p>
        </w:tc>
        <w:tc>
          <w:tcPr>
            <w:tcW w:w="510" w:type="pct"/>
            <w:tcBorders>
              <w:top w:val="single" w:sz="4" w:space="0" w:color="auto"/>
              <w:left w:val="single" w:sz="4" w:space="0" w:color="auto"/>
              <w:bottom w:val="single" w:sz="4" w:space="0" w:color="auto"/>
              <w:right w:val="single" w:sz="4" w:space="0" w:color="auto"/>
            </w:tcBorders>
          </w:tcPr>
          <w:p w14:paraId="4E1E9526"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064CB3D7" w14:textId="77777777" w:rsidR="000564AE" w:rsidRDefault="000564AE" w:rsidP="00162A7B">
            <w:pPr>
              <w:jc w:val="center"/>
              <w:rPr>
                <w:sz w:val="21"/>
                <w:szCs w:val="21"/>
              </w:rPr>
            </w:pPr>
            <w:r>
              <w:rPr>
                <w:sz w:val="21"/>
                <w:szCs w:val="21"/>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479BFB33" w14:textId="77777777" w:rsidR="000564AE"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4600A0EE" w14:textId="77777777" w:rsidR="000564AE" w:rsidRDefault="000564AE" w:rsidP="00162A7B">
            <w:pPr>
              <w:jc w:val="both"/>
              <w:rPr>
                <w:sz w:val="21"/>
                <w:szCs w:val="21"/>
              </w:rPr>
            </w:pPr>
          </w:p>
        </w:tc>
      </w:tr>
      <w:tr w:rsidR="000564AE" w14:paraId="7011C4C3"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79D467D3" w14:textId="77777777" w:rsidR="000564AE" w:rsidRDefault="000564AE" w:rsidP="00162A7B">
            <w:pPr>
              <w:spacing w:after="120"/>
              <w:rPr>
                <w:sz w:val="21"/>
                <w:szCs w:val="21"/>
              </w:rPr>
            </w:pPr>
            <w:r>
              <w:rPr>
                <w:sz w:val="21"/>
                <w:szCs w:val="21"/>
              </w:rPr>
              <w:t>Student suicide prevention training: Minimum of one (1) hour in-person, live stream, or via video recording every year including the recognition of signs and symptoms of possible mental illness. New hires during off year to receive suicide prevention materials to review. [Employees with job duties requiring direct contact with students in grades six (6) through twelve (12).]</w:t>
            </w:r>
          </w:p>
        </w:tc>
        <w:tc>
          <w:tcPr>
            <w:tcW w:w="804" w:type="pct"/>
            <w:tcBorders>
              <w:top w:val="single" w:sz="4" w:space="0" w:color="auto"/>
              <w:left w:val="single" w:sz="4" w:space="0" w:color="auto"/>
              <w:bottom w:val="single" w:sz="4" w:space="0" w:color="auto"/>
              <w:right w:val="single" w:sz="4" w:space="0" w:color="auto"/>
            </w:tcBorders>
            <w:hideMark/>
          </w:tcPr>
          <w:p w14:paraId="64A00CC6" w14:textId="77777777" w:rsidR="000564AE" w:rsidRDefault="000564AE" w:rsidP="00162A7B">
            <w:pPr>
              <w:jc w:val="center"/>
              <w:rPr>
                <w:sz w:val="21"/>
                <w:szCs w:val="21"/>
              </w:rPr>
            </w:pPr>
            <w:r>
              <w:rPr>
                <w:sz w:val="21"/>
                <w:szCs w:val="21"/>
              </w:rPr>
              <w:t>KRS 156.095; KRS 158.070</w:t>
            </w:r>
          </w:p>
        </w:tc>
        <w:tc>
          <w:tcPr>
            <w:tcW w:w="528" w:type="pct"/>
            <w:tcBorders>
              <w:top w:val="single" w:sz="4" w:space="0" w:color="auto"/>
              <w:left w:val="single" w:sz="4" w:space="0" w:color="auto"/>
              <w:bottom w:val="single" w:sz="4" w:space="0" w:color="auto"/>
              <w:right w:val="single" w:sz="4" w:space="0" w:color="auto"/>
            </w:tcBorders>
            <w:hideMark/>
          </w:tcPr>
          <w:p w14:paraId="6B170356" w14:textId="77777777" w:rsidR="000564AE" w:rsidRDefault="000564AE" w:rsidP="00162A7B">
            <w:pPr>
              <w:jc w:val="center"/>
              <w:rPr>
                <w:sz w:val="21"/>
                <w:szCs w:val="21"/>
              </w:rPr>
            </w:pPr>
            <w:r>
              <w:rPr>
                <w:sz w:val="21"/>
                <w:szCs w:val="21"/>
              </w:rPr>
              <w:t>09.22</w:t>
            </w:r>
          </w:p>
        </w:tc>
        <w:tc>
          <w:tcPr>
            <w:tcW w:w="510" w:type="pct"/>
            <w:tcBorders>
              <w:top w:val="single" w:sz="4" w:space="0" w:color="auto"/>
              <w:left w:val="single" w:sz="4" w:space="0" w:color="auto"/>
              <w:bottom w:val="single" w:sz="4" w:space="0" w:color="auto"/>
              <w:right w:val="single" w:sz="4" w:space="0" w:color="auto"/>
            </w:tcBorders>
          </w:tcPr>
          <w:p w14:paraId="6CE7DA4C"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15AE90B8"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64F2A71A"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C017C7E" w14:textId="77777777" w:rsidR="000564AE" w:rsidRDefault="000564AE" w:rsidP="00162A7B">
            <w:pPr>
              <w:jc w:val="both"/>
              <w:rPr>
                <w:sz w:val="21"/>
                <w:szCs w:val="21"/>
              </w:rPr>
            </w:pPr>
          </w:p>
        </w:tc>
      </w:tr>
      <w:tr w:rsidR="000564AE" w14:paraId="7CD6ECC0"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74B6689E" w14:textId="77777777" w:rsidR="000564AE" w:rsidRDefault="000564AE" w:rsidP="00162A7B">
            <w:pPr>
              <w:rPr>
                <w:sz w:val="21"/>
                <w:szCs w:val="21"/>
              </w:rPr>
            </w:pPr>
            <w:r>
              <w:rPr>
                <w:sz w:val="20"/>
              </w:rPr>
              <w:t>At least one (1) hour of self-study review of seizure disorder materials required for all principals, guidance counselors, and teachers by July 1, 2019, and for all principals, guidance counselors, and teachers hired after July 1, 2019.</w:t>
            </w:r>
          </w:p>
        </w:tc>
        <w:tc>
          <w:tcPr>
            <w:tcW w:w="804" w:type="pct"/>
            <w:tcBorders>
              <w:top w:val="single" w:sz="4" w:space="0" w:color="auto"/>
              <w:left w:val="single" w:sz="4" w:space="0" w:color="auto"/>
              <w:bottom w:val="single" w:sz="4" w:space="0" w:color="auto"/>
              <w:right w:val="single" w:sz="4" w:space="0" w:color="auto"/>
            </w:tcBorders>
            <w:hideMark/>
          </w:tcPr>
          <w:p w14:paraId="14D8784D" w14:textId="77777777" w:rsidR="000564AE" w:rsidRDefault="000564AE" w:rsidP="00162A7B">
            <w:pPr>
              <w:jc w:val="center"/>
              <w:rPr>
                <w:sz w:val="21"/>
                <w:szCs w:val="21"/>
              </w:rPr>
            </w:pPr>
            <w:r>
              <w:rPr>
                <w:sz w:val="21"/>
                <w:szCs w:val="21"/>
              </w:rPr>
              <w:t>KRS 158.070</w:t>
            </w:r>
          </w:p>
        </w:tc>
        <w:tc>
          <w:tcPr>
            <w:tcW w:w="528" w:type="pct"/>
            <w:tcBorders>
              <w:top w:val="single" w:sz="4" w:space="0" w:color="auto"/>
              <w:left w:val="single" w:sz="4" w:space="0" w:color="auto"/>
              <w:bottom w:val="single" w:sz="4" w:space="0" w:color="auto"/>
              <w:right w:val="single" w:sz="4" w:space="0" w:color="auto"/>
            </w:tcBorders>
            <w:hideMark/>
          </w:tcPr>
          <w:p w14:paraId="4F8BE209" w14:textId="77777777" w:rsidR="000564AE" w:rsidRDefault="000564AE" w:rsidP="00162A7B">
            <w:pPr>
              <w:jc w:val="center"/>
              <w:rPr>
                <w:sz w:val="21"/>
                <w:szCs w:val="21"/>
              </w:rPr>
            </w:pPr>
            <w:r>
              <w:rPr>
                <w:sz w:val="21"/>
                <w:szCs w:val="21"/>
              </w:rPr>
              <w:t>09.22</w:t>
            </w:r>
          </w:p>
        </w:tc>
        <w:tc>
          <w:tcPr>
            <w:tcW w:w="510" w:type="pct"/>
            <w:tcBorders>
              <w:top w:val="single" w:sz="4" w:space="0" w:color="auto"/>
              <w:left w:val="single" w:sz="4" w:space="0" w:color="auto"/>
              <w:bottom w:val="single" w:sz="4" w:space="0" w:color="auto"/>
              <w:right w:val="single" w:sz="4" w:space="0" w:color="auto"/>
            </w:tcBorders>
          </w:tcPr>
          <w:p w14:paraId="446B58B9"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653788CC"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1E87E0EA"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5DCC2C93" w14:textId="77777777" w:rsidR="000564AE" w:rsidRDefault="000564AE" w:rsidP="00162A7B">
            <w:pPr>
              <w:jc w:val="both"/>
              <w:rPr>
                <w:sz w:val="21"/>
                <w:szCs w:val="21"/>
              </w:rPr>
            </w:pPr>
          </w:p>
        </w:tc>
      </w:tr>
      <w:tr w:rsidR="000564AE" w14:paraId="7C6FE346"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5C456A6C" w14:textId="77777777" w:rsidR="000564AE" w:rsidRDefault="000564AE" w:rsidP="00162A7B">
            <w:pPr>
              <w:rPr>
                <w:sz w:val="21"/>
                <w:szCs w:val="21"/>
              </w:rPr>
            </w:pPr>
            <w:r>
              <w:rPr>
                <w:sz w:val="21"/>
                <w:szCs w:val="21"/>
              </w:rPr>
              <w:t>Training for school personnel authorized to give medication.</w:t>
            </w:r>
          </w:p>
        </w:tc>
        <w:tc>
          <w:tcPr>
            <w:tcW w:w="804" w:type="pct"/>
            <w:tcBorders>
              <w:top w:val="single" w:sz="4" w:space="0" w:color="auto"/>
              <w:left w:val="single" w:sz="4" w:space="0" w:color="auto"/>
              <w:bottom w:val="single" w:sz="4" w:space="0" w:color="auto"/>
              <w:right w:val="single" w:sz="4" w:space="0" w:color="auto"/>
            </w:tcBorders>
            <w:hideMark/>
          </w:tcPr>
          <w:p w14:paraId="6E10A7FE" w14:textId="77777777" w:rsidR="000564AE" w:rsidRDefault="000564AE" w:rsidP="00162A7B">
            <w:pPr>
              <w:jc w:val="center"/>
              <w:rPr>
                <w:sz w:val="21"/>
                <w:szCs w:val="21"/>
              </w:rPr>
            </w:pPr>
            <w:r>
              <w:rPr>
                <w:sz w:val="21"/>
                <w:szCs w:val="21"/>
              </w:rPr>
              <w:t>KRS 158.838</w:t>
            </w:r>
          </w:p>
          <w:p w14:paraId="1009B7A8" w14:textId="77777777" w:rsidR="000564AE" w:rsidRDefault="000564AE" w:rsidP="00162A7B">
            <w:pPr>
              <w:jc w:val="center"/>
              <w:rPr>
                <w:sz w:val="21"/>
                <w:szCs w:val="21"/>
              </w:rPr>
            </w:pPr>
            <w:r>
              <w:rPr>
                <w:sz w:val="21"/>
                <w:szCs w:val="21"/>
              </w:rPr>
              <w:t>KRS 156.502</w:t>
            </w:r>
          </w:p>
          <w:p w14:paraId="5FD76F96" w14:textId="77777777" w:rsidR="000564AE" w:rsidRDefault="000564AE" w:rsidP="00162A7B">
            <w:pPr>
              <w:jc w:val="center"/>
              <w:rPr>
                <w:sz w:val="21"/>
                <w:szCs w:val="21"/>
              </w:rPr>
            </w:pPr>
            <w:r>
              <w:rPr>
                <w:sz w:val="21"/>
                <w:szCs w:val="21"/>
              </w:rPr>
              <w:t>702 KAR 1:160</w:t>
            </w:r>
          </w:p>
        </w:tc>
        <w:tc>
          <w:tcPr>
            <w:tcW w:w="528" w:type="pct"/>
            <w:tcBorders>
              <w:top w:val="single" w:sz="4" w:space="0" w:color="auto"/>
              <w:left w:val="single" w:sz="4" w:space="0" w:color="auto"/>
              <w:bottom w:val="single" w:sz="4" w:space="0" w:color="auto"/>
              <w:right w:val="single" w:sz="4" w:space="0" w:color="auto"/>
            </w:tcBorders>
            <w:hideMark/>
          </w:tcPr>
          <w:p w14:paraId="66E0B93D" w14:textId="77777777" w:rsidR="000564AE" w:rsidRDefault="000564AE" w:rsidP="00162A7B">
            <w:pPr>
              <w:jc w:val="center"/>
              <w:rPr>
                <w:sz w:val="21"/>
                <w:szCs w:val="21"/>
              </w:rPr>
            </w:pPr>
            <w:r>
              <w:rPr>
                <w:sz w:val="21"/>
                <w:szCs w:val="21"/>
              </w:rPr>
              <w:t>09.22</w:t>
            </w:r>
          </w:p>
          <w:p w14:paraId="562F3AA4" w14:textId="77777777" w:rsidR="000564AE" w:rsidRDefault="000564AE" w:rsidP="00162A7B">
            <w:pPr>
              <w:jc w:val="center"/>
              <w:rPr>
                <w:sz w:val="21"/>
                <w:szCs w:val="21"/>
              </w:rPr>
            </w:pPr>
            <w:r>
              <w:rPr>
                <w:sz w:val="21"/>
                <w:szCs w:val="21"/>
              </w:rPr>
              <w:t>09.224</w:t>
            </w:r>
          </w:p>
          <w:p w14:paraId="6CE98B7A" w14:textId="77777777" w:rsidR="000564AE" w:rsidRDefault="000564AE" w:rsidP="00162A7B">
            <w:pPr>
              <w:jc w:val="center"/>
              <w:rPr>
                <w:sz w:val="21"/>
                <w:szCs w:val="21"/>
              </w:rPr>
            </w:pPr>
            <w:r>
              <w:rPr>
                <w:sz w:val="21"/>
                <w:szCs w:val="21"/>
              </w:rPr>
              <w:t>09.2241</w:t>
            </w:r>
          </w:p>
        </w:tc>
        <w:tc>
          <w:tcPr>
            <w:tcW w:w="510" w:type="pct"/>
            <w:tcBorders>
              <w:top w:val="single" w:sz="4" w:space="0" w:color="auto"/>
              <w:left w:val="single" w:sz="4" w:space="0" w:color="auto"/>
              <w:bottom w:val="single" w:sz="4" w:space="0" w:color="auto"/>
              <w:right w:val="single" w:sz="4" w:space="0" w:color="auto"/>
            </w:tcBorders>
          </w:tcPr>
          <w:p w14:paraId="5698C8B8"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tcPr>
          <w:p w14:paraId="3E592F5C"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7E7AA134"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1873E5A" w14:textId="77777777" w:rsidR="000564AE" w:rsidRDefault="000564AE" w:rsidP="00162A7B">
            <w:pPr>
              <w:jc w:val="both"/>
              <w:rPr>
                <w:sz w:val="21"/>
                <w:szCs w:val="21"/>
              </w:rPr>
            </w:pPr>
          </w:p>
        </w:tc>
      </w:tr>
      <w:tr w:rsidR="000564AE" w14:paraId="6C9917BA"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6B6EF9CD" w14:textId="77777777" w:rsidR="000564AE" w:rsidRDefault="000564AE" w:rsidP="00162A7B">
            <w:pPr>
              <w:rPr>
                <w:sz w:val="21"/>
                <w:szCs w:val="21"/>
              </w:rPr>
            </w:pPr>
            <w:r>
              <w:rPr>
                <w:sz w:val="21"/>
                <w:szCs w:val="21"/>
              </w:rPr>
              <w:br w:type="page"/>
              <w:t xml:space="preserve">Training on employee reports of criminal activity. </w:t>
            </w:r>
          </w:p>
        </w:tc>
        <w:tc>
          <w:tcPr>
            <w:tcW w:w="804" w:type="pct"/>
            <w:tcBorders>
              <w:top w:val="single" w:sz="4" w:space="0" w:color="auto"/>
              <w:left w:val="single" w:sz="4" w:space="0" w:color="auto"/>
              <w:bottom w:val="single" w:sz="4" w:space="0" w:color="auto"/>
              <w:right w:val="single" w:sz="4" w:space="0" w:color="auto"/>
            </w:tcBorders>
            <w:hideMark/>
          </w:tcPr>
          <w:p w14:paraId="1B72139A" w14:textId="77777777" w:rsidR="000564AE" w:rsidRDefault="000564AE" w:rsidP="00162A7B">
            <w:pPr>
              <w:jc w:val="center"/>
              <w:rPr>
                <w:sz w:val="21"/>
                <w:szCs w:val="21"/>
              </w:rPr>
            </w:pPr>
            <w:r>
              <w:rPr>
                <w:sz w:val="21"/>
                <w:szCs w:val="21"/>
              </w:rPr>
              <w:t>KRS 158.148; KRS 158.154; KRS 158.155; KRS 158.156; KRS 620.030</w:t>
            </w:r>
          </w:p>
        </w:tc>
        <w:tc>
          <w:tcPr>
            <w:tcW w:w="528" w:type="pct"/>
            <w:tcBorders>
              <w:top w:val="single" w:sz="4" w:space="0" w:color="auto"/>
              <w:left w:val="single" w:sz="4" w:space="0" w:color="auto"/>
              <w:bottom w:val="single" w:sz="4" w:space="0" w:color="auto"/>
              <w:right w:val="single" w:sz="4" w:space="0" w:color="auto"/>
            </w:tcBorders>
            <w:hideMark/>
          </w:tcPr>
          <w:p w14:paraId="0266C49B" w14:textId="77777777" w:rsidR="000564AE" w:rsidRDefault="000564AE" w:rsidP="00162A7B">
            <w:pPr>
              <w:jc w:val="center"/>
              <w:rPr>
                <w:sz w:val="21"/>
                <w:szCs w:val="21"/>
              </w:rPr>
            </w:pPr>
            <w:r>
              <w:rPr>
                <w:sz w:val="21"/>
                <w:szCs w:val="21"/>
              </w:rPr>
              <w:t>09.2211</w:t>
            </w:r>
          </w:p>
        </w:tc>
        <w:tc>
          <w:tcPr>
            <w:tcW w:w="510" w:type="pct"/>
            <w:tcBorders>
              <w:top w:val="single" w:sz="4" w:space="0" w:color="auto"/>
              <w:left w:val="single" w:sz="4" w:space="0" w:color="auto"/>
              <w:bottom w:val="single" w:sz="4" w:space="0" w:color="auto"/>
              <w:right w:val="single" w:sz="4" w:space="0" w:color="auto"/>
            </w:tcBorders>
          </w:tcPr>
          <w:p w14:paraId="3B9110A0"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4737AB4F" w14:textId="77777777" w:rsidR="000564AE" w:rsidRDefault="000564AE" w:rsidP="00162A7B">
            <w:pPr>
              <w:jc w:val="center"/>
              <w:rPr>
                <w:sz w:val="21"/>
                <w:szCs w:val="21"/>
              </w:rPr>
            </w:pPr>
            <w:r>
              <w:rPr>
                <w:sz w:val="21"/>
                <w:szCs w:val="21"/>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3DB3D6BB" w14:textId="77777777" w:rsidR="000564AE" w:rsidRDefault="000564AE" w:rsidP="00162A7B">
            <w:pPr>
              <w:jc w:val="center"/>
              <w:rPr>
                <w:sz w:val="21"/>
                <w:szCs w:val="21"/>
              </w:rPr>
            </w:pPr>
          </w:p>
        </w:tc>
        <w:tc>
          <w:tcPr>
            <w:tcW w:w="498" w:type="pct"/>
            <w:tcBorders>
              <w:top w:val="single" w:sz="4" w:space="0" w:color="auto"/>
              <w:left w:val="single" w:sz="4" w:space="0" w:color="auto"/>
              <w:bottom w:val="single" w:sz="4" w:space="0" w:color="auto"/>
              <w:right w:val="single" w:sz="4" w:space="0" w:color="auto"/>
            </w:tcBorders>
          </w:tcPr>
          <w:p w14:paraId="3741A664" w14:textId="77777777" w:rsidR="000564AE" w:rsidRDefault="000564AE" w:rsidP="00162A7B">
            <w:pPr>
              <w:jc w:val="both"/>
              <w:rPr>
                <w:sz w:val="21"/>
                <w:szCs w:val="21"/>
              </w:rPr>
            </w:pPr>
          </w:p>
        </w:tc>
      </w:tr>
      <w:tr w:rsidR="000564AE" w14:paraId="79D957A2"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48302CC3" w14:textId="77777777" w:rsidR="000564AE" w:rsidRDefault="000564AE" w:rsidP="00162A7B">
            <w:pPr>
              <w:rPr>
                <w:sz w:val="21"/>
                <w:szCs w:val="21"/>
              </w:rPr>
            </w:pPr>
            <w:r>
              <w:rPr>
                <w:sz w:val="21"/>
                <w:szCs w:val="21"/>
              </w:rPr>
              <w:t xml:space="preserve">Personnel training on </w:t>
            </w:r>
            <w:proofErr w:type="gramStart"/>
            <w:r>
              <w:rPr>
                <w:sz w:val="21"/>
                <w:szCs w:val="21"/>
              </w:rPr>
              <w:t>restraint and seclusion</w:t>
            </w:r>
            <w:proofErr w:type="gramEnd"/>
            <w:r>
              <w:rPr>
                <w:sz w:val="21"/>
                <w:szCs w:val="21"/>
              </w:rPr>
              <w:t xml:space="preserve"> and positive behavioral supports. </w:t>
            </w:r>
          </w:p>
        </w:tc>
        <w:tc>
          <w:tcPr>
            <w:tcW w:w="804" w:type="pct"/>
            <w:tcBorders>
              <w:top w:val="single" w:sz="4" w:space="0" w:color="auto"/>
              <w:left w:val="single" w:sz="4" w:space="0" w:color="auto"/>
              <w:bottom w:val="single" w:sz="4" w:space="0" w:color="auto"/>
              <w:right w:val="single" w:sz="4" w:space="0" w:color="auto"/>
            </w:tcBorders>
            <w:hideMark/>
          </w:tcPr>
          <w:p w14:paraId="7B3207C8" w14:textId="77777777" w:rsidR="000564AE" w:rsidRDefault="000564AE" w:rsidP="00162A7B">
            <w:pPr>
              <w:jc w:val="center"/>
              <w:rPr>
                <w:sz w:val="21"/>
                <w:szCs w:val="21"/>
              </w:rPr>
            </w:pPr>
            <w:r>
              <w:rPr>
                <w:sz w:val="21"/>
                <w:szCs w:val="21"/>
              </w:rPr>
              <w:t>704 KAR 7:160</w:t>
            </w:r>
          </w:p>
        </w:tc>
        <w:tc>
          <w:tcPr>
            <w:tcW w:w="528" w:type="pct"/>
            <w:tcBorders>
              <w:top w:val="single" w:sz="4" w:space="0" w:color="auto"/>
              <w:left w:val="single" w:sz="4" w:space="0" w:color="auto"/>
              <w:bottom w:val="single" w:sz="4" w:space="0" w:color="auto"/>
              <w:right w:val="single" w:sz="4" w:space="0" w:color="auto"/>
            </w:tcBorders>
            <w:hideMark/>
          </w:tcPr>
          <w:p w14:paraId="496186C8" w14:textId="77777777" w:rsidR="000564AE" w:rsidRDefault="000564AE" w:rsidP="00162A7B">
            <w:pPr>
              <w:jc w:val="center"/>
              <w:rPr>
                <w:sz w:val="21"/>
                <w:szCs w:val="21"/>
              </w:rPr>
            </w:pPr>
            <w:r>
              <w:rPr>
                <w:sz w:val="21"/>
                <w:szCs w:val="21"/>
              </w:rPr>
              <w:t>09.2212</w:t>
            </w:r>
          </w:p>
        </w:tc>
        <w:tc>
          <w:tcPr>
            <w:tcW w:w="510" w:type="pct"/>
            <w:tcBorders>
              <w:top w:val="single" w:sz="4" w:space="0" w:color="auto"/>
              <w:left w:val="single" w:sz="4" w:space="0" w:color="auto"/>
              <w:bottom w:val="single" w:sz="4" w:space="0" w:color="auto"/>
              <w:right w:val="single" w:sz="4" w:space="0" w:color="auto"/>
            </w:tcBorders>
          </w:tcPr>
          <w:p w14:paraId="3D7C7BB3" w14:textId="77777777" w:rsidR="000564AE" w:rsidRDefault="000564AE" w:rsidP="00162A7B">
            <w:pPr>
              <w:jc w:val="center"/>
              <w:rPr>
                <w:sz w:val="21"/>
                <w:szCs w:val="21"/>
              </w:rPr>
            </w:pPr>
          </w:p>
        </w:tc>
        <w:tc>
          <w:tcPr>
            <w:tcW w:w="229" w:type="pct"/>
            <w:tcBorders>
              <w:top w:val="single" w:sz="4" w:space="0" w:color="auto"/>
              <w:left w:val="single" w:sz="4" w:space="0" w:color="auto"/>
              <w:bottom w:val="single" w:sz="4" w:space="0" w:color="auto"/>
              <w:right w:val="single" w:sz="4" w:space="0" w:color="auto"/>
            </w:tcBorders>
            <w:hideMark/>
          </w:tcPr>
          <w:p w14:paraId="6BA26215" w14:textId="77777777" w:rsidR="000564AE" w:rsidRDefault="000564AE" w:rsidP="00162A7B">
            <w:pPr>
              <w:jc w:val="center"/>
              <w:rPr>
                <w:sz w:val="21"/>
                <w:szCs w:val="21"/>
              </w:rPr>
            </w:pPr>
            <w:r>
              <w:rPr>
                <w:sz w:val="21"/>
                <w:szCs w:val="21"/>
              </w:rPr>
              <w:sym w:font="Wingdings" w:char="F0FC"/>
            </w:r>
          </w:p>
        </w:tc>
        <w:tc>
          <w:tcPr>
            <w:tcW w:w="512" w:type="pct"/>
            <w:tcBorders>
              <w:top w:val="single" w:sz="4" w:space="0" w:color="auto"/>
              <w:left w:val="single" w:sz="4" w:space="0" w:color="auto"/>
              <w:bottom w:val="single" w:sz="4" w:space="0" w:color="auto"/>
              <w:right w:val="single" w:sz="4" w:space="0" w:color="auto"/>
            </w:tcBorders>
            <w:hideMark/>
          </w:tcPr>
          <w:p w14:paraId="4F99BA96"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5797E92D" w14:textId="77777777" w:rsidR="000564AE" w:rsidRDefault="000564AE" w:rsidP="00162A7B">
            <w:pPr>
              <w:jc w:val="both"/>
              <w:rPr>
                <w:sz w:val="21"/>
                <w:szCs w:val="21"/>
              </w:rPr>
            </w:pPr>
          </w:p>
        </w:tc>
      </w:tr>
      <w:tr w:rsidR="000564AE" w14:paraId="04285E67" w14:textId="77777777" w:rsidTr="00162A7B">
        <w:tc>
          <w:tcPr>
            <w:tcW w:w="1919" w:type="pct"/>
            <w:tcBorders>
              <w:top w:val="single" w:sz="4" w:space="0" w:color="auto"/>
              <w:left w:val="single" w:sz="4" w:space="0" w:color="auto"/>
              <w:bottom w:val="single" w:sz="4" w:space="0" w:color="auto"/>
              <w:right w:val="single" w:sz="4" w:space="0" w:color="auto"/>
            </w:tcBorders>
            <w:hideMark/>
          </w:tcPr>
          <w:p w14:paraId="2203DE76" w14:textId="77777777" w:rsidR="000564AE" w:rsidRDefault="000564AE" w:rsidP="00162A7B">
            <w:pPr>
              <w:rPr>
                <w:sz w:val="21"/>
                <w:szCs w:val="21"/>
              </w:rPr>
            </w:pPr>
            <w:r>
              <w:rPr>
                <w:sz w:val="21"/>
                <w:szCs w:val="21"/>
              </w:rPr>
              <w:t>Personnel training child abuse and neglect prevention, recognition, and reporting.</w:t>
            </w:r>
          </w:p>
        </w:tc>
        <w:tc>
          <w:tcPr>
            <w:tcW w:w="804" w:type="pct"/>
            <w:tcBorders>
              <w:top w:val="single" w:sz="4" w:space="0" w:color="auto"/>
              <w:left w:val="single" w:sz="4" w:space="0" w:color="auto"/>
              <w:bottom w:val="single" w:sz="4" w:space="0" w:color="auto"/>
              <w:right w:val="single" w:sz="4" w:space="0" w:color="auto"/>
            </w:tcBorders>
            <w:hideMark/>
          </w:tcPr>
          <w:p w14:paraId="097A0B0B" w14:textId="77777777" w:rsidR="000564AE" w:rsidRDefault="000564AE" w:rsidP="00162A7B">
            <w:pPr>
              <w:jc w:val="center"/>
              <w:rPr>
                <w:sz w:val="21"/>
                <w:szCs w:val="21"/>
              </w:rPr>
            </w:pPr>
            <w:r>
              <w:rPr>
                <w:sz w:val="21"/>
                <w:szCs w:val="21"/>
              </w:rPr>
              <w:t>KRS 156.095</w:t>
            </w:r>
          </w:p>
        </w:tc>
        <w:tc>
          <w:tcPr>
            <w:tcW w:w="528" w:type="pct"/>
            <w:tcBorders>
              <w:top w:val="single" w:sz="4" w:space="0" w:color="auto"/>
              <w:left w:val="single" w:sz="4" w:space="0" w:color="auto"/>
              <w:bottom w:val="single" w:sz="4" w:space="0" w:color="auto"/>
              <w:right w:val="single" w:sz="4" w:space="0" w:color="auto"/>
            </w:tcBorders>
            <w:hideMark/>
          </w:tcPr>
          <w:p w14:paraId="2A0664FD" w14:textId="77777777" w:rsidR="000564AE" w:rsidRDefault="000564AE" w:rsidP="00162A7B">
            <w:pPr>
              <w:jc w:val="center"/>
              <w:rPr>
                <w:sz w:val="21"/>
                <w:szCs w:val="21"/>
              </w:rPr>
            </w:pPr>
            <w:r>
              <w:rPr>
                <w:sz w:val="21"/>
                <w:szCs w:val="21"/>
              </w:rPr>
              <w:t>09.227</w:t>
            </w:r>
          </w:p>
        </w:tc>
        <w:tc>
          <w:tcPr>
            <w:tcW w:w="510" w:type="pct"/>
            <w:tcBorders>
              <w:top w:val="single" w:sz="4" w:space="0" w:color="auto"/>
              <w:left w:val="single" w:sz="4" w:space="0" w:color="auto"/>
              <w:bottom w:val="single" w:sz="4" w:space="0" w:color="auto"/>
              <w:right w:val="single" w:sz="4" w:space="0" w:color="auto"/>
            </w:tcBorders>
            <w:hideMark/>
          </w:tcPr>
          <w:p w14:paraId="525CF608" w14:textId="77777777" w:rsidR="000564AE" w:rsidRDefault="000564AE" w:rsidP="00162A7B">
            <w:pPr>
              <w:jc w:val="center"/>
              <w:rPr>
                <w:sz w:val="21"/>
                <w:szCs w:val="21"/>
              </w:rPr>
            </w:pPr>
            <w:r>
              <w:rPr>
                <w:sz w:val="21"/>
                <w:szCs w:val="21"/>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53576C9E" w14:textId="77777777" w:rsidR="000564AE" w:rsidRDefault="000564AE" w:rsidP="00162A7B">
            <w:pPr>
              <w:jc w:val="center"/>
              <w:rPr>
                <w:sz w:val="21"/>
                <w:szCs w:val="21"/>
              </w:rPr>
            </w:pPr>
          </w:p>
        </w:tc>
        <w:tc>
          <w:tcPr>
            <w:tcW w:w="512" w:type="pct"/>
            <w:tcBorders>
              <w:top w:val="single" w:sz="4" w:space="0" w:color="auto"/>
              <w:left w:val="single" w:sz="4" w:space="0" w:color="auto"/>
              <w:bottom w:val="single" w:sz="4" w:space="0" w:color="auto"/>
              <w:right w:val="single" w:sz="4" w:space="0" w:color="auto"/>
            </w:tcBorders>
            <w:hideMark/>
          </w:tcPr>
          <w:p w14:paraId="5BEECFD3" w14:textId="77777777" w:rsidR="000564AE" w:rsidRDefault="000564AE" w:rsidP="00162A7B">
            <w:pPr>
              <w:jc w:val="center"/>
              <w:rPr>
                <w:sz w:val="21"/>
                <w:szCs w:val="21"/>
              </w:rPr>
            </w:pPr>
            <w:r>
              <w:rPr>
                <w:sz w:val="21"/>
                <w:szCs w:val="21"/>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73A7B71A" w14:textId="77777777" w:rsidR="000564AE" w:rsidRDefault="000564AE" w:rsidP="00162A7B">
            <w:pPr>
              <w:jc w:val="both"/>
              <w:rPr>
                <w:sz w:val="21"/>
                <w:szCs w:val="21"/>
              </w:rPr>
            </w:pPr>
          </w:p>
        </w:tc>
      </w:tr>
    </w:tbl>
    <w:p w14:paraId="1BBA55EF" w14:textId="77777777" w:rsidR="000564AE" w:rsidRDefault="000564AE" w:rsidP="000564AE">
      <w:pPr>
        <w:widowControl w:val="0"/>
        <w:tabs>
          <w:tab w:val="right" w:pos="14040"/>
        </w:tabs>
        <w:jc w:val="both"/>
        <w:outlineLvl w:val="0"/>
        <w:rPr>
          <w:iCs/>
          <w:smallCaps/>
          <w:sz w:val="21"/>
          <w:szCs w:val="21"/>
        </w:rPr>
      </w:pPr>
      <w:r>
        <w:rPr>
          <w:smallCaps/>
        </w:rPr>
        <w:br w:type="page"/>
        <w:t>PERSONNEL</w:t>
      </w:r>
      <w:r>
        <w:rPr>
          <w:smallCaps/>
        </w:rPr>
        <w:tab/>
      </w:r>
      <w:r>
        <w:rPr>
          <w:smallCaps/>
          <w:vanish/>
        </w:rPr>
        <w:t>$</w:t>
      </w:r>
      <w:r>
        <w:rPr>
          <w:smallCaps/>
        </w:rPr>
        <w:t>03.19 AP.23</w:t>
      </w:r>
    </w:p>
    <w:p w14:paraId="567F745C" w14:textId="77777777" w:rsidR="000564AE" w:rsidRDefault="000564AE" w:rsidP="000564AE">
      <w:pPr>
        <w:widowControl w:val="0"/>
        <w:tabs>
          <w:tab w:val="right" w:pos="14040"/>
        </w:tabs>
        <w:jc w:val="both"/>
        <w:outlineLvl w:val="0"/>
        <w:rPr>
          <w:smallCaps/>
        </w:rPr>
      </w:pPr>
      <w:r>
        <w:rPr>
          <w:smallCaps/>
        </w:rPr>
        <w:tab/>
        <w:t>(Continued)</w:t>
      </w:r>
    </w:p>
    <w:p w14:paraId="729FD2A6" w14:textId="77777777" w:rsidR="000564AE" w:rsidRDefault="000564AE" w:rsidP="000564AE">
      <w:pPr>
        <w:spacing w:after="40"/>
        <w:jc w:val="center"/>
        <w:rPr>
          <w:b/>
          <w:sz w:val="28"/>
          <w:u w:val="words"/>
        </w:rPr>
      </w:pPr>
      <w:r>
        <w:rPr>
          <w:b/>
          <w:sz w:val="28"/>
          <w:u w:val="words"/>
        </w:rPr>
        <w:t>District Training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13"/>
        <w:gridCol w:w="2691"/>
        <w:gridCol w:w="1507"/>
        <w:gridCol w:w="1470"/>
        <w:gridCol w:w="650"/>
        <w:gridCol w:w="1476"/>
        <w:gridCol w:w="1421"/>
      </w:tblGrid>
      <w:tr w:rsidR="000564AE" w14:paraId="3E030435" w14:textId="77777777" w:rsidTr="00162A7B">
        <w:trPr>
          <w:trHeight w:val="620"/>
        </w:trPr>
        <w:tc>
          <w:tcPr>
            <w:tcW w:w="1784" w:type="pct"/>
            <w:vMerge w:val="restart"/>
            <w:tcBorders>
              <w:top w:val="single" w:sz="4" w:space="0" w:color="auto"/>
              <w:left w:val="single" w:sz="4" w:space="0" w:color="auto"/>
              <w:bottom w:val="single" w:sz="4" w:space="0" w:color="auto"/>
              <w:right w:val="single" w:sz="4" w:space="0" w:color="auto"/>
            </w:tcBorders>
            <w:hideMark/>
          </w:tcPr>
          <w:p w14:paraId="7861135A" w14:textId="77777777" w:rsidR="000564AE" w:rsidRDefault="000564AE" w:rsidP="00162A7B">
            <w:pPr>
              <w:spacing w:before="240" w:line="276" w:lineRule="auto"/>
              <w:jc w:val="center"/>
              <w:rPr>
                <w:b/>
                <w:smallCaps/>
                <w:sz w:val="22"/>
                <w:szCs w:val="22"/>
              </w:rPr>
            </w:pPr>
            <w:r>
              <w:rPr>
                <w:b/>
                <w:smallCaps/>
                <w:sz w:val="22"/>
                <w:szCs w:val="22"/>
              </w:rPr>
              <w:t>Topic</w:t>
            </w:r>
          </w:p>
        </w:tc>
        <w:tc>
          <w:tcPr>
            <w:tcW w:w="939" w:type="pct"/>
            <w:vMerge w:val="restart"/>
            <w:tcBorders>
              <w:top w:val="single" w:sz="4" w:space="0" w:color="auto"/>
              <w:left w:val="single" w:sz="4" w:space="0" w:color="auto"/>
              <w:bottom w:val="single" w:sz="4" w:space="0" w:color="auto"/>
              <w:right w:val="single" w:sz="4" w:space="0" w:color="auto"/>
            </w:tcBorders>
            <w:hideMark/>
          </w:tcPr>
          <w:p w14:paraId="3F305703" w14:textId="77777777" w:rsidR="000564AE" w:rsidRDefault="000564AE" w:rsidP="00162A7B">
            <w:pPr>
              <w:spacing w:before="60" w:line="276" w:lineRule="auto"/>
              <w:jc w:val="center"/>
              <w:rPr>
                <w:b/>
                <w:smallCaps/>
                <w:sz w:val="22"/>
                <w:szCs w:val="22"/>
              </w:rPr>
            </w:pPr>
            <w:r>
              <w:rPr>
                <w:b/>
                <w:smallCaps/>
                <w:sz w:val="22"/>
                <w:szCs w:val="22"/>
              </w:rPr>
              <w:t>Legal</w:t>
            </w:r>
            <w:r>
              <w:rPr>
                <w:b/>
                <w:smallCaps/>
                <w:sz w:val="22"/>
                <w:szCs w:val="22"/>
              </w:rPr>
              <w:br/>
              <w:t>Citation</w:t>
            </w:r>
          </w:p>
        </w:tc>
        <w:tc>
          <w:tcPr>
            <w:tcW w:w="526" w:type="pct"/>
            <w:vMerge w:val="restart"/>
            <w:tcBorders>
              <w:top w:val="single" w:sz="4" w:space="0" w:color="auto"/>
              <w:left w:val="single" w:sz="4" w:space="0" w:color="auto"/>
              <w:bottom w:val="single" w:sz="4" w:space="0" w:color="auto"/>
              <w:right w:val="single" w:sz="4" w:space="0" w:color="auto"/>
            </w:tcBorders>
            <w:hideMark/>
          </w:tcPr>
          <w:p w14:paraId="3C86D68C" w14:textId="77777777" w:rsidR="000564AE" w:rsidRDefault="000564AE" w:rsidP="00162A7B">
            <w:pPr>
              <w:spacing w:before="60" w:line="276" w:lineRule="auto"/>
              <w:jc w:val="center"/>
              <w:rPr>
                <w:b/>
                <w:smallCaps/>
                <w:sz w:val="22"/>
                <w:szCs w:val="22"/>
              </w:rPr>
            </w:pPr>
            <w:r>
              <w:rPr>
                <w:b/>
                <w:smallCaps/>
                <w:sz w:val="22"/>
                <w:szCs w:val="22"/>
              </w:rPr>
              <w:t>Related</w:t>
            </w:r>
            <w:r>
              <w:rPr>
                <w:b/>
                <w:smallCaps/>
                <w:sz w:val="22"/>
                <w:szCs w:val="22"/>
              </w:rPr>
              <w:br/>
              <w:t>Policy</w:t>
            </w:r>
          </w:p>
        </w:tc>
        <w:tc>
          <w:tcPr>
            <w:tcW w:w="1255" w:type="pct"/>
            <w:gridSpan w:val="3"/>
            <w:tcBorders>
              <w:top w:val="single" w:sz="4" w:space="0" w:color="auto"/>
              <w:left w:val="single" w:sz="4" w:space="0" w:color="auto"/>
              <w:bottom w:val="single" w:sz="4" w:space="0" w:color="auto"/>
              <w:right w:val="single" w:sz="4" w:space="0" w:color="auto"/>
            </w:tcBorders>
            <w:hideMark/>
          </w:tcPr>
          <w:p w14:paraId="1BE18524" w14:textId="77777777" w:rsidR="000564AE" w:rsidRDefault="000564AE" w:rsidP="00162A7B">
            <w:pPr>
              <w:spacing w:before="120" w:line="276" w:lineRule="auto"/>
              <w:jc w:val="center"/>
              <w:rPr>
                <w:b/>
                <w:smallCaps/>
                <w:sz w:val="22"/>
                <w:szCs w:val="22"/>
              </w:rPr>
            </w:pPr>
            <w:r>
              <w:rPr>
                <w:b/>
                <w:smallCaps/>
                <w:sz w:val="22"/>
                <w:szCs w:val="22"/>
              </w:rPr>
              <w:t>Employees or Others as designated</w:t>
            </w:r>
          </w:p>
        </w:tc>
        <w:tc>
          <w:tcPr>
            <w:tcW w:w="496" w:type="pct"/>
            <w:tcBorders>
              <w:top w:val="single" w:sz="4" w:space="0" w:color="auto"/>
              <w:left w:val="single" w:sz="4" w:space="0" w:color="auto"/>
              <w:bottom w:val="single" w:sz="4" w:space="0" w:color="auto"/>
              <w:right w:val="single" w:sz="4" w:space="0" w:color="auto"/>
            </w:tcBorders>
            <w:hideMark/>
          </w:tcPr>
          <w:p w14:paraId="35BD661C" w14:textId="77777777" w:rsidR="000564AE" w:rsidRDefault="000564AE" w:rsidP="00162A7B">
            <w:pPr>
              <w:spacing w:before="60" w:after="120" w:line="276" w:lineRule="auto"/>
              <w:jc w:val="center"/>
              <w:rPr>
                <w:b/>
                <w:smallCaps/>
                <w:sz w:val="22"/>
                <w:szCs w:val="22"/>
              </w:rPr>
            </w:pPr>
            <w:r>
              <w:rPr>
                <w:b/>
                <w:smallCaps/>
                <w:sz w:val="22"/>
                <w:szCs w:val="22"/>
              </w:rPr>
              <w:t>Date</w:t>
            </w:r>
            <w:r>
              <w:rPr>
                <w:b/>
                <w:smallCaps/>
                <w:sz w:val="22"/>
                <w:szCs w:val="22"/>
              </w:rPr>
              <w:br/>
              <w:t>Completed</w:t>
            </w:r>
          </w:p>
        </w:tc>
      </w:tr>
      <w:tr w:rsidR="000564AE" w14:paraId="4ABC84A9" w14:textId="77777777" w:rsidTr="00162A7B">
        <w:trPr>
          <w:trHeight w:val="28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C53C66" w14:textId="77777777" w:rsidR="000564AE" w:rsidRDefault="000564AE" w:rsidP="00162A7B">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AAD20B" w14:textId="77777777" w:rsidR="000564AE" w:rsidRDefault="000564AE" w:rsidP="00162A7B">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48EAA7" w14:textId="77777777" w:rsidR="000564AE" w:rsidRDefault="000564AE" w:rsidP="00162A7B">
            <w:pPr>
              <w:overflowPunct/>
              <w:autoSpaceDE/>
              <w:autoSpaceDN/>
              <w:adjustRightInd/>
              <w:spacing w:line="276" w:lineRule="auto"/>
              <w:rPr>
                <w:b/>
                <w:smallCaps/>
                <w:sz w:val="22"/>
                <w:szCs w:val="22"/>
              </w:rPr>
            </w:pPr>
          </w:p>
        </w:tc>
        <w:tc>
          <w:tcPr>
            <w:tcW w:w="513" w:type="pct"/>
            <w:tcBorders>
              <w:top w:val="single" w:sz="4" w:space="0" w:color="auto"/>
              <w:left w:val="single" w:sz="4" w:space="0" w:color="auto"/>
              <w:bottom w:val="single" w:sz="4" w:space="0" w:color="auto"/>
              <w:right w:val="single" w:sz="4" w:space="0" w:color="auto"/>
            </w:tcBorders>
            <w:hideMark/>
          </w:tcPr>
          <w:p w14:paraId="015EEFD9" w14:textId="77777777" w:rsidR="000564AE" w:rsidRDefault="000564AE" w:rsidP="00162A7B">
            <w:pPr>
              <w:spacing w:before="60" w:after="60" w:line="276" w:lineRule="auto"/>
              <w:jc w:val="center"/>
              <w:rPr>
                <w:b/>
                <w:smallCaps/>
                <w:sz w:val="22"/>
                <w:szCs w:val="22"/>
              </w:rPr>
            </w:pPr>
            <w:r>
              <w:rPr>
                <w:b/>
                <w:smallCaps/>
                <w:sz w:val="22"/>
                <w:szCs w:val="22"/>
              </w:rPr>
              <w:t>Certified</w:t>
            </w:r>
          </w:p>
        </w:tc>
        <w:tc>
          <w:tcPr>
            <w:tcW w:w="227" w:type="pct"/>
            <w:tcBorders>
              <w:top w:val="single" w:sz="4" w:space="0" w:color="auto"/>
              <w:left w:val="single" w:sz="4" w:space="0" w:color="auto"/>
              <w:bottom w:val="single" w:sz="4" w:space="0" w:color="auto"/>
              <w:right w:val="single" w:sz="4" w:space="0" w:color="auto"/>
            </w:tcBorders>
            <w:hideMark/>
          </w:tcPr>
          <w:p w14:paraId="32240FE1" w14:textId="77777777" w:rsidR="000564AE" w:rsidRDefault="000564AE" w:rsidP="00162A7B">
            <w:pPr>
              <w:spacing w:before="60" w:after="60" w:line="276" w:lineRule="auto"/>
              <w:jc w:val="center"/>
              <w:rPr>
                <w:b/>
                <w:smallCaps/>
                <w:sz w:val="22"/>
                <w:szCs w:val="22"/>
              </w:rPr>
            </w:pPr>
            <w:r>
              <w:rPr>
                <w:b/>
                <w:smallCaps/>
                <w:sz w:val="22"/>
                <w:szCs w:val="22"/>
              </w:rPr>
              <w:t>All</w:t>
            </w:r>
          </w:p>
        </w:tc>
        <w:tc>
          <w:tcPr>
            <w:tcW w:w="515" w:type="pct"/>
            <w:tcBorders>
              <w:top w:val="single" w:sz="4" w:space="0" w:color="auto"/>
              <w:left w:val="single" w:sz="4" w:space="0" w:color="auto"/>
              <w:bottom w:val="single" w:sz="4" w:space="0" w:color="auto"/>
              <w:right w:val="single" w:sz="4" w:space="0" w:color="auto"/>
            </w:tcBorders>
            <w:hideMark/>
          </w:tcPr>
          <w:p w14:paraId="2C81FF7C" w14:textId="77777777" w:rsidR="000564AE" w:rsidRDefault="000564AE" w:rsidP="00162A7B">
            <w:pPr>
              <w:spacing w:before="60" w:after="60" w:line="276" w:lineRule="auto"/>
              <w:jc w:val="center"/>
              <w:rPr>
                <w:b/>
                <w:smallCaps/>
                <w:sz w:val="22"/>
                <w:szCs w:val="22"/>
              </w:rPr>
            </w:pPr>
            <w:r>
              <w:rPr>
                <w:b/>
                <w:smallCaps/>
                <w:sz w:val="22"/>
                <w:szCs w:val="22"/>
              </w:rPr>
              <w:t>Designated</w:t>
            </w:r>
          </w:p>
        </w:tc>
        <w:tc>
          <w:tcPr>
            <w:tcW w:w="496" w:type="pct"/>
            <w:tcBorders>
              <w:top w:val="single" w:sz="4" w:space="0" w:color="auto"/>
              <w:left w:val="single" w:sz="4" w:space="0" w:color="auto"/>
              <w:bottom w:val="single" w:sz="4" w:space="0" w:color="auto"/>
              <w:right w:val="single" w:sz="4" w:space="0" w:color="auto"/>
            </w:tcBorders>
          </w:tcPr>
          <w:p w14:paraId="123307BC" w14:textId="77777777" w:rsidR="000564AE" w:rsidRDefault="000564AE" w:rsidP="00162A7B">
            <w:pPr>
              <w:spacing w:after="120" w:line="276" w:lineRule="auto"/>
              <w:jc w:val="center"/>
              <w:rPr>
                <w:b/>
                <w:smallCaps/>
                <w:sz w:val="22"/>
                <w:szCs w:val="22"/>
              </w:rPr>
            </w:pPr>
          </w:p>
        </w:tc>
      </w:tr>
      <w:tr w:rsidR="000564AE" w14:paraId="1D804F7C"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3D3A22EC" w14:textId="77777777" w:rsidR="000564AE" w:rsidRDefault="000564AE" w:rsidP="00162A7B">
            <w:pPr>
              <w:rPr>
                <w:sz w:val="22"/>
                <w:szCs w:val="22"/>
              </w:rPr>
            </w:pPr>
            <w:r>
              <w:rPr>
                <w:sz w:val="21"/>
                <w:szCs w:val="21"/>
              </w:rPr>
              <w:t>Age appropriate training for students during the first month of school on behaviors prohibited/required reporting of harassment/discrimination.</w:t>
            </w:r>
          </w:p>
        </w:tc>
        <w:tc>
          <w:tcPr>
            <w:tcW w:w="939" w:type="pct"/>
            <w:tcBorders>
              <w:top w:val="single" w:sz="4" w:space="0" w:color="auto"/>
              <w:left w:val="single" w:sz="4" w:space="0" w:color="auto"/>
              <w:bottom w:val="single" w:sz="4" w:space="0" w:color="auto"/>
              <w:right w:val="single" w:sz="4" w:space="0" w:color="auto"/>
            </w:tcBorders>
            <w:hideMark/>
          </w:tcPr>
          <w:p w14:paraId="7A5A7985" w14:textId="77777777" w:rsidR="000564AE" w:rsidRDefault="000564AE" w:rsidP="00162A7B">
            <w:pPr>
              <w:jc w:val="center"/>
              <w:rPr>
                <w:sz w:val="22"/>
                <w:szCs w:val="22"/>
              </w:rPr>
            </w:pPr>
            <w:r>
              <w:rPr>
                <w:sz w:val="21"/>
                <w:szCs w:val="21"/>
              </w:rPr>
              <w:t>34 C.F.R. 106.1-106.71, U.S. Department of Education Office for Civil Rights Guidance</w:t>
            </w:r>
          </w:p>
        </w:tc>
        <w:tc>
          <w:tcPr>
            <w:tcW w:w="526" w:type="pct"/>
            <w:tcBorders>
              <w:top w:val="single" w:sz="4" w:space="0" w:color="auto"/>
              <w:left w:val="single" w:sz="4" w:space="0" w:color="auto"/>
              <w:bottom w:val="single" w:sz="4" w:space="0" w:color="auto"/>
              <w:right w:val="single" w:sz="4" w:space="0" w:color="auto"/>
            </w:tcBorders>
            <w:hideMark/>
          </w:tcPr>
          <w:p w14:paraId="7BF4CF96" w14:textId="77777777" w:rsidR="000564AE" w:rsidRDefault="000564AE" w:rsidP="00162A7B">
            <w:pPr>
              <w:jc w:val="center"/>
              <w:rPr>
                <w:sz w:val="22"/>
                <w:szCs w:val="22"/>
              </w:rPr>
            </w:pPr>
            <w:r>
              <w:rPr>
                <w:sz w:val="21"/>
                <w:szCs w:val="21"/>
              </w:rPr>
              <w:t>09.42811</w:t>
            </w:r>
          </w:p>
        </w:tc>
        <w:tc>
          <w:tcPr>
            <w:tcW w:w="513" w:type="pct"/>
            <w:tcBorders>
              <w:top w:val="single" w:sz="4" w:space="0" w:color="auto"/>
              <w:left w:val="single" w:sz="4" w:space="0" w:color="auto"/>
              <w:bottom w:val="single" w:sz="4" w:space="0" w:color="auto"/>
              <w:right w:val="single" w:sz="4" w:space="0" w:color="auto"/>
            </w:tcBorders>
          </w:tcPr>
          <w:p w14:paraId="79CC9976" w14:textId="77777777" w:rsidR="000564AE" w:rsidRDefault="000564AE" w:rsidP="00162A7B">
            <w:pPr>
              <w:jc w:val="center"/>
              <w:rPr>
                <w:sz w:val="22"/>
                <w:szCs w:val="22"/>
              </w:rPr>
            </w:pPr>
          </w:p>
        </w:tc>
        <w:tc>
          <w:tcPr>
            <w:tcW w:w="227" w:type="pct"/>
            <w:tcBorders>
              <w:top w:val="single" w:sz="4" w:space="0" w:color="auto"/>
              <w:left w:val="single" w:sz="4" w:space="0" w:color="auto"/>
              <w:bottom w:val="single" w:sz="4" w:space="0" w:color="auto"/>
              <w:right w:val="single" w:sz="4" w:space="0" w:color="auto"/>
            </w:tcBorders>
          </w:tcPr>
          <w:p w14:paraId="39283A54" w14:textId="77777777" w:rsidR="000564AE" w:rsidRDefault="000564AE" w:rsidP="00162A7B">
            <w:pPr>
              <w:jc w:val="center"/>
              <w:rPr>
                <w:sz w:val="22"/>
                <w:szCs w:val="22"/>
              </w:rPr>
            </w:pPr>
          </w:p>
        </w:tc>
        <w:tc>
          <w:tcPr>
            <w:tcW w:w="515" w:type="pct"/>
            <w:tcBorders>
              <w:top w:val="single" w:sz="4" w:space="0" w:color="auto"/>
              <w:left w:val="single" w:sz="4" w:space="0" w:color="auto"/>
              <w:bottom w:val="single" w:sz="4" w:space="0" w:color="auto"/>
              <w:right w:val="single" w:sz="4" w:space="0" w:color="auto"/>
            </w:tcBorders>
            <w:hideMark/>
          </w:tcPr>
          <w:p w14:paraId="57528919" w14:textId="77777777" w:rsidR="000564AE" w:rsidRDefault="000564AE" w:rsidP="00162A7B">
            <w:pPr>
              <w:jc w:val="center"/>
              <w:rPr>
                <w:sz w:val="22"/>
                <w:szCs w:val="22"/>
              </w:rPr>
            </w:pPr>
            <w:r>
              <w:rPr>
                <w:sz w:val="21"/>
                <w:szCs w:val="21"/>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14626318" w14:textId="77777777" w:rsidR="000564AE" w:rsidRDefault="000564AE" w:rsidP="00162A7B">
            <w:pPr>
              <w:jc w:val="both"/>
              <w:rPr>
                <w:sz w:val="22"/>
                <w:szCs w:val="22"/>
              </w:rPr>
            </w:pPr>
          </w:p>
        </w:tc>
      </w:tr>
      <w:tr w:rsidR="000564AE" w14:paraId="3D98BDEB"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5E7611A0" w14:textId="77777777" w:rsidR="000564AE" w:rsidRDefault="000564AE" w:rsidP="00162A7B">
            <w:pPr>
              <w:rPr>
                <w:sz w:val="22"/>
                <w:szCs w:val="22"/>
              </w:rPr>
            </w:pPr>
            <w:r>
              <w:rPr>
                <w:sz w:val="21"/>
                <w:szCs w:val="21"/>
              </w:rPr>
              <w:t>Training to build capacity of staff and administrators to deliver high-quality services and programming in the District’s Alternative Education Program.</w:t>
            </w:r>
          </w:p>
        </w:tc>
        <w:tc>
          <w:tcPr>
            <w:tcW w:w="939" w:type="pct"/>
            <w:tcBorders>
              <w:top w:val="single" w:sz="4" w:space="0" w:color="auto"/>
              <w:left w:val="single" w:sz="4" w:space="0" w:color="auto"/>
              <w:bottom w:val="single" w:sz="4" w:space="0" w:color="auto"/>
              <w:right w:val="single" w:sz="4" w:space="0" w:color="auto"/>
            </w:tcBorders>
            <w:hideMark/>
          </w:tcPr>
          <w:p w14:paraId="728F0F33" w14:textId="77777777" w:rsidR="000564AE" w:rsidRDefault="000564AE" w:rsidP="00162A7B">
            <w:pPr>
              <w:jc w:val="center"/>
              <w:rPr>
                <w:sz w:val="22"/>
                <w:szCs w:val="22"/>
              </w:rPr>
            </w:pPr>
            <w:r>
              <w:rPr>
                <w:sz w:val="21"/>
                <w:szCs w:val="21"/>
              </w:rPr>
              <w:t>704 KAR 19:002</w:t>
            </w:r>
          </w:p>
        </w:tc>
        <w:tc>
          <w:tcPr>
            <w:tcW w:w="526" w:type="pct"/>
            <w:tcBorders>
              <w:top w:val="single" w:sz="4" w:space="0" w:color="auto"/>
              <w:left w:val="single" w:sz="4" w:space="0" w:color="auto"/>
              <w:bottom w:val="single" w:sz="4" w:space="0" w:color="auto"/>
              <w:right w:val="single" w:sz="4" w:space="0" w:color="auto"/>
            </w:tcBorders>
            <w:hideMark/>
          </w:tcPr>
          <w:p w14:paraId="7546FCD4" w14:textId="77777777" w:rsidR="000564AE" w:rsidRDefault="000564AE" w:rsidP="00162A7B">
            <w:pPr>
              <w:jc w:val="center"/>
              <w:rPr>
                <w:sz w:val="22"/>
                <w:szCs w:val="22"/>
              </w:rPr>
            </w:pPr>
            <w:r>
              <w:rPr>
                <w:sz w:val="21"/>
                <w:szCs w:val="21"/>
              </w:rPr>
              <w:t>09.4341</w:t>
            </w:r>
          </w:p>
        </w:tc>
        <w:tc>
          <w:tcPr>
            <w:tcW w:w="513" w:type="pct"/>
            <w:tcBorders>
              <w:top w:val="single" w:sz="4" w:space="0" w:color="auto"/>
              <w:left w:val="single" w:sz="4" w:space="0" w:color="auto"/>
              <w:bottom w:val="single" w:sz="4" w:space="0" w:color="auto"/>
              <w:right w:val="single" w:sz="4" w:space="0" w:color="auto"/>
            </w:tcBorders>
          </w:tcPr>
          <w:p w14:paraId="3F5E4109" w14:textId="77777777" w:rsidR="000564AE" w:rsidRDefault="000564AE" w:rsidP="00162A7B">
            <w:pPr>
              <w:jc w:val="center"/>
              <w:rPr>
                <w:sz w:val="22"/>
                <w:szCs w:val="22"/>
              </w:rPr>
            </w:pPr>
          </w:p>
        </w:tc>
        <w:tc>
          <w:tcPr>
            <w:tcW w:w="227" w:type="pct"/>
            <w:tcBorders>
              <w:top w:val="single" w:sz="4" w:space="0" w:color="auto"/>
              <w:left w:val="single" w:sz="4" w:space="0" w:color="auto"/>
              <w:bottom w:val="single" w:sz="4" w:space="0" w:color="auto"/>
              <w:right w:val="single" w:sz="4" w:space="0" w:color="auto"/>
            </w:tcBorders>
          </w:tcPr>
          <w:p w14:paraId="1DF1BF07" w14:textId="77777777" w:rsidR="000564AE" w:rsidRDefault="000564AE" w:rsidP="00162A7B">
            <w:pPr>
              <w:jc w:val="center"/>
              <w:rPr>
                <w:sz w:val="22"/>
                <w:szCs w:val="22"/>
              </w:rPr>
            </w:pPr>
          </w:p>
        </w:tc>
        <w:tc>
          <w:tcPr>
            <w:tcW w:w="515" w:type="pct"/>
            <w:tcBorders>
              <w:top w:val="single" w:sz="4" w:space="0" w:color="auto"/>
              <w:left w:val="single" w:sz="4" w:space="0" w:color="auto"/>
              <w:bottom w:val="single" w:sz="4" w:space="0" w:color="auto"/>
              <w:right w:val="single" w:sz="4" w:space="0" w:color="auto"/>
            </w:tcBorders>
            <w:hideMark/>
          </w:tcPr>
          <w:p w14:paraId="5E3A3154" w14:textId="77777777" w:rsidR="000564AE" w:rsidRDefault="000564AE" w:rsidP="00162A7B">
            <w:pPr>
              <w:jc w:val="center"/>
              <w:rPr>
                <w:sz w:val="22"/>
                <w:szCs w:val="22"/>
              </w:rPr>
            </w:pPr>
            <w:r>
              <w:rPr>
                <w:sz w:val="21"/>
                <w:szCs w:val="21"/>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79834FC9" w14:textId="77777777" w:rsidR="000564AE" w:rsidRDefault="000564AE" w:rsidP="00162A7B">
            <w:pPr>
              <w:jc w:val="both"/>
              <w:rPr>
                <w:sz w:val="22"/>
                <w:szCs w:val="22"/>
              </w:rPr>
            </w:pPr>
          </w:p>
        </w:tc>
      </w:tr>
      <w:tr w:rsidR="000564AE" w14:paraId="4F00CF0F"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27BAA96E" w14:textId="77777777" w:rsidR="000564AE" w:rsidRDefault="000564AE" w:rsidP="00162A7B">
            <w:pPr>
              <w:rPr>
                <w:sz w:val="21"/>
                <w:szCs w:val="21"/>
              </w:rPr>
            </w:pPr>
            <w:r>
              <w:rPr>
                <w:sz w:val="21"/>
                <w:szCs w:val="21"/>
              </w:rPr>
              <w:t xml:space="preserve">Student discipline code. </w:t>
            </w:r>
          </w:p>
        </w:tc>
        <w:tc>
          <w:tcPr>
            <w:tcW w:w="939" w:type="pct"/>
            <w:tcBorders>
              <w:top w:val="single" w:sz="4" w:space="0" w:color="auto"/>
              <w:left w:val="single" w:sz="4" w:space="0" w:color="auto"/>
              <w:bottom w:val="single" w:sz="4" w:space="0" w:color="auto"/>
              <w:right w:val="single" w:sz="4" w:space="0" w:color="auto"/>
            </w:tcBorders>
            <w:hideMark/>
          </w:tcPr>
          <w:p w14:paraId="3F029842" w14:textId="77777777" w:rsidR="000564AE" w:rsidRDefault="000564AE" w:rsidP="00162A7B">
            <w:pPr>
              <w:jc w:val="center"/>
              <w:rPr>
                <w:sz w:val="21"/>
                <w:szCs w:val="21"/>
              </w:rPr>
            </w:pPr>
            <w:r>
              <w:rPr>
                <w:sz w:val="21"/>
                <w:szCs w:val="21"/>
              </w:rPr>
              <w:t>KRS 158.148; KRS 158.156; KRS 158.444; KRS 525.070; KRS 525.080</w:t>
            </w:r>
          </w:p>
        </w:tc>
        <w:tc>
          <w:tcPr>
            <w:tcW w:w="526" w:type="pct"/>
            <w:tcBorders>
              <w:top w:val="single" w:sz="4" w:space="0" w:color="auto"/>
              <w:left w:val="single" w:sz="4" w:space="0" w:color="auto"/>
              <w:bottom w:val="single" w:sz="4" w:space="0" w:color="auto"/>
              <w:right w:val="single" w:sz="4" w:space="0" w:color="auto"/>
            </w:tcBorders>
            <w:hideMark/>
          </w:tcPr>
          <w:p w14:paraId="6197F7C3" w14:textId="77777777" w:rsidR="000564AE" w:rsidRDefault="000564AE" w:rsidP="00162A7B">
            <w:pPr>
              <w:jc w:val="center"/>
              <w:rPr>
                <w:sz w:val="21"/>
                <w:szCs w:val="21"/>
              </w:rPr>
            </w:pPr>
            <w:r>
              <w:rPr>
                <w:sz w:val="21"/>
                <w:szCs w:val="21"/>
              </w:rPr>
              <w:t>09.438</w:t>
            </w:r>
          </w:p>
        </w:tc>
        <w:tc>
          <w:tcPr>
            <w:tcW w:w="513" w:type="pct"/>
            <w:tcBorders>
              <w:top w:val="single" w:sz="4" w:space="0" w:color="auto"/>
              <w:left w:val="single" w:sz="4" w:space="0" w:color="auto"/>
              <w:bottom w:val="single" w:sz="4" w:space="0" w:color="auto"/>
              <w:right w:val="single" w:sz="4" w:space="0" w:color="auto"/>
            </w:tcBorders>
          </w:tcPr>
          <w:p w14:paraId="1E08E13D" w14:textId="77777777" w:rsidR="000564AE" w:rsidRDefault="000564AE" w:rsidP="00162A7B">
            <w:pPr>
              <w:jc w:val="center"/>
              <w:rPr>
                <w:sz w:val="21"/>
                <w:szCs w:val="21"/>
              </w:rPr>
            </w:pPr>
          </w:p>
        </w:tc>
        <w:tc>
          <w:tcPr>
            <w:tcW w:w="227" w:type="pct"/>
            <w:tcBorders>
              <w:top w:val="single" w:sz="4" w:space="0" w:color="auto"/>
              <w:left w:val="single" w:sz="4" w:space="0" w:color="auto"/>
              <w:bottom w:val="single" w:sz="4" w:space="0" w:color="auto"/>
              <w:right w:val="single" w:sz="4" w:space="0" w:color="auto"/>
            </w:tcBorders>
            <w:hideMark/>
          </w:tcPr>
          <w:p w14:paraId="55B59C21" w14:textId="77777777" w:rsidR="000564AE" w:rsidRDefault="000564AE" w:rsidP="00162A7B">
            <w:pPr>
              <w:jc w:val="center"/>
              <w:rPr>
                <w:sz w:val="21"/>
                <w:szCs w:val="21"/>
              </w:rPr>
            </w:pPr>
            <w:r>
              <w:rPr>
                <w:sz w:val="21"/>
                <w:szCs w:val="21"/>
              </w:rPr>
              <w:sym w:font="Wingdings" w:char="F0FC"/>
            </w:r>
          </w:p>
        </w:tc>
        <w:tc>
          <w:tcPr>
            <w:tcW w:w="515" w:type="pct"/>
            <w:tcBorders>
              <w:top w:val="single" w:sz="4" w:space="0" w:color="auto"/>
              <w:left w:val="single" w:sz="4" w:space="0" w:color="auto"/>
              <w:bottom w:val="single" w:sz="4" w:space="0" w:color="auto"/>
              <w:right w:val="single" w:sz="4" w:space="0" w:color="auto"/>
            </w:tcBorders>
          </w:tcPr>
          <w:p w14:paraId="333375F5" w14:textId="77777777" w:rsidR="000564AE" w:rsidRDefault="000564AE" w:rsidP="00162A7B">
            <w:pPr>
              <w:jc w:val="center"/>
              <w:rPr>
                <w:sz w:val="21"/>
                <w:szCs w:val="21"/>
              </w:rPr>
            </w:pPr>
          </w:p>
        </w:tc>
        <w:tc>
          <w:tcPr>
            <w:tcW w:w="496" w:type="pct"/>
            <w:tcBorders>
              <w:top w:val="single" w:sz="4" w:space="0" w:color="auto"/>
              <w:left w:val="single" w:sz="4" w:space="0" w:color="auto"/>
              <w:bottom w:val="single" w:sz="4" w:space="0" w:color="auto"/>
              <w:right w:val="single" w:sz="4" w:space="0" w:color="auto"/>
            </w:tcBorders>
          </w:tcPr>
          <w:p w14:paraId="5840F4EB" w14:textId="77777777" w:rsidR="000564AE" w:rsidRDefault="000564AE" w:rsidP="00162A7B">
            <w:pPr>
              <w:jc w:val="both"/>
              <w:rPr>
                <w:sz w:val="21"/>
                <w:szCs w:val="21"/>
              </w:rPr>
            </w:pPr>
          </w:p>
        </w:tc>
      </w:tr>
      <w:tr w:rsidR="000564AE" w14:paraId="26268173"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6D145DAB" w14:textId="77777777" w:rsidR="000564AE" w:rsidRDefault="000564AE" w:rsidP="00162A7B">
            <w:pPr>
              <w:rPr>
                <w:sz w:val="21"/>
                <w:szCs w:val="21"/>
              </w:rPr>
            </w:pPr>
            <w:r>
              <w:rPr>
                <w:sz w:val="21"/>
                <w:szCs w:val="21"/>
              </w:rPr>
              <w:t>Intervention and response training on responding to instances of incivility.</w:t>
            </w:r>
          </w:p>
        </w:tc>
        <w:tc>
          <w:tcPr>
            <w:tcW w:w="939" w:type="pct"/>
            <w:tcBorders>
              <w:top w:val="single" w:sz="4" w:space="0" w:color="auto"/>
              <w:left w:val="single" w:sz="4" w:space="0" w:color="auto"/>
              <w:bottom w:val="single" w:sz="4" w:space="0" w:color="auto"/>
              <w:right w:val="single" w:sz="4" w:space="0" w:color="auto"/>
            </w:tcBorders>
          </w:tcPr>
          <w:p w14:paraId="415A668D" w14:textId="77777777" w:rsidR="000564AE" w:rsidRDefault="000564AE" w:rsidP="00162A7B">
            <w:pPr>
              <w:jc w:val="center"/>
              <w:rPr>
                <w:sz w:val="21"/>
                <w:szCs w:val="21"/>
              </w:rPr>
            </w:pPr>
          </w:p>
        </w:tc>
        <w:tc>
          <w:tcPr>
            <w:tcW w:w="526" w:type="pct"/>
            <w:tcBorders>
              <w:top w:val="single" w:sz="4" w:space="0" w:color="auto"/>
              <w:left w:val="single" w:sz="4" w:space="0" w:color="auto"/>
              <w:bottom w:val="single" w:sz="4" w:space="0" w:color="auto"/>
              <w:right w:val="single" w:sz="4" w:space="0" w:color="auto"/>
            </w:tcBorders>
            <w:hideMark/>
          </w:tcPr>
          <w:p w14:paraId="441D0BC2" w14:textId="77777777" w:rsidR="000564AE" w:rsidRDefault="000564AE" w:rsidP="00162A7B">
            <w:pPr>
              <w:jc w:val="center"/>
              <w:rPr>
                <w:sz w:val="21"/>
                <w:szCs w:val="21"/>
              </w:rPr>
            </w:pPr>
            <w:r>
              <w:rPr>
                <w:sz w:val="21"/>
                <w:szCs w:val="21"/>
              </w:rPr>
              <w:t>10.21</w:t>
            </w:r>
          </w:p>
        </w:tc>
        <w:tc>
          <w:tcPr>
            <w:tcW w:w="513" w:type="pct"/>
            <w:tcBorders>
              <w:top w:val="single" w:sz="4" w:space="0" w:color="auto"/>
              <w:left w:val="single" w:sz="4" w:space="0" w:color="auto"/>
              <w:bottom w:val="single" w:sz="4" w:space="0" w:color="auto"/>
              <w:right w:val="single" w:sz="4" w:space="0" w:color="auto"/>
            </w:tcBorders>
          </w:tcPr>
          <w:p w14:paraId="2958F7D5" w14:textId="77777777" w:rsidR="000564AE" w:rsidRDefault="000564AE" w:rsidP="00162A7B">
            <w:pPr>
              <w:jc w:val="center"/>
              <w:rPr>
                <w:sz w:val="21"/>
                <w:szCs w:val="21"/>
              </w:rPr>
            </w:pPr>
          </w:p>
        </w:tc>
        <w:tc>
          <w:tcPr>
            <w:tcW w:w="227" w:type="pct"/>
            <w:tcBorders>
              <w:top w:val="single" w:sz="4" w:space="0" w:color="auto"/>
              <w:left w:val="single" w:sz="4" w:space="0" w:color="auto"/>
              <w:bottom w:val="single" w:sz="4" w:space="0" w:color="auto"/>
              <w:right w:val="single" w:sz="4" w:space="0" w:color="auto"/>
            </w:tcBorders>
            <w:hideMark/>
          </w:tcPr>
          <w:p w14:paraId="55285E80" w14:textId="77777777" w:rsidR="000564AE" w:rsidRDefault="000564AE" w:rsidP="00162A7B">
            <w:pPr>
              <w:jc w:val="center"/>
              <w:rPr>
                <w:sz w:val="21"/>
                <w:szCs w:val="21"/>
              </w:rPr>
            </w:pPr>
            <w:r>
              <w:rPr>
                <w:sz w:val="21"/>
                <w:szCs w:val="21"/>
              </w:rPr>
              <w:sym w:font="Wingdings" w:char="F0FC"/>
            </w:r>
          </w:p>
        </w:tc>
        <w:tc>
          <w:tcPr>
            <w:tcW w:w="515" w:type="pct"/>
            <w:tcBorders>
              <w:top w:val="single" w:sz="4" w:space="0" w:color="auto"/>
              <w:left w:val="single" w:sz="4" w:space="0" w:color="auto"/>
              <w:bottom w:val="single" w:sz="4" w:space="0" w:color="auto"/>
              <w:right w:val="single" w:sz="4" w:space="0" w:color="auto"/>
            </w:tcBorders>
          </w:tcPr>
          <w:p w14:paraId="08BE3037" w14:textId="77777777" w:rsidR="000564AE" w:rsidRDefault="000564AE" w:rsidP="00162A7B">
            <w:pPr>
              <w:jc w:val="center"/>
              <w:rPr>
                <w:sz w:val="21"/>
                <w:szCs w:val="21"/>
              </w:rPr>
            </w:pPr>
          </w:p>
        </w:tc>
        <w:tc>
          <w:tcPr>
            <w:tcW w:w="496" w:type="pct"/>
            <w:tcBorders>
              <w:top w:val="single" w:sz="4" w:space="0" w:color="auto"/>
              <w:left w:val="single" w:sz="4" w:space="0" w:color="auto"/>
              <w:bottom w:val="single" w:sz="4" w:space="0" w:color="auto"/>
              <w:right w:val="single" w:sz="4" w:space="0" w:color="auto"/>
            </w:tcBorders>
          </w:tcPr>
          <w:p w14:paraId="034C6E0C" w14:textId="77777777" w:rsidR="000564AE" w:rsidRDefault="000564AE" w:rsidP="00162A7B">
            <w:pPr>
              <w:jc w:val="both"/>
              <w:rPr>
                <w:sz w:val="21"/>
                <w:szCs w:val="21"/>
              </w:rPr>
            </w:pPr>
          </w:p>
        </w:tc>
      </w:tr>
      <w:tr w:rsidR="000564AE" w14:paraId="1B2F0218"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2E40F05F" w14:textId="77777777" w:rsidR="000564AE" w:rsidRDefault="000564AE" w:rsidP="00162A7B">
            <w:pPr>
              <w:rPr>
                <w:sz w:val="21"/>
                <w:szCs w:val="21"/>
              </w:rPr>
            </w:pPr>
            <w:r>
              <w:rPr>
                <w:sz w:val="21"/>
                <w:szCs w:val="21"/>
              </w:rPr>
              <w:t>Training for Supervisors of Student Teachers.</w:t>
            </w:r>
          </w:p>
        </w:tc>
        <w:tc>
          <w:tcPr>
            <w:tcW w:w="939" w:type="pct"/>
            <w:tcBorders>
              <w:top w:val="single" w:sz="4" w:space="0" w:color="auto"/>
              <w:left w:val="single" w:sz="4" w:space="0" w:color="auto"/>
              <w:bottom w:val="single" w:sz="4" w:space="0" w:color="auto"/>
              <w:right w:val="single" w:sz="4" w:space="0" w:color="auto"/>
            </w:tcBorders>
            <w:hideMark/>
          </w:tcPr>
          <w:p w14:paraId="0C5243F5" w14:textId="77777777" w:rsidR="000564AE" w:rsidRDefault="000564AE" w:rsidP="00162A7B">
            <w:pPr>
              <w:jc w:val="center"/>
              <w:rPr>
                <w:sz w:val="21"/>
                <w:szCs w:val="21"/>
              </w:rPr>
            </w:pPr>
            <w:r>
              <w:rPr>
                <w:sz w:val="21"/>
                <w:szCs w:val="21"/>
              </w:rPr>
              <w:t>16 KAR 5:040</w:t>
            </w:r>
          </w:p>
        </w:tc>
        <w:tc>
          <w:tcPr>
            <w:tcW w:w="526" w:type="pct"/>
            <w:tcBorders>
              <w:top w:val="single" w:sz="4" w:space="0" w:color="auto"/>
              <w:left w:val="single" w:sz="4" w:space="0" w:color="auto"/>
              <w:bottom w:val="single" w:sz="4" w:space="0" w:color="auto"/>
              <w:right w:val="single" w:sz="4" w:space="0" w:color="auto"/>
            </w:tcBorders>
          </w:tcPr>
          <w:p w14:paraId="4B05C081" w14:textId="77777777" w:rsidR="000564AE" w:rsidRDefault="000564AE" w:rsidP="00162A7B">
            <w:pPr>
              <w:jc w:val="center"/>
              <w:rPr>
                <w:sz w:val="21"/>
                <w:szCs w:val="21"/>
              </w:rPr>
            </w:pPr>
          </w:p>
        </w:tc>
        <w:tc>
          <w:tcPr>
            <w:tcW w:w="513" w:type="pct"/>
            <w:tcBorders>
              <w:top w:val="single" w:sz="4" w:space="0" w:color="auto"/>
              <w:left w:val="single" w:sz="4" w:space="0" w:color="auto"/>
              <w:bottom w:val="single" w:sz="4" w:space="0" w:color="auto"/>
              <w:right w:val="single" w:sz="4" w:space="0" w:color="auto"/>
            </w:tcBorders>
          </w:tcPr>
          <w:p w14:paraId="36B6FF0A" w14:textId="77777777" w:rsidR="000564AE" w:rsidRDefault="000564AE" w:rsidP="00162A7B">
            <w:pPr>
              <w:jc w:val="center"/>
              <w:rPr>
                <w:sz w:val="21"/>
                <w:szCs w:val="21"/>
              </w:rPr>
            </w:pPr>
          </w:p>
        </w:tc>
        <w:tc>
          <w:tcPr>
            <w:tcW w:w="227" w:type="pct"/>
            <w:tcBorders>
              <w:top w:val="single" w:sz="4" w:space="0" w:color="auto"/>
              <w:left w:val="single" w:sz="4" w:space="0" w:color="auto"/>
              <w:bottom w:val="single" w:sz="4" w:space="0" w:color="auto"/>
              <w:right w:val="single" w:sz="4" w:space="0" w:color="auto"/>
            </w:tcBorders>
          </w:tcPr>
          <w:p w14:paraId="2562E4DF" w14:textId="77777777" w:rsidR="000564AE" w:rsidRDefault="000564AE" w:rsidP="00162A7B">
            <w:pPr>
              <w:jc w:val="center"/>
              <w:rPr>
                <w:sz w:val="21"/>
                <w:szCs w:val="21"/>
              </w:rPr>
            </w:pPr>
          </w:p>
        </w:tc>
        <w:tc>
          <w:tcPr>
            <w:tcW w:w="515" w:type="pct"/>
            <w:tcBorders>
              <w:top w:val="single" w:sz="4" w:space="0" w:color="auto"/>
              <w:left w:val="single" w:sz="4" w:space="0" w:color="auto"/>
              <w:bottom w:val="single" w:sz="4" w:space="0" w:color="auto"/>
              <w:right w:val="single" w:sz="4" w:space="0" w:color="auto"/>
            </w:tcBorders>
            <w:hideMark/>
          </w:tcPr>
          <w:p w14:paraId="5DF3085D" w14:textId="77777777" w:rsidR="000564AE" w:rsidRDefault="000564AE" w:rsidP="00162A7B">
            <w:pPr>
              <w:jc w:val="center"/>
              <w:rPr>
                <w:sz w:val="21"/>
                <w:szCs w:val="21"/>
              </w:rPr>
            </w:pPr>
            <w:r>
              <w:rPr>
                <w:sz w:val="21"/>
                <w:szCs w:val="21"/>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4F94D151" w14:textId="77777777" w:rsidR="000564AE" w:rsidRDefault="000564AE" w:rsidP="00162A7B">
            <w:pPr>
              <w:jc w:val="both"/>
              <w:rPr>
                <w:sz w:val="21"/>
                <w:szCs w:val="21"/>
              </w:rPr>
            </w:pPr>
          </w:p>
        </w:tc>
      </w:tr>
      <w:tr w:rsidR="000564AE" w14:paraId="55A52FCE" w14:textId="77777777" w:rsidTr="00162A7B">
        <w:trPr>
          <w:trHeight w:val="602"/>
        </w:trPr>
        <w:tc>
          <w:tcPr>
            <w:tcW w:w="1784" w:type="pct"/>
            <w:tcBorders>
              <w:top w:val="single" w:sz="4" w:space="0" w:color="auto"/>
              <w:left w:val="single" w:sz="4" w:space="0" w:color="auto"/>
              <w:bottom w:val="single" w:sz="4" w:space="0" w:color="auto"/>
              <w:right w:val="single" w:sz="4" w:space="0" w:color="auto"/>
            </w:tcBorders>
            <w:hideMark/>
          </w:tcPr>
          <w:p w14:paraId="75701B3F" w14:textId="77777777" w:rsidR="000564AE" w:rsidRDefault="000564AE" w:rsidP="00162A7B">
            <w:pPr>
              <w:rPr>
                <w:sz w:val="21"/>
                <w:szCs w:val="21"/>
              </w:rPr>
            </w:pPr>
            <w:r>
              <w:rPr>
                <w:sz w:val="21"/>
                <w:szCs w:val="21"/>
              </w:rPr>
              <w:t>Career Tech – If funds available, High School teachers to receive training regarding embedding reading, math, and science in career tech courses.</w:t>
            </w:r>
          </w:p>
        </w:tc>
        <w:tc>
          <w:tcPr>
            <w:tcW w:w="939" w:type="pct"/>
            <w:tcBorders>
              <w:top w:val="single" w:sz="4" w:space="0" w:color="auto"/>
              <w:left w:val="single" w:sz="4" w:space="0" w:color="auto"/>
              <w:bottom w:val="single" w:sz="4" w:space="0" w:color="auto"/>
              <w:right w:val="single" w:sz="4" w:space="0" w:color="auto"/>
            </w:tcBorders>
            <w:hideMark/>
          </w:tcPr>
          <w:p w14:paraId="68D2397E" w14:textId="77777777" w:rsidR="000564AE" w:rsidRDefault="000564AE" w:rsidP="00162A7B">
            <w:pPr>
              <w:jc w:val="center"/>
              <w:rPr>
                <w:sz w:val="21"/>
                <w:szCs w:val="21"/>
              </w:rPr>
            </w:pPr>
            <w:r>
              <w:rPr>
                <w:sz w:val="21"/>
                <w:szCs w:val="21"/>
              </w:rPr>
              <w:t>KRS 158.818</w:t>
            </w:r>
          </w:p>
        </w:tc>
        <w:tc>
          <w:tcPr>
            <w:tcW w:w="526" w:type="pct"/>
            <w:tcBorders>
              <w:top w:val="single" w:sz="4" w:space="0" w:color="auto"/>
              <w:left w:val="single" w:sz="4" w:space="0" w:color="auto"/>
              <w:bottom w:val="single" w:sz="4" w:space="0" w:color="auto"/>
              <w:right w:val="single" w:sz="4" w:space="0" w:color="auto"/>
            </w:tcBorders>
          </w:tcPr>
          <w:p w14:paraId="63F48F7B" w14:textId="77777777" w:rsidR="000564AE" w:rsidRDefault="000564AE" w:rsidP="00162A7B">
            <w:pPr>
              <w:jc w:val="center"/>
              <w:rPr>
                <w:sz w:val="21"/>
                <w:szCs w:val="21"/>
              </w:rPr>
            </w:pPr>
          </w:p>
        </w:tc>
        <w:tc>
          <w:tcPr>
            <w:tcW w:w="513" w:type="pct"/>
            <w:tcBorders>
              <w:top w:val="single" w:sz="4" w:space="0" w:color="auto"/>
              <w:left w:val="single" w:sz="4" w:space="0" w:color="auto"/>
              <w:bottom w:val="single" w:sz="4" w:space="0" w:color="auto"/>
              <w:right w:val="single" w:sz="4" w:space="0" w:color="auto"/>
            </w:tcBorders>
          </w:tcPr>
          <w:p w14:paraId="3831536D" w14:textId="77777777" w:rsidR="000564AE" w:rsidRDefault="000564AE" w:rsidP="00162A7B">
            <w:pPr>
              <w:jc w:val="center"/>
              <w:rPr>
                <w:sz w:val="21"/>
                <w:szCs w:val="21"/>
              </w:rPr>
            </w:pPr>
          </w:p>
        </w:tc>
        <w:tc>
          <w:tcPr>
            <w:tcW w:w="227" w:type="pct"/>
            <w:tcBorders>
              <w:top w:val="single" w:sz="4" w:space="0" w:color="auto"/>
              <w:left w:val="single" w:sz="4" w:space="0" w:color="auto"/>
              <w:bottom w:val="single" w:sz="4" w:space="0" w:color="auto"/>
              <w:right w:val="single" w:sz="4" w:space="0" w:color="auto"/>
            </w:tcBorders>
          </w:tcPr>
          <w:p w14:paraId="575A4C18" w14:textId="77777777" w:rsidR="000564AE" w:rsidRDefault="000564AE" w:rsidP="00162A7B">
            <w:pPr>
              <w:jc w:val="center"/>
              <w:rPr>
                <w:sz w:val="21"/>
                <w:szCs w:val="21"/>
              </w:rPr>
            </w:pPr>
          </w:p>
        </w:tc>
        <w:tc>
          <w:tcPr>
            <w:tcW w:w="515" w:type="pct"/>
            <w:tcBorders>
              <w:top w:val="single" w:sz="4" w:space="0" w:color="auto"/>
              <w:left w:val="single" w:sz="4" w:space="0" w:color="auto"/>
              <w:bottom w:val="single" w:sz="4" w:space="0" w:color="auto"/>
              <w:right w:val="single" w:sz="4" w:space="0" w:color="auto"/>
            </w:tcBorders>
            <w:hideMark/>
          </w:tcPr>
          <w:p w14:paraId="3E262A35" w14:textId="77777777" w:rsidR="000564AE" w:rsidRDefault="000564AE" w:rsidP="00162A7B">
            <w:pPr>
              <w:jc w:val="center"/>
              <w:rPr>
                <w:sz w:val="21"/>
                <w:szCs w:val="21"/>
              </w:rPr>
            </w:pPr>
            <w:r>
              <w:rPr>
                <w:sz w:val="21"/>
                <w:szCs w:val="21"/>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592E05E6" w14:textId="77777777" w:rsidR="000564AE" w:rsidRDefault="000564AE" w:rsidP="00162A7B">
            <w:pPr>
              <w:jc w:val="both"/>
              <w:rPr>
                <w:sz w:val="21"/>
                <w:szCs w:val="21"/>
              </w:rPr>
            </w:pPr>
          </w:p>
        </w:tc>
      </w:tr>
      <w:tr w:rsidR="000564AE" w14:paraId="58FC4BC1"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3D27D737" w14:textId="77777777" w:rsidR="000564AE" w:rsidRDefault="000564AE" w:rsidP="00162A7B">
            <w:pPr>
              <w:rPr>
                <w:sz w:val="21"/>
                <w:szCs w:val="21"/>
              </w:rPr>
            </w:pPr>
            <w:r>
              <w:rPr>
                <w:sz w:val="21"/>
                <w:szCs w:val="21"/>
              </w:rPr>
              <w:t>Committee for Mathematics Achievement – training for teachers based on available funds.</w:t>
            </w:r>
          </w:p>
        </w:tc>
        <w:tc>
          <w:tcPr>
            <w:tcW w:w="939" w:type="pct"/>
            <w:tcBorders>
              <w:top w:val="single" w:sz="4" w:space="0" w:color="auto"/>
              <w:left w:val="single" w:sz="4" w:space="0" w:color="auto"/>
              <w:bottom w:val="single" w:sz="4" w:space="0" w:color="auto"/>
              <w:right w:val="single" w:sz="4" w:space="0" w:color="auto"/>
            </w:tcBorders>
            <w:hideMark/>
          </w:tcPr>
          <w:p w14:paraId="3C78299B" w14:textId="77777777" w:rsidR="000564AE" w:rsidRDefault="000564AE" w:rsidP="00162A7B">
            <w:pPr>
              <w:jc w:val="center"/>
              <w:rPr>
                <w:sz w:val="21"/>
                <w:szCs w:val="21"/>
              </w:rPr>
            </w:pPr>
            <w:r>
              <w:rPr>
                <w:sz w:val="21"/>
                <w:szCs w:val="21"/>
              </w:rPr>
              <w:t>KRS 158.832</w:t>
            </w:r>
          </w:p>
        </w:tc>
        <w:tc>
          <w:tcPr>
            <w:tcW w:w="526" w:type="pct"/>
            <w:tcBorders>
              <w:top w:val="single" w:sz="4" w:space="0" w:color="auto"/>
              <w:left w:val="single" w:sz="4" w:space="0" w:color="auto"/>
              <w:bottom w:val="single" w:sz="4" w:space="0" w:color="auto"/>
              <w:right w:val="single" w:sz="4" w:space="0" w:color="auto"/>
            </w:tcBorders>
          </w:tcPr>
          <w:p w14:paraId="68E0E3DE" w14:textId="77777777" w:rsidR="000564AE" w:rsidRDefault="000564AE" w:rsidP="00162A7B">
            <w:pPr>
              <w:jc w:val="center"/>
              <w:rPr>
                <w:sz w:val="21"/>
                <w:szCs w:val="21"/>
              </w:rPr>
            </w:pPr>
          </w:p>
        </w:tc>
        <w:tc>
          <w:tcPr>
            <w:tcW w:w="513" w:type="pct"/>
            <w:tcBorders>
              <w:top w:val="single" w:sz="4" w:space="0" w:color="auto"/>
              <w:left w:val="single" w:sz="4" w:space="0" w:color="auto"/>
              <w:bottom w:val="single" w:sz="4" w:space="0" w:color="auto"/>
              <w:right w:val="single" w:sz="4" w:space="0" w:color="auto"/>
            </w:tcBorders>
            <w:hideMark/>
          </w:tcPr>
          <w:p w14:paraId="16929D35" w14:textId="77777777" w:rsidR="000564AE" w:rsidRDefault="000564AE" w:rsidP="00162A7B">
            <w:pPr>
              <w:jc w:val="center"/>
              <w:rPr>
                <w:sz w:val="21"/>
                <w:szCs w:val="21"/>
              </w:rPr>
            </w:pPr>
            <w:r>
              <w:rPr>
                <w:sz w:val="21"/>
                <w:szCs w:val="21"/>
              </w:rPr>
              <w:sym w:font="Wingdings" w:char="F0FC"/>
            </w:r>
          </w:p>
        </w:tc>
        <w:tc>
          <w:tcPr>
            <w:tcW w:w="227" w:type="pct"/>
            <w:tcBorders>
              <w:top w:val="single" w:sz="4" w:space="0" w:color="auto"/>
              <w:left w:val="single" w:sz="4" w:space="0" w:color="auto"/>
              <w:bottom w:val="single" w:sz="4" w:space="0" w:color="auto"/>
              <w:right w:val="single" w:sz="4" w:space="0" w:color="auto"/>
            </w:tcBorders>
          </w:tcPr>
          <w:p w14:paraId="11A5C0C4" w14:textId="77777777" w:rsidR="000564AE" w:rsidRDefault="000564AE" w:rsidP="00162A7B">
            <w:pPr>
              <w:jc w:val="center"/>
              <w:rPr>
                <w:sz w:val="21"/>
                <w:szCs w:val="21"/>
              </w:rPr>
            </w:pPr>
          </w:p>
        </w:tc>
        <w:tc>
          <w:tcPr>
            <w:tcW w:w="515" w:type="pct"/>
            <w:tcBorders>
              <w:top w:val="single" w:sz="4" w:space="0" w:color="auto"/>
              <w:left w:val="single" w:sz="4" w:space="0" w:color="auto"/>
              <w:bottom w:val="single" w:sz="4" w:space="0" w:color="auto"/>
              <w:right w:val="single" w:sz="4" w:space="0" w:color="auto"/>
            </w:tcBorders>
          </w:tcPr>
          <w:p w14:paraId="1EE0CFC2" w14:textId="77777777" w:rsidR="000564AE" w:rsidRDefault="000564AE" w:rsidP="00162A7B">
            <w:pPr>
              <w:jc w:val="center"/>
              <w:rPr>
                <w:sz w:val="21"/>
                <w:szCs w:val="21"/>
              </w:rPr>
            </w:pPr>
          </w:p>
        </w:tc>
        <w:tc>
          <w:tcPr>
            <w:tcW w:w="496" w:type="pct"/>
            <w:tcBorders>
              <w:top w:val="single" w:sz="4" w:space="0" w:color="auto"/>
              <w:left w:val="single" w:sz="4" w:space="0" w:color="auto"/>
              <w:bottom w:val="single" w:sz="4" w:space="0" w:color="auto"/>
              <w:right w:val="single" w:sz="4" w:space="0" w:color="auto"/>
            </w:tcBorders>
          </w:tcPr>
          <w:p w14:paraId="318F13ED" w14:textId="77777777" w:rsidR="000564AE" w:rsidRDefault="000564AE" w:rsidP="00162A7B">
            <w:pPr>
              <w:jc w:val="both"/>
              <w:rPr>
                <w:sz w:val="21"/>
                <w:szCs w:val="21"/>
              </w:rPr>
            </w:pPr>
          </w:p>
        </w:tc>
      </w:tr>
      <w:tr w:rsidR="000564AE" w14:paraId="6F524EF6"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61F31117" w14:textId="77777777" w:rsidR="000564AE" w:rsidRDefault="000564AE" w:rsidP="00162A7B">
            <w:pPr>
              <w:rPr>
                <w:sz w:val="21"/>
                <w:szCs w:val="21"/>
              </w:rPr>
            </w:pPr>
            <w:r>
              <w:rPr>
                <w:sz w:val="21"/>
                <w:szCs w:val="21"/>
              </w:rPr>
              <w:t>KDE to provide or facilitate statewide training for teachers and administrators regarding content standards, integrating performance assessments, communication, and higher order thinking.</w:t>
            </w:r>
          </w:p>
        </w:tc>
        <w:tc>
          <w:tcPr>
            <w:tcW w:w="939" w:type="pct"/>
            <w:tcBorders>
              <w:top w:val="single" w:sz="4" w:space="0" w:color="auto"/>
              <w:left w:val="single" w:sz="4" w:space="0" w:color="auto"/>
              <w:bottom w:val="single" w:sz="4" w:space="0" w:color="auto"/>
              <w:right w:val="single" w:sz="4" w:space="0" w:color="auto"/>
            </w:tcBorders>
            <w:hideMark/>
          </w:tcPr>
          <w:p w14:paraId="44E3815D" w14:textId="77777777" w:rsidR="000564AE" w:rsidRDefault="000564AE" w:rsidP="00162A7B">
            <w:pPr>
              <w:jc w:val="center"/>
              <w:rPr>
                <w:sz w:val="21"/>
                <w:szCs w:val="21"/>
              </w:rPr>
            </w:pPr>
            <w:r>
              <w:rPr>
                <w:sz w:val="21"/>
                <w:szCs w:val="21"/>
              </w:rPr>
              <w:t>KRS 158.6453 (SB 1)</w:t>
            </w:r>
          </w:p>
        </w:tc>
        <w:tc>
          <w:tcPr>
            <w:tcW w:w="526" w:type="pct"/>
            <w:tcBorders>
              <w:top w:val="single" w:sz="4" w:space="0" w:color="auto"/>
              <w:left w:val="single" w:sz="4" w:space="0" w:color="auto"/>
              <w:bottom w:val="single" w:sz="4" w:space="0" w:color="auto"/>
              <w:right w:val="single" w:sz="4" w:space="0" w:color="auto"/>
            </w:tcBorders>
          </w:tcPr>
          <w:p w14:paraId="66E696BD" w14:textId="77777777" w:rsidR="000564AE" w:rsidRDefault="000564AE" w:rsidP="00162A7B">
            <w:pPr>
              <w:jc w:val="center"/>
              <w:rPr>
                <w:sz w:val="21"/>
                <w:szCs w:val="21"/>
              </w:rPr>
            </w:pPr>
          </w:p>
        </w:tc>
        <w:tc>
          <w:tcPr>
            <w:tcW w:w="513" w:type="pct"/>
            <w:tcBorders>
              <w:top w:val="single" w:sz="4" w:space="0" w:color="auto"/>
              <w:left w:val="single" w:sz="4" w:space="0" w:color="auto"/>
              <w:bottom w:val="single" w:sz="4" w:space="0" w:color="auto"/>
              <w:right w:val="single" w:sz="4" w:space="0" w:color="auto"/>
            </w:tcBorders>
            <w:hideMark/>
          </w:tcPr>
          <w:p w14:paraId="3731B537" w14:textId="77777777" w:rsidR="000564AE" w:rsidRDefault="000564AE" w:rsidP="00162A7B">
            <w:pPr>
              <w:jc w:val="center"/>
              <w:rPr>
                <w:sz w:val="21"/>
                <w:szCs w:val="21"/>
              </w:rPr>
            </w:pPr>
            <w:r>
              <w:rPr>
                <w:sz w:val="21"/>
                <w:szCs w:val="21"/>
              </w:rPr>
              <w:sym w:font="Wingdings" w:char="F0FC"/>
            </w:r>
          </w:p>
        </w:tc>
        <w:tc>
          <w:tcPr>
            <w:tcW w:w="227" w:type="pct"/>
            <w:tcBorders>
              <w:top w:val="single" w:sz="4" w:space="0" w:color="auto"/>
              <w:left w:val="single" w:sz="4" w:space="0" w:color="auto"/>
              <w:bottom w:val="single" w:sz="4" w:space="0" w:color="auto"/>
              <w:right w:val="single" w:sz="4" w:space="0" w:color="auto"/>
            </w:tcBorders>
          </w:tcPr>
          <w:p w14:paraId="0901CFAF" w14:textId="77777777" w:rsidR="000564AE" w:rsidRDefault="000564AE" w:rsidP="00162A7B">
            <w:pPr>
              <w:jc w:val="center"/>
              <w:rPr>
                <w:sz w:val="21"/>
                <w:szCs w:val="21"/>
              </w:rPr>
            </w:pPr>
          </w:p>
        </w:tc>
        <w:tc>
          <w:tcPr>
            <w:tcW w:w="515" w:type="pct"/>
            <w:tcBorders>
              <w:top w:val="single" w:sz="4" w:space="0" w:color="auto"/>
              <w:left w:val="single" w:sz="4" w:space="0" w:color="auto"/>
              <w:bottom w:val="single" w:sz="4" w:space="0" w:color="auto"/>
              <w:right w:val="single" w:sz="4" w:space="0" w:color="auto"/>
            </w:tcBorders>
          </w:tcPr>
          <w:p w14:paraId="258911BE" w14:textId="77777777" w:rsidR="000564AE" w:rsidRDefault="000564AE" w:rsidP="00162A7B">
            <w:pPr>
              <w:jc w:val="center"/>
              <w:rPr>
                <w:sz w:val="21"/>
                <w:szCs w:val="21"/>
              </w:rPr>
            </w:pPr>
          </w:p>
        </w:tc>
        <w:tc>
          <w:tcPr>
            <w:tcW w:w="496" w:type="pct"/>
            <w:tcBorders>
              <w:top w:val="single" w:sz="4" w:space="0" w:color="auto"/>
              <w:left w:val="single" w:sz="4" w:space="0" w:color="auto"/>
              <w:bottom w:val="single" w:sz="4" w:space="0" w:color="auto"/>
              <w:right w:val="single" w:sz="4" w:space="0" w:color="auto"/>
            </w:tcBorders>
          </w:tcPr>
          <w:p w14:paraId="167A5D19" w14:textId="77777777" w:rsidR="000564AE" w:rsidRDefault="000564AE" w:rsidP="00162A7B">
            <w:pPr>
              <w:jc w:val="both"/>
              <w:rPr>
                <w:sz w:val="21"/>
                <w:szCs w:val="21"/>
              </w:rPr>
            </w:pPr>
          </w:p>
        </w:tc>
      </w:tr>
      <w:tr w:rsidR="000564AE" w14:paraId="79CB1F26"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43AC2D20" w14:textId="77777777" w:rsidR="000564AE" w:rsidRDefault="000564AE" w:rsidP="00162A7B">
            <w:pPr>
              <w:rPr>
                <w:sz w:val="21"/>
                <w:szCs w:val="21"/>
              </w:rPr>
            </w:pPr>
            <w:r>
              <w:rPr>
                <w:sz w:val="21"/>
                <w:szCs w:val="21"/>
              </w:rPr>
              <w:t>Grants regarding training for state-funded community education directors.</w:t>
            </w:r>
          </w:p>
        </w:tc>
        <w:tc>
          <w:tcPr>
            <w:tcW w:w="939" w:type="pct"/>
            <w:tcBorders>
              <w:top w:val="single" w:sz="4" w:space="0" w:color="auto"/>
              <w:left w:val="single" w:sz="4" w:space="0" w:color="auto"/>
              <w:bottom w:val="single" w:sz="4" w:space="0" w:color="auto"/>
              <w:right w:val="single" w:sz="4" w:space="0" w:color="auto"/>
            </w:tcBorders>
            <w:hideMark/>
          </w:tcPr>
          <w:p w14:paraId="3F4C04E9" w14:textId="77777777" w:rsidR="000564AE" w:rsidRDefault="000564AE" w:rsidP="00162A7B">
            <w:pPr>
              <w:jc w:val="center"/>
              <w:rPr>
                <w:sz w:val="21"/>
                <w:szCs w:val="21"/>
              </w:rPr>
            </w:pPr>
            <w:r>
              <w:rPr>
                <w:sz w:val="21"/>
                <w:szCs w:val="21"/>
              </w:rPr>
              <w:t>KRS 160.156</w:t>
            </w:r>
          </w:p>
        </w:tc>
        <w:tc>
          <w:tcPr>
            <w:tcW w:w="526" w:type="pct"/>
            <w:tcBorders>
              <w:top w:val="single" w:sz="4" w:space="0" w:color="auto"/>
              <w:left w:val="single" w:sz="4" w:space="0" w:color="auto"/>
              <w:bottom w:val="single" w:sz="4" w:space="0" w:color="auto"/>
              <w:right w:val="single" w:sz="4" w:space="0" w:color="auto"/>
            </w:tcBorders>
          </w:tcPr>
          <w:p w14:paraId="626521C7" w14:textId="77777777" w:rsidR="000564AE" w:rsidRDefault="000564AE" w:rsidP="00162A7B">
            <w:pPr>
              <w:jc w:val="center"/>
              <w:rPr>
                <w:sz w:val="21"/>
                <w:szCs w:val="21"/>
              </w:rPr>
            </w:pPr>
          </w:p>
        </w:tc>
        <w:tc>
          <w:tcPr>
            <w:tcW w:w="513" w:type="pct"/>
            <w:tcBorders>
              <w:top w:val="single" w:sz="4" w:space="0" w:color="auto"/>
              <w:left w:val="single" w:sz="4" w:space="0" w:color="auto"/>
              <w:bottom w:val="single" w:sz="4" w:space="0" w:color="auto"/>
              <w:right w:val="single" w:sz="4" w:space="0" w:color="auto"/>
            </w:tcBorders>
          </w:tcPr>
          <w:p w14:paraId="5CCDC5E7" w14:textId="77777777" w:rsidR="000564AE" w:rsidRDefault="000564AE" w:rsidP="00162A7B">
            <w:pPr>
              <w:jc w:val="center"/>
              <w:rPr>
                <w:sz w:val="21"/>
                <w:szCs w:val="21"/>
              </w:rPr>
            </w:pPr>
          </w:p>
        </w:tc>
        <w:tc>
          <w:tcPr>
            <w:tcW w:w="227" w:type="pct"/>
            <w:tcBorders>
              <w:top w:val="single" w:sz="4" w:space="0" w:color="auto"/>
              <w:left w:val="single" w:sz="4" w:space="0" w:color="auto"/>
              <w:bottom w:val="single" w:sz="4" w:space="0" w:color="auto"/>
              <w:right w:val="single" w:sz="4" w:space="0" w:color="auto"/>
            </w:tcBorders>
          </w:tcPr>
          <w:p w14:paraId="5D2E1D5C" w14:textId="77777777" w:rsidR="000564AE" w:rsidRDefault="000564AE" w:rsidP="00162A7B">
            <w:pPr>
              <w:jc w:val="center"/>
              <w:rPr>
                <w:sz w:val="21"/>
                <w:szCs w:val="21"/>
              </w:rPr>
            </w:pPr>
          </w:p>
        </w:tc>
        <w:tc>
          <w:tcPr>
            <w:tcW w:w="515" w:type="pct"/>
            <w:tcBorders>
              <w:top w:val="single" w:sz="4" w:space="0" w:color="auto"/>
              <w:left w:val="single" w:sz="4" w:space="0" w:color="auto"/>
              <w:bottom w:val="single" w:sz="4" w:space="0" w:color="auto"/>
              <w:right w:val="single" w:sz="4" w:space="0" w:color="auto"/>
            </w:tcBorders>
            <w:hideMark/>
          </w:tcPr>
          <w:p w14:paraId="4D294895" w14:textId="77777777" w:rsidR="000564AE" w:rsidRDefault="000564AE" w:rsidP="00162A7B">
            <w:pPr>
              <w:jc w:val="center"/>
              <w:rPr>
                <w:sz w:val="21"/>
                <w:szCs w:val="21"/>
              </w:rPr>
            </w:pPr>
            <w:r>
              <w:rPr>
                <w:sz w:val="21"/>
                <w:szCs w:val="21"/>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43D26720" w14:textId="77777777" w:rsidR="000564AE" w:rsidRDefault="000564AE" w:rsidP="00162A7B">
            <w:pPr>
              <w:jc w:val="both"/>
              <w:rPr>
                <w:sz w:val="21"/>
                <w:szCs w:val="21"/>
              </w:rPr>
            </w:pPr>
          </w:p>
        </w:tc>
      </w:tr>
      <w:tr w:rsidR="000564AE" w14:paraId="190E86C7"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0076DD8F" w14:textId="77777777" w:rsidR="000564AE" w:rsidRDefault="000564AE" w:rsidP="00162A7B">
            <w:pPr>
              <w:rPr>
                <w:sz w:val="21"/>
                <w:szCs w:val="21"/>
              </w:rPr>
            </w:pPr>
            <w:r>
              <w:rPr>
                <w:sz w:val="21"/>
                <w:szCs w:val="21"/>
              </w:rPr>
              <w:t>Local Board to develop and implement orientation program for adjunct instructors.</w:t>
            </w:r>
          </w:p>
        </w:tc>
        <w:tc>
          <w:tcPr>
            <w:tcW w:w="939" w:type="pct"/>
            <w:tcBorders>
              <w:top w:val="single" w:sz="4" w:space="0" w:color="auto"/>
              <w:left w:val="single" w:sz="4" w:space="0" w:color="auto"/>
              <w:bottom w:val="single" w:sz="4" w:space="0" w:color="auto"/>
              <w:right w:val="single" w:sz="4" w:space="0" w:color="auto"/>
            </w:tcBorders>
            <w:hideMark/>
          </w:tcPr>
          <w:p w14:paraId="6B1E6806" w14:textId="77777777" w:rsidR="000564AE" w:rsidRDefault="000564AE" w:rsidP="00162A7B">
            <w:pPr>
              <w:jc w:val="center"/>
              <w:rPr>
                <w:sz w:val="21"/>
                <w:szCs w:val="21"/>
              </w:rPr>
            </w:pPr>
            <w:r>
              <w:rPr>
                <w:sz w:val="21"/>
                <w:szCs w:val="21"/>
              </w:rPr>
              <w:t>KRS 161.046</w:t>
            </w:r>
          </w:p>
        </w:tc>
        <w:tc>
          <w:tcPr>
            <w:tcW w:w="526" w:type="pct"/>
            <w:tcBorders>
              <w:top w:val="single" w:sz="4" w:space="0" w:color="auto"/>
              <w:left w:val="single" w:sz="4" w:space="0" w:color="auto"/>
              <w:bottom w:val="single" w:sz="4" w:space="0" w:color="auto"/>
              <w:right w:val="single" w:sz="4" w:space="0" w:color="auto"/>
            </w:tcBorders>
          </w:tcPr>
          <w:p w14:paraId="0889AD6A" w14:textId="77777777" w:rsidR="000564AE" w:rsidRDefault="000564AE" w:rsidP="00162A7B">
            <w:pPr>
              <w:jc w:val="center"/>
              <w:rPr>
                <w:sz w:val="21"/>
                <w:szCs w:val="21"/>
              </w:rPr>
            </w:pPr>
          </w:p>
        </w:tc>
        <w:tc>
          <w:tcPr>
            <w:tcW w:w="513" w:type="pct"/>
            <w:tcBorders>
              <w:top w:val="single" w:sz="4" w:space="0" w:color="auto"/>
              <w:left w:val="single" w:sz="4" w:space="0" w:color="auto"/>
              <w:bottom w:val="single" w:sz="4" w:space="0" w:color="auto"/>
              <w:right w:val="single" w:sz="4" w:space="0" w:color="auto"/>
            </w:tcBorders>
          </w:tcPr>
          <w:p w14:paraId="24CE647F" w14:textId="77777777" w:rsidR="000564AE" w:rsidRDefault="000564AE" w:rsidP="00162A7B">
            <w:pPr>
              <w:jc w:val="center"/>
              <w:rPr>
                <w:sz w:val="21"/>
                <w:szCs w:val="21"/>
              </w:rPr>
            </w:pPr>
          </w:p>
        </w:tc>
        <w:tc>
          <w:tcPr>
            <w:tcW w:w="227" w:type="pct"/>
            <w:tcBorders>
              <w:top w:val="single" w:sz="4" w:space="0" w:color="auto"/>
              <w:left w:val="single" w:sz="4" w:space="0" w:color="auto"/>
              <w:bottom w:val="single" w:sz="4" w:space="0" w:color="auto"/>
              <w:right w:val="single" w:sz="4" w:space="0" w:color="auto"/>
            </w:tcBorders>
          </w:tcPr>
          <w:p w14:paraId="1CF21D54" w14:textId="77777777" w:rsidR="000564AE" w:rsidRDefault="000564AE" w:rsidP="00162A7B">
            <w:pPr>
              <w:jc w:val="center"/>
              <w:rPr>
                <w:sz w:val="21"/>
                <w:szCs w:val="21"/>
              </w:rPr>
            </w:pPr>
          </w:p>
        </w:tc>
        <w:tc>
          <w:tcPr>
            <w:tcW w:w="515" w:type="pct"/>
            <w:tcBorders>
              <w:top w:val="single" w:sz="4" w:space="0" w:color="auto"/>
              <w:left w:val="single" w:sz="4" w:space="0" w:color="auto"/>
              <w:bottom w:val="single" w:sz="4" w:space="0" w:color="auto"/>
              <w:right w:val="single" w:sz="4" w:space="0" w:color="auto"/>
            </w:tcBorders>
            <w:hideMark/>
          </w:tcPr>
          <w:p w14:paraId="0F5BD40B" w14:textId="77777777" w:rsidR="000564AE" w:rsidRDefault="000564AE" w:rsidP="00162A7B">
            <w:pPr>
              <w:jc w:val="center"/>
              <w:rPr>
                <w:sz w:val="21"/>
                <w:szCs w:val="21"/>
              </w:rPr>
            </w:pPr>
            <w:r>
              <w:rPr>
                <w:sz w:val="21"/>
                <w:szCs w:val="21"/>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50E26A22" w14:textId="77777777" w:rsidR="000564AE" w:rsidRDefault="000564AE" w:rsidP="00162A7B">
            <w:pPr>
              <w:jc w:val="both"/>
              <w:rPr>
                <w:sz w:val="21"/>
                <w:szCs w:val="21"/>
              </w:rPr>
            </w:pPr>
          </w:p>
        </w:tc>
      </w:tr>
      <w:tr w:rsidR="000564AE" w14:paraId="5032CD1B" w14:textId="77777777" w:rsidTr="00162A7B">
        <w:tc>
          <w:tcPr>
            <w:tcW w:w="1784" w:type="pct"/>
            <w:tcBorders>
              <w:top w:val="single" w:sz="4" w:space="0" w:color="auto"/>
              <w:left w:val="single" w:sz="4" w:space="0" w:color="auto"/>
              <w:bottom w:val="single" w:sz="4" w:space="0" w:color="auto"/>
              <w:right w:val="single" w:sz="4" w:space="0" w:color="auto"/>
            </w:tcBorders>
            <w:hideMark/>
          </w:tcPr>
          <w:p w14:paraId="5D552D66" w14:textId="77777777" w:rsidR="000564AE" w:rsidRDefault="000564AE" w:rsidP="00162A7B">
            <w:pPr>
              <w:rPr>
                <w:sz w:val="21"/>
                <w:szCs w:val="21"/>
              </w:rPr>
            </w:pPr>
            <w:r>
              <w:rPr>
                <w:sz w:val="21"/>
                <w:szCs w:val="21"/>
              </w:rPr>
              <w:t>KDE shall provide technical assistance and training for Response to Intervention upon District request.</w:t>
            </w:r>
          </w:p>
        </w:tc>
        <w:tc>
          <w:tcPr>
            <w:tcW w:w="939" w:type="pct"/>
            <w:tcBorders>
              <w:top w:val="single" w:sz="4" w:space="0" w:color="auto"/>
              <w:left w:val="single" w:sz="4" w:space="0" w:color="auto"/>
              <w:bottom w:val="single" w:sz="4" w:space="0" w:color="auto"/>
              <w:right w:val="single" w:sz="4" w:space="0" w:color="auto"/>
            </w:tcBorders>
            <w:hideMark/>
          </w:tcPr>
          <w:p w14:paraId="27BB893C" w14:textId="77777777" w:rsidR="000564AE" w:rsidRDefault="000564AE" w:rsidP="00162A7B">
            <w:pPr>
              <w:jc w:val="center"/>
              <w:rPr>
                <w:sz w:val="21"/>
                <w:szCs w:val="21"/>
              </w:rPr>
            </w:pPr>
            <w:r>
              <w:rPr>
                <w:sz w:val="21"/>
                <w:szCs w:val="21"/>
              </w:rPr>
              <w:t>KRS 158.305</w:t>
            </w:r>
          </w:p>
        </w:tc>
        <w:tc>
          <w:tcPr>
            <w:tcW w:w="526" w:type="pct"/>
            <w:tcBorders>
              <w:top w:val="single" w:sz="4" w:space="0" w:color="auto"/>
              <w:left w:val="single" w:sz="4" w:space="0" w:color="auto"/>
              <w:bottom w:val="single" w:sz="4" w:space="0" w:color="auto"/>
              <w:right w:val="single" w:sz="4" w:space="0" w:color="auto"/>
            </w:tcBorders>
          </w:tcPr>
          <w:p w14:paraId="608C7AD7" w14:textId="77777777" w:rsidR="000564AE" w:rsidRDefault="000564AE" w:rsidP="00162A7B">
            <w:pPr>
              <w:jc w:val="center"/>
              <w:rPr>
                <w:sz w:val="21"/>
                <w:szCs w:val="21"/>
              </w:rPr>
            </w:pPr>
          </w:p>
        </w:tc>
        <w:tc>
          <w:tcPr>
            <w:tcW w:w="513" w:type="pct"/>
            <w:tcBorders>
              <w:top w:val="single" w:sz="4" w:space="0" w:color="auto"/>
              <w:left w:val="single" w:sz="4" w:space="0" w:color="auto"/>
              <w:bottom w:val="single" w:sz="4" w:space="0" w:color="auto"/>
              <w:right w:val="single" w:sz="4" w:space="0" w:color="auto"/>
            </w:tcBorders>
          </w:tcPr>
          <w:p w14:paraId="08518537" w14:textId="77777777" w:rsidR="000564AE" w:rsidRDefault="000564AE" w:rsidP="00162A7B">
            <w:pPr>
              <w:jc w:val="center"/>
              <w:rPr>
                <w:sz w:val="21"/>
                <w:szCs w:val="21"/>
              </w:rPr>
            </w:pPr>
          </w:p>
        </w:tc>
        <w:tc>
          <w:tcPr>
            <w:tcW w:w="227" w:type="pct"/>
            <w:tcBorders>
              <w:top w:val="single" w:sz="4" w:space="0" w:color="auto"/>
              <w:left w:val="single" w:sz="4" w:space="0" w:color="auto"/>
              <w:bottom w:val="single" w:sz="4" w:space="0" w:color="auto"/>
              <w:right w:val="single" w:sz="4" w:space="0" w:color="auto"/>
            </w:tcBorders>
          </w:tcPr>
          <w:p w14:paraId="3A70532A" w14:textId="77777777" w:rsidR="000564AE" w:rsidRDefault="000564AE" w:rsidP="00162A7B">
            <w:pPr>
              <w:jc w:val="center"/>
              <w:rPr>
                <w:sz w:val="21"/>
                <w:szCs w:val="21"/>
              </w:rPr>
            </w:pPr>
          </w:p>
        </w:tc>
        <w:tc>
          <w:tcPr>
            <w:tcW w:w="515" w:type="pct"/>
            <w:tcBorders>
              <w:top w:val="single" w:sz="4" w:space="0" w:color="auto"/>
              <w:left w:val="single" w:sz="4" w:space="0" w:color="auto"/>
              <w:bottom w:val="single" w:sz="4" w:space="0" w:color="auto"/>
              <w:right w:val="single" w:sz="4" w:space="0" w:color="auto"/>
            </w:tcBorders>
            <w:hideMark/>
          </w:tcPr>
          <w:p w14:paraId="02335757" w14:textId="77777777" w:rsidR="000564AE" w:rsidRDefault="000564AE" w:rsidP="00162A7B">
            <w:pPr>
              <w:jc w:val="center"/>
              <w:rPr>
                <w:sz w:val="21"/>
                <w:szCs w:val="21"/>
              </w:rPr>
            </w:pPr>
            <w:r>
              <w:rPr>
                <w:sz w:val="21"/>
                <w:szCs w:val="21"/>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06AA595C" w14:textId="77777777" w:rsidR="000564AE" w:rsidRDefault="000564AE" w:rsidP="00162A7B">
            <w:pPr>
              <w:jc w:val="both"/>
              <w:rPr>
                <w:sz w:val="21"/>
                <w:szCs w:val="21"/>
              </w:rPr>
            </w:pPr>
          </w:p>
        </w:tc>
      </w:tr>
    </w:tbl>
    <w:p w14:paraId="47F3557F" w14:textId="77777777" w:rsidR="000564AE" w:rsidRDefault="000564AE" w:rsidP="000564AE">
      <w:pPr>
        <w:jc w:val="center"/>
        <w:rPr>
          <w:b/>
          <w:smallCaps/>
          <w:sz w:val="20"/>
        </w:rPr>
      </w:pPr>
      <w:r>
        <w:rPr>
          <w:b/>
          <w:smallCaps/>
          <w:sz w:val="20"/>
        </w:rPr>
        <w:t>This is not an exhaustive list – Consult OSHA/ADA and Board Policies for other training requirements.</w:t>
      </w:r>
    </w:p>
    <w:p w14:paraId="5D23CBBE" w14:textId="77777777" w:rsidR="000564AE" w:rsidRDefault="000564AE" w:rsidP="000564AE">
      <w:pPr>
        <w:pStyle w:val="policytext"/>
        <w:spacing w:after="0"/>
        <w:rPr>
          <w:i/>
          <w:iCs/>
          <w:sz w:val="20"/>
          <w:u w:val="single"/>
        </w:rPr>
      </w:pPr>
      <w:r>
        <w:rPr>
          <w:sz w:val="20"/>
        </w:rPr>
        <w:t xml:space="preserve">For training provided in person, participants should sign in at the end of the meeting to document their attendance. The sign-in sheet </w:t>
      </w:r>
      <w:proofErr w:type="gramStart"/>
      <w:r>
        <w:rPr>
          <w:sz w:val="20"/>
        </w:rPr>
        <w:t>shall be maintained</w:t>
      </w:r>
      <w:proofErr w:type="gramEnd"/>
      <w:r>
        <w:rPr>
          <w:sz w:val="20"/>
        </w:rPr>
        <w:t xml:space="preserve"> in paper or electronic format as required by the Kentucky </w:t>
      </w:r>
      <w:r>
        <w:rPr>
          <w:i/>
          <w:iCs/>
          <w:sz w:val="20"/>
          <w:u w:val="single"/>
        </w:rPr>
        <w:t>Records Retention/Public School District Schedule.</w:t>
      </w:r>
    </w:p>
    <w:bookmarkStart w:id="91" w:name="XXX1"/>
    <w:p w14:paraId="414C135C" w14:textId="77777777" w:rsidR="000564AE" w:rsidRDefault="000564AE" w:rsidP="000564AE">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1"/>
    </w:p>
    <w:bookmarkStart w:id="92" w:name="XXX2"/>
    <w:p w14:paraId="74FC6C02" w14:textId="77777777" w:rsidR="007A316F" w:rsidRDefault="000564AE" w:rsidP="000564AE">
      <w:pPr>
        <w:sectPr w:rsidR="007A316F" w:rsidSect="007A316F">
          <w:pgSz w:w="15840" w:h="12240" w:orient="landscape" w:code="1"/>
          <w:pgMar w:top="1008" w:right="1008" w:bottom="720" w:left="720" w:header="0" w:footer="432" w:gutter="0"/>
          <w:cols w:space="720"/>
          <w:docGrid w:linePitch="360"/>
        </w:sectPr>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3"/>
      <w:bookmarkEnd w:id="92"/>
    </w:p>
    <w:p w14:paraId="61BB80F8" w14:textId="77777777" w:rsidR="000564AE" w:rsidRDefault="000564AE" w:rsidP="000564AE">
      <w:pPr>
        <w:pStyle w:val="expnote"/>
      </w:pPr>
      <w:proofErr w:type="gramStart"/>
      <w:r>
        <w:t>EXPLANATION: HB 378 (2019) REVISED KRS 156.160 TO REQUIRE DISTRICTS TO AWARD CREDIT, INCLUDING PARTIAL CREDIT, FOR ALL COURSEWORK SATISFACTORILY COMPLETED BY A HOMELESS STUDENT WHILE ENROLLED AT ANOTHER SCHOOL, ALLOW HOMELESS STUDENTS TO THE EXTENT PRACTICABLE TO COMPLETE THE COURSE AT NO COST TO THE STUDENT; AWARD A DIPLOMA AT THE HOMELESS STUDENT’S REQUEST BY A DISTRICT FROM WHICH THE STUDENT TRANSFERRED, AND EXEMPT THE HOMELESS STUDENT FROM ALL COURSEWORK AND OTHER REQUIREMENTS IMPOSED BY A LOCAL BOARD THAT ARE IN ADDITION TO THE MINIMUM STATE REQUIREMENTS FOR HIGH SCHOOL GRADUATION.</w:t>
      </w:r>
      <w:proofErr w:type="gramEnd"/>
      <w:r>
        <w:t xml:space="preserve"> ADDITIONALLY, AMENDMENTS TO 704 KAR 7:090 REQUIRE THE DISTRICT TO SUPPORT HOMELESS CHILDREN AND YOUTH AND HAVE WRITTEN PROCEDURES FOR SUCH.</w:t>
      </w:r>
    </w:p>
    <w:p w14:paraId="714FA280" w14:textId="77777777" w:rsidR="000564AE" w:rsidRDefault="000564AE" w:rsidP="000564AE">
      <w:pPr>
        <w:pStyle w:val="expnote"/>
      </w:pPr>
      <w:r>
        <w:t>FINANCIAL IMPLICATIONS: COST OF HOMELESS STUDENT’S COURSEWORK</w:t>
      </w:r>
    </w:p>
    <w:p w14:paraId="171A04BC" w14:textId="77777777" w:rsidR="000564AE" w:rsidRPr="00C34741" w:rsidRDefault="000564AE" w:rsidP="000564AE">
      <w:pPr>
        <w:pStyle w:val="expnote"/>
      </w:pPr>
    </w:p>
    <w:p w14:paraId="5C345A11" w14:textId="77777777" w:rsidR="000564AE" w:rsidRDefault="000564AE" w:rsidP="000564AE">
      <w:pPr>
        <w:pStyle w:val="Heading1"/>
        <w:rPr>
          <w:ins w:id="93" w:author="Kinman, Katrina - KSBA" w:date="2021-04-08T14:23:00Z"/>
        </w:rPr>
      </w:pPr>
      <w:ins w:id="94" w:author="Kinman, Katrina - KSBA" w:date="2021-04-08T14:23:00Z">
        <w:r>
          <w:t>STUDENTS</w:t>
        </w:r>
        <w:r>
          <w:tab/>
        </w:r>
        <w:r>
          <w:rPr>
            <w:vanish/>
          </w:rPr>
          <w:t>$</w:t>
        </w:r>
        <w:r>
          <w:t>09.12 AP.25</w:t>
        </w:r>
      </w:ins>
    </w:p>
    <w:p w14:paraId="5F7019BD" w14:textId="77777777" w:rsidR="000564AE" w:rsidRDefault="000564AE" w:rsidP="000564AE">
      <w:pPr>
        <w:pStyle w:val="policytitle"/>
        <w:rPr>
          <w:ins w:id="95" w:author="Kinman, Katrina - KSBA" w:date="2021-04-08T14:23:00Z"/>
        </w:rPr>
      </w:pPr>
      <w:ins w:id="96" w:author="Kinman, Katrina - KSBA" w:date="2021-04-08T14:23:00Z">
        <w:r>
          <w:t>Homeless Children and Unaccompanied Youth</w:t>
        </w:r>
      </w:ins>
    </w:p>
    <w:p w14:paraId="6A984026" w14:textId="77777777" w:rsidR="000564AE" w:rsidRPr="00D035F2" w:rsidRDefault="000564AE" w:rsidP="000564AE">
      <w:pPr>
        <w:pStyle w:val="policytext"/>
        <w:rPr>
          <w:ins w:id="97" w:author="Kinman, Katrina - KSBA" w:date="2019-03-20T15:49:00Z"/>
          <w:rStyle w:val="ksbanormal"/>
          <w:rPrChange w:id="98" w:author="Kinman, Katrina - KSBA" w:date="2019-03-20T15:51:00Z">
            <w:rPr>
              <w:ins w:id="99" w:author="Kinman, Katrina - KSBA" w:date="2019-03-20T15:49:00Z"/>
              <w:rStyle w:val="ksbabold"/>
              <w:b w:val="0"/>
              <w:u w:val="words"/>
            </w:rPr>
          </w:rPrChange>
        </w:rPr>
      </w:pPr>
      <w:ins w:id="100" w:author="Kinman, Katrina - KSBA" w:date="2019-03-20T15:48:00Z">
        <w:r w:rsidRPr="00D035F2">
          <w:rPr>
            <w:rStyle w:val="ksbanormal"/>
          </w:rPr>
          <w:t xml:space="preserve">The District shall </w:t>
        </w:r>
      </w:ins>
      <w:ins w:id="101" w:author="Kinman, Katrina - KSBA" w:date="2019-03-20T15:49:00Z">
        <w:r w:rsidRPr="00D035F2">
          <w:rPr>
            <w:rStyle w:val="ksbanormal"/>
          </w:rPr>
          <w:t xml:space="preserve">support homeless children and </w:t>
        </w:r>
      </w:ins>
      <w:ins w:id="102" w:author="Kinman, Katrina - KSBA" w:date="2021-04-08T14:18:00Z">
        <w:r w:rsidRPr="00D035F2">
          <w:rPr>
            <w:rStyle w:val="ksbanormal"/>
          </w:rPr>
          <w:t xml:space="preserve">unaccompanied </w:t>
        </w:r>
      </w:ins>
      <w:ins w:id="103" w:author="Kinman, Katrina - KSBA" w:date="2019-03-20T15:49:00Z">
        <w:r w:rsidRPr="00D035F2">
          <w:rPr>
            <w:rStyle w:val="ksbanormal"/>
          </w:rPr>
          <w:t>youth by:</w:t>
        </w:r>
      </w:ins>
    </w:p>
    <w:p w14:paraId="6DE1DF7F" w14:textId="77777777" w:rsidR="000564AE" w:rsidRPr="00D035F2" w:rsidRDefault="000564AE">
      <w:pPr>
        <w:pStyle w:val="policytext"/>
        <w:numPr>
          <w:ilvl w:val="0"/>
          <w:numId w:val="2"/>
        </w:numPr>
        <w:textAlignment w:val="auto"/>
        <w:rPr>
          <w:ins w:id="104" w:author="Kinman, Katrina - KSBA" w:date="2019-03-20T15:47:00Z"/>
          <w:rStyle w:val="ksbanormal"/>
        </w:rPr>
        <w:pPrChange w:id="105" w:author="Kinman, Katrina - KSBA" w:date="2019-03-20T15:51:00Z">
          <w:pPr>
            <w:pStyle w:val="policytext"/>
          </w:pPr>
        </w:pPrChange>
      </w:pPr>
      <w:ins w:id="106" w:author="Hinton, Prindle - KSBA" w:date="2021-04-13T09:45:00Z">
        <w:r w:rsidRPr="00D035F2">
          <w:rPr>
            <w:rStyle w:val="ksbanormal"/>
          </w:rPr>
          <w:t>a</w:t>
        </w:r>
      </w:ins>
      <w:ins w:id="107" w:author="Kinman, Katrina - KSBA" w:date="2019-03-20T15:47:00Z">
        <w:r w:rsidRPr="00D035F2">
          <w:rPr>
            <w:rStyle w:val="ksbanormal"/>
            <w:rPrChange w:id="108" w:author="Kinman, Katrina - KSBA" w:date="2019-03-20T15:51:00Z">
              <w:rPr>
                <w:rStyle w:val="ksbabold"/>
                <w:b w:val="0"/>
              </w:rPr>
            </w:rPrChange>
          </w:rPr>
          <w:t>warding and accepting of credit, including partial credit, for all</w:t>
        </w:r>
      </w:ins>
      <w:ins w:id="109" w:author="Kinman, Katrina - KSBA" w:date="2019-03-20T15:48:00Z">
        <w:r w:rsidRPr="00D035F2">
          <w:rPr>
            <w:rStyle w:val="ksbanormal"/>
            <w:rPrChange w:id="110" w:author="Kinman, Katrina - KSBA" w:date="2019-03-20T15:51:00Z">
              <w:rPr>
                <w:rStyle w:val="ksbabold"/>
                <w:b w:val="0"/>
              </w:rPr>
            </w:rPrChange>
          </w:rPr>
          <w:t xml:space="preserve"> c</w:t>
        </w:r>
      </w:ins>
      <w:ins w:id="111" w:author="Kinman, Katrina - KSBA" w:date="2019-03-20T15:47:00Z">
        <w:r w:rsidRPr="00D035F2">
          <w:rPr>
            <w:rStyle w:val="ksbanormal"/>
            <w:rPrChange w:id="112" w:author="Kinman, Katrina - KSBA" w:date="2019-03-20T15:51:00Z">
              <w:rPr>
                <w:rStyle w:val="ksbabold"/>
                <w:b w:val="0"/>
              </w:rPr>
            </w:rPrChange>
          </w:rPr>
          <w:t>oursework satisfactorily completed by a student while enrolled at</w:t>
        </w:r>
      </w:ins>
      <w:ins w:id="113" w:author="Kinman, Katrina - KSBA" w:date="2019-03-20T15:48:00Z">
        <w:r w:rsidRPr="00D035F2">
          <w:rPr>
            <w:rStyle w:val="ksbanormal"/>
            <w:rPrChange w:id="114" w:author="Kinman, Katrina - KSBA" w:date="2019-03-20T15:51:00Z">
              <w:rPr>
                <w:rStyle w:val="ksbabold"/>
                <w:b w:val="0"/>
              </w:rPr>
            </w:rPrChange>
          </w:rPr>
          <w:t xml:space="preserve"> </w:t>
        </w:r>
      </w:ins>
      <w:ins w:id="115" w:author="Kinman, Katrina - KSBA" w:date="2019-03-20T15:47:00Z">
        <w:r w:rsidRPr="00D035F2">
          <w:rPr>
            <w:rStyle w:val="ksbanormal"/>
            <w:rPrChange w:id="116" w:author="Kinman, Katrina - KSBA" w:date="2019-03-20T15:51:00Z">
              <w:rPr>
                <w:rStyle w:val="ksbabold"/>
                <w:b w:val="0"/>
              </w:rPr>
            </w:rPrChange>
          </w:rPr>
          <w:t>another school;</w:t>
        </w:r>
      </w:ins>
    </w:p>
    <w:p w14:paraId="0D480858" w14:textId="77777777" w:rsidR="000564AE" w:rsidRPr="00D035F2" w:rsidRDefault="000564AE">
      <w:pPr>
        <w:pStyle w:val="policytext"/>
        <w:numPr>
          <w:ilvl w:val="0"/>
          <w:numId w:val="2"/>
        </w:numPr>
        <w:textAlignment w:val="auto"/>
        <w:rPr>
          <w:ins w:id="117" w:author="Kinman, Katrina - KSBA" w:date="2019-03-20T15:47:00Z"/>
          <w:rStyle w:val="ksbanormal"/>
        </w:rPr>
        <w:pPrChange w:id="118" w:author="Kinman, Katrina - KSBA" w:date="2019-03-20T15:51:00Z">
          <w:pPr>
            <w:pStyle w:val="policytext"/>
          </w:pPr>
        </w:pPrChange>
      </w:pPr>
      <w:ins w:id="119" w:author="Hinton, Prindle - KSBA" w:date="2021-04-13T09:45:00Z">
        <w:r w:rsidRPr="00D035F2">
          <w:rPr>
            <w:rStyle w:val="ksbanormal"/>
          </w:rPr>
          <w:t>a</w:t>
        </w:r>
      </w:ins>
      <w:ins w:id="120" w:author="Kinman, Katrina - KSBA" w:date="2019-03-20T15:47:00Z">
        <w:r w:rsidRPr="00D035F2">
          <w:rPr>
            <w:rStyle w:val="ksbanormal"/>
            <w:rPrChange w:id="121" w:author="Kinman, Katrina - KSBA" w:date="2019-03-20T15:51:00Z">
              <w:rPr>
                <w:rStyle w:val="ksbabold"/>
                <w:b w:val="0"/>
              </w:rPr>
            </w:rPrChange>
          </w:rPr>
          <w:t>llowing a student who was previously enrolled in a course required</w:t>
        </w:r>
      </w:ins>
      <w:ins w:id="122" w:author="Kinman, Katrina - KSBA" w:date="2019-03-20T15:49:00Z">
        <w:r w:rsidRPr="00D035F2">
          <w:rPr>
            <w:rStyle w:val="ksbanormal"/>
            <w:rPrChange w:id="123" w:author="Kinman, Katrina - KSBA" w:date="2019-03-20T15:51:00Z">
              <w:rPr>
                <w:rStyle w:val="ksbabold"/>
                <w:b w:val="0"/>
              </w:rPr>
            </w:rPrChange>
          </w:rPr>
          <w:t xml:space="preserve"> f</w:t>
        </w:r>
      </w:ins>
      <w:ins w:id="124" w:author="Kinman, Katrina - KSBA" w:date="2019-03-20T15:47:00Z">
        <w:r w:rsidRPr="00D035F2">
          <w:rPr>
            <w:rStyle w:val="ksbanormal"/>
            <w:rPrChange w:id="125" w:author="Kinman, Katrina - KSBA" w:date="2019-03-20T15:51:00Z">
              <w:rPr>
                <w:rStyle w:val="ksbabold"/>
                <w:b w:val="0"/>
              </w:rPr>
            </w:rPrChange>
          </w:rPr>
          <w:t>or graduation the opportunity, to the extent practicable, to complete</w:t>
        </w:r>
      </w:ins>
      <w:ins w:id="126" w:author="Kinman, Katrina - KSBA" w:date="2019-03-20T15:49:00Z">
        <w:r w:rsidRPr="00D035F2">
          <w:rPr>
            <w:rStyle w:val="ksbanormal"/>
            <w:rPrChange w:id="127" w:author="Kinman, Katrina - KSBA" w:date="2019-03-20T15:51:00Z">
              <w:rPr>
                <w:rStyle w:val="ksbabold"/>
                <w:b w:val="0"/>
              </w:rPr>
            </w:rPrChange>
          </w:rPr>
          <w:t xml:space="preserve"> </w:t>
        </w:r>
      </w:ins>
      <w:ins w:id="128" w:author="Kinman, Katrina - KSBA" w:date="2019-03-20T15:47:00Z">
        <w:r w:rsidRPr="00D035F2">
          <w:rPr>
            <w:rStyle w:val="ksbanormal"/>
            <w:rPrChange w:id="129" w:author="Kinman, Katrina - KSBA" w:date="2019-03-20T15:51:00Z">
              <w:rPr>
                <w:rStyle w:val="ksbabold"/>
                <w:b w:val="0"/>
              </w:rPr>
            </w:rPrChange>
          </w:rPr>
          <w:t>the course, at no cost to the student, before the beginning of the next</w:t>
        </w:r>
      </w:ins>
      <w:ins w:id="130" w:author="Kinman, Katrina - KSBA" w:date="2019-03-20T15:49:00Z">
        <w:r w:rsidRPr="00D035F2">
          <w:rPr>
            <w:rStyle w:val="ksbanormal"/>
            <w:rPrChange w:id="131" w:author="Kinman, Katrina - KSBA" w:date="2019-03-20T15:51:00Z">
              <w:rPr>
                <w:rStyle w:val="ksbabold"/>
                <w:b w:val="0"/>
              </w:rPr>
            </w:rPrChange>
          </w:rPr>
          <w:t xml:space="preserve"> </w:t>
        </w:r>
      </w:ins>
      <w:ins w:id="132" w:author="Kinman, Katrina - KSBA" w:date="2019-03-20T15:50:00Z">
        <w:r w:rsidRPr="00D035F2">
          <w:rPr>
            <w:rStyle w:val="ksbanormal"/>
            <w:rPrChange w:id="133" w:author="Kinman, Katrina - KSBA" w:date="2019-03-20T15:51:00Z">
              <w:rPr>
                <w:rStyle w:val="ksbabold"/>
                <w:b w:val="0"/>
              </w:rPr>
            </w:rPrChange>
          </w:rPr>
          <w:t>s</w:t>
        </w:r>
      </w:ins>
      <w:ins w:id="134" w:author="Kinman, Katrina - KSBA" w:date="2019-03-20T15:47:00Z">
        <w:r w:rsidRPr="00D035F2">
          <w:rPr>
            <w:rStyle w:val="ksbanormal"/>
            <w:rPrChange w:id="135" w:author="Kinman, Katrina - KSBA" w:date="2019-03-20T15:51:00Z">
              <w:rPr>
                <w:rStyle w:val="ksbabold"/>
                <w:b w:val="0"/>
              </w:rPr>
            </w:rPrChange>
          </w:rPr>
          <w:t>chool year;</w:t>
        </w:r>
      </w:ins>
    </w:p>
    <w:p w14:paraId="1F74DF87" w14:textId="77777777" w:rsidR="000564AE" w:rsidRPr="00D035F2" w:rsidRDefault="000564AE" w:rsidP="000564AE">
      <w:pPr>
        <w:pStyle w:val="policytext"/>
        <w:numPr>
          <w:ilvl w:val="0"/>
          <w:numId w:val="2"/>
        </w:numPr>
        <w:textAlignment w:val="auto"/>
        <w:rPr>
          <w:ins w:id="136" w:author="Kinman, Katrina - KSBA" w:date="2019-03-20T15:52:00Z"/>
          <w:rStyle w:val="ksbanormal"/>
        </w:rPr>
      </w:pPr>
      <w:ins w:id="137" w:author="Hinton, Prindle - KSBA" w:date="2021-04-13T09:46:00Z">
        <w:r w:rsidRPr="00D035F2">
          <w:rPr>
            <w:rStyle w:val="ksbanormal"/>
          </w:rPr>
          <w:t>a</w:t>
        </w:r>
      </w:ins>
      <w:ins w:id="138" w:author="Kinman, Katrina - KSBA" w:date="2019-03-20T15:47:00Z">
        <w:r w:rsidRPr="00D035F2">
          <w:rPr>
            <w:rStyle w:val="ksbanormal"/>
            <w:rPrChange w:id="139" w:author="Kinman, Katrina - KSBA" w:date="2019-03-20T15:51:00Z">
              <w:rPr>
                <w:rStyle w:val="ksbabold"/>
                <w:b w:val="0"/>
              </w:rPr>
            </w:rPrChange>
          </w:rPr>
          <w:t>warding a diploma, at the student's request, by a district from which</w:t>
        </w:r>
      </w:ins>
      <w:ins w:id="140" w:author="Kinman, Katrina - KSBA" w:date="2019-03-20T15:50:00Z">
        <w:r w:rsidRPr="00D035F2">
          <w:rPr>
            <w:rStyle w:val="ksbanormal"/>
            <w:rPrChange w:id="141" w:author="Kinman, Katrina - KSBA" w:date="2019-03-20T15:51:00Z">
              <w:rPr>
                <w:rStyle w:val="ksbabold"/>
                <w:b w:val="0"/>
              </w:rPr>
            </w:rPrChange>
          </w:rPr>
          <w:t xml:space="preserve"> </w:t>
        </w:r>
      </w:ins>
      <w:ins w:id="142" w:author="Kinman, Katrina - KSBA" w:date="2019-03-20T15:47:00Z">
        <w:r w:rsidRPr="00D035F2">
          <w:rPr>
            <w:rStyle w:val="ksbanormal"/>
            <w:rPrChange w:id="143" w:author="Kinman, Katrina - KSBA" w:date="2019-03-20T15:51:00Z">
              <w:rPr>
                <w:rStyle w:val="ksbabold"/>
                <w:b w:val="0"/>
              </w:rPr>
            </w:rPrChange>
          </w:rPr>
          <w:t>the student transferred, if the student transfers schools at any time</w:t>
        </w:r>
      </w:ins>
      <w:ins w:id="144" w:author="Kinman, Katrina - KSBA" w:date="2019-03-20T15:50:00Z">
        <w:r w:rsidRPr="00D035F2">
          <w:rPr>
            <w:rStyle w:val="ksbanormal"/>
            <w:rPrChange w:id="145" w:author="Kinman, Katrina - KSBA" w:date="2019-03-20T15:51:00Z">
              <w:rPr>
                <w:rStyle w:val="ksbabold"/>
                <w:b w:val="0"/>
              </w:rPr>
            </w:rPrChange>
          </w:rPr>
          <w:t xml:space="preserve"> </w:t>
        </w:r>
      </w:ins>
      <w:ins w:id="146" w:author="Kinman, Katrina - KSBA" w:date="2019-03-20T15:47:00Z">
        <w:r w:rsidRPr="00D035F2">
          <w:rPr>
            <w:rStyle w:val="ksbanormal"/>
            <w:rPrChange w:id="147" w:author="Kinman, Katrina - KSBA" w:date="2019-03-20T15:51:00Z">
              <w:rPr>
                <w:rStyle w:val="ksbabold"/>
                <w:b w:val="0"/>
              </w:rPr>
            </w:rPrChange>
          </w:rPr>
          <w:t>after the completion of the student's second year of high school and</w:t>
        </w:r>
      </w:ins>
      <w:ins w:id="148" w:author="Kinman, Katrina - KSBA" w:date="2019-03-20T15:50:00Z">
        <w:r w:rsidRPr="00D035F2">
          <w:rPr>
            <w:rStyle w:val="ksbanormal"/>
            <w:rPrChange w:id="149" w:author="Kinman, Katrina - KSBA" w:date="2019-03-20T15:51:00Z">
              <w:rPr>
                <w:rStyle w:val="ksbabold"/>
                <w:b w:val="0"/>
              </w:rPr>
            </w:rPrChange>
          </w:rPr>
          <w:t xml:space="preserve"> </w:t>
        </w:r>
      </w:ins>
      <w:ins w:id="150" w:author="Kinman, Katrina - KSBA" w:date="2019-03-20T15:47:00Z">
        <w:r w:rsidRPr="00D035F2">
          <w:rPr>
            <w:rStyle w:val="ksbanormal"/>
            <w:rPrChange w:id="151" w:author="Kinman, Katrina - KSBA" w:date="2019-03-20T15:51:00Z">
              <w:rPr>
                <w:rStyle w:val="ksbabold"/>
                <w:b w:val="0"/>
              </w:rPr>
            </w:rPrChange>
          </w:rPr>
          <w:t>the student is ineligible to graduate from the district to which the</w:t>
        </w:r>
      </w:ins>
      <w:ins w:id="152" w:author="Kinman, Katrina - KSBA" w:date="2019-03-20T15:50:00Z">
        <w:r w:rsidRPr="00D035F2">
          <w:rPr>
            <w:rStyle w:val="ksbanormal"/>
            <w:rPrChange w:id="153" w:author="Kinman, Katrina - KSBA" w:date="2019-03-20T15:51:00Z">
              <w:rPr>
                <w:rStyle w:val="ksbabold"/>
                <w:b w:val="0"/>
              </w:rPr>
            </w:rPrChange>
          </w:rPr>
          <w:t xml:space="preserve"> </w:t>
        </w:r>
      </w:ins>
      <w:ins w:id="154" w:author="Kinman, Katrina - KSBA" w:date="2019-03-20T15:47:00Z">
        <w:r w:rsidRPr="00D035F2">
          <w:rPr>
            <w:rStyle w:val="ksbanormal"/>
            <w:rPrChange w:id="155" w:author="Kinman, Katrina - KSBA" w:date="2019-03-20T15:51:00Z">
              <w:rPr>
                <w:rStyle w:val="ksbabold"/>
                <w:b w:val="0"/>
              </w:rPr>
            </w:rPrChange>
          </w:rPr>
          <w:t>student transfers, but meets the graduation requirements of the district</w:t>
        </w:r>
      </w:ins>
      <w:ins w:id="156" w:author="Kinman, Katrina - KSBA" w:date="2019-03-20T15:50:00Z">
        <w:r w:rsidRPr="00D035F2">
          <w:rPr>
            <w:rStyle w:val="ksbanormal"/>
            <w:rPrChange w:id="157" w:author="Kinman, Katrina - KSBA" w:date="2019-03-20T15:51:00Z">
              <w:rPr>
                <w:rStyle w:val="ksbabold"/>
                <w:b w:val="0"/>
              </w:rPr>
            </w:rPrChange>
          </w:rPr>
          <w:t xml:space="preserve"> </w:t>
        </w:r>
      </w:ins>
      <w:ins w:id="158" w:author="Kinman, Katrina - KSBA" w:date="2019-03-20T15:47:00Z">
        <w:r w:rsidRPr="00D035F2">
          <w:rPr>
            <w:rStyle w:val="ksbanormal"/>
            <w:rPrChange w:id="159" w:author="Kinman, Katrina - KSBA" w:date="2019-03-20T15:51:00Z">
              <w:rPr>
                <w:rStyle w:val="ksbabold"/>
                <w:b w:val="0"/>
              </w:rPr>
            </w:rPrChange>
          </w:rPr>
          <w:t>from which the student transferred; and</w:t>
        </w:r>
      </w:ins>
    </w:p>
    <w:p w14:paraId="61B0036D" w14:textId="77777777" w:rsidR="000564AE" w:rsidRPr="00D035F2" w:rsidRDefault="000564AE" w:rsidP="000564AE">
      <w:pPr>
        <w:pStyle w:val="policytext"/>
        <w:numPr>
          <w:ilvl w:val="0"/>
          <w:numId w:val="2"/>
        </w:numPr>
        <w:textAlignment w:val="auto"/>
        <w:rPr>
          <w:ins w:id="160" w:author="Kinman, Katrina - KSBA" w:date="2021-04-08T14:01:00Z"/>
          <w:rStyle w:val="ksbanormal"/>
        </w:rPr>
      </w:pPr>
      <w:proofErr w:type="gramStart"/>
      <w:ins w:id="161" w:author="Hinton, Prindle - KSBA" w:date="2021-04-13T09:46:00Z">
        <w:r w:rsidRPr="00D035F2">
          <w:rPr>
            <w:rStyle w:val="ksbanormal"/>
          </w:rPr>
          <w:t>e</w:t>
        </w:r>
      </w:ins>
      <w:ins w:id="162" w:author="Kinman, Katrina - KSBA" w:date="2019-03-20T15:47:00Z">
        <w:r w:rsidRPr="00D035F2">
          <w:rPr>
            <w:rStyle w:val="ksbanormal"/>
            <w:rPrChange w:id="163" w:author="Kinman, Katrina - KSBA" w:date="2019-03-20T15:51:00Z">
              <w:rPr>
                <w:rStyle w:val="ksbabold"/>
                <w:b w:val="0"/>
              </w:rPr>
            </w:rPrChange>
          </w:rPr>
          <w:t>xempting the student from all coursework and other requirements</w:t>
        </w:r>
      </w:ins>
      <w:ins w:id="164" w:author="Kinman, Katrina - KSBA" w:date="2019-03-20T15:50:00Z">
        <w:r w:rsidRPr="00D035F2">
          <w:rPr>
            <w:rStyle w:val="ksbanormal"/>
            <w:rPrChange w:id="165" w:author="Kinman, Katrina - KSBA" w:date="2019-03-20T15:51:00Z">
              <w:rPr>
                <w:rStyle w:val="ksbabold"/>
                <w:b w:val="0"/>
              </w:rPr>
            </w:rPrChange>
          </w:rPr>
          <w:t xml:space="preserve"> </w:t>
        </w:r>
      </w:ins>
      <w:ins w:id="166" w:author="Kinman, Katrina - KSBA" w:date="2019-03-20T15:47:00Z">
        <w:r w:rsidRPr="00D035F2">
          <w:rPr>
            <w:rStyle w:val="ksbanormal"/>
            <w:rPrChange w:id="167" w:author="Kinman, Katrina - KSBA" w:date="2019-03-20T15:51:00Z">
              <w:rPr>
                <w:rStyle w:val="ksbabold"/>
                <w:b w:val="0"/>
              </w:rPr>
            </w:rPrChange>
          </w:rPr>
          <w:t xml:space="preserve">imposed by the </w:t>
        </w:r>
      </w:ins>
      <w:ins w:id="168" w:author="Kinman, Katrina - KSBA" w:date="2019-03-20T15:52:00Z">
        <w:r w:rsidRPr="00D035F2">
          <w:rPr>
            <w:rStyle w:val="ksbanormal"/>
          </w:rPr>
          <w:t>Board</w:t>
        </w:r>
      </w:ins>
      <w:ins w:id="169" w:author="Kinman, Katrina - KSBA" w:date="2019-03-20T15:47:00Z">
        <w:r w:rsidRPr="00D035F2">
          <w:rPr>
            <w:rStyle w:val="ksbanormal"/>
            <w:rPrChange w:id="170" w:author="Kinman, Katrina - KSBA" w:date="2019-03-20T15:51:00Z">
              <w:rPr>
                <w:rStyle w:val="ksbabold"/>
                <w:b w:val="0"/>
              </w:rPr>
            </w:rPrChange>
          </w:rPr>
          <w:t xml:space="preserve"> that are in addition to the</w:t>
        </w:r>
      </w:ins>
      <w:ins w:id="171" w:author="Kinman, Katrina - KSBA" w:date="2019-03-20T15:50:00Z">
        <w:r w:rsidRPr="00D035F2">
          <w:rPr>
            <w:rStyle w:val="ksbanormal"/>
            <w:rPrChange w:id="172" w:author="Kinman, Katrina - KSBA" w:date="2019-03-20T15:51:00Z">
              <w:rPr>
                <w:rStyle w:val="ksbabold"/>
                <w:b w:val="0"/>
              </w:rPr>
            </w:rPrChange>
          </w:rPr>
          <w:t xml:space="preserve"> </w:t>
        </w:r>
      </w:ins>
      <w:ins w:id="173" w:author="Kinman, Katrina - KSBA" w:date="2019-03-20T15:47:00Z">
        <w:r w:rsidRPr="00D035F2">
          <w:rPr>
            <w:rStyle w:val="ksbanormal"/>
            <w:rPrChange w:id="174" w:author="Kinman, Katrina - KSBA" w:date="2019-03-20T15:51:00Z">
              <w:rPr>
                <w:rStyle w:val="ksbabold"/>
                <w:b w:val="0"/>
              </w:rPr>
            </w:rPrChange>
          </w:rPr>
          <w:t>minimum requirements for high school graduation established by the</w:t>
        </w:r>
      </w:ins>
      <w:ins w:id="175" w:author="Kinman, Katrina - KSBA" w:date="2019-03-20T15:50:00Z">
        <w:r w:rsidRPr="00D035F2">
          <w:rPr>
            <w:rStyle w:val="ksbanormal"/>
            <w:rPrChange w:id="176" w:author="Kinman, Katrina - KSBA" w:date="2019-03-20T15:51:00Z">
              <w:rPr>
                <w:rStyle w:val="ksbabold"/>
                <w:b w:val="0"/>
              </w:rPr>
            </w:rPrChange>
          </w:rPr>
          <w:t xml:space="preserve"> </w:t>
        </w:r>
      </w:ins>
      <w:ins w:id="177" w:author="Kinman, Katrina - KSBA" w:date="2019-03-20T15:47:00Z">
        <w:r w:rsidRPr="00D035F2">
          <w:rPr>
            <w:rStyle w:val="ksbanormal"/>
            <w:rPrChange w:id="178" w:author="Kinman, Katrina - KSBA" w:date="2019-03-20T15:51:00Z">
              <w:rPr>
                <w:rStyle w:val="ksbabold"/>
                <w:b w:val="0"/>
              </w:rPr>
            </w:rPrChange>
          </w:rPr>
          <w:t>Kentucky Board of Education in the</w:t>
        </w:r>
      </w:ins>
      <w:ins w:id="179" w:author="Kinman, Katrina - KSBA" w:date="2019-03-20T15:50:00Z">
        <w:r w:rsidRPr="00D035F2">
          <w:rPr>
            <w:rStyle w:val="ksbanormal"/>
            <w:rPrChange w:id="180" w:author="Kinman, Katrina - KSBA" w:date="2019-03-20T15:51:00Z">
              <w:rPr>
                <w:rStyle w:val="ksbabold"/>
                <w:b w:val="0"/>
              </w:rPr>
            </w:rPrChange>
          </w:rPr>
          <w:t xml:space="preserve"> </w:t>
        </w:r>
      </w:ins>
      <w:ins w:id="181" w:author="Kinman, Katrina - KSBA" w:date="2019-03-20T15:47:00Z">
        <w:r w:rsidRPr="00D035F2">
          <w:rPr>
            <w:rStyle w:val="ksbanormal"/>
            <w:rPrChange w:id="182" w:author="Kinman, Katrina - KSBA" w:date="2019-03-20T15:51:00Z">
              <w:rPr>
                <w:rStyle w:val="ksbabold"/>
                <w:b w:val="0"/>
              </w:rPr>
            </w:rPrChange>
          </w:rPr>
          <w:t>district to which the student transfers, if the student transfers schools</w:t>
        </w:r>
      </w:ins>
      <w:ins w:id="183" w:author="Kinman, Katrina - KSBA" w:date="2019-03-20T15:51:00Z">
        <w:r w:rsidRPr="00D035F2">
          <w:rPr>
            <w:rStyle w:val="ksbanormal"/>
            <w:rPrChange w:id="184" w:author="Kinman, Katrina - KSBA" w:date="2019-03-20T15:51:00Z">
              <w:rPr>
                <w:rStyle w:val="ksbabold"/>
                <w:b w:val="0"/>
              </w:rPr>
            </w:rPrChange>
          </w:rPr>
          <w:t xml:space="preserve"> </w:t>
        </w:r>
      </w:ins>
      <w:ins w:id="185" w:author="Kinman, Katrina - KSBA" w:date="2019-03-20T15:47:00Z">
        <w:r w:rsidRPr="00D035F2">
          <w:rPr>
            <w:rStyle w:val="ksbanormal"/>
            <w:rPrChange w:id="186" w:author="Kinman, Katrina - KSBA" w:date="2019-03-20T15:51:00Z">
              <w:rPr>
                <w:rStyle w:val="ksbabold"/>
                <w:b w:val="0"/>
              </w:rPr>
            </w:rPrChange>
          </w:rPr>
          <w:t>at any time after the completion of the student's second year of high</w:t>
        </w:r>
      </w:ins>
      <w:ins w:id="187" w:author="Kinman, Katrina - KSBA" w:date="2019-03-20T15:51:00Z">
        <w:r w:rsidRPr="00D035F2">
          <w:rPr>
            <w:rStyle w:val="ksbanormal"/>
            <w:rPrChange w:id="188" w:author="Kinman, Katrina - KSBA" w:date="2019-03-20T15:51:00Z">
              <w:rPr>
                <w:rStyle w:val="ksbabold"/>
                <w:b w:val="0"/>
              </w:rPr>
            </w:rPrChange>
          </w:rPr>
          <w:t xml:space="preserve"> </w:t>
        </w:r>
      </w:ins>
      <w:ins w:id="189" w:author="Kinman, Katrina - KSBA" w:date="2019-03-20T15:47:00Z">
        <w:r w:rsidRPr="00D035F2">
          <w:rPr>
            <w:rStyle w:val="ksbanormal"/>
            <w:rPrChange w:id="190" w:author="Kinman, Katrina - KSBA" w:date="2019-03-20T15:51:00Z">
              <w:rPr>
                <w:rStyle w:val="ksbabold"/>
                <w:b w:val="0"/>
              </w:rPr>
            </w:rPrChange>
          </w:rPr>
          <w:t>school and the student is ineligible to graduate both from the district</w:t>
        </w:r>
      </w:ins>
      <w:ins w:id="191" w:author="Kinman, Katrina - KSBA" w:date="2019-03-20T15:51:00Z">
        <w:r w:rsidRPr="00D035F2">
          <w:rPr>
            <w:rStyle w:val="ksbanormal"/>
            <w:rPrChange w:id="192" w:author="Kinman, Katrina - KSBA" w:date="2019-03-20T15:51:00Z">
              <w:rPr>
                <w:rStyle w:val="ksbabold"/>
                <w:b w:val="0"/>
              </w:rPr>
            </w:rPrChange>
          </w:rPr>
          <w:t xml:space="preserve"> </w:t>
        </w:r>
      </w:ins>
      <w:ins w:id="193" w:author="Kinman, Katrina - KSBA" w:date="2019-03-20T15:47:00Z">
        <w:r w:rsidRPr="00D035F2">
          <w:rPr>
            <w:rStyle w:val="ksbanormal"/>
            <w:rPrChange w:id="194" w:author="Kinman, Katrina - KSBA" w:date="2019-03-20T15:51:00Z">
              <w:rPr>
                <w:rStyle w:val="ksbabold"/>
                <w:b w:val="0"/>
              </w:rPr>
            </w:rPrChange>
          </w:rPr>
          <w:t>to which the student transfers and the district from which the student</w:t>
        </w:r>
      </w:ins>
      <w:ins w:id="195" w:author="Kinman, Katrina - KSBA" w:date="2019-03-20T15:51:00Z">
        <w:r w:rsidRPr="00D035F2">
          <w:rPr>
            <w:rStyle w:val="ksbanormal"/>
            <w:rPrChange w:id="196" w:author="Kinman, Katrina - KSBA" w:date="2019-03-20T15:51:00Z">
              <w:rPr>
                <w:rStyle w:val="ksbabold"/>
                <w:b w:val="0"/>
              </w:rPr>
            </w:rPrChange>
          </w:rPr>
          <w:t xml:space="preserve"> </w:t>
        </w:r>
      </w:ins>
      <w:ins w:id="197" w:author="Kinman, Katrina - KSBA" w:date="2019-03-20T15:47:00Z">
        <w:r w:rsidRPr="00D035F2">
          <w:rPr>
            <w:rStyle w:val="ksbanormal"/>
            <w:rPrChange w:id="198" w:author="Kinman, Katrina - KSBA" w:date="2019-03-20T15:51:00Z">
              <w:rPr>
                <w:rStyle w:val="ksbabold"/>
                <w:b w:val="0"/>
              </w:rPr>
            </w:rPrChange>
          </w:rPr>
          <w:t>transferred.</w:t>
        </w:r>
      </w:ins>
      <w:proofErr w:type="gramEnd"/>
    </w:p>
    <w:p w14:paraId="38804E15" w14:textId="77777777" w:rsidR="000564AE" w:rsidRPr="00673AC2" w:rsidRDefault="000564AE">
      <w:pPr>
        <w:pStyle w:val="sideheading"/>
        <w:rPr>
          <w:ins w:id="199" w:author="Kinman, Katrina - KSBA" w:date="2021-04-08T14:21:00Z"/>
        </w:rPr>
        <w:pPrChange w:id="200" w:author="Kinman, Katrina - KSBA" w:date="2021-04-08T14:21:00Z">
          <w:pPr>
            <w:pStyle w:val="Default"/>
          </w:pPr>
        </w:pPrChange>
      </w:pPr>
      <w:ins w:id="201" w:author="Kinman, Katrina - KSBA" w:date="2021-04-08T14:20:00Z">
        <w:r w:rsidRPr="00673AC2">
          <w:rPr>
            <w:rPrChange w:id="202" w:author="Kinman, Katrina - KSBA" w:date="2021-04-08T14:21:00Z">
              <w:rPr>
                <w:rStyle w:val="ksbanormal"/>
                <w:smallCaps/>
              </w:rPr>
            </w:rPrChange>
          </w:rPr>
          <w:t xml:space="preserve">Awarding Credit </w:t>
        </w:r>
      </w:ins>
      <w:ins w:id="203" w:author="Kinman, Katrina - KSBA" w:date="2021-04-08T14:21:00Z">
        <w:r w:rsidRPr="00673AC2">
          <w:t>f</w:t>
        </w:r>
      </w:ins>
      <w:ins w:id="204" w:author="Kinman, Katrina - KSBA" w:date="2021-04-08T14:20:00Z">
        <w:r w:rsidRPr="00673AC2">
          <w:t>o</w:t>
        </w:r>
      </w:ins>
      <w:ins w:id="205" w:author="Kinman, Katrina - KSBA" w:date="2021-04-08T14:21:00Z">
        <w:r w:rsidRPr="00673AC2">
          <w:t>r Coursework Satisfactorily Completed</w:t>
        </w:r>
      </w:ins>
    </w:p>
    <w:p w14:paraId="2D403B2B" w14:textId="77777777" w:rsidR="000564AE" w:rsidRPr="00D035F2" w:rsidRDefault="000564AE">
      <w:pPr>
        <w:pStyle w:val="Default"/>
        <w:spacing w:after="120"/>
        <w:jc w:val="both"/>
        <w:rPr>
          <w:ins w:id="206" w:author="Kinman, Katrina - KSBA" w:date="2021-04-08T14:01:00Z"/>
          <w:rStyle w:val="ksbanormal"/>
          <w:rPrChange w:id="207" w:author="Kinman, Katrina - KSBA" w:date="2021-04-08T14:02:00Z">
            <w:rPr>
              <w:ins w:id="208" w:author="Kinman, Katrina - KSBA" w:date="2021-04-08T14:01:00Z"/>
              <w:rStyle w:val="ksbabold"/>
              <w:rFonts w:cs="Times New Roman"/>
              <w:b w:val="0"/>
              <w:smallCaps/>
              <w:color w:val="auto"/>
              <w:szCs w:val="20"/>
            </w:rPr>
          </w:rPrChange>
        </w:rPr>
        <w:pPrChange w:id="209" w:author="Kinman, Katrina - KSBA" w:date="2021-04-08T14:18:00Z">
          <w:pPr>
            <w:pStyle w:val="Default"/>
            <w:numPr>
              <w:numId w:val="2"/>
            </w:numPr>
            <w:ind w:left="720" w:hanging="360"/>
          </w:pPr>
        </w:pPrChange>
      </w:pPr>
      <w:ins w:id="210" w:author="Kinman, Katrina - KSBA" w:date="2021-04-08T14:01:00Z">
        <w:r w:rsidRPr="00D035F2">
          <w:rPr>
            <w:rStyle w:val="ksbanormal"/>
            <w:rPrChange w:id="211" w:author="Kinman, Katrina - KSBA" w:date="2021-04-08T14:02:00Z">
              <w:rPr>
                <w:rStyle w:val="ksbabold"/>
                <w:b w:val="0"/>
                <w:sz w:val="23"/>
                <w:szCs w:val="23"/>
              </w:rPr>
            </w:rPrChange>
          </w:rPr>
          <w:t>Consistent with KRS 156.160, and to the extent feasible, homeless children and unaccompanied youth shall be awarded credit, including partial credit, for all coursework satisfactorily completed.</w:t>
        </w:r>
      </w:ins>
    </w:p>
    <w:p w14:paraId="142ABBA9" w14:textId="77777777" w:rsidR="000564AE" w:rsidRPr="00D035F2" w:rsidRDefault="000564AE">
      <w:pPr>
        <w:pStyle w:val="Default"/>
        <w:spacing w:after="120"/>
        <w:jc w:val="both"/>
        <w:rPr>
          <w:ins w:id="212" w:author="Kinman, Katrina - KSBA" w:date="2021-04-08T14:05:00Z"/>
          <w:rStyle w:val="ksbanormal"/>
        </w:rPr>
        <w:pPrChange w:id="213" w:author="Kinman, Katrina - KSBA" w:date="2021-04-08T14:18:00Z">
          <w:pPr>
            <w:pStyle w:val="Default"/>
            <w:numPr>
              <w:numId w:val="2"/>
            </w:numPr>
            <w:ind w:left="720" w:hanging="360"/>
          </w:pPr>
        </w:pPrChange>
      </w:pPr>
      <w:ins w:id="214" w:author="Kinman, Katrina - KSBA" w:date="2021-04-08T14:05:00Z">
        <w:r w:rsidRPr="00D035F2">
          <w:rPr>
            <w:rStyle w:val="ksbanormal"/>
            <w:rPrChange w:id="215" w:author="Kinman, Katrina - KSBA" w:date="2021-04-08T14:02:00Z">
              <w:rPr>
                <w:rStyle w:val="ksbabold"/>
                <w:b w:val="0"/>
                <w:sz w:val="23"/>
                <w:szCs w:val="23"/>
              </w:rPr>
            </w:rPrChange>
          </w:rPr>
          <w:t xml:space="preserve">To ensure credit, including partial credit, </w:t>
        </w:r>
        <w:proofErr w:type="gramStart"/>
        <w:r w:rsidRPr="00D035F2">
          <w:rPr>
            <w:rStyle w:val="ksbanormal"/>
            <w:rPrChange w:id="216" w:author="Kinman, Katrina - KSBA" w:date="2021-04-08T14:02:00Z">
              <w:rPr>
                <w:rStyle w:val="ksbabold"/>
                <w:b w:val="0"/>
                <w:sz w:val="23"/>
                <w:szCs w:val="23"/>
              </w:rPr>
            </w:rPrChange>
          </w:rPr>
          <w:t>is awarded</w:t>
        </w:r>
        <w:proofErr w:type="gramEnd"/>
        <w:r w:rsidRPr="00D035F2">
          <w:rPr>
            <w:rStyle w:val="ksbanormal"/>
            <w:rPrChange w:id="217" w:author="Kinman, Katrina - KSBA" w:date="2021-04-08T14:02:00Z">
              <w:rPr>
                <w:rStyle w:val="ksbabold"/>
                <w:b w:val="0"/>
                <w:sz w:val="23"/>
                <w:szCs w:val="23"/>
              </w:rPr>
            </w:rPrChange>
          </w:rPr>
          <w:t xml:space="preserve"> for all coursework satisfactorily completed by homeless children and unaccompanied youth, </w:t>
        </w:r>
        <w:r w:rsidRPr="00D035F2">
          <w:rPr>
            <w:rStyle w:val="ksbanormal"/>
          </w:rPr>
          <w:t>the District</w:t>
        </w:r>
        <w:r w:rsidRPr="00D035F2">
          <w:rPr>
            <w:rStyle w:val="ksbanormal"/>
            <w:rPrChange w:id="218" w:author="Kinman, Katrina - KSBA" w:date="2021-04-08T14:02:00Z">
              <w:rPr>
                <w:rStyle w:val="ksbabold"/>
                <w:b w:val="0"/>
                <w:sz w:val="23"/>
                <w:szCs w:val="23"/>
              </w:rPr>
            </w:rPrChange>
          </w:rPr>
          <w:t xml:space="preserve"> shall adopt written procedures addressing:</w:t>
        </w:r>
      </w:ins>
    </w:p>
    <w:p w14:paraId="466E1078" w14:textId="77777777" w:rsidR="000564AE" w:rsidRPr="00D035F2" w:rsidRDefault="000564AE">
      <w:pPr>
        <w:pStyle w:val="Default"/>
        <w:numPr>
          <w:ilvl w:val="0"/>
          <w:numId w:val="3"/>
        </w:numPr>
        <w:spacing w:after="120"/>
        <w:ind w:left="720"/>
        <w:jc w:val="both"/>
        <w:rPr>
          <w:ins w:id="219" w:author="Kinman, Katrina - KSBA" w:date="2021-04-08T14:05:00Z"/>
          <w:rStyle w:val="ksbanormal"/>
        </w:rPr>
        <w:pPrChange w:id="220" w:author="Kinman, Katrina - KSBA" w:date="2021-04-08T14:18:00Z">
          <w:pPr>
            <w:pStyle w:val="Default"/>
            <w:numPr>
              <w:numId w:val="2"/>
            </w:numPr>
            <w:ind w:left="720" w:hanging="360"/>
          </w:pPr>
        </w:pPrChange>
      </w:pPr>
      <w:ins w:id="221" w:author="Hinton, Prindle - KSBA" w:date="2021-04-13T09:46:00Z">
        <w:r w:rsidRPr="00D035F2">
          <w:rPr>
            <w:rStyle w:val="ksbanormal"/>
          </w:rPr>
          <w:t>t</w:t>
        </w:r>
      </w:ins>
      <w:ins w:id="222" w:author="Kinman, Katrina - KSBA" w:date="2021-04-08T14:05:00Z">
        <w:r w:rsidRPr="00D035F2">
          <w:rPr>
            <w:rStyle w:val="ksbanormal"/>
            <w:rPrChange w:id="223" w:author="Kinman, Katrina - KSBA" w:date="2021-04-08T14:02:00Z">
              <w:rPr>
                <w:rStyle w:val="ksbabold"/>
                <w:b w:val="0"/>
                <w:sz w:val="23"/>
                <w:szCs w:val="23"/>
              </w:rPr>
            </w:rPrChange>
          </w:rPr>
          <w:t xml:space="preserve">he tool or methodology the </w:t>
        </w:r>
        <w:r w:rsidRPr="00D035F2">
          <w:rPr>
            <w:rStyle w:val="ksbanormal"/>
          </w:rPr>
          <w:t>District</w:t>
        </w:r>
        <w:r w:rsidRPr="00D035F2">
          <w:rPr>
            <w:rStyle w:val="ksbanormal"/>
            <w:rPrChange w:id="224" w:author="Kinman, Katrina - KSBA" w:date="2021-04-08T14:02:00Z">
              <w:rPr>
                <w:rStyle w:val="ksbabold"/>
                <w:b w:val="0"/>
                <w:sz w:val="23"/>
                <w:szCs w:val="23"/>
              </w:rPr>
            </w:rPrChange>
          </w:rPr>
          <w:t xml:space="preserve"> shall use to calculate credit, including partial credit, to be awarded for all coursework satisfactorily completed by homeless children and unaccompanied youth;</w:t>
        </w:r>
      </w:ins>
    </w:p>
    <w:p w14:paraId="077AAFC7" w14:textId="77777777" w:rsidR="000564AE" w:rsidRPr="00D035F2" w:rsidRDefault="000564AE" w:rsidP="000564AE">
      <w:pPr>
        <w:pStyle w:val="Default"/>
        <w:numPr>
          <w:ilvl w:val="0"/>
          <w:numId w:val="3"/>
        </w:numPr>
        <w:spacing w:after="120"/>
        <w:ind w:left="720"/>
        <w:jc w:val="both"/>
        <w:rPr>
          <w:ins w:id="225" w:author="Kinman, Katrina - KSBA" w:date="2021-04-08T14:19:00Z"/>
          <w:rStyle w:val="ksbanormal"/>
        </w:rPr>
      </w:pPr>
      <w:ins w:id="226" w:author="Hinton, Prindle - KSBA" w:date="2021-04-13T09:46:00Z">
        <w:r w:rsidRPr="00D035F2">
          <w:rPr>
            <w:rStyle w:val="ksbanormal"/>
          </w:rPr>
          <w:t>t</w:t>
        </w:r>
      </w:ins>
      <w:ins w:id="227" w:author="Kinman, Katrina - KSBA" w:date="2021-04-08T14:05:00Z">
        <w:r w:rsidRPr="00D035F2">
          <w:rPr>
            <w:rStyle w:val="ksbanormal"/>
            <w:rPrChange w:id="228" w:author="Kinman, Katrina - KSBA" w:date="2021-04-08T14:02:00Z">
              <w:rPr>
                <w:rStyle w:val="ksbabold"/>
                <w:b w:val="0"/>
                <w:sz w:val="23"/>
                <w:szCs w:val="23"/>
              </w:rPr>
            </w:rPrChange>
          </w:rPr>
          <w:t>he consolidation of partial credit, where appropriate, to provide opportunities for credit accrual that eliminate academic and nonacademic barriers for homeless children and unaccompanied youth;</w:t>
        </w:r>
      </w:ins>
    </w:p>
    <w:p w14:paraId="08B61327" w14:textId="77777777" w:rsidR="000564AE" w:rsidRPr="00D035F2" w:rsidRDefault="000564AE" w:rsidP="000564AE">
      <w:pPr>
        <w:pStyle w:val="Default"/>
        <w:spacing w:after="120"/>
        <w:jc w:val="both"/>
        <w:rPr>
          <w:rStyle w:val="ksbanormal"/>
        </w:rPr>
      </w:pPr>
      <w:r w:rsidRPr="00D035F2">
        <w:rPr>
          <w:rStyle w:val="ksbanormal"/>
        </w:rPr>
        <w:br w:type="page"/>
      </w:r>
    </w:p>
    <w:p w14:paraId="4C0978F0" w14:textId="77777777" w:rsidR="000564AE" w:rsidRDefault="000564AE" w:rsidP="000564AE">
      <w:pPr>
        <w:pStyle w:val="Heading1"/>
        <w:rPr>
          <w:ins w:id="229" w:author="Kinman, Katrina - KSBA" w:date="2021-04-08T14:20:00Z"/>
        </w:rPr>
      </w:pPr>
      <w:ins w:id="230" w:author="Kinman, Katrina - KSBA" w:date="2021-04-08T14:20:00Z">
        <w:r>
          <w:t>STUDENTS</w:t>
        </w:r>
        <w:r>
          <w:tab/>
        </w:r>
        <w:r>
          <w:rPr>
            <w:vanish/>
          </w:rPr>
          <w:t>$</w:t>
        </w:r>
        <w:r>
          <w:t>09.12 AP.25</w:t>
        </w:r>
      </w:ins>
    </w:p>
    <w:p w14:paraId="22716AC1" w14:textId="77777777" w:rsidR="000564AE" w:rsidRDefault="000564AE" w:rsidP="000564AE">
      <w:pPr>
        <w:pStyle w:val="Heading1"/>
        <w:rPr>
          <w:ins w:id="231" w:author="Kinman, Katrina - KSBA" w:date="2021-04-08T14:20:00Z"/>
        </w:rPr>
      </w:pPr>
      <w:ins w:id="232" w:author="Kinman, Katrina - KSBA" w:date="2021-04-08T14:20:00Z">
        <w:r>
          <w:tab/>
          <w:t>(Continued)</w:t>
        </w:r>
      </w:ins>
    </w:p>
    <w:p w14:paraId="7419203D" w14:textId="77777777" w:rsidR="000564AE" w:rsidRDefault="000564AE" w:rsidP="000564AE">
      <w:pPr>
        <w:pStyle w:val="policytitle"/>
        <w:rPr>
          <w:ins w:id="233" w:author="Kinman, Katrina - KSBA" w:date="2021-04-08T14:20:00Z"/>
        </w:rPr>
      </w:pPr>
      <w:ins w:id="234" w:author="Kinman, Katrina - KSBA" w:date="2021-04-08T14:20:00Z">
        <w:r>
          <w:t>Homeless Children and Unaccompanied Youth</w:t>
        </w:r>
      </w:ins>
    </w:p>
    <w:p w14:paraId="02F6B1DC" w14:textId="77777777" w:rsidR="000564AE" w:rsidRPr="00673AC2" w:rsidRDefault="000564AE">
      <w:pPr>
        <w:pStyle w:val="sideheading"/>
        <w:rPr>
          <w:ins w:id="235" w:author="Kinman, Katrina - KSBA" w:date="2021-04-08T14:05:00Z"/>
          <w:rPrChange w:id="236" w:author="Kinman, Katrina - KSBA" w:date="2021-04-08T14:21:00Z">
            <w:rPr>
              <w:ins w:id="237" w:author="Kinman, Katrina - KSBA" w:date="2021-04-08T14:05:00Z"/>
              <w:rStyle w:val="ksbabold"/>
              <w:rFonts w:cs="Times New Roman"/>
              <w:b w:val="0"/>
              <w:color w:val="auto"/>
              <w:szCs w:val="20"/>
              <w:u w:val="words"/>
            </w:rPr>
          </w:rPrChange>
        </w:rPr>
        <w:pPrChange w:id="238" w:author="Kinman, Katrina - KSBA" w:date="2021-04-08T14:21:00Z">
          <w:pPr>
            <w:pStyle w:val="Default"/>
            <w:numPr>
              <w:numId w:val="2"/>
            </w:numPr>
            <w:ind w:left="720" w:hanging="360"/>
          </w:pPr>
        </w:pPrChange>
      </w:pPr>
      <w:ins w:id="239" w:author="Kinman, Katrina - KSBA" w:date="2021-04-08T14:21:00Z">
        <w:r w:rsidRPr="00673AC2">
          <w:t>Awarding Credit for Coursework Satisfactorily Completed (continued)</w:t>
        </w:r>
      </w:ins>
    </w:p>
    <w:p w14:paraId="4D11F566" w14:textId="77777777" w:rsidR="000564AE" w:rsidRPr="00D035F2" w:rsidRDefault="000564AE">
      <w:pPr>
        <w:pStyle w:val="Default"/>
        <w:numPr>
          <w:ilvl w:val="0"/>
          <w:numId w:val="3"/>
        </w:numPr>
        <w:spacing w:after="120"/>
        <w:ind w:left="720"/>
        <w:jc w:val="both"/>
        <w:rPr>
          <w:ins w:id="240" w:author="Kinman, Katrina - KSBA" w:date="2021-04-08T14:05:00Z"/>
          <w:rStyle w:val="ksbanormal"/>
        </w:rPr>
        <w:pPrChange w:id="241" w:author="Kinman, Katrina - KSBA" w:date="2021-04-08T14:18:00Z">
          <w:pPr>
            <w:pStyle w:val="Default"/>
            <w:numPr>
              <w:numId w:val="2"/>
            </w:numPr>
            <w:ind w:left="720" w:hanging="360"/>
          </w:pPr>
        </w:pPrChange>
      </w:pPr>
      <w:ins w:id="242" w:author="Hinton, Prindle - KSBA" w:date="2021-04-13T09:46:00Z">
        <w:r w:rsidRPr="00D035F2">
          <w:rPr>
            <w:rStyle w:val="ksbanormal"/>
          </w:rPr>
          <w:t>h</w:t>
        </w:r>
      </w:ins>
      <w:ins w:id="243" w:author="Kinman, Katrina - KSBA" w:date="2021-04-08T14:05:00Z">
        <w:r w:rsidRPr="00D035F2">
          <w:rPr>
            <w:rStyle w:val="ksbanormal"/>
            <w:rPrChange w:id="244" w:author="Kinman, Katrina - KSBA" w:date="2021-04-08T14:02:00Z">
              <w:rPr>
                <w:rStyle w:val="ksbabold"/>
                <w:b w:val="0"/>
                <w:sz w:val="23"/>
                <w:szCs w:val="23"/>
              </w:rPr>
            </w:rPrChange>
          </w:rPr>
          <w:t xml:space="preserve">ow the </w:t>
        </w:r>
        <w:r w:rsidRPr="00D035F2">
          <w:rPr>
            <w:rStyle w:val="ksbanormal"/>
          </w:rPr>
          <w:t>District</w:t>
        </w:r>
        <w:r w:rsidRPr="00D035F2">
          <w:rPr>
            <w:rStyle w:val="ksbanormal"/>
            <w:rPrChange w:id="245" w:author="Kinman, Katrina - KSBA" w:date="2021-04-08T14:02:00Z">
              <w:rPr>
                <w:rStyle w:val="ksbabold"/>
                <w:b w:val="0"/>
                <w:sz w:val="23"/>
                <w:szCs w:val="23"/>
              </w:rPr>
            </w:rPrChange>
          </w:rPr>
          <w:t xml:space="preserve"> shall provide students experiencing homelessness access to extracurricular and summer programs, credit transfer and electronic course services, and after-school tutoring and other extended school services available in the </w:t>
        </w:r>
      </w:ins>
      <w:ins w:id="246" w:author="Kinman, Katrina - KSBA" w:date="2021-04-08T14:22:00Z">
        <w:r w:rsidRPr="00D035F2">
          <w:rPr>
            <w:rStyle w:val="ksbanormal"/>
          </w:rPr>
          <w:t>D</w:t>
        </w:r>
      </w:ins>
      <w:ins w:id="247" w:author="Kinman, Katrina - KSBA" w:date="2021-04-08T14:05:00Z">
        <w:r w:rsidRPr="00D035F2">
          <w:rPr>
            <w:rStyle w:val="ksbanormal"/>
            <w:rPrChange w:id="248" w:author="Kinman, Katrina - KSBA" w:date="2021-04-08T14:02:00Z">
              <w:rPr>
                <w:rStyle w:val="ksbabold"/>
                <w:b w:val="0"/>
                <w:sz w:val="23"/>
                <w:szCs w:val="23"/>
              </w:rPr>
            </w:rPrChange>
          </w:rPr>
          <w:t>istrict to the fullest extent practicable and at nominal or no costs;</w:t>
        </w:r>
      </w:ins>
    </w:p>
    <w:p w14:paraId="450037E7" w14:textId="77777777" w:rsidR="000564AE" w:rsidRPr="00D035F2" w:rsidRDefault="000564AE">
      <w:pPr>
        <w:pStyle w:val="Default"/>
        <w:numPr>
          <w:ilvl w:val="0"/>
          <w:numId w:val="3"/>
        </w:numPr>
        <w:spacing w:after="120"/>
        <w:ind w:left="720"/>
        <w:jc w:val="both"/>
        <w:rPr>
          <w:ins w:id="249" w:author="Kinman, Katrina - KSBA" w:date="2021-04-08T14:05:00Z"/>
          <w:rStyle w:val="ksbanormal"/>
        </w:rPr>
        <w:pPrChange w:id="250" w:author="Kinman, Katrina - KSBA" w:date="2021-04-08T14:18:00Z">
          <w:pPr>
            <w:pStyle w:val="Default"/>
            <w:numPr>
              <w:numId w:val="2"/>
            </w:numPr>
            <w:ind w:left="720" w:hanging="360"/>
          </w:pPr>
        </w:pPrChange>
      </w:pPr>
      <w:ins w:id="251" w:author="Hinton, Prindle - KSBA" w:date="2021-04-13T09:46:00Z">
        <w:r w:rsidRPr="00D035F2">
          <w:rPr>
            <w:rStyle w:val="ksbanormal"/>
          </w:rPr>
          <w:t>t</w:t>
        </w:r>
      </w:ins>
      <w:ins w:id="252" w:author="Kinman, Katrina - KSBA" w:date="2021-04-08T14:05:00Z">
        <w:r w:rsidRPr="00D035F2">
          <w:rPr>
            <w:rStyle w:val="ksbanormal"/>
            <w:rPrChange w:id="253" w:author="Kinman, Katrina - KSBA" w:date="2021-04-08T14:02:00Z">
              <w:rPr>
                <w:rStyle w:val="ksbabold"/>
                <w:b w:val="0"/>
                <w:sz w:val="23"/>
                <w:szCs w:val="23"/>
              </w:rPr>
            </w:rPrChange>
          </w:rPr>
          <w:t xml:space="preserve">he ways in which the </w:t>
        </w:r>
        <w:r w:rsidRPr="00D035F2">
          <w:rPr>
            <w:rStyle w:val="ksbanormal"/>
          </w:rPr>
          <w:t>District</w:t>
        </w:r>
        <w:r w:rsidRPr="00D035F2">
          <w:rPr>
            <w:rStyle w:val="ksbanormal"/>
            <w:rPrChange w:id="254" w:author="Kinman, Katrina - KSBA" w:date="2021-04-08T14:02:00Z">
              <w:rPr>
                <w:rStyle w:val="ksbabold"/>
                <w:b w:val="0"/>
                <w:sz w:val="23"/>
                <w:szCs w:val="23"/>
              </w:rPr>
            </w:rPrChange>
          </w:rPr>
          <w:t xml:space="preserve"> shall lessen the impact of school transfers for homeless children and unaccompanied youth, which shall include:</w:t>
        </w:r>
      </w:ins>
    </w:p>
    <w:p w14:paraId="346D6E56" w14:textId="77777777" w:rsidR="000564AE" w:rsidRPr="00D035F2" w:rsidRDefault="000564AE">
      <w:pPr>
        <w:pStyle w:val="Default"/>
        <w:numPr>
          <w:ilvl w:val="0"/>
          <w:numId w:val="4"/>
        </w:numPr>
        <w:spacing w:after="120"/>
        <w:jc w:val="both"/>
        <w:rPr>
          <w:ins w:id="255" w:author="Kinman, Katrina - KSBA" w:date="2021-04-08T14:05:00Z"/>
          <w:rStyle w:val="ksbanormal"/>
        </w:rPr>
        <w:pPrChange w:id="256" w:author="Kinman, Katrina - KSBA" w:date="2021-04-08T14:23:00Z">
          <w:pPr>
            <w:pStyle w:val="Default"/>
            <w:numPr>
              <w:numId w:val="2"/>
            </w:numPr>
            <w:ind w:left="720" w:hanging="360"/>
          </w:pPr>
        </w:pPrChange>
      </w:pPr>
      <w:ins w:id="257" w:author="Hinton, Prindle - KSBA" w:date="2021-04-13T09:46:00Z">
        <w:r w:rsidRPr="00D035F2">
          <w:rPr>
            <w:rStyle w:val="ksbanormal"/>
          </w:rPr>
          <w:t>i</w:t>
        </w:r>
      </w:ins>
      <w:ins w:id="258" w:author="Kinman, Katrina - KSBA" w:date="2021-04-08T14:05:00Z">
        <w:r w:rsidRPr="00D035F2">
          <w:rPr>
            <w:rStyle w:val="ksbanormal"/>
            <w:rPrChange w:id="259" w:author="Kinman, Katrina - KSBA" w:date="2021-04-08T14:02:00Z">
              <w:rPr>
                <w:rStyle w:val="ksbabold"/>
                <w:b w:val="0"/>
                <w:sz w:val="23"/>
                <w:szCs w:val="23"/>
              </w:rPr>
            </w:rPrChange>
          </w:rPr>
          <w:t xml:space="preserve">dentifying systems that are in place to ease the transition of students experiencing homelessness, particularly during the first two </w:t>
        </w:r>
      </w:ins>
      <w:ins w:id="260" w:author="Kinman, Katrina - KSBA" w:date="2021-04-08T14:22:00Z">
        <w:r w:rsidRPr="00D035F2">
          <w:rPr>
            <w:rStyle w:val="ksbanormal"/>
          </w:rPr>
          <w:t xml:space="preserve">(2) </w:t>
        </w:r>
      </w:ins>
      <w:ins w:id="261" w:author="Kinman, Katrina - KSBA" w:date="2021-04-08T14:05:00Z">
        <w:r w:rsidRPr="00D035F2">
          <w:rPr>
            <w:rStyle w:val="ksbanormal"/>
            <w:rPrChange w:id="262" w:author="Kinman, Katrina - KSBA" w:date="2021-04-08T14:02:00Z">
              <w:rPr>
                <w:rStyle w:val="ksbabold"/>
                <w:b w:val="0"/>
                <w:sz w:val="23"/>
                <w:szCs w:val="23"/>
              </w:rPr>
            </w:rPrChange>
          </w:rPr>
          <w:t>weeks at a new school;</w:t>
        </w:r>
      </w:ins>
    </w:p>
    <w:p w14:paraId="652EB5C7" w14:textId="77777777" w:rsidR="000564AE" w:rsidRPr="00D035F2" w:rsidRDefault="000564AE">
      <w:pPr>
        <w:pStyle w:val="Default"/>
        <w:numPr>
          <w:ilvl w:val="0"/>
          <w:numId w:val="4"/>
        </w:numPr>
        <w:spacing w:after="120"/>
        <w:jc w:val="both"/>
        <w:rPr>
          <w:ins w:id="263" w:author="Kinman, Katrina - KSBA" w:date="2021-04-08T14:05:00Z"/>
          <w:rStyle w:val="ksbanormal"/>
        </w:rPr>
        <w:pPrChange w:id="264" w:author="Kinman, Katrina - KSBA" w:date="2021-04-08T14:23:00Z">
          <w:pPr>
            <w:pStyle w:val="Default"/>
            <w:numPr>
              <w:numId w:val="2"/>
            </w:numPr>
            <w:ind w:left="720" w:hanging="360"/>
          </w:pPr>
        </w:pPrChange>
      </w:pPr>
      <w:ins w:id="265" w:author="Hinton, Prindle - KSBA" w:date="2021-04-13T09:46:00Z">
        <w:r w:rsidRPr="00D035F2">
          <w:rPr>
            <w:rStyle w:val="ksbanormal"/>
          </w:rPr>
          <w:t>r</w:t>
        </w:r>
      </w:ins>
      <w:ins w:id="266" w:author="Kinman, Katrina - KSBA" w:date="2021-04-08T14:05:00Z">
        <w:r w:rsidRPr="00D035F2">
          <w:rPr>
            <w:rStyle w:val="ksbanormal"/>
            <w:rPrChange w:id="267" w:author="Kinman, Katrina - KSBA" w:date="2021-04-08T14:02:00Z">
              <w:rPr>
                <w:rStyle w:val="ksbabold"/>
                <w:b w:val="0"/>
                <w:sz w:val="23"/>
                <w:szCs w:val="23"/>
              </w:rPr>
            </w:rPrChange>
          </w:rPr>
          <w:t>equiring counselors to provide timely assistance and advice to improve college and career readiness for students experiencing homelessness; and</w:t>
        </w:r>
      </w:ins>
    </w:p>
    <w:p w14:paraId="4C0079A5" w14:textId="77777777" w:rsidR="000564AE" w:rsidRPr="00D035F2" w:rsidRDefault="000564AE">
      <w:pPr>
        <w:pStyle w:val="Default"/>
        <w:numPr>
          <w:ilvl w:val="0"/>
          <w:numId w:val="4"/>
        </w:numPr>
        <w:spacing w:after="120"/>
        <w:jc w:val="both"/>
        <w:rPr>
          <w:ins w:id="268" w:author="Kinman, Katrina - KSBA" w:date="2021-04-08T14:05:00Z"/>
          <w:rStyle w:val="ksbanormal"/>
        </w:rPr>
        <w:pPrChange w:id="269" w:author="Kinman, Katrina - KSBA" w:date="2021-04-08T14:23:00Z">
          <w:pPr>
            <w:pStyle w:val="Default"/>
            <w:numPr>
              <w:numId w:val="2"/>
            </w:numPr>
            <w:ind w:left="720" w:hanging="360"/>
          </w:pPr>
        </w:pPrChange>
      </w:pPr>
      <w:proofErr w:type="gramStart"/>
      <w:ins w:id="270" w:author="Hinton, Prindle - KSBA" w:date="2021-04-13T09:46:00Z">
        <w:r w:rsidRPr="00D035F2">
          <w:rPr>
            <w:rStyle w:val="ksbanormal"/>
          </w:rPr>
          <w:t>g</w:t>
        </w:r>
      </w:ins>
      <w:ins w:id="271" w:author="Kinman, Katrina - KSBA" w:date="2021-04-08T14:05:00Z">
        <w:r w:rsidRPr="00D035F2">
          <w:rPr>
            <w:rStyle w:val="ksbanormal"/>
            <w:rPrChange w:id="272" w:author="Kinman, Katrina - KSBA" w:date="2021-04-08T14:02:00Z">
              <w:rPr>
                <w:rStyle w:val="ksbabold"/>
                <w:b w:val="0"/>
                <w:sz w:val="23"/>
                <w:szCs w:val="23"/>
              </w:rPr>
            </w:rPrChange>
          </w:rPr>
          <w:t>ranting</w:t>
        </w:r>
        <w:proofErr w:type="gramEnd"/>
        <w:r w:rsidRPr="00D035F2">
          <w:rPr>
            <w:rStyle w:val="ksbanormal"/>
            <w:rPrChange w:id="273" w:author="Kinman, Katrina - KSBA" w:date="2021-04-08T14:02:00Z">
              <w:rPr>
                <w:rStyle w:val="ksbabold"/>
                <w:b w:val="0"/>
                <w:sz w:val="23"/>
                <w:szCs w:val="23"/>
              </w:rPr>
            </w:rPrChange>
          </w:rPr>
          <w:t xml:space="preserve"> priority placement in classes offered by the </w:t>
        </w:r>
        <w:r w:rsidRPr="00D035F2">
          <w:rPr>
            <w:rStyle w:val="ksbanormal"/>
          </w:rPr>
          <w:t>District</w:t>
        </w:r>
        <w:r w:rsidRPr="00D035F2">
          <w:rPr>
            <w:rStyle w:val="ksbanormal"/>
            <w:rPrChange w:id="274" w:author="Kinman, Katrina - KSBA" w:date="2021-04-08T14:02:00Z">
              <w:rPr>
                <w:rStyle w:val="ksbabold"/>
                <w:b w:val="0"/>
                <w:sz w:val="23"/>
                <w:szCs w:val="23"/>
              </w:rPr>
            </w:rPrChange>
          </w:rPr>
          <w:t xml:space="preserve"> that meet state minimum graduation requirements for students who change schools at least once during a school year as a result of homelessness</w:t>
        </w:r>
      </w:ins>
      <w:ins w:id="275" w:author="Hinton, Prindle - KSBA" w:date="2021-04-13T09:46:00Z">
        <w:r w:rsidRPr="00D035F2">
          <w:rPr>
            <w:rStyle w:val="ksbanormal"/>
          </w:rPr>
          <w:t>.</w:t>
        </w:r>
      </w:ins>
    </w:p>
    <w:p w14:paraId="49478D6D" w14:textId="77777777" w:rsidR="000564AE" w:rsidRPr="00D035F2" w:rsidRDefault="000564AE">
      <w:pPr>
        <w:pStyle w:val="Default"/>
        <w:numPr>
          <w:ilvl w:val="0"/>
          <w:numId w:val="3"/>
        </w:numPr>
        <w:spacing w:after="120"/>
        <w:ind w:left="720"/>
        <w:jc w:val="both"/>
        <w:rPr>
          <w:ins w:id="276" w:author="Kinman, Katrina - KSBA" w:date="2021-04-08T14:05:00Z"/>
          <w:rStyle w:val="ksbanormal"/>
        </w:rPr>
        <w:pPrChange w:id="277" w:author="Kinman, Katrina - KSBA" w:date="2021-04-08T14:19:00Z">
          <w:pPr>
            <w:pStyle w:val="Default"/>
            <w:numPr>
              <w:numId w:val="2"/>
            </w:numPr>
            <w:ind w:left="720" w:hanging="360"/>
          </w:pPr>
        </w:pPrChange>
      </w:pPr>
      <w:ins w:id="278" w:author="Hinton, Prindle - KSBA" w:date="2021-04-13T09:46:00Z">
        <w:r w:rsidRPr="00D035F2">
          <w:rPr>
            <w:rStyle w:val="ksbanormal"/>
          </w:rPr>
          <w:t>h</w:t>
        </w:r>
      </w:ins>
      <w:ins w:id="279" w:author="Kinman, Katrina - KSBA" w:date="2021-04-08T14:05:00Z">
        <w:r w:rsidRPr="00D035F2">
          <w:rPr>
            <w:rStyle w:val="ksbanormal"/>
            <w:rPrChange w:id="280" w:author="Kinman, Katrina - KSBA" w:date="2021-04-08T14:02:00Z">
              <w:rPr>
                <w:rStyle w:val="ksbabold"/>
                <w:b w:val="0"/>
                <w:sz w:val="23"/>
                <w:szCs w:val="23"/>
              </w:rPr>
            </w:rPrChange>
          </w:rPr>
          <w:t xml:space="preserve">ow and in what circumstances the </w:t>
        </w:r>
        <w:r w:rsidRPr="00D035F2">
          <w:rPr>
            <w:rStyle w:val="ksbanormal"/>
          </w:rPr>
          <w:t>District</w:t>
        </w:r>
        <w:r w:rsidRPr="00D035F2">
          <w:rPr>
            <w:rStyle w:val="ksbanormal"/>
            <w:rPrChange w:id="281" w:author="Kinman, Katrina - KSBA" w:date="2021-04-08T14:02:00Z">
              <w:rPr>
                <w:rStyle w:val="ksbabold"/>
                <w:b w:val="0"/>
                <w:sz w:val="23"/>
                <w:szCs w:val="23"/>
              </w:rPr>
            </w:rPrChange>
          </w:rPr>
          <w:t xml:space="preserve"> shall allow a student experiencing homelessness who was previously enrolled in a course required for high school graduation to complete that course at no cost before the beginning of the next school year as required by KRS 156.160; and</w:t>
        </w:r>
      </w:ins>
    </w:p>
    <w:p w14:paraId="59096A4F" w14:textId="77777777" w:rsidR="000564AE" w:rsidRPr="00D035F2" w:rsidRDefault="000564AE">
      <w:pPr>
        <w:pStyle w:val="policytext"/>
        <w:numPr>
          <w:ilvl w:val="0"/>
          <w:numId w:val="3"/>
        </w:numPr>
        <w:ind w:left="720"/>
        <w:textAlignment w:val="auto"/>
        <w:rPr>
          <w:ins w:id="282" w:author="Kinman, Katrina - KSBA" w:date="2021-04-08T14:05:00Z"/>
          <w:rStyle w:val="ksbanormal"/>
          <w:rPrChange w:id="283" w:author="Kinman, Katrina - KSBA" w:date="2021-04-08T14:02:00Z">
            <w:rPr>
              <w:ins w:id="284" w:author="Kinman, Katrina - KSBA" w:date="2021-04-08T14:05:00Z"/>
              <w:rStyle w:val="ksbabold"/>
              <w:rFonts w:cs="Arial"/>
              <w:b/>
              <w:smallCaps w:val="0"/>
              <w:color w:val="000000"/>
              <w:szCs w:val="24"/>
            </w:rPr>
          </w:rPrChange>
        </w:rPr>
        <w:pPrChange w:id="285" w:author="Kinman, Katrina - KSBA" w:date="2021-04-08T14:19:00Z">
          <w:pPr>
            <w:pStyle w:val="sideheading"/>
            <w:spacing w:after="0"/>
          </w:pPr>
        </w:pPrChange>
      </w:pPr>
      <w:proofErr w:type="gramStart"/>
      <w:ins w:id="286" w:author="Hinton, Prindle - KSBA" w:date="2021-04-13T09:47:00Z">
        <w:r w:rsidRPr="00D035F2">
          <w:rPr>
            <w:rStyle w:val="ksbanormal"/>
          </w:rPr>
          <w:t>t</w:t>
        </w:r>
      </w:ins>
      <w:ins w:id="287" w:author="Kinman, Katrina - KSBA" w:date="2021-04-08T14:05:00Z">
        <w:r w:rsidRPr="00D035F2">
          <w:rPr>
            <w:rStyle w:val="ksbanormal"/>
            <w:rPrChange w:id="288" w:author="Kinman, Katrina - KSBA" w:date="2021-04-08T14:02:00Z">
              <w:rPr>
                <w:rStyle w:val="ksbabold"/>
                <w:smallCaps w:val="0"/>
                <w:sz w:val="23"/>
                <w:szCs w:val="23"/>
              </w:rPr>
            </w:rPrChange>
          </w:rPr>
          <w:t>he</w:t>
        </w:r>
        <w:proofErr w:type="gramEnd"/>
        <w:r w:rsidRPr="00D035F2">
          <w:rPr>
            <w:rStyle w:val="ksbanormal"/>
            <w:rPrChange w:id="289" w:author="Kinman, Katrina - KSBA" w:date="2021-04-08T14:02:00Z">
              <w:rPr>
                <w:rStyle w:val="ksbabold"/>
                <w:smallCaps w:val="0"/>
                <w:sz w:val="23"/>
                <w:szCs w:val="23"/>
              </w:rPr>
            </w:rPrChange>
          </w:rPr>
          <w:t xml:space="preserve"> required review of credit accrual and the personal graduation plan for each homeless student and unaccompanied youth that is not on track to receive a high school diploma before the fifth year of high school enrollment.</w:t>
        </w:r>
      </w:ins>
    </w:p>
    <w:p w14:paraId="59403F20" w14:textId="77777777" w:rsidR="000564AE" w:rsidRDefault="000564AE" w:rsidP="000564AE">
      <w:pPr>
        <w:pStyle w:val="sideheading"/>
        <w:rPr>
          <w:ins w:id="290" w:author="Kinman, Katrina - KSBA" w:date="2019-04-09T10:01:00Z"/>
        </w:rPr>
      </w:pPr>
      <w:ins w:id="291" w:author="Kinman, Katrina - KSBA" w:date="2019-04-09T10:01:00Z">
        <w:r>
          <w:t>Reference</w:t>
        </w:r>
      </w:ins>
      <w:ins w:id="292" w:author="Jehnsen, Carol Ann" w:date="2019-04-09T15:45:00Z">
        <w:r>
          <w:t>s</w:t>
        </w:r>
      </w:ins>
      <w:ins w:id="293" w:author="Kinman, Katrina - KSBA" w:date="2019-04-09T10:01:00Z">
        <w:r>
          <w:t>:</w:t>
        </w:r>
      </w:ins>
    </w:p>
    <w:p w14:paraId="10C29415" w14:textId="77777777" w:rsidR="000564AE" w:rsidRPr="00D035F2" w:rsidRDefault="000564AE" w:rsidP="000564AE">
      <w:pPr>
        <w:pStyle w:val="Reference"/>
        <w:rPr>
          <w:ins w:id="294" w:author="Kinman, Katrina - KSBA" w:date="2019-04-09T10:01:00Z"/>
          <w:rStyle w:val="ksbanormal"/>
          <w:rPrChange w:id="295" w:author="Kinman, Katrina - KSBA" w:date="2019-04-09T10:01:00Z">
            <w:rPr>
              <w:ins w:id="296" w:author="Kinman, Katrina - KSBA" w:date="2019-04-09T10:01:00Z"/>
              <w:rStyle w:val="ksbabold"/>
              <w:b w:val="0"/>
              <w:smallCaps/>
            </w:rPr>
          </w:rPrChange>
        </w:rPr>
      </w:pPr>
      <w:ins w:id="297" w:author="Kinman, Katrina - KSBA" w:date="2019-04-09T10:01:00Z">
        <w:r w:rsidRPr="00D035F2">
          <w:rPr>
            <w:rStyle w:val="ksbanormal"/>
          </w:rPr>
          <w:t>KRS 156.160</w:t>
        </w:r>
      </w:ins>
    </w:p>
    <w:p w14:paraId="13B79ADC" w14:textId="77777777" w:rsidR="000564AE" w:rsidRPr="00D035F2" w:rsidRDefault="000564AE" w:rsidP="000564AE">
      <w:pPr>
        <w:pStyle w:val="Reference"/>
        <w:rPr>
          <w:ins w:id="298" w:author="Kinman, Katrina - KSBA" w:date="2021-04-07T13:37:00Z"/>
          <w:rStyle w:val="ksbanormal"/>
        </w:rPr>
      </w:pPr>
      <w:proofErr w:type="gramStart"/>
      <w:ins w:id="299" w:author="Kinman, Katrina - KSBA" w:date="2021-04-07T13:36:00Z">
        <w:r w:rsidRPr="00D035F2">
          <w:rPr>
            <w:rStyle w:val="ksbanormal"/>
          </w:rPr>
          <w:t>704</w:t>
        </w:r>
        <w:proofErr w:type="gramEnd"/>
        <w:r w:rsidRPr="00D035F2">
          <w:rPr>
            <w:rStyle w:val="ksbanormal"/>
          </w:rPr>
          <w:t xml:space="preserve"> KAR 7:090</w:t>
        </w:r>
      </w:ins>
    </w:p>
    <w:p w14:paraId="05BCAA5D" w14:textId="77777777" w:rsidR="000564AE" w:rsidRPr="00D035F2" w:rsidRDefault="000564AE" w:rsidP="000564AE">
      <w:pPr>
        <w:pStyle w:val="Reference"/>
        <w:rPr>
          <w:rStyle w:val="ksbanormal"/>
        </w:rPr>
      </w:pPr>
      <w:ins w:id="300" w:author="Kinman, Katrina - KSBA" w:date="2019-04-09T10:01:00Z">
        <w:r w:rsidRPr="00D035F2">
          <w:rPr>
            <w:rStyle w:val="ksbanormal"/>
          </w:rPr>
          <w:t>42 U.S.C. §</w:t>
        </w:r>
      </w:ins>
      <w:ins w:id="301" w:author="Kinman, Katrina - KSBA" w:date="2021-04-22T13:19:00Z">
        <w:r w:rsidRPr="00D035F2">
          <w:rPr>
            <w:rStyle w:val="ksbanormal"/>
          </w:rPr>
          <w:t xml:space="preserve"> </w:t>
        </w:r>
      </w:ins>
      <w:ins w:id="302" w:author="Kinman, Katrina - KSBA" w:date="2019-04-09T10:01:00Z">
        <w:r w:rsidRPr="00D035F2">
          <w:rPr>
            <w:rStyle w:val="ksbanormal"/>
          </w:rPr>
          <w:t>1143</w:t>
        </w:r>
      </w:ins>
    </w:p>
    <w:p w14:paraId="31E06D5B" w14:textId="77777777" w:rsidR="000564AE" w:rsidRDefault="000564AE" w:rsidP="000564AE">
      <w:pPr>
        <w:pStyle w:val="sideheading"/>
        <w:spacing w:before="120"/>
        <w:rPr>
          <w:ins w:id="303" w:author="Kinman, Katrina - KSBA" w:date="2019-04-09T10:01:00Z"/>
        </w:rPr>
      </w:pPr>
      <w:ins w:id="304" w:author="Kinman, Katrina - KSBA" w:date="2019-04-09T10:01:00Z">
        <w:r>
          <w:t>Re</w:t>
        </w:r>
      </w:ins>
      <w:ins w:id="305" w:author="Kinman, Katrina - KSBA" w:date="2021-04-20T16:00:00Z">
        <w:r>
          <w:t>lated Policy</w:t>
        </w:r>
      </w:ins>
      <w:ins w:id="306" w:author="Kinman, Katrina - KSBA" w:date="2019-04-09T10:01:00Z">
        <w:r>
          <w:t>:</w:t>
        </w:r>
      </w:ins>
    </w:p>
    <w:p w14:paraId="09CFFF0C" w14:textId="77777777" w:rsidR="000564AE" w:rsidRPr="00D035F2" w:rsidRDefault="000564AE" w:rsidP="000564AE">
      <w:pPr>
        <w:pStyle w:val="Reference"/>
        <w:rPr>
          <w:rStyle w:val="ksbanormal"/>
        </w:rPr>
      </w:pPr>
      <w:ins w:id="307" w:author="Kinman, Katrina - KSBA" w:date="2021-04-20T16:00:00Z">
        <w:r w:rsidRPr="00D035F2">
          <w:rPr>
            <w:rStyle w:val="ksbanormal"/>
          </w:rPr>
          <w:t>08.113</w:t>
        </w:r>
      </w:ins>
    </w:p>
    <w:p w14:paraId="0B7831AD" w14:textId="77777777" w:rsidR="000564AE" w:rsidRDefault="000564AE" w:rsidP="000564AE">
      <w:pPr>
        <w:pStyle w:val="policytextright"/>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p w14:paraId="1D1663CF" w14:textId="77777777" w:rsidR="000564AE" w:rsidRDefault="000564AE" w:rsidP="000564AE">
      <w:r>
        <w:fldChar w:fldCharType="begin">
          <w:ffData>
            <w:name w:val="Text2"/>
            <w:enabled/>
            <w:calcOnExit w:val="0"/>
            <w:textInput/>
          </w:ffData>
        </w:fldChar>
      </w:r>
      <w:r>
        <w:instrText xml:space="preserve"> FORMTEXT </w:instrText>
      </w:r>
      <w:r>
        <w:fldChar w:fldCharType="separate"/>
      </w:r>
      <w:r>
        <w:t> </w:t>
      </w:r>
      <w:r>
        <w:t> </w:t>
      </w:r>
      <w:r>
        <w:t> </w:t>
      </w:r>
      <w:r>
        <w:t> </w:t>
      </w:r>
      <w:r>
        <w:t> </w:t>
      </w:r>
      <w:r>
        <w:fldChar w:fldCharType="end"/>
      </w:r>
    </w:p>
    <w:p w14:paraId="7EFFCB3F" w14:textId="77777777" w:rsidR="000564AE" w:rsidRDefault="000564AE">
      <w:pPr>
        <w:overflowPunct/>
        <w:autoSpaceDE/>
        <w:autoSpaceDN/>
        <w:adjustRightInd/>
        <w:spacing w:after="200" w:line="276" w:lineRule="auto"/>
        <w:textAlignment w:val="auto"/>
      </w:pPr>
      <w:r>
        <w:br w:type="page"/>
      </w:r>
    </w:p>
    <w:p w14:paraId="362521EE" w14:textId="77777777" w:rsidR="000564AE" w:rsidRDefault="000564AE" w:rsidP="000564AE">
      <w:pPr>
        <w:pStyle w:val="expnote"/>
      </w:pPr>
      <w:bookmarkStart w:id="308" w:name="BG"/>
      <w:r>
        <w:t>EXPLANATION: SB 127 AMENDS KRS 158.836 TO CHANGE THE DEFINITION OF EPIPENS OR OTHER EPINEPHRINE AUTO-INJECTORS TO INJECTABLE EPINEPHRINE DEVICES.</w:t>
      </w:r>
    </w:p>
    <w:p w14:paraId="49936C9F" w14:textId="77777777" w:rsidR="000564AE" w:rsidRDefault="000564AE" w:rsidP="000564AE">
      <w:pPr>
        <w:pStyle w:val="expnote"/>
      </w:pPr>
      <w:r>
        <w:t>FINANCIAL IMPLICATIONS: NONE ANTICIPATED</w:t>
      </w:r>
    </w:p>
    <w:p w14:paraId="37BADC57" w14:textId="77777777" w:rsidR="000564AE" w:rsidRPr="00FC08F9" w:rsidRDefault="000564AE" w:rsidP="000564AE">
      <w:pPr>
        <w:pStyle w:val="expnote"/>
      </w:pPr>
    </w:p>
    <w:p w14:paraId="16A3C183" w14:textId="77777777" w:rsidR="000564AE" w:rsidRPr="004C13F1" w:rsidRDefault="000564AE" w:rsidP="000564AE">
      <w:pPr>
        <w:pStyle w:val="Heading1"/>
      </w:pPr>
      <w:r w:rsidRPr="004C13F1">
        <w:t>STUDENTS</w:t>
      </w:r>
      <w:r w:rsidRPr="004C13F1">
        <w:tab/>
      </w:r>
      <w:r w:rsidRPr="004C13F1">
        <w:rPr>
          <w:vanish/>
        </w:rPr>
        <w:t>BG</w:t>
      </w:r>
      <w:r w:rsidRPr="004C13F1">
        <w:t>09.2241 AP.1</w:t>
      </w:r>
    </w:p>
    <w:p w14:paraId="23437225" w14:textId="77777777" w:rsidR="000564AE" w:rsidRPr="004C13F1" w:rsidRDefault="000564AE" w:rsidP="000564AE">
      <w:pPr>
        <w:pStyle w:val="policytitle"/>
      </w:pPr>
      <w:r w:rsidRPr="004C13F1">
        <w:t>Guidelines for Administration of Medication to Students</w:t>
      </w:r>
    </w:p>
    <w:p w14:paraId="6D7EA7B7" w14:textId="77777777" w:rsidR="000564AE" w:rsidRPr="004C13F1" w:rsidRDefault="000564AE" w:rsidP="000564AE">
      <w:pPr>
        <w:pStyle w:val="sideheading"/>
      </w:pPr>
      <w:r w:rsidRPr="004C13F1">
        <w:t xml:space="preserve">General Guidelines </w:t>
      </w:r>
    </w:p>
    <w:p w14:paraId="2EF5131D" w14:textId="77777777" w:rsidR="000564AE" w:rsidRPr="004C13F1" w:rsidRDefault="000564AE" w:rsidP="000564AE">
      <w:pPr>
        <w:pStyle w:val="List123"/>
        <w:numPr>
          <w:ilvl w:val="0"/>
          <w:numId w:val="7"/>
        </w:numPr>
        <w:rPr>
          <w:rStyle w:val="ksbanormal"/>
        </w:rPr>
      </w:pPr>
      <w:r w:rsidRPr="00D34849">
        <w:rPr>
          <w:bCs/>
        </w:rPr>
        <w:t>M</w:t>
      </w:r>
      <w:r>
        <w:rPr>
          <w:bCs/>
        </w:rPr>
        <w:t>edications (prescription on non-</w:t>
      </w:r>
      <w:r w:rsidRPr="00D34849">
        <w:rPr>
          <w:bCs/>
        </w:rPr>
        <w:t xml:space="preserve">prescription) </w:t>
      </w:r>
      <w:proofErr w:type="gramStart"/>
      <w:r w:rsidRPr="00D34849">
        <w:rPr>
          <w:bCs/>
        </w:rPr>
        <w:t>shall be given</w:t>
      </w:r>
      <w:proofErr w:type="gramEnd"/>
      <w:r w:rsidRPr="00D34849">
        <w:rPr>
          <w:bCs/>
        </w:rPr>
        <w:t xml:space="preserve"> at home when at all possible.</w:t>
      </w:r>
      <w:r w:rsidRPr="00D035F2">
        <w:rPr>
          <w:rStyle w:val="ksbanormal"/>
        </w:rPr>
        <w:t xml:space="preserve"> Medication that </w:t>
      </w:r>
      <w:proofErr w:type="gramStart"/>
      <w:r w:rsidRPr="00D035F2">
        <w:rPr>
          <w:rStyle w:val="ksbanormal"/>
        </w:rPr>
        <w:t>must be given</w:t>
      </w:r>
      <w:proofErr w:type="gramEnd"/>
      <w:r w:rsidRPr="00D035F2">
        <w:rPr>
          <w:rStyle w:val="ksbanormal"/>
        </w:rPr>
        <w:t xml:space="preserve"> at school should be brought to school by the parent/guardian whenever possible. Medication that </w:t>
      </w:r>
      <w:proofErr w:type="gramStart"/>
      <w:r w:rsidRPr="00D035F2">
        <w:rPr>
          <w:rStyle w:val="ksbanormal"/>
        </w:rPr>
        <w:t>is sent</w:t>
      </w:r>
      <w:proofErr w:type="gramEnd"/>
      <w:r w:rsidRPr="00D035F2">
        <w:rPr>
          <w:rStyle w:val="ksbanormal"/>
        </w:rPr>
        <w:t xml:space="preserve"> to school with the student should be transported in the original container placed in a sealed envelope and given to designated school personnel immediately upon arrival.</w:t>
      </w:r>
    </w:p>
    <w:p w14:paraId="0AEB0E4A" w14:textId="77777777" w:rsidR="000564AE" w:rsidRPr="004C13F1" w:rsidRDefault="000564AE" w:rsidP="000564AE">
      <w:pPr>
        <w:pStyle w:val="List123"/>
        <w:numPr>
          <w:ilvl w:val="0"/>
          <w:numId w:val="7"/>
        </w:numPr>
      </w:pPr>
      <w:r w:rsidRPr="00D035F2">
        <w:rPr>
          <w:rStyle w:val="ksbanormal"/>
        </w:rPr>
        <w:t xml:space="preserve">Prescribed oral medications in pill or tablet form </w:t>
      </w:r>
      <w:proofErr w:type="gramStart"/>
      <w:r w:rsidRPr="00D035F2">
        <w:rPr>
          <w:rStyle w:val="ksbanormal"/>
        </w:rPr>
        <w:t>shall be counted</w:t>
      </w:r>
      <w:proofErr w:type="gramEnd"/>
      <w:r w:rsidRPr="00D035F2">
        <w:rPr>
          <w:rStyle w:val="ksbanormal"/>
        </w:rPr>
        <w:t xml:space="preserve"> and the number recorded on the Medication Administration Record.</w:t>
      </w:r>
    </w:p>
    <w:p w14:paraId="768FDCAF" w14:textId="77777777" w:rsidR="000564AE" w:rsidRPr="004C13F1" w:rsidRDefault="000564AE" w:rsidP="000564AE">
      <w:pPr>
        <w:pStyle w:val="Title"/>
        <w:numPr>
          <w:ilvl w:val="0"/>
          <w:numId w:val="7"/>
        </w:numPr>
        <w:jc w:val="both"/>
        <w:rPr>
          <w:b w:val="0"/>
          <w:bCs w:val="0"/>
        </w:rPr>
      </w:pPr>
      <w:r w:rsidRPr="004C13F1">
        <w:rPr>
          <w:b w:val="0"/>
          <w:bCs w:val="0"/>
        </w:rPr>
        <w:t xml:space="preserve">First doses of new medications </w:t>
      </w:r>
      <w:proofErr w:type="gramStart"/>
      <w:r w:rsidRPr="004C13F1">
        <w:rPr>
          <w:b w:val="0"/>
          <w:bCs w:val="0"/>
        </w:rPr>
        <w:t>shall not be given</w:t>
      </w:r>
      <w:proofErr w:type="gramEnd"/>
      <w:r w:rsidRPr="004C13F1">
        <w:rPr>
          <w:b w:val="0"/>
          <w:bCs w:val="0"/>
        </w:rPr>
        <w:t xml:space="preserve"> at school.</w:t>
      </w:r>
    </w:p>
    <w:p w14:paraId="0812216F" w14:textId="77777777" w:rsidR="000564AE" w:rsidRPr="004C13F1" w:rsidRDefault="000564AE" w:rsidP="000564AE">
      <w:pPr>
        <w:pStyle w:val="Title"/>
        <w:numPr>
          <w:ilvl w:val="0"/>
          <w:numId w:val="7"/>
        </w:numPr>
        <w:jc w:val="both"/>
        <w:rPr>
          <w:b w:val="0"/>
          <w:bCs w:val="0"/>
        </w:rPr>
      </w:pPr>
      <w:r w:rsidRPr="004C13F1">
        <w:rPr>
          <w:b w:val="0"/>
          <w:bCs w:val="0"/>
        </w:rPr>
        <w:t>A nurse or school personnel trained by a registered nurse, physician, pharmacist, and/or dentist shall dispense medications.</w:t>
      </w:r>
      <w:r w:rsidRPr="004C13F1">
        <w:t xml:space="preserve"> </w:t>
      </w:r>
    </w:p>
    <w:p w14:paraId="3A995C8B" w14:textId="77777777" w:rsidR="000564AE" w:rsidRPr="004C13F1" w:rsidRDefault="000564AE" w:rsidP="000564AE">
      <w:pPr>
        <w:pStyle w:val="Title"/>
        <w:numPr>
          <w:ilvl w:val="0"/>
          <w:numId w:val="7"/>
        </w:numPr>
        <w:jc w:val="both"/>
        <w:rPr>
          <w:b w:val="0"/>
          <w:bCs w:val="0"/>
        </w:rPr>
      </w:pPr>
      <w:r w:rsidRPr="004C13F1">
        <w:rPr>
          <w:b w:val="0"/>
          <w:bCs w:val="0"/>
        </w:rPr>
        <w:t>No medi</w:t>
      </w:r>
      <w:r>
        <w:rPr>
          <w:b w:val="0"/>
          <w:bCs w:val="0"/>
        </w:rPr>
        <w:t>cation (prescription and/or non-</w:t>
      </w:r>
      <w:r w:rsidRPr="004C13F1">
        <w:rPr>
          <w:b w:val="0"/>
          <w:bCs w:val="0"/>
        </w:rPr>
        <w:t xml:space="preserve">prescription) </w:t>
      </w:r>
      <w:proofErr w:type="gramStart"/>
      <w:r w:rsidRPr="004C13F1">
        <w:rPr>
          <w:b w:val="0"/>
          <w:bCs w:val="0"/>
        </w:rPr>
        <w:t>can be dispensed</w:t>
      </w:r>
      <w:proofErr w:type="gramEnd"/>
      <w:r w:rsidRPr="004C13F1">
        <w:rPr>
          <w:b w:val="0"/>
          <w:bCs w:val="0"/>
        </w:rPr>
        <w:t xml:space="preserve"> without a written request/authorization signed by the parent or legal guardian. </w:t>
      </w:r>
    </w:p>
    <w:p w14:paraId="28800355" w14:textId="77777777" w:rsidR="000564AE" w:rsidRPr="004C13F1" w:rsidRDefault="000564AE" w:rsidP="000564AE">
      <w:pPr>
        <w:pStyle w:val="Title"/>
        <w:numPr>
          <w:ilvl w:val="0"/>
          <w:numId w:val="7"/>
        </w:numPr>
        <w:jc w:val="both"/>
        <w:rPr>
          <w:b w:val="0"/>
          <w:bCs w:val="0"/>
        </w:rPr>
      </w:pPr>
      <w:r w:rsidRPr="004C13F1">
        <w:rPr>
          <w:b w:val="0"/>
          <w:bCs w:val="0"/>
        </w:rPr>
        <w:t>The Authorization form must include:</w:t>
      </w:r>
    </w:p>
    <w:p w14:paraId="520CAE9E" w14:textId="77777777" w:rsidR="000564AE" w:rsidRPr="004C13F1" w:rsidRDefault="000564AE" w:rsidP="000564AE">
      <w:pPr>
        <w:pStyle w:val="policytext"/>
        <w:spacing w:after="20"/>
        <w:ind w:left="1440"/>
      </w:pPr>
      <w:r w:rsidRPr="004C13F1">
        <w:t>Name of student</w:t>
      </w:r>
    </w:p>
    <w:p w14:paraId="4B93BBF7" w14:textId="77777777" w:rsidR="000564AE" w:rsidRPr="004C13F1" w:rsidRDefault="000564AE" w:rsidP="000564AE">
      <w:pPr>
        <w:pStyle w:val="policytext"/>
        <w:spacing w:after="20"/>
        <w:ind w:left="1440"/>
      </w:pPr>
      <w:r w:rsidRPr="004C13F1">
        <w:t>Name, address, and telephone number of physician</w:t>
      </w:r>
    </w:p>
    <w:p w14:paraId="7D9EC107" w14:textId="77777777" w:rsidR="000564AE" w:rsidRPr="004C13F1" w:rsidRDefault="000564AE" w:rsidP="000564AE">
      <w:pPr>
        <w:pStyle w:val="policytext"/>
        <w:spacing w:after="20"/>
        <w:ind w:left="1440"/>
      </w:pPr>
      <w:r w:rsidRPr="004C13F1">
        <w:t>Name of medication</w:t>
      </w:r>
    </w:p>
    <w:p w14:paraId="4E6022A0" w14:textId="77777777" w:rsidR="000564AE" w:rsidRPr="004C13F1" w:rsidRDefault="000564AE" w:rsidP="000564AE">
      <w:pPr>
        <w:pStyle w:val="policytext"/>
        <w:spacing w:after="20"/>
        <w:ind w:left="1440"/>
      </w:pPr>
      <w:r w:rsidRPr="004C13F1">
        <w:t>Dosage and route of administration</w:t>
      </w:r>
    </w:p>
    <w:p w14:paraId="591D4258" w14:textId="77777777" w:rsidR="000564AE" w:rsidRPr="004C13F1" w:rsidRDefault="000564AE" w:rsidP="000564AE">
      <w:pPr>
        <w:pStyle w:val="policytext"/>
        <w:spacing w:after="20"/>
        <w:ind w:left="1440"/>
      </w:pPr>
      <w:r w:rsidRPr="004C13F1">
        <w:t>Time of day for dosage</w:t>
      </w:r>
    </w:p>
    <w:p w14:paraId="52870B3A" w14:textId="77777777" w:rsidR="000564AE" w:rsidRPr="004C13F1" w:rsidRDefault="000564AE" w:rsidP="000564AE">
      <w:pPr>
        <w:pStyle w:val="policytext"/>
        <w:spacing w:after="20"/>
        <w:ind w:left="1440"/>
      </w:pPr>
      <w:r w:rsidRPr="004C13F1">
        <w:t xml:space="preserve">Reason medication </w:t>
      </w:r>
      <w:proofErr w:type="gramStart"/>
      <w:r w:rsidRPr="004C13F1">
        <w:t>must be administered</w:t>
      </w:r>
      <w:proofErr w:type="gramEnd"/>
    </w:p>
    <w:p w14:paraId="21C68112" w14:textId="77777777" w:rsidR="000564AE" w:rsidRPr="004C13F1" w:rsidRDefault="000564AE" w:rsidP="000564AE">
      <w:pPr>
        <w:pStyle w:val="policytext"/>
        <w:spacing w:after="20"/>
        <w:ind w:left="1440"/>
      </w:pPr>
      <w:r w:rsidRPr="004C13F1">
        <w:t>Specify possible reactions or side effects of the medication</w:t>
      </w:r>
    </w:p>
    <w:p w14:paraId="57525093" w14:textId="77777777" w:rsidR="000564AE" w:rsidRPr="004C13F1" w:rsidRDefault="000564AE" w:rsidP="000564AE">
      <w:pPr>
        <w:pStyle w:val="policytext"/>
        <w:spacing w:after="20"/>
        <w:ind w:left="1440"/>
      </w:pPr>
      <w:proofErr w:type="gramStart"/>
      <w:r w:rsidRPr="004C13F1">
        <w:t>Parents’/guardians</w:t>
      </w:r>
      <w:proofErr w:type="gramEnd"/>
      <w:r w:rsidRPr="004C13F1">
        <w:t>’ telephone number at home, work; and an emergency contact number</w:t>
      </w:r>
    </w:p>
    <w:p w14:paraId="0BEA0AB8" w14:textId="77777777" w:rsidR="000564AE" w:rsidRPr="00D035F2" w:rsidRDefault="000564AE" w:rsidP="000564AE">
      <w:pPr>
        <w:pStyle w:val="policytext"/>
        <w:ind w:left="1440"/>
        <w:rPr>
          <w:rStyle w:val="ksbanormal"/>
        </w:rPr>
      </w:pPr>
      <w:r w:rsidRPr="00D035F2">
        <w:rPr>
          <w:rStyle w:val="ksbanormal"/>
        </w:rPr>
        <w:t>Release from liability</w:t>
      </w:r>
    </w:p>
    <w:p w14:paraId="2CA9FD3A" w14:textId="77777777" w:rsidR="000564AE" w:rsidRPr="004C13F1" w:rsidRDefault="000564AE" w:rsidP="000564AE">
      <w:pPr>
        <w:pStyle w:val="Title"/>
        <w:numPr>
          <w:ilvl w:val="0"/>
          <w:numId w:val="6"/>
        </w:numPr>
        <w:spacing w:after="120"/>
        <w:jc w:val="left"/>
        <w:rPr>
          <w:b w:val="0"/>
          <w:bCs w:val="0"/>
        </w:rPr>
      </w:pPr>
      <w:r w:rsidRPr="004C13F1">
        <w:rPr>
          <w:b w:val="0"/>
          <w:bCs w:val="0"/>
        </w:rPr>
        <w:t>The prescription label shall include the following:</w:t>
      </w:r>
    </w:p>
    <w:p w14:paraId="10645F62" w14:textId="77777777" w:rsidR="000564AE" w:rsidRPr="004C13F1" w:rsidRDefault="000564AE" w:rsidP="000564AE">
      <w:pPr>
        <w:pStyle w:val="policytext"/>
        <w:spacing w:after="20"/>
        <w:ind w:left="1440"/>
      </w:pPr>
      <w:r w:rsidRPr="004C13F1">
        <w:t>Student name</w:t>
      </w:r>
    </w:p>
    <w:p w14:paraId="75ABE6C0" w14:textId="77777777" w:rsidR="000564AE" w:rsidRPr="004C13F1" w:rsidRDefault="000564AE" w:rsidP="000564AE">
      <w:pPr>
        <w:pStyle w:val="policytext"/>
        <w:spacing w:after="20"/>
        <w:ind w:left="1440"/>
      </w:pPr>
      <w:r w:rsidRPr="004C13F1">
        <w:t>Date dispensed</w:t>
      </w:r>
    </w:p>
    <w:p w14:paraId="5EC03DC6" w14:textId="77777777" w:rsidR="000564AE" w:rsidRPr="004C13F1" w:rsidRDefault="000564AE" w:rsidP="000564AE">
      <w:pPr>
        <w:pStyle w:val="policytext"/>
        <w:spacing w:after="20"/>
        <w:ind w:left="1440"/>
      </w:pPr>
      <w:r w:rsidRPr="004C13F1">
        <w:t>Name of medication</w:t>
      </w:r>
    </w:p>
    <w:p w14:paraId="100EAFAC" w14:textId="77777777" w:rsidR="000564AE" w:rsidRPr="004C13F1" w:rsidRDefault="000564AE" w:rsidP="000564AE">
      <w:pPr>
        <w:pStyle w:val="policytext"/>
        <w:spacing w:after="20"/>
        <w:ind w:left="1440"/>
      </w:pPr>
      <w:r w:rsidRPr="004C13F1">
        <w:t xml:space="preserve">Dosage </w:t>
      </w:r>
    </w:p>
    <w:p w14:paraId="1E760BB0" w14:textId="77777777" w:rsidR="000564AE" w:rsidRPr="004C13F1" w:rsidRDefault="000564AE" w:rsidP="000564AE">
      <w:pPr>
        <w:pStyle w:val="policytext"/>
        <w:spacing w:after="20"/>
        <w:ind w:left="1440"/>
      </w:pPr>
      <w:r w:rsidRPr="004C13F1">
        <w:t>Strength</w:t>
      </w:r>
    </w:p>
    <w:p w14:paraId="31AB2D3D" w14:textId="77777777" w:rsidR="000564AE" w:rsidRPr="004C13F1" w:rsidRDefault="000564AE" w:rsidP="000564AE">
      <w:pPr>
        <w:pStyle w:val="policytext"/>
        <w:spacing w:after="20"/>
        <w:ind w:left="1440"/>
      </w:pPr>
      <w:r w:rsidRPr="004C13F1">
        <w:t>Date of expiration</w:t>
      </w:r>
    </w:p>
    <w:p w14:paraId="0EF34FE2" w14:textId="77777777" w:rsidR="000564AE" w:rsidRPr="004C13F1" w:rsidRDefault="000564AE" w:rsidP="000564AE">
      <w:pPr>
        <w:pStyle w:val="policytext"/>
        <w:spacing w:after="20"/>
        <w:ind w:left="1440"/>
      </w:pPr>
      <w:r w:rsidRPr="004C13F1">
        <w:t>Directions for use including frequency, duration, and route of administration</w:t>
      </w:r>
    </w:p>
    <w:p w14:paraId="274C58F6" w14:textId="77777777" w:rsidR="000564AE" w:rsidRPr="004C13F1" w:rsidRDefault="000564AE" w:rsidP="000564AE">
      <w:pPr>
        <w:pStyle w:val="policytext"/>
        <w:spacing w:after="80"/>
        <w:ind w:left="1440"/>
      </w:pPr>
      <w:r w:rsidRPr="004C13F1">
        <w:t>Prescriber’s name</w:t>
      </w:r>
    </w:p>
    <w:p w14:paraId="36FD9043" w14:textId="77777777" w:rsidR="000564AE" w:rsidRPr="004C13F1" w:rsidRDefault="000564AE" w:rsidP="000564AE">
      <w:pPr>
        <w:pStyle w:val="policytext"/>
        <w:spacing w:after="80"/>
        <w:ind w:left="1440"/>
      </w:pPr>
      <w:r w:rsidRPr="004C13F1">
        <w:t>Pharmacy name, address, and phone number</w:t>
      </w:r>
    </w:p>
    <w:p w14:paraId="38942B57" w14:textId="77777777" w:rsidR="000564AE" w:rsidRPr="004C13F1" w:rsidRDefault="000564AE" w:rsidP="000564AE">
      <w:pPr>
        <w:pStyle w:val="Title"/>
        <w:numPr>
          <w:ilvl w:val="0"/>
          <w:numId w:val="6"/>
        </w:numPr>
        <w:spacing w:after="80"/>
        <w:jc w:val="both"/>
        <w:rPr>
          <w:b w:val="0"/>
          <w:bCs w:val="0"/>
        </w:rPr>
      </w:pPr>
      <w:r w:rsidRPr="004C13F1">
        <w:rPr>
          <w:b w:val="0"/>
          <w:bCs w:val="0"/>
        </w:rPr>
        <w:t xml:space="preserve">Altered prescription labels </w:t>
      </w:r>
      <w:proofErr w:type="gramStart"/>
      <w:r w:rsidRPr="004C13F1">
        <w:rPr>
          <w:b w:val="0"/>
          <w:bCs w:val="0"/>
        </w:rPr>
        <w:t>shall not be accepted</w:t>
      </w:r>
      <w:proofErr w:type="gramEnd"/>
      <w:r w:rsidRPr="004C13F1">
        <w:rPr>
          <w:b w:val="0"/>
          <w:bCs w:val="0"/>
        </w:rPr>
        <w:t>.</w:t>
      </w:r>
    </w:p>
    <w:p w14:paraId="274F69A5" w14:textId="77777777" w:rsidR="000564AE" w:rsidRPr="00884312" w:rsidRDefault="000564AE" w:rsidP="000564AE">
      <w:pPr>
        <w:pStyle w:val="Title"/>
        <w:numPr>
          <w:ilvl w:val="0"/>
          <w:numId w:val="6"/>
        </w:numPr>
        <w:spacing w:after="80"/>
        <w:jc w:val="both"/>
        <w:rPr>
          <w:b w:val="0"/>
          <w:bCs w:val="0"/>
        </w:rPr>
      </w:pPr>
      <w:r w:rsidRPr="004C13F1">
        <w:rPr>
          <w:b w:val="0"/>
          <w:bCs w:val="0"/>
        </w:rPr>
        <w:t xml:space="preserve">Any change in dosage of and/or time of administration </w:t>
      </w:r>
      <w:proofErr w:type="gramStart"/>
      <w:r w:rsidRPr="004C13F1">
        <w:rPr>
          <w:b w:val="0"/>
          <w:bCs w:val="0"/>
        </w:rPr>
        <w:t>must be received</w:t>
      </w:r>
      <w:proofErr w:type="gramEnd"/>
      <w:r w:rsidRPr="004C13F1">
        <w:rPr>
          <w:b w:val="0"/>
          <w:bCs w:val="0"/>
        </w:rPr>
        <w:t xml:space="preserve"> in the form of a written order from the physician or a new prescription bottle from the pharmacy.</w:t>
      </w:r>
    </w:p>
    <w:p w14:paraId="2C94ABE5" w14:textId="77777777" w:rsidR="000564AE" w:rsidRPr="004C13F1" w:rsidRDefault="000564AE" w:rsidP="000564AE">
      <w:pPr>
        <w:pStyle w:val="Heading1"/>
        <w:rPr>
          <w:szCs w:val="24"/>
        </w:rPr>
      </w:pPr>
      <w:r w:rsidRPr="00B00008">
        <w:br w:type="page"/>
      </w:r>
      <w:r w:rsidRPr="004C13F1">
        <w:rPr>
          <w:szCs w:val="24"/>
        </w:rPr>
        <w:t>STUDENTS</w:t>
      </w:r>
      <w:r w:rsidRPr="004C13F1">
        <w:rPr>
          <w:szCs w:val="24"/>
        </w:rPr>
        <w:tab/>
      </w:r>
      <w:r w:rsidRPr="004C13F1">
        <w:rPr>
          <w:vanish/>
          <w:szCs w:val="24"/>
        </w:rPr>
        <w:t>BG</w:t>
      </w:r>
      <w:r w:rsidRPr="004C13F1">
        <w:rPr>
          <w:szCs w:val="24"/>
        </w:rPr>
        <w:t>09.2241 AP.1</w:t>
      </w:r>
    </w:p>
    <w:p w14:paraId="5E933892" w14:textId="77777777" w:rsidR="000564AE" w:rsidRPr="004C13F1" w:rsidRDefault="000564AE" w:rsidP="000564AE">
      <w:pPr>
        <w:pStyle w:val="Heading1"/>
        <w:rPr>
          <w:szCs w:val="24"/>
        </w:rPr>
      </w:pPr>
      <w:r w:rsidRPr="004C13F1">
        <w:rPr>
          <w:szCs w:val="24"/>
        </w:rPr>
        <w:tab/>
        <w:t>(Continued)</w:t>
      </w:r>
    </w:p>
    <w:p w14:paraId="50EE24B6" w14:textId="77777777" w:rsidR="000564AE" w:rsidRPr="004C13F1" w:rsidRDefault="000564AE" w:rsidP="000564AE">
      <w:pPr>
        <w:pStyle w:val="policytitle"/>
      </w:pPr>
      <w:r w:rsidRPr="004C13F1">
        <w:t>Guidelines for Administration of Medication to Students</w:t>
      </w:r>
    </w:p>
    <w:p w14:paraId="5B0334A1" w14:textId="77777777" w:rsidR="000564AE" w:rsidRDefault="000564AE" w:rsidP="000564AE">
      <w:pPr>
        <w:pStyle w:val="sideheading"/>
        <w:spacing w:after="80"/>
      </w:pPr>
      <w:r w:rsidRPr="004C13F1">
        <w:t>General Guidelines (continued)</w:t>
      </w:r>
    </w:p>
    <w:p w14:paraId="2506EE84" w14:textId="77777777" w:rsidR="000564AE" w:rsidRPr="004C13F1" w:rsidRDefault="000564AE" w:rsidP="000564AE">
      <w:pPr>
        <w:pStyle w:val="Title"/>
        <w:numPr>
          <w:ilvl w:val="0"/>
          <w:numId w:val="6"/>
        </w:numPr>
        <w:spacing w:after="80"/>
        <w:jc w:val="both"/>
        <w:rPr>
          <w:b w:val="0"/>
          <w:bCs w:val="0"/>
        </w:rPr>
      </w:pPr>
      <w:r w:rsidRPr="004C13F1">
        <w:rPr>
          <w:b w:val="0"/>
          <w:bCs w:val="0"/>
        </w:rPr>
        <w:t xml:space="preserve">Authorization </w:t>
      </w:r>
      <w:proofErr w:type="gramStart"/>
      <w:r w:rsidRPr="004C13F1">
        <w:rPr>
          <w:b w:val="0"/>
          <w:bCs w:val="0"/>
        </w:rPr>
        <w:t>shall be filed</w:t>
      </w:r>
      <w:proofErr w:type="gramEnd"/>
      <w:r w:rsidRPr="004C13F1">
        <w:rPr>
          <w:b w:val="0"/>
          <w:bCs w:val="0"/>
        </w:rPr>
        <w:t xml:space="preserve"> with students’ cumulative health record.</w:t>
      </w:r>
    </w:p>
    <w:p w14:paraId="15F8F242" w14:textId="77777777" w:rsidR="000564AE" w:rsidRPr="004C13F1" w:rsidRDefault="000564AE" w:rsidP="000564AE">
      <w:pPr>
        <w:pStyle w:val="Title"/>
        <w:numPr>
          <w:ilvl w:val="0"/>
          <w:numId w:val="6"/>
        </w:numPr>
        <w:spacing w:after="80"/>
        <w:jc w:val="both"/>
        <w:rPr>
          <w:b w:val="0"/>
          <w:bCs w:val="0"/>
        </w:rPr>
      </w:pPr>
      <w:r w:rsidRPr="004C13F1">
        <w:rPr>
          <w:b w:val="0"/>
          <w:bCs w:val="0"/>
        </w:rPr>
        <w:t>Authorization to administer medication shall be valid only for the current school year or until a treatment changes.</w:t>
      </w:r>
    </w:p>
    <w:p w14:paraId="0A727937" w14:textId="77777777" w:rsidR="000564AE" w:rsidRPr="004C13F1" w:rsidRDefault="000564AE" w:rsidP="000564AE">
      <w:pPr>
        <w:pStyle w:val="Title"/>
        <w:numPr>
          <w:ilvl w:val="0"/>
          <w:numId w:val="6"/>
        </w:numPr>
        <w:spacing w:after="80"/>
        <w:jc w:val="both"/>
        <w:rPr>
          <w:b w:val="0"/>
          <w:bCs w:val="0"/>
        </w:rPr>
      </w:pPr>
      <w:r w:rsidRPr="004C13F1">
        <w:rPr>
          <w:b w:val="0"/>
          <w:bCs w:val="0"/>
        </w:rPr>
        <w:t xml:space="preserve">In the event a treatment changes, a new authorization form </w:t>
      </w:r>
      <w:proofErr w:type="gramStart"/>
      <w:r w:rsidRPr="004C13F1">
        <w:rPr>
          <w:b w:val="0"/>
          <w:bCs w:val="0"/>
        </w:rPr>
        <w:t>must be obtained</w:t>
      </w:r>
      <w:proofErr w:type="gramEnd"/>
      <w:r w:rsidRPr="004C13F1">
        <w:rPr>
          <w:b w:val="0"/>
          <w:bCs w:val="0"/>
        </w:rPr>
        <w:t>.</w:t>
      </w:r>
    </w:p>
    <w:p w14:paraId="64A0DF09" w14:textId="77777777" w:rsidR="000564AE" w:rsidRPr="004C13F1" w:rsidRDefault="000564AE" w:rsidP="000564AE">
      <w:pPr>
        <w:pStyle w:val="Title"/>
        <w:numPr>
          <w:ilvl w:val="0"/>
          <w:numId w:val="6"/>
        </w:numPr>
        <w:spacing w:after="80"/>
        <w:jc w:val="both"/>
        <w:rPr>
          <w:b w:val="0"/>
          <w:bCs w:val="0"/>
        </w:rPr>
      </w:pPr>
      <w:r w:rsidRPr="004C13F1">
        <w:rPr>
          <w:b w:val="0"/>
          <w:bCs w:val="0"/>
        </w:rPr>
        <w:t xml:space="preserve">A separate authorization form </w:t>
      </w:r>
      <w:proofErr w:type="gramStart"/>
      <w:r w:rsidRPr="004C13F1">
        <w:rPr>
          <w:b w:val="0"/>
          <w:bCs w:val="0"/>
        </w:rPr>
        <w:t>must be filled out</w:t>
      </w:r>
      <w:proofErr w:type="gramEnd"/>
      <w:r w:rsidRPr="004C13F1">
        <w:rPr>
          <w:b w:val="0"/>
          <w:bCs w:val="0"/>
        </w:rPr>
        <w:t xml:space="preserve"> for each medication.</w:t>
      </w:r>
    </w:p>
    <w:p w14:paraId="0A9954FC" w14:textId="77777777" w:rsidR="000564AE" w:rsidRPr="004C13F1" w:rsidRDefault="000564AE" w:rsidP="000564AE">
      <w:pPr>
        <w:pStyle w:val="Title"/>
        <w:numPr>
          <w:ilvl w:val="0"/>
          <w:numId w:val="6"/>
        </w:numPr>
        <w:spacing w:after="80"/>
        <w:jc w:val="both"/>
        <w:rPr>
          <w:b w:val="0"/>
          <w:bCs w:val="0"/>
        </w:rPr>
      </w:pPr>
      <w:r w:rsidRPr="00D94294">
        <w:rPr>
          <w:rStyle w:val="ksbanormal"/>
          <w:b w:val="0"/>
        </w:rPr>
        <w:t xml:space="preserve">Except for emergency medications (including, but not limited to FDA approved seizure rescue medications and </w:t>
      </w:r>
      <w:ins w:id="309" w:author="Kinman, Katrina - KSBA" w:date="2021-04-07T11:50:00Z">
        <w:r w:rsidRPr="001B03E4">
          <w:rPr>
            <w:rStyle w:val="ksbanormal"/>
            <w:b w:val="0"/>
            <w:bCs w:val="0"/>
          </w:rPr>
          <w:t xml:space="preserve">injectable </w:t>
        </w:r>
        <w:r w:rsidRPr="001B03E4">
          <w:rPr>
            <w:rStyle w:val="ksbanormal"/>
            <w:b w:val="0"/>
            <w:bCs w:val="0"/>
            <w:rPrChange w:id="310" w:author="Kinman, Katrina - KSBA" w:date="2021-04-07T11:51:00Z">
              <w:rPr/>
            </w:rPrChange>
          </w:rPr>
          <w:t xml:space="preserve">epinephrine </w:t>
        </w:r>
        <w:r w:rsidRPr="001B03E4">
          <w:rPr>
            <w:rStyle w:val="ksbanormal"/>
            <w:b w:val="0"/>
            <w:bCs w:val="0"/>
          </w:rPr>
          <w:t>device</w:t>
        </w:r>
      </w:ins>
      <w:ins w:id="311" w:author="Kinman, Katrina - KSBA" w:date="2021-04-07T12:12:00Z">
        <w:r w:rsidRPr="001B03E4">
          <w:rPr>
            <w:rStyle w:val="ksbanormal"/>
            <w:b w:val="0"/>
            <w:bCs w:val="0"/>
          </w:rPr>
          <w:t>s</w:t>
        </w:r>
      </w:ins>
      <w:del w:id="312" w:author="Kinman, Katrina - KSBA" w:date="2021-04-07T11:55:00Z">
        <w:r w:rsidRPr="001B03E4" w:rsidDel="00A80864">
          <w:rPr>
            <w:rStyle w:val="ksbanormal"/>
            <w:b w:val="0"/>
            <w:bCs w:val="0"/>
          </w:rPr>
          <w:delText>Ep</w:delText>
        </w:r>
      </w:del>
      <w:del w:id="313" w:author="Kinman, Katrina - KSBA" w:date="2021-04-07T11:56:00Z">
        <w:r w:rsidRPr="001B03E4" w:rsidDel="00A80864">
          <w:rPr>
            <w:rStyle w:val="ksbanormal"/>
            <w:b w:val="0"/>
            <w:bCs w:val="0"/>
          </w:rPr>
          <w:delText>iPens</w:delText>
        </w:r>
      </w:del>
      <w:r w:rsidRPr="00D94294">
        <w:rPr>
          <w:rStyle w:val="ksbanormal"/>
          <w:b w:val="0"/>
        </w:rPr>
        <w:t>) and medications approved for students to carry for self-medication purposes</w:t>
      </w:r>
      <w:r w:rsidRPr="00D94294" w:rsidDel="00476E95">
        <w:rPr>
          <w:rStyle w:val="ksbanormal"/>
          <w:b w:val="0"/>
        </w:rPr>
        <w:t>,</w:t>
      </w:r>
      <w:r w:rsidRPr="00D94294">
        <w:rPr>
          <w:rStyle w:val="ksbanormal"/>
          <w:b w:val="0"/>
        </w:rPr>
        <w:t xml:space="preserve"> all</w:t>
      </w:r>
      <w:r w:rsidRPr="004C13F1">
        <w:t xml:space="preserve"> </w:t>
      </w:r>
      <w:r w:rsidRPr="004C13F1">
        <w:rPr>
          <w:b w:val="0"/>
          <w:bCs w:val="0"/>
        </w:rPr>
        <w:t xml:space="preserve">medications shall be stored in a locked cabinet/drawer. Medicines requiring refrigeration </w:t>
      </w:r>
      <w:proofErr w:type="gramStart"/>
      <w:r w:rsidRPr="004C13F1">
        <w:rPr>
          <w:b w:val="0"/>
          <w:bCs w:val="0"/>
        </w:rPr>
        <w:t>shall be kept</w:t>
      </w:r>
      <w:proofErr w:type="gramEnd"/>
      <w:r w:rsidRPr="004C13F1">
        <w:rPr>
          <w:b w:val="0"/>
          <w:bCs w:val="0"/>
        </w:rPr>
        <w:t xml:space="preserve"> in a separate refrigerator in a supervised area or locked container that can be stored with food in a supervised area.</w:t>
      </w:r>
    </w:p>
    <w:p w14:paraId="375DEC90" w14:textId="77777777" w:rsidR="000564AE" w:rsidRPr="004C13F1" w:rsidRDefault="000564AE" w:rsidP="000564AE">
      <w:pPr>
        <w:pStyle w:val="Title"/>
        <w:numPr>
          <w:ilvl w:val="0"/>
          <w:numId w:val="6"/>
        </w:numPr>
        <w:spacing w:after="80"/>
        <w:jc w:val="both"/>
        <w:rPr>
          <w:b w:val="0"/>
          <w:bCs w:val="0"/>
        </w:rPr>
      </w:pPr>
      <w:proofErr w:type="gramStart"/>
      <w:r w:rsidRPr="004C13F1">
        <w:rPr>
          <w:b w:val="0"/>
          <w:bCs w:val="0"/>
        </w:rPr>
        <w:t>All medications must be provided by the parent/legal guardian in the original container, which shall include recommended dosage and directions for administration</w:t>
      </w:r>
      <w:proofErr w:type="gramEnd"/>
      <w:r w:rsidRPr="004C13F1">
        <w:rPr>
          <w:b w:val="0"/>
          <w:bCs w:val="0"/>
        </w:rPr>
        <w:t>.</w:t>
      </w:r>
    </w:p>
    <w:p w14:paraId="29491FD0" w14:textId="77777777" w:rsidR="000564AE" w:rsidRPr="004C13F1" w:rsidRDefault="000564AE" w:rsidP="000564AE">
      <w:pPr>
        <w:pStyle w:val="Title"/>
        <w:numPr>
          <w:ilvl w:val="0"/>
          <w:numId w:val="5"/>
        </w:numPr>
        <w:spacing w:after="80"/>
        <w:jc w:val="left"/>
        <w:rPr>
          <w:b w:val="0"/>
          <w:bCs w:val="0"/>
        </w:rPr>
      </w:pPr>
      <w:r w:rsidRPr="004C13F1">
        <w:rPr>
          <w:b w:val="0"/>
          <w:bCs w:val="0"/>
        </w:rPr>
        <w:t xml:space="preserve">No medication </w:t>
      </w:r>
      <w:proofErr w:type="gramStart"/>
      <w:r w:rsidRPr="004C13F1">
        <w:rPr>
          <w:b w:val="0"/>
          <w:bCs w:val="0"/>
        </w:rPr>
        <w:t>shall be given</w:t>
      </w:r>
      <w:proofErr w:type="gramEnd"/>
      <w:r w:rsidRPr="004C13F1">
        <w:rPr>
          <w:b w:val="0"/>
          <w:bCs w:val="0"/>
        </w:rPr>
        <w:t xml:space="preserve"> beyond the expiration date.</w:t>
      </w:r>
    </w:p>
    <w:p w14:paraId="75563DAF" w14:textId="77777777" w:rsidR="000564AE" w:rsidRPr="004C13F1" w:rsidRDefault="000564AE" w:rsidP="000564AE">
      <w:pPr>
        <w:pStyle w:val="Title"/>
        <w:numPr>
          <w:ilvl w:val="0"/>
          <w:numId w:val="5"/>
        </w:numPr>
        <w:spacing w:after="80"/>
        <w:jc w:val="both"/>
        <w:rPr>
          <w:b w:val="0"/>
          <w:bCs w:val="0"/>
        </w:rPr>
      </w:pPr>
      <w:r w:rsidRPr="004C13F1">
        <w:rPr>
          <w:b w:val="0"/>
          <w:bCs w:val="0"/>
        </w:rPr>
        <w:t xml:space="preserve">All medications dispensed by school personnel or nurse shall be </w:t>
      </w:r>
      <w:r w:rsidRPr="008A7A0E">
        <w:rPr>
          <w:rStyle w:val="ksbanormal"/>
          <w:b w:val="0"/>
        </w:rPr>
        <w:t>immediately</w:t>
      </w:r>
      <w:r>
        <w:t xml:space="preserve"> </w:t>
      </w:r>
      <w:r w:rsidRPr="004C13F1">
        <w:rPr>
          <w:b w:val="0"/>
          <w:bCs w:val="0"/>
        </w:rPr>
        <w:t xml:space="preserve">documented on a Student Daily Medication Record Form. Record must contain signature(s) of person(s) administering the medication, dosage administered and time administered and kept on file in student’s cumulative folder. Documentation shall be complete, reflecting beginning and ending dates and notations of missed doses and absences. Medication recording sheets </w:t>
      </w:r>
      <w:proofErr w:type="gramStart"/>
      <w:r w:rsidRPr="004C13F1">
        <w:rPr>
          <w:b w:val="0"/>
          <w:bCs w:val="0"/>
        </w:rPr>
        <w:t>shall be filed</w:t>
      </w:r>
      <w:proofErr w:type="gramEnd"/>
      <w:r w:rsidRPr="004C13F1">
        <w:rPr>
          <w:b w:val="0"/>
          <w:bCs w:val="0"/>
        </w:rPr>
        <w:t xml:space="preserve"> in the student’s cumulative folder when completed or when the medication is changed/discontinued.</w:t>
      </w:r>
    </w:p>
    <w:p w14:paraId="08895B96" w14:textId="77777777" w:rsidR="000564AE" w:rsidRPr="004C13F1" w:rsidRDefault="000564AE" w:rsidP="000564AE">
      <w:pPr>
        <w:pStyle w:val="sideheading"/>
        <w:spacing w:after="80"/>
      </w:pPr>
      <w:r>
        <w:t>Self-</w:t>
      </w:r>
      <w:r w:rsidRPr="004C13F1">
        <w:t>Medication</w:t>
      </w:r>
    </w:p>
    <w:p w14:paraId="188B4A75" w14:textId="77777777" w:rsidR="000564AE" w:rsidRPr="004C13F1" w:rsidRDefault="000564AE" w:rsidP="000564AE">
      <w:pPr>
        <w:pStyle w:val="policytext"/>
        <w:spacing w:after="80"/>
      </w:pPr>
      <w:r w:rsidRPr="004C13F1">
        <w:t xml:space="preserve">A student may be responsible for taking his/her own medication (prescription or nonprescription) provided the parent has </w:t>
      </w:r>
      <w:r w:rsidRPr="00D035F2">
        <w:rPr>
          <w:rStyle w:val="ksbanormal"/>
        </w:rPr>
        <w:t>completed the Authorization for Self-Administration of Medication</w:t>
      </w:r>
      <w:r w:rsidRPr="004C13F1">
        <w:t xml:space="preserve"> and it is on file with school personnel.</w:t>
      </w:r>
    </w:p>
    <w:p w14:paraId="32B4307D" w14:textId="77777777" w:rsidR="000564AE" w:rsidRPr="004C13F1" w:rsidRDefault="000564AE" w:rsidP="000564AE">
      <w:pPr>
        <w:pStyle w:val="policytext"/>
        <w:spacing w:after="0"/>
      </w:pPr>
      <w:r w:rsidRPr="004C13F1">
        <w:t xml:space="preserve">Unless otherwise approved </w:t>
      </w:r>
      <w:r w:rsidRPr="00D035F2">
        <w:rPr>
          <w:rStyle w:val="ksbanormal"/>
        </w:rPr>
        <w:t>to self-medicate</w:t>
      </w:r>
      <w:r w:rsidRPr="004C13F1">
        <w:t xml:space="preserve">, students are to </w:t>
      </w:r>
      <w:proofErr w:type="gramStart"/>
      <w:r w:rsidRPr="004C13F1">
        <w:t>be supervised</w:t>
      </w:r>
      <w:proofErr w:type="gramEnd"/>
      <w:r w:rsidRPr="004C13F1">
        <w:t xml:space="preserve"> by </w:t>
      </w:r>
      <w:r w:rsidRPr="004C13F1">
        <w:rPr>
          <w:rStyle w:val="ksbanormal"/>
        </w:rPr>
        <w:t xml:space="preserve">an </w:t>
      </w:r>
      <w:r w:rsidRPr="00D035F2">
        <w:rPr>
          <w:rStyle w:val="ksbanormal"/>
        </w:rPr>
        <w:t xml:space="preserve">authorized </w:t>
      </w:r>
      <w:r w:rsidRPr="004C13F1">
        <w:t>individual when taking medication. The person supervising the administration of medication must keep a written record.</w:t>
      </w:r>
    </w:p>
    <w:p w14:paraId="45B4F7E9" w14:textId="77777777" w:rsidR="000564AE" w:rsidRPr="004C13F1" w:rsidRDefault="000564AE" w:rsidP="000564AE">
      <w:pPr>
        <w:pStyle w:val="sideheading"/>
      </w:pPr>
      <w:r w:rsidRPr="004C13F1">
        <w:t>Medication Refusal</w:t>
      </w:r>
    </w:p>
    <w:p w14:paraId="4A9790F1" w14:textId="77777777" w:rsidR="000564AE" w:rsidRPr="004C13F1" w:rsidRDefault="000564AE" w:rsidP="000564AE">
      <w:pPr>
        <w:pStyle w:val="policytext"/>
      </w:pPr>
      <w:r w:rsidRPr="004C13F1">
        <w:t xml:space="preserve">If a child refuses to take medication or is uncooperative during medication administration, documentation </w:t>
      </w:r>
      <w:proofErr w:type="gramStart"/>
      <w:r w:rsidRPr="004C13F1">
        <w:t>shall be made</w:t>
      </w:r>
      <w:proofErr w:type="gramEnd"/>
      <w:r w:rsidRPr="004C13F1">
        <w:t xml:space="preserve">, the parent/guardian and school nurse (if appropriate) shall be contacted and medication administration may be omitted. If necessary, a conference </w:t>
      </w:r>
      <w:proofErr w:type="gramStart"/>
      <w:r w:rsidRPr="004C13F1">
        <w:t>may be scheduled</w:t>
      </w:r>
      <w:proofErr w:type="gramEnd"/>
      <w:r w:rsidRPr="004C13F1">
        <w:t xml:space="preserve"> with the parent to resolve the conflict.</w:t>
      </w:r>
    </w:p>
    <w:p w14:paraId="33A04B96" w14:textId="77777777" w:rsidR="000564AE" w:rsidRPr="004C13F1" w:rsidRDefault="000564AE" w:rsidP="000564AE">
      <w:pPr>
        <w:pStyle w:val="sideheading"/>
      </w:pPr>
      <w:r w:rsidRPr="004C13F1">
        <w:t>Medication Error</w:t>
      </w:r>
    </w:p>
    <w:p w14:paraId="278091C2" w14:textId="77777777" w:rsidR="000564AE" w:rsidRPr="00D035F2" w:rsidRDefault="000564AE" w:rsidP="000564AE">
      <w:pPr>
        <w:pStyle w:val="policytext"/>
        <w:rPr>
          <w:rStyle w:val="ksbanormal"/>
        </w:rPr>
      </w:pPr>
      <w:r w:rsidRPr="00D035F2">
        <w:rPr>
          <w:rStyle w:val="ksbanormal"/>
        </w:rPr>
        <w:t>An error may occur when school personnel giving medication to students such as the following:</w:t>
      </w:r>
    </w:p>
    <w:p w14:paraId="0A649845" w14:textId="77777777" w:rsidR="000564AE" w:rsidRPr="00D035F2" w:rsidRDefault="000564AE" w:rsidP="000564AE">
      <w:pPr>
        <w:pStyle w:val="policytext"/>
        <w:numPr>
          <w:ilvl w:val="0"/>
          <w:numId w:val="8"/>
        </w:numPr>
        <w:rPr>
          <w:rStyle w:val="ksbanormal"/>
        </w:rPr>
      </w:pPr>
      <w:r w:rsidRPr="00D035F2">
        <w:rPr>
          <w:rStyle w:val="ksbanormal"/>
        </w:rPr>
        <w:t>Gives the wrong medication</w:t>
      </w:r>
    </w:p>
    <w:p w14:paraId="50324BE8" w14:textId="77777777" w:rsidR="000564AE" w:rsidRPr="00D035F2" w:rsidRDefault="000564AE" w:rsidP="000564AE">
      <w:pPr>
        <w:pStyle w:val="policytext"/>
        <w:numPr>
          <w:ilvl w:val="0"/>
          <w:numId w:val="8"/>
        </w:numPr>
        <w:rPr>
          <w:rStyle w:val="ksbanormal"/>
        </w:rPr>
      </w:pPr>
      <w:r w:rsidRPr="00D035F2">
        <w:rPr>
          <w:rStyle w:val="ksbanormal"/>
        </w:rPr>
        <w:t>Gives medication to the wrong student</w:t>
      </w:r>
    </w:p>
    <w:p w14:paraId="3496F001" w14:textId="77777777" w:rsidR="000564AE" w:rsidRPr="004C13F1" w:rsidRDefault="000564AE" w:rsidP="000564AE">
      <w:pPr>
        <w:pStyle w:val="Heading1"/>
        <w:rPr>
          <w:szCs w:val="24"/>
        </w:rPr>
      </w:pPr>
      <w:r w:rsidRPr="004C13F1">
        <w:br w:type="page"/>
      </w:r>
      <w:r w:rsidRPr="004C13F1">
        <w:rPr>
          <w:szCs w:val="24"/>
        </w:rPr>
        <w:t>STUDENTS</w:t>
      </w:r>
      <w:r w:rsidRPr="004C13F1">
        <w:rPr>
          <w:szCs w:val="24"/>
        </w:rPr>
        <w:tab/>
      </w:r>
      <w:r w:rsidRPr="004C13F1">
        <w:rPr>
          <w:vanish/>
          <w:szCs w:val="24"/>
        </w:rPr>
        <w:t>BG</w:t>
      </w:r>
      <w:r w:rsidRPr="004C13F1">
        <w:rPr>
          <w:szCs w:val="24"/>
        </w:rPr>
        <w:t>09.2241 AP.1</w:t>
      </w:r>
    </w:p>
    <w:p w14:paraId="1D821F59" w14:textId="77777777" w:rsidR="000564AE" w:rsidRPr="004C13F1" w:rsidRDefault="000564AE" w:rsidP="000564AE">
      <w:pPr>
        <w:pStyle w:val="Heading1"/>
        <w:rPr>
          <w:szCs w:val="24"/>
        </w:rPr>
      </w:pPr>
      <w:r w:rsidRPr="004C13F1">
        <w:rPr>
          <w:szCs w:val="24"/>
        </w:rPr>
        <w:tab/>
        <w:t>(Continued)</w:t>
      </w:r>
    </w:p>
    <w:p w14:paraId="23F949AA" w14:textId="77777777" w:rsidR="000564AE" w:rsidRPr="004C13F1" w:rsidRDefault="000564AE" w:rsidP="000564AE">
      <w:pPr>
        <w:pStyle w:val="policytitle"/>
      </w:pPr>
      <w:r w:rsidRPr="004C13F1">
        <w:t>Guidelines for Administration of Medication to Students</w:t>
      </w:r>
    </w:p>
    <w:p w14:paraId="2D8BB84E" w14:textId="77777777" w:rsidR="000564AE" w:rsidRPr="00884312" w:rsidRDefault="000564AE" w:rsidP="000564AE">
      <w:pPr>
        <w:pStyle w:val="sideheading"/>
        <w:rPr>
          <w:rStyle w:val="ksbanormal"/>
        </w:rPr>
      </w:pPr>
      <w:r w:rsidRPr="00884312">
        <w:rPr>
          <w:rStyle w:val="ksbanormal"/>
        </w:rPr>
        <w:t xml:space="preserve">Medication </w:t>
      </w:r>
      <w:r>
        <w:rPr>
          <w:rStyle w:val="ksbanormal"/>
        </w:rPr>
        <w:t>Error</w:t>
      </w:r>
      <w:r w:rsidRPr="00884312">
        <w:rPr>
          <w:rStyle w:val="ksbanormal"/>
        </w:rPr>
        <w:t xml:space="preserve"> (continued)</w:t>
      </w:r>
    </w:p>
    <w:p w14:paraId="642A4EFE" w14:textId="77777777" w:rsidR="000564AE" w:rsidRPr="00D035F2" w:rsidRDefault="000564AE" w:rsidP="000564AE">
      <w:pPr>
        <w:pStyle w:val="policytext"/>
        <w:numPr>
          <w:ilvl w:val="0"/>
          <w:numId w:val="8"/>
        </w:numPr>
        <w:rPr>
          <w:rStyle w:val="ksbanormal"/>
        </w:rPr>
      </w:pPr>
      <w:r w:rsidRPr="00D035F2">
        <w:rPr>
          <w:rStyle w:val="ksbanormal"/>
        </w:rPr>
        <w:t>Gives the medication a the wrong time</w:t>
      </w:r>
    </w:p>
    <w:p w14:paraId="46254B20" w14:textId="77777777" w:rsidR="000564AE" w:rsidRPr="00D035F2" w:rsidRDefault="000564AE" w:rsidP="000564AE">
      <w:pPr>
        <w:pStyle w:val="policytext"/>
        <w:numPr>
          <w:ilvl w:val="0"/>
          <w:numId w:val="8"/>
        </w:numPr>
        <w:rPr>
          <w:rStyle w:val="ksbanormal"/>
        </w:rPr>
      </w:pPr>
      <w:r w:rsidRPr="00D035F2">
        <w:rPr>
          <w:rStyle w:val="ksbanormal"/>
        </w:rPr>
        <w:t>Uses the wrong method of administration</w:t>
      </w:r>
    </w:p>
    <w:p w14:paraId="1FBFF733" w14:textId="77777777" w:rsidR="000564AE" w:rsidRPr="00D035F2" w:rsidRDefault="000564AE" w:rsidP="000564AE">
      <w:pPr>
        <w:pStyle w:val="policytext"/>
        <w:numPr>
          <w:ilvl w:val="0"/>
          <w:numId w:val="8"/>
        </w:numPr>
        <w:rPr>
          <w:rStyle w:val="ksbanormal"/>
        </w:rPr>
      </w:pPr>
      <w:r w:rsidRPr="00D035F2">
        <w:rPr>
          <w:rStyle w:val="ksbanormal"/>
        </w:rPr>
        <w:t>Gives the wrong amount of medication</w:t>
      </w:r>
    </w:p>
    <w:p w14:paraId="227B1A93" w14:textId="77777777" w:rsidR="000564AE" w:rsidRPr="004C13F1" w:rsidRDefault="000564AE" w:rsidP="000564AE">
      <w:pPr>
        <w:pStyle w:val="policytext"/>
      </w:pPr>
      <w:r w:rsidRPr="004C13F1">
        <w:t>When a medication administration error occurs, follow these guidelines:</w:t>
      </w:r>
    </w:p>
    <w:p w14:paraId="67B731F9" w14:textId="77777777" w:rsidR="000564AE" w:rsidRPr="004C13F1" w:rsidRDefault="000564AE" w:rsidP="000564AE">
      <w:pPr>
        <w:pStyle w:val="policytext"/>
        <w:numPr>
          <w:ilvl w:val="0"/>
          <w:numId w:val="9"/>
        </w:numPr>
      </w:pPr>
      <w:r w:rsidRPr="004C13F1">
        <w:t xml:space="preserve">Keep student </w:t>
      </w:r>
      <w:r w:rsidRPr="00D035F2">
        <w:rPr>
          <w:rStyle w:val="ksbanormal"/>
        </w:rPr>
        <w:t>in office or designated area</w:t>
      </w:r>
      <w:r w:rsidRPr="004C13F1">
        <w:t xml:space="preserve">. If the student has already returned to class, have them accompanied back to </w:t>
      </w:r>
      <w:r w:rsidRPr="00D035F2">
        <w:rPr>
          <w:rStyle w:val="ksbanormal"/>
        </w:rPr>
        <w:t>office/designated area</w:t>
      </w:r>
      <w:r w:rsidRPr="004C13F1">
        <w:t>.</w:t>
      </w:r>
    </w:p>
    <w:p w14:paraId="7A04FC9D" w14:textId="77777777" w:rsidR="000564AE" w:rsidRPr="004C13F1" w:rsidRDefault="000564AE" w:rsidP="000564AE">
      <w:pPr>
        <w:pStyle w:val="policytext"/>
        <w:numPr>
          <w:ilvl w:val="0"/>
          <w:numId w:val="9"/>
        </w:numPr>
      </w:pPr>
      <w:r w:rsidRPr="00D035F2">
        <w:rPr>
          <w:rStyle w:val="ksbanormal"/>
        </w:rPr>
        <w:t>Observe</w:t>
      </w:r>
      <w:r w:rsidRPr="004C13F1">
        <w:t xml:space="preserve"> student’s status and document</w:t>
      </w:r>
    </w:p>
    <w:p w14:paraId="2C5C071A" w14:textId="77777777" w:rsidR="000564AE" w:rsidRPr="004C13F1" w:rsidRDefault="000564AE" w:rsidP="000564AE">
      <w:pPr>
        <w:pStyle w:val="policytext"/>
        <w:numPr>
          <w:ilvl w:val="0"/>
          <w:numId w:val="9"/>
        </w:numPr>
      </w:pPr>
      <w:r w:rsidRPr="004C13F1">
        <w:t>Identify the incorrect dose or type of medication taken by the student</w:t>
      </w:r>
    </w:p>
    <w:p w14:paraId="618931DB" w14:textId="77777777" w:rsidR="000564AE" w:rsidRPr="004C13F1" w:rsidRDefault="000564AE" w:rsidP="000564AE">
      <w:pPr>
        <w:pStyle w:val="policytext"/>
        <w:numPr>
          <w:ilvl w:val="0"/>
          <w:numId w:val="9"/>
        </w:numPr>
      </w:pPr>
      <w:r w:rsidRPr="004C13F1">
        <w:t>Notify the P</w:t>
      </w:r>
      <w:r w:rsidRPr="00D035F2">
        <w:rPr>
          <w:rStyle w:val="ksbanormal"/>
        </w:rPr>
        <w:t>rincipal, supervising</w:t>
      </w:r>
      <w:r w:rsidRPr="004C13F1">
        <w:t xml:space="preserve"> school nurse (</w:t>
      </w:r>
      <w:r w:rsidRPr="00D035F2">
        <w:rPr>
          <w:rStyle w:val="ksbanormal"/>
        </w:rPr>
        <w:t>if medication was given by a non-licensed personnel) and parent of the student and/or</w:t>
      </w:r>
      <w:r w:rsidRPr="004C13F1">
        <w:t xml:space="preserve"> health provider,</w:t>
      </w:r>
      <w:r w:rsidRPr="004C13F1">
        <w:rPr>
          <w:rStyle w:val="ksbanormal"/>
        </w:rPr>
        <w:t xml:space="preserve"> who shall notify the student’s parent/guardian</w:t>
      </w:r>
    </w:p>
    <w:p w14:paraId="674A8E59" w14:textId="77777777" w:rsidR="000564AE" w:rsidRPr="004C13F1" w:rsidRDefault="000564AE" w:rsidP="000564AE">
      <w:pPr>
        <w:pStyle w:val="policytext"/>
        <w:numPr>
          <w:ilvl w:val="0"/>
          <w:numId w:val="9"/>
        </w:numPr>
      </w:pPr>
      <w:r w:rsidRPr="004C13F1">
        <w:t xml:space="preserve">If unable to contact the health care provider, contact the </w:t>
      </w:r>
      <w:smartTag w:uri="urn:schemas-microsoft-com:office:smarttags" w:element="place">
        <w:smartTag w:uri="urn:schemas-microsoft-com:office:smarttags" w:element="PlaceName">
          <w:r w:rsidRPr="004C13F1">
            <w:t>Poison</w:t>
          </w:r>
        </w:smartTag>
        <w:r w:rsidRPr="004C13F1">
          <w:t xml:space="preserve"> </w:t>
        </w:r>
        <w:smartTag w:uri="urn:schemas-microsoft-com:office:smarttags" w:element="PlaceName">
          <w:r w:rsidRPr="004C13F1">
            <w:t>Control</w:t>
          </w:r>
        </w:smartTag>
        <w:r w:rsidRPr="004C13F1">
          <w:t xml:space="preserve"> </w:t>
        </w:r>
        <w:smartTag w:uri="urn:schemas-microsoft-com:office:smarttags" w:element="PlaceType">
          <w:r w:rsidRPr="004C13F1">
            <w:t>Center</w:t>
          </w:r>
        </w:smartTag>
      </w:smartTag>
      <w:r w:rsidRPr="004C13F1">
        <w:t xml:space="preserve"> for instructions </w:t>
      </w:r>
      <w:r w:rsidRPr="00D035F2">
        <w:rPr>
          <w:rStyle w:val="ksbanormal"/>
        </w:rPr>
        <w:t>1-800-222-1222</w:t>
      </w:r>
    </w:p>
    <w:p w14:paraId="3243ECD6" w14:textId="77777777" w:rsidR="000564AE" w:rsidRPr="00D035F2" w:rsidRDefault="000564AE" w:rsidP="000564AE">
      <w:pPr>
        <w:pStyle w:val="policytext"/>
        <w:numPr>
          <w:ilvl w:val="1"/>
          <w:numId w:val="9"/>
        </w:numPr>
        <w:rPr>
          <w:rStyle w:val="ksbanormal"/>
        </w:rPr>
      </w:pPr>
      <w:r w:rsidRPr="00D035F2">
        <w:rPr>
          <w:rStyle w:val="ksbanormal"/>
        </w:rPr>
        <w:t>Give the name and dose of the medication taken in error</w:t>
      </w:r>
    </w:p>
    <w:p w14:paraId="72E194EC" w14:textId="77777777" w:rsidR="000564AE" w:rsidRPr="00D035F2" w:rsidRDefault="000564AE" w:rsidP="000564AE">
      <w:pPr>
        <w:pStyle w:val="policytext"/>
        <w:numPr>
          <w:ilvl w:val="1"/>
          <w:numId w:val="9"/>
        </w:numPr>
        <w:rPr>
          <w:rStyle w:val="ksbanormal"/>
        </w:rPr>
      </w:pPr>
      <w:r w:rsidRPr="00D035F2">
        <w:rPr>
          <w:rStyle w:val="ksbanormal"/>
        </w:rPr>
        <w:t>Give the age and approximate weight of the student</w:t>
      </w:r>
    </w:p>
    <w:p w14:paraId="531B1101" w14:textId="77777777" w:rsidR="000564AE" w:rsidRPr="004C13F1" w:rsidRDefault="000564AE" w:rsidP="000564AE">
      <w:pPr>
        <w:pStyle w:val="policytext"/>
        <w:numPr>
          <w:ilvl w:val="1"/>
          <w:numId w:val="9"/>
        </w:numPr>
      </w:pPr>
      <w:r w:rsidRPr="00D035F2">
        <w:rPr>
          <w:rStyle w:val="ksbanormal"/>
        </w:rPr>
        <w:t>Give the name(s) dose(s) and time of last dose of other medication being taken by the student</w:t>
      </w:r>
    </w:p>
    <w:p w14:paraId="50682329" w14:textId="77777777" w:rsidR="000564AE" w:rsidRPr="00D035F2" w:rsidRDefault="000564AE" w:rsidP="000564AE">
      <w:pPr>
        <w:pStyle w:val="policytext"/>
        <w:numPr>
          <w:ilvl w:val="0"/>
          <w:numId w:val="9"/>
        </w:numPr>
        <w:rPr>
          <w:rStyle w:val="ksbanormal"/>
        </w:rPr>
      </w:pPr>
      <w:r w:rsidRPr="00D035F2">
        <w:rPr>
          <w:rStyle w:val="ksbanormal"/>
        </w:rPr>
        <w:t>Follow instructions from Poison Control if at all possible. If unable to complete their directions, explain to Poison Control to determine if the student shall be transport for emergency medical care.</w:t>
      </w:r>
    </w:p>
    <w:p w14:paraId="4619C6E4" w14:textId="77777777" w:rsidR="000564AE" w:rsidRPr="00D035F2" w:rsidRDefault="000564AE" w:rsidP="000564AE">
      <w:pPr>
        <w:pStyle w:val="policytext"/>
        <w:numPr>
          <w:ilvl w:val="0"/>
          <w:numId w:val="9"/>
        </w:numPr>
        <w:rPr>
          <w:rStyle w:val="ksbanormal"/>
        </w:rPr>
      </w:pPr>
      <w:r w:rsidRPr="00D035F2">
        <w:rPr>
          <w:rStyle w:val="ksbanormal"/>
        </w:rPr>
        <w:t>Document actions taken</w:t>
      </w:r>
    </w:p>
    <w:p w14:paraId="65F0015A" w14:textId="77777777" w:rsidR="000564AE" w:rsidRPr="00D035F2" w:rsidRDefault="000564AE" w:rsidP="000564AE">
      <w:pPr>
        <w:pStyle w:val="policytext"/>
        <w:numPr>
          <w:ilvl w:val="0"/>
          <w:numId w:val="9"/>
        </w:numPr>
        <w:rPr>
          <w:rStyle w:val="ksbanormal"/>
        </w:rPr>
      </w:pPr>
      <w:r w:rsidRPr="00D035F2">
        <w:rPr>
          <w:rStyle w:val="ksbanormal"/>
        </w:rPr>
        <w:t>Keep Master file of documentation determined by the Principal or designee</w:t>
      </w:r>
    </w:p>
    <w:p w14:paraId="4370C272" w14:textId="77777777" w:rsidR="000564AE" w:rsidRPr="004C13F1" w:rsidRDefault="000564AE" w:rsidP="000564AE">
      <w:pPr>
        <w:pStyle w:val="sideheading"/>
        <w:rPr>
          <w:bCs/>
        </w:rPr>
      </w:pPr>
      <w:r w:rsidRPr="004C13F1">
        <w:t>Field Trips (Overnight and Day) and Medication Administration</w:t>
      </w:r>
    </w:p>
    <w:p w14:paraId="57E066B4" w14:textId="77777777" w:rsidR="000564AE" w:rsidRPr="00D035F2" w:rsidRDefault="000564AE" w:rsidP="000564AE">
      <w:pPr>
        <w:pStyle w:val="policytext"/>
        <w:rPr>
          <w:rStyle w:val="ksbanormal"/>
        </w:rPr>
      </w:pPr>
      <w:r w:rsidRPr="00D035F2">
        <w:rPr>
          <w:rStyle w:val="ksbanormal"/>
        </w:rPr>
        <w:t xml:space="preserve">If a student is attending a field trip away from school during his/her scheduled medication time, the nurse or trained school personnel shall dispense the medication prior to the trip in a zip lock bag with the student’s name, name of medication, dosage, time to be give, and route to be administered. The nurse or trained school personnel shall initial the student’s daily medication log and specify PREPARED for field trip. </w:t>
      </w:r>
    </w:p>
    <w:p w14:paraId="56D0F8AE" w14:textId="77777777" w:rsidR="000564AE" w:rsidRPr="00D035F2" w:rsidRDefault="000564AE" w:rsidP="000564AE">
      <w:pPr>
        <w:pStyle w:val="policytext"/>
        <w:rPr>
          <w:rStyle w:val="ksbanormal"/>
        </w:rPr>
      </w:pPr>
      <w:r w:rsidRPr="00D035F2">
        <w:rPr>
          <w:rStyle w:val="ksbanormal"/>
        </w:rPr>
        <w:t>The employee responsible for administering the medication on the trip shall:</w:t>
      </w:r>
    </w:p>
    <w:p w14:paraId="29E11DA1" w14:textId="77777777" w:rsidR="000564AE" w:rsidRPr="00D035F2" w:rsidRDefault="000564AE" w:rsidP="000564AE">
      <w:pPr>
        <w:pStyle w:val="List123"/>
        <w:numPr>
          <w:ilvl w:val="0"/>
          <w:numId w:val="10"/>
        </w:numPr>
        <w:rPr>
          <w:rStyle w:val="ksbanormal"/>
        </w:rPr>
      </w:pPr>
      <w:r w:rsidRPr="00D035F2">
        <w:rPr>
          <w:rStyle w:val="ksbanormal"/>
        </w:rPr>
        <w:t xml:space="preserve">Pick up the medication from the school nurse or trained school personnel the day of the field trip before departure. </w:t>
      </w:r>
    </w:p>
    <w:p w14:paraId="3C3A6AFA" w14:textId="77777777" w:rsidR="000564AE" w:rsidRPr="00D035F2" w:rsidRDefault="000564AE" w:rsidP="000564AE">
      <w:pPr>
        <w:pStyle w:val="List123"/>
        <w:numPr>
          <w:ilvl w:val="0"/>
          <w:numId w:val="10"/>
        </w:numPr>
        <w:rPr>
          <w:rStyle w:val="ksbanormal"/>
        </w:rPr>
      </w:pPr>
      <w:r w:rsidRPr="00D035F2">
        <w:rPr>
          <w:rStyle w:val="ksbanormal"/>
        </w:rPr>
        <w:t>Keep the medication with him/her until time to dispense.</w:t>
      </w:r>
    </w:p>
    <w:p w14:paraId="2826C938" w14:textId="77777777" w:rsidR="000564AE" w:rsidRPr="00D035F2" w:rsidRDefault="000564AE" w:rsidP="000564AE">
      <w:pPr>
        <w:pStyle w:val="List123"/>
        <w:numPr>
          <w:ilvl w:val="0"/>
          <w:numId w:val="10"/>
        </w:numPr>
        <w:rPr>
          <w:rStyle w:val="ksbanormal"/>
        </w:rPr>
      </w:pPr>
      <w:r w:rsidRPr="00D035F2">
        <w:rPr>
          <w:rStyle w:val="ksbanormal"/>
        </w:rPr>
        <w:t>Upon returning from the field trip, initial daily medication record log and specify ADMINISTERED medication for field trip.</w:t>
      </w:r>
    </w:p>
    <w:p w14:paraId="73023F5C" w14:textId="77777777" w:rsidR="000564AE" w:rsidRPr="004C13F1" w:rsidRDefault="000564AE" w:rsidP="000564AE">
      <w:pPr>
        <w:pStyle w:val="Heading1"/>
        <w:rPr>
          <w:szCs w:val="24"/>
        </w:rPr>
      </w:pPr>
      <w:r w:rsidRPr="00D035F2">
        <w:rPr>
          <w:rStyle w:val="ksbanormal"/>
        </w:rPr>
        <w:br w:type="page"/>
      </w:r>
      <w:r w:rsidRPr="004C13F1">
        <w:rPr>
          <w:szCs w:val="24"/>
        </w:rPr>
        <w:t>STUDENTS</w:t>
      </w:r>
      <w:r w:rsidRPr="004C13F1">
        <w:rPr>
          <w:szCs w:val="24"/>
        </w:rPr>
        <w:tab/>
      </w:r>
      <w:r w:rsidRPr="004C13F1">
        <w:rPr>
          <w:vanish/>
          <w:szCs w:val="24"/>
        </w:rPr>
        <w:t>BG</w:t>
      </w:r>
      <w:r w:rsidRPr="004C13F1">
        <w:rPr>
          <w:szCs w:val="24"/>
        </w:rPr>
        <w:t>09.2241 AP.1</w:t>
      </w:r>
    </w:p>
    <w:p w14:paraId="38459A58" w14:textId="77777777" w:rsidR="000564AE" w:rsidRPr="004C13F1" w:rsidRDefault="000564AE" w:rsidP="000564AE">
      <w:pPr>
        <w:pStyle w:val="Heading1"/>
        <w:rPr>
          <w:szCs w:val="24"/>
        </w:rPr>
      </w:pPr>
      <w:r w:rsidRPr="004C13F1">
        <w:rPr>
          <w:szCs w:val="24"/>
        </w:rPr>
        <w:tab/>
        <w:t>(Continued)</w:t>
      </w:r>
    </w:p>
    <w:p w14:paraId="613EE76D" w14:textId="77777777" w:rsidR="000564AE" w:rsidRPr="004C13F1" w:rsidRDefault="000564AE" w:rsidP="000564AE">
      <w:pPr>
        <w:pStyle w:val="policytitle"/>
      </w:pPr>
      <w:r w:rsidRPr="004C13F1">
        <w:t>Guidelines for Administration of Medication to Students</w:t>
      </w:r>
    </w:p>
    <w:p w14:paraId="4541290C" w14:textId="77777777" w:rsidR="000564AE" w:rsidRPr="004C13F1" w:rsidRDefault="000564AE" w:rsidP="000564AE">
      <w:pPr>
        <w:pStyle w:val="sideheading"/>
        <w:rPr>
          <w:bCs/>
        </w:rPr>
      </w:pPr>
      <w:r w:rsidRPr="004C13F1">
        <w:t>Field Trips (Overnight and Day) and Medication Administration</w:t>
      </w:r>
      <w:r>
        <w:t xml:space="preserve"> (continued)</w:t>
      </w:r>
    </w:p>
    <w:p w14:paraId="6FD09323" w14:textId="77777777" w:rsidR="000564AE" w:rsidRPr="00D035F2" w:rsidRDefault="000564AE" w:rsidP="000564AE">
      <w:pPr>
        <w:pStyle w:val="policytext"/>
        <w:rPr>
          <w:rStyle w:val="ksbanormal"/>
        </w:rPr>
      </w:pPr>
      <w:r w:rsidRPr="00D035F2">
        <w:rPr>
          <w:rStyle w:val="ksbanormal"/>
        </w:rPr>
        <w:t>If the employee does not administer the medication for some reason, she/he is responsible for notifying school personnel and parent/guardian.</w:t>
      </w:r>
    </w:p>
    <w:p w14:paraId="2FA9A77E" w14:textId="77777777" w:rsidR="000564AE" w:rsidRPr="00D035F2" w:rsidRDefault="000564AE" w:rsidP="000564AE">
      <w:pPr>
        <w:pStyle w:val="policytext"/>
        <w:rPr>
          <w:rStyle w:val="ksbanormal"/>
        </w:rPr>
      </w:pPr>
      <w:r w:rsidRPr="00D035F2">
        <w:rPr>
          <w:rStyle w:val="ksbanormal"/>
        </w:rPr>
        <w:t>If there is an error in administration, follow error in medication guidelines previously outlined</w:t>
      </w:r>
    </w:p>
    <w:p w14:paraId="1A8B5754" w14:textId="77777777" w:rsidR="000564AE" w:rsidRPr="004C13F1" w:rsidRDefault="000564AE" w:rsidP="000564AE">
      <w:pPr>
        <w:pStyle w:val="sideheading"/>
      </w:pPr>
      <w:r w:rsidRPr="004C13F1">
        <w:t>Related Policy:</w:t>
      </w:r>
    </w:p>
    <w:p w14:paraId="6EA20116" w14:textId="77777777" w:rsidR="000564AE" w:rsidRPr="004C13F1" w:rsidRDefault="000564AE" w:rsidP="000564AE">
      <w:pPr>
        <w:pStyle w:val="Reference"/>
      </w:pPr>
      <w:r w:rsidRPr="004C13F1">
        <w:t>09.2241</w:t>
      </w:r>
    </w:p>
    <w:p w14:paraId="5810A572" w14:textId="77777777" w:rsidR="000564AE" w:rsidRPr="004C13F1" w:rsidRDefault="000564AE" w:rsidP="000564AE">
      <w:pPr>
        <w:pStyle w:val="relatedsideheading"/>
      </w:pPr>
      <w:r w:rsidRPr="004C13F1">
        <w:t>Related Procedures:</w:t>
      </w:r>
    </w:p>
    <w:p w14:paraId="11A7FB61" w14:textId="77777777" w:rsidR="000564AE" w:rsidRDefault="000564AE" w:rsidP="000564AE">
      <w:pPr>
        <w:pStyle w:val="Reference"/>
      </w:pPr>
      <w:r w:rsidRPr="004C13F1">
        <w:t>09.2241 AP.21</w:t>
      </w:r>
    </w:p>
    <w:bookmarkStart w:id="314" w:name="BG1"/>
    <w:p w14:paraId="74638077" w14:textId="77777777" w:rsidR="000564AE" w:rsidRDefault="000564AE" w:rsidP="000564AE">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4"/>
    </w:p>
    <w:bookmarkStart w:id="315" w:name="BG2"/>
    <w:p w14:paraId="28445955" w14:textId="77777777" w:rsidR="000564AE" w:rsidRDefault="000564AE" w:rsidP="000564A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8"/>
      <w:bookmarkEnd w:id="315"/>
    </w:p>
    <w:p w14:paraId="6123CE58" w14:textId="77777777" w:rsidR="000564AE" w:rsidRDefault="000564AE">
      <w:pPr>
        <w:overflowPunct/>
        <w:autoSpaceDE/>
        <w:autoSpaceDN/>
        <w:adjustRightInd/>
        <w:spacing w:after="200" w:line="276" w:lineRule="auto"/>
        <w:textAlignment w:val="auto"/>
      </w:pPr>
      <w:r>
        <w:br w:type="page"/>
      </w:r>
    </w:p>
    <w:p w14:paraId="35AFF636" w14:textId="77777777" w:rsidR="000564AE" w:rsidRDefault="000564AE" w:rsidP="000564AE">
      <w:pPr>
        <w:pStyle w:val="expnote"/>
      </w:pPr>
      <w:r>
        <w:t>EXPLANATION: HB 312 AMENDS MULTIPLE AREAS OF KRS CHAPTER 61 BY CHANGING THE PROCESS AND FORMAT FOR PARTIES REQUESTING OPEN RECORDS OF PUBLIC AGENCIES. THE NOTICE INFORMATION IS FOUND IN THE UPDATE FOR ADMINISTRATIVE PROCEDURE 01.6. AP.2</w:t>
      </w:r>
    </w:p>
    <w:p w14:paraId="3A855334" w14:textId="77777777" w:rsidR="000564AE" w:rsidRDefault="000564AE" w:rsidP="000564AE">
      <w:pPr>
        <w:pStyle w:val="expnote"/>
      </w:pPr>
      <w:r>
        <w:t>FINANCIAL IMPLICATIONS: NONE ANTICIPATED</w:t>
      </w:r>
    </w:p>
    <w:p w14:paraId="27D5C6B6" w14:textId="77777777" w:rsidR="000564AE" w:rsidRPr="002F1243" w:rsidRDefault="000564AE" w:rsidP="000564AE">
      <w:pPr>
        <w:pStyle w:val="expnote"/>
      </w:pPr>
    </w:p>
    <w:p w14:paraId="4F34FF45" w14:textId="77777777" w:rsidR="000564AE" w:rsidRDefault="000564AE" w:rsidP="000564AE">
      <w:pPr>
        <w:pStyle w:val="Heading1"/>
      </w:pPr>
      <w:r>
        <w:t>COMMUNITY RELATIONS</w:t>
      </w:r>
      <w:r>
        <w:tab/>
      </w:r>
      <w:r>
        <w:rPr>
          <w:vanish/>
        </w:rPr>
        <w:t>$</w:t>
      </w:r>
      <w:r>
        <w:t>10.11 AP.21</w:t>
      </w:r>
    </w:p>
    <w:p w14:paraId="3F31DB06" w14:textId="77777777" w:rsidR="000564AE" w:rsidRDefault="000564AE" w:rsidP="000564AE">
      <w:pPr>
        <w:pStyle w:val="policytitle"/>
      </w:pPr>
      <w:r>
        <w:t>Public Records Notice</w:t>
      </w:r>
    </w:p>
    <w:p w14:paraId="76AC50AA" w14:textId="77777777" w:rsidR="000564AE" w:rsidRDefault="000564AE" w:rsidP="000564AE">
      <w:pPr>
        <w:pStyle w:val="policytext"/>
        <w:pBdr>
          <w:top w:val="double" w:sz="4" w:space="8" w:color="auto"/>
          <w:left w:val="double" w:sz="4" w:space="4" w:color="auto"/>
          <w:bottom w:val="double" w:sz="4" w:space="5" w:color="auto"/>
          <w:right w:val="double" w:sz="4" w:space="4" w:color="auto"/>
        </w:pBdr>
        <w:spacing w:before="120" w:after="40"/>
        <w:jc w:val="center"/>
        <w:rPr>
          <w:del w:id="316" w:author="Kinman, Katrina - KSBA" w:date="2021-04-06T09:54:00Z"/>
          <w:b/>
          <w:bCs/>
          <w:sz w:val="21"/>
        </w:rPr>
      </w:pPr>
      <w:del w:id="317" w:author="Kinman, Katrina - KSBA" w:date="2021-04-06T09:54:00Z">
        <w:r>
          <w:rPr>
            <w:b/>
            <w:bCs/>
            <w:sz w:val="21"/>
          </w:rPr>
          <w:delText>To be posted at the main entrance of the Central Office and of each school building, as appropriate.</w:delText>
        </w:r>
      </w:del>
    </w:p>
    <w:p w14:paraId="4B9F81A5" w14:textId="77777777" w:rsidR="000564AE" w:rsidRDefault="000564AE" w:rsidP="000564AE">
      <w:pPr>
        <w:pStyle w:val="sideheading"/>
        <w:spacing w:before="120" w:after="80"/>
        <w:rPr>
          <w:del w:id="318" w:author="Kinman, Katrina - KSBA" w:date="2021-04-06T09:54:00Z"/>
        </w:rPr>
      </w:pPr>
      <w:del w:id="319" w:author="Kinman, Katrina - KSBA" w:date="2021-04-06T09:54:00Z">
        <w:r>
          <w:rPr>
            <w:b w:val="0"/>
            <w:smallCaps w:val="0"/>
          </w:rPr>
          <w:delText>Rules/Regulations for Inspection</w:delText>
        </w:r>
      </w:del>
    </w:p>
    <w:p w14:paraId="413D6265" w14:textId="77777777" w:rsidR="000564AE" w:rsidRDefault="000564AE" w:rsidP="000564AE">
      <w:pPr>
        <w:pStyle w:val="policytext"/>
        <w:spacing w:after="80"/>
        <w:rPr>
          <w:del w:id="320" w:author="Kinman, Katrina - KSBA" w:date="2021-04-06T09:54:00Z"/>
        </w:rPr>
      </w:pPr>
      <w:del w:id="321" w:author="Kinman, Katrina - KSBA" w:date="2021-04-06T09:54:00Z">
        <w:r>
          <w:delText>Pursuant to KRS 61.870 to KRS 61.884, the public is notified that, as provided herein, the public records of the ____________________________ Board of Education are open for inspection.</w:delText>
        </w:r>
      </w:del>
    </w:p>
    <w:p w14:paraId="6AF49328" w14:textId="77777777" w:rsidR="000564AE" w:rsidRDefault="000564AE" w:rsidP="000564AE">
      <w:pPr>
        <w:pStyle w:val="policytext"/>
        <w:spacing w:after="80"/>
        <w:rPr>
          <w:del w:id="322" w:author="Kinman, Katrina - KSBA" w:date="2021-04-06T09:54:00Z"/>
          <w:rStyle w:val="ksbanormal"/>
        </w:rPr>
      </w:pPr>
      <w:del w:id="323" w:author="Kinman, Katrina - KSBA" w:date="2021-04-06T09:54:00Z">
        <w:r>
          <w:delText>Public records may be inspected Monday through Friday, except holidays, during regular working hours as posted at the main entrance of the Central Office and of each school building. Upon request, a designated district employee will furnish application forms for the inspection of the public records and, if required, s/he will be available to provide assistance in completing the application form</w:delText>
        </w:r>
        <w:r>
          <w:rPr>
            <w:rStyle w:val="ksbanormal"/>
          </w:rPr>
          <w:delText>. The official custodian may require:</w:delText>
        </w:r>
      </w:del>
    </w:p>
    <w:p w14:paraId="43BE56E6" w14:textId="77777777" w:rsidR="000564AE" w:rsidRDefault="000564AE" w:rsidP="000564AE">
      <w:pPr>
        <w:pStyle w:val="policytext"/>
        <w:numPr>
          <w:ilvl w:val="0"/>
          <w:numId w:val="11"/>
        </w:numPr>
        <w:spacing w:after="80"/>
        <w:textAlignment w:val="auto"/>
        <w:rPr>
          <w:del w:id="324" w:author="Kinman, Katrina - KSBA" w:date="2021-04-06T09:54:00Z"/>
          <w:rStyle w:val="ksbanormal"/>
        </w:rPr>
      </w:pPr>
      <w:del w:id="325" w:author="Kinman, Katrina - KSBA" w:date="2021-04-06T09:54:00Z">
        <w:r>
          <w:rPr>
            <w:rStyle w:val="ksbanormal"/>
          </w:rPr>
          <w:delText>Written application, signed by the applicant and with his/her name printed legibly on the application, describing the records to be inspected. The written application shall be hand delivered, mailed, or sent via facsimile to the public agency;</w:delText>
        </w:r>
      </w:del>
    </w:p>
    <w:p w14:paraId="781888A6" w14:textId="77777777" w:rsidR="000564AE" w:rsidRDefault="000564AE" w:rsidP="000564AE">
      <w:pPr>
        <w:pStyle w:val="policytext"/>
        <w:numPr>
          <w:ilvl w:val="0"/>
          <w:numId w:val="11"/>
        </w:numPr>
        <w:spacing w:after="80"/>
        <w:textAlignment w:val="auto"/>
        <w:rPr>
          <w:del w:id="326" w:author="Kinman, Katrina - KSBA" w:date="2021-04-06T09:54:00Z"/>
          <w:rStyle w:val="ksbanormal"/>
        </w:rPr>
      </w:pPr>
      <w:del w:id="327" w:author="Kinman, Katrina - KSBA" w:date="2021-04-06T09:54:00Z">
        <w:r>
          <w:rPr>
            <w:rStyle w:val="ksbanormal"/>
          </w:rPr>
          <w:delText>Facsimile transmission of the written application; or</w:delText>
        </w:r>
      </w:del>
    </w:p>
    <w:p w14:paraId="603F3300" w14:textId="77777777" w:rsidR="000564AE" w:rsidRDefault="000564AE" w:rsidP="000564AE">
      <w:pPr>
        <w:pStyle w:val="policytext"/>
        <w:numPr>
          <w:ilvl w:val="0"/>
          <w:numId w:val="11"/>
        </w:numPr>
        <w:spacing w:after="80"/>
        <w:textAlignment w:val="auto"/>
        <w:rPr>
          <w:del w:id="328" w:author="Kinman, Katrina - KSBA" w:date="2021-04-06T09:54:00Z"/>
          <w:rStyle w:val="ksbanormal"/>
        </w:rPr>
      </w:pPr>
      <w:del w:id="329" w:author="Kinman, Katrina - KSBA" w:date="2021-04-06T09:54:00Z">
        <w:r>
          <w:rPr>
            <w:rStyle w:val="ksbanormal"/>
          </w:rPr>
          <w:delText>Email of the application.</w:delText>
        </w:r>
      </w:del>
    </w:p>
    <w:p w14:paraId="73947A03" w14:textId="77777777" w:rsidR="000564AE" w:rsidRDefault="000564AE" w:rsidP="000564AE">
      <w:pPr>
        <w:pStyle w:val="policytext"/>
        <w:rPr>
          <w:del w:id="330" w:author="Kinman, Katrina - KSBA" w:date="2021-04-06T09:54:00Z"/>
        </w:rPr>
      </w:pPr>
      <w:del w:id="331" w:author="Kinman, Katrina - KSBA" w:date="2021-04-06T09:54:00Z">
        <w:r>
          <w:delText xml:space="preserve">Completed application forms should be submitted to </w:delText>
        </w:r>
        <w:r>
          <w:rPr>
            <w:rStyle w:val="ksbanormal"/>
          </w:rPr>
          <w:delText>_______________________________</w:delText>
        </w:r>
        <w:r>
          <w:delText>, the Board’s official custodian of public records, at the following address:</w:delText>
        </w:r>
      </w:del>
    </w:p>
    <w:p w14:paraId="2219BE53" w14:textId="77777777" w:rsidR="000564AE" w:rsidRDefault="000564AE" w:rsidP="000564AE">
      <w:pPr>
        <w:pStyle w:val="policytext"/>
        <w:jc w:val="center"/>
        <w:rPr>
          <w:del w:id="332" w:author="Kinman, Katrina - KSBA" w:date="2021-04-06T09:54:00Z"/>
          <w:rStyle w:val="ksbanormal"/>
        </w:rPr>
      </w:pPr>
      <w:del w:id="333" w:author="Kinman, Katrina - KSBA" w:date="2021-04-06T09:54:00Z">
        <w:r>
          <w:rPr>
            <w:rStyle w:val="ksbanormal"/>
          </w:rPr>
          <w:delText>_________________________________</w:delText>
        </w:r>
      </w:del>
    </w:p>
    <w:p w14:paraId="50A74C18" w14:textId="77777777" w:rsidR="000564AE" w:rsidRDefault="000564AE" w:rsidP="000564AE">
      <w:pPr>
        <w:pStyle w:val="policytext"/>
        <w:jc w:val="center"/>
        <w:rPr>
          <w:del w:id="334" w:author="Kinman, Katrina - KSBA" w:date="2021-04-06T09:54:00Z"/>
          <w:rStyle w:val="ksbanormal"/>
        </w:rPr>
      </w:pPr>
      <w:del w:id="335" w:author="Kinman, Katrina - KSBA" w:date="2021-04-06T09:54:00Z">
        <w:r>
          <w:rPr>
            <w:rStyle w:val="ksbanormal"/>
          </w:rPr>
          <w:delText>_________________________________</w:delText>
        </w:r>
      </w:del>
    </w:p>
    <w:p w14:paraId="3D1F1BAC" w14:textId="77777777" w:rsidR="000564AE" w:rsidRDefault="000564AE" w:rsidP="000564AE">
      <w:pPr>
        <w:pStyle w:val="policytext"/>
        <w:jc w:val="center"/>
        <w:rPr>
          <w:del w:id="336" w:author="Kinman, Katrina - KSBA" w:date="2021-04-06T09:54:00Z"/>
          <w:rStyle w:val="ksbanormal"/>
        </w:rPr>
      </w:pPr>
      <w:del w:id="337" w:author="Kinman, Katrina - KSBA" w:date="2021-04-06T09:54:00Z">
        <w:r>
          <w:rPr>
            <w:rStyle w:val="ksbanormal"/>
          </w:rPr>
          <w:delText>_________________________________</w:delText>
        </w:r>
      </w:del>
    </w:p>
    <w:p w14:paraId="6D755EFD" w14:textId="77777777" w:rsidR="000564AE" w:rsidRDefault="000564AE" w:rsidP="000564AE">
      <w:pPr>
        <w:pStyle w:val="policytext"/>
        <w:spacing w:before="120" w:after="80"/>
        <w:rPr>
          <w:del w:id="338" w:author="Kinman, Katrina - KSBA" w:date="2021-04-06T09:54:00Z"/>
        </w:rPr>
      </w:pPr>
      <w:del w:id="339" w:author="Kinman, Katrina - KSBA" w:date="2021-04-06T09:54:00Z">
        <w:r>
          <w:delText>An individual who applies to review public records shall be advised of the availability of the records requested and shall be notified in writing, not later than three (3) working days after receipt of an application for inspection, of any reason the records s/he requested are not available for public inspection.</w:delText>
        </w:r>
      </w:del>
    </w:p>
    <w:p w14:paraId="4AC9F104" w14:textId="77777777" w:rsidR="000564AE" w:rsidRDefault="000564AE" w:rsidP="000564AE">
      <w:pPr>
        <w:pStyle w:val="policytext"/>
        <w:spacing w:after="80"/>
        <w:rPr>
          <w:del w:id="340" w:author="Kinman, Katrina - KSBA" w:date="2021-04-06T09:54:00Z"/>
        </w:rPr>
      </w:pPr>
      <w:del w:id="341" w:author="Kinman, Katrina - KSBA" w:date="2021-04-06T09:54:00Z">
        <w:r>
          <w:delText>Copies of written materials in the public records of this district shall be furnished to the person requesting them on payment of a fee of ten cents (.10) per page. Copies of nonwritten records (photographs, maps, material stored in computer files or libraries, etc.) shall be furnished to the person requesting them upon payment of a fee equal to the actual cost of producing copies of the requested records by the most economical process that is unlikely to damage or alter the records.</w:delText>
        </w:r>
      </w:del>
    </w:p>
    <w:p w14:paraId="40300FE1" w14:textId="77777777" w:rsidR="000564AE" w:rsidRDefault="000564AE" w:rsidP="000564AE">
      <w:pPr>
        <w:pStyle w:val="policytext"/>
        <w:spacing w:after="80"/>
        <w:rPr>
          <w:rStyle w:val="ksbanormal"/>
        </w:rPr>
      </w:pPr>
      <w:del w:id="342" w:author="Barker, Kim - KSBA" w:date="2021-04-13T07:33:00Z">
        <w:r>
          <w:rPr>
            <w:rStyle w:val="ksbanormal"/>
          </w:rPr>
          <w:br w:type="page"/>
        </w:r>
      </w:del>
    </w:p>
    <w:p w14:paraId="0EDDF405" w14:textId="77777777" w:rsidR="000564AE" w:rsidRDefault="000564AE" w:rsidP="000564AE">
      <w:pPr>
        <w:pStyle w:val="Heading1"/>
        <w:rPr>
          <w:del w:id="343" w:author="Barker, Kim - KSBA" w:date="2021-04-13T07:32:00Z"/>
        </w:rPr>
      </w:pPr>
      <w:del w:id="344" w:author="Barker, Kim - KSBA" w:date="2021-04-13T07:32:00Z">
        <w:r>
          <w:delText>COMMUNITY RELATIONS</w:delText>
        </w:r>
        <w:r>
          <w:tab/>
        </w:r>
        <w:r>
          <w:rPr>
            <w:vanish/>
          </w:rPr>
          <w:delText>$</w:delText>
        </w:r>
        <w:r>
          <w:delText>10.11 AP.21</w:delText>
        </w:r>
      </w:del>
    </w:p>
    <w:p w14:paraId="73E73004" w14:textId="77777777" w:rsidR="000564AE" w:rsidRDefault="000564AE" w:rsidP="000564AE">
      <w:pPr>
        <w:pStyle w:val="Heading1"/>
      </w:pPr>
      <w:r>
        <w:tab/>
      </w:r>
      <w:del w:id="345" w:author="Barker, Kim - KSBA" w:date="2021-04-13T07:32:00Z">
        <w:r>
          <w:delText>(Continued)</w:delText>
        </w:r>
      </w:del>
    </w:p>
    <w:p w14:paraId="0729FF3F" w14:textId="77777777" w:rsidR="000564AE" w:rsidRDefault="000564AE" w:rsidP="000564AE">
      <w:pPr>
        <w:pStyle w:val="policytitle"/>
        <w:rPr>
          <w:del w:id="346" w:author="Kinman, Katrina - KSBA" w:date="2021-04-09T09:54:00Z"/>
        </w:rPr>
      </w:pPr>
      <w:del w:id="347" w:author="Kinman, Katrina - KSBA" w:date="2021-04-09T09:54:00Z">
        <w:r>
          <w:delText>Public Records Notice</w:delText>
        </w:r>
      </w:del>
    </w:p>
    <w:p w14:paraId="7131B5AD" w14:textId="77777777" w:rsidR="000564AE" w:rsidRDefault="000564AE" w:rsidP="000564AE">
      <w:pPr>
        <w:pStyle w:val="policytext"/>
        <w:spacing w:after="80"/>
        <w:rPr>
          <w:del w:id="348" w:author="Kinman, Katrina - KSBA" w:date="2021-04-06T09:54:00Z"/>
          <w:rStyle w:val="ksbanormal"/>
        </w:rPr>
      </w:pPr>
      <w:del w:id="349" w:author="Kinman, Katrina - KSBA" w:date="2021-04-06T09:54:00Z">
        <w:r>
          <w:rPr>
            <w:rStyle w:val="ksbanormal"/>
          </w:rPr>
          <w:delText>Applicants requesting copies of public records for a commercial purpose (KRS 61.874) shall provide a certified statement to the District stating the commercial purpose for which the records shall be used, and shall be required to enter into a contract with the District. The contract shall state the fee required by the District to produce copies to be used for a commercial purpose.</w:delText>
        </w:r>
      </w:del>
    </w:p>
    <w:p w14:paraId="1B13AAFB" w14:textId="77777777" w:rsidR="000564AE" w:rsidRDefault="000564AE" w:rsidP="000564AE">
      <w:pPr>
        <w:pStyle w:val="policytext"/>
        <w:spacing w:after="80"/>
        <w:rPr>
          <w:del w:id="350" w:author="Kinman, Katrina - KSBA" w:date="2021-04-06T09:54:00Z"/>
          <w:rStyle w:val="ksbanormal"/>
        </w:rPr>
      </w:pPr>
      <w:del w:id="351" w:author="Kinman, Katrina - KSBA" w:date="2021-04-06T09:54:00Z">
        <w:r>
          <w:rPr>
            <w:rStyle w:val="ksbanormal"/>
          </w:rPr>
          <w:delText>Persons who live outside the area and who wish to request copies of public records should contact the person listed above.</w:delText>
        </w:r>
      </w:del>
    </w:p>
    <w:p w14:paraId="5C931FD8" w14:textId="77777777" w:rsidR="000564AE" w:rsidRDefault="000564AE" w:rsidP="000564AE">
      <w:pPr>
        <w:pStyle w:val="policytext"/>
        <w:tabs>
          <w:tab w:val="left" w:pos="1350"/>
          <w:tab w:val="left" w:pos="6390"/>
        </w:tabs>
        <w:spacing w:after="0"/>
        <w:rPr>
          <w:del w:id="352" w:author="Kinman, Katrina - KSBA" w:date="2021-04-06T09:54:00Z"/>
        </w:rPr>
      </w:pPr>
      <w:del w:id="353" w:author="Kinman, Katrina - KSBA" w:date="2021-04-06T09:54:00Z">
        <w:r>
          <w:delText>__________________________________________________</w:delText>
        </w:r>
        <w:r>
          <w:tab/>
          <w:delText>________________________</w:delText>
        </w:r>
      </w:del>
    </w:p>
    <w:p w14:paraId="1339984F" w14:textId="77777777" w:rsidR="000564AE" w:rsidRDefault="000564AE" w:rsidP="000564AE">
      <w:pPr>
        <w:pStyle w:val="policytext"/>
        <w:tabs>
          <w:tab w:val="left" w:pos="1350"/>
          <w:tab w:val="left" w:pos="7470"/>
        </w:tabs>
        <w:rPr>
          <w:b/>
          <w:bCs/>
          <w:i/>
          <w:iCs/>
        </w:rPr>
      </w:pPr>
      <w:del w:id="354" w:author="Kinman, Katrina - KSBA" w:date="2021-04-06T09:54:00Z">
        <w:r>
          <w:rPr>
            <w:b/>
            <w:bCs/>
            <w:i/>
            <w:iCs/>
          </w:rPr>
          <w:tab/>
          <w:delText>Designated Representative</w:delText>
        </w:r>
        <w:r>
          <w:rPr>
            <w:b/>
            <w:bCs/>
            <w:i/>
            <w:iCs/>
          </w:rPr>
          <w:tab/>
          <w:delText>Date</w:delText>
        </w:r>
      </w:del>
    </w:p>
    <w:p w14:paraId="2394C553" w14:textId="77777777" w:rsidR="000564AE" w:rsidRDefault="000564AE" w:rsidP="000564AE">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D62C497" w14:textId="77777777" w:rsidR="00F776E7" w:rsidRDefault="000564AE" w:rsidP="000564AE">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sectPr w:rsidR="00F776E7" w:rsidSect="007F61AD">
      <w:pgSz w:w="12240" w:h="15840" w:code="1"/>
      <w:pgMar w:top="1008" w:right="1080" w:bottom="720" w:left="1800" w:header="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338BA"/>
    <w:multiLevelType w:val="hybridMultilevel"/>
    <w:tmpl w:val="ED1C06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1545E5"/>
    <w:multiLevelType w:val="hybridMultilevel"/>
    <w:tmpl w:val="5DB8B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5624B0E"/>
    <w:multiLevelType w:val="hybridMultilevel"/>
    <w:tmpl w:val="2266F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E055C1"/>
    <w:multiLevelType w:val="hybridMultilevel"/>
    <w:tmpl w:val="1C64A5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A17FEC"/>
    <w:multiLevelType w:val="hybridMultilevel"/>
    <w:tmpl w:val="8F4A78B4"/>
    <w:lvl w:ilvl="0" w:tplc="04090017">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5DDE4A05"/>
    <w:multiLevelType w:val="hybridMultilevel"/>
    <w:tmpl w:val="BC824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AF17442"/>
    <w:multiLevelType w:val="hybridMultilevel"/>
    <w:tmpl w:val="A9243E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C01256"/>
    <w:multiLevelType w:val="hybridMultilevel"/>
    <w:tmpl w:val="16563A9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785D6C24"/>
    <w:multiLevelType w:val="hybridMultilevel"/>
    <w:tmpl w:val="68B8D4A2"/>
    <w:lvl w:ilvl="0" w:tplc="04090001">
      <w:start w:val="1"/>
      <w:numFmt w:val="bullet"/>
      <w:lvlText w:val=""/>
      <w:lvlJc w:val="left"/>
      <w:pPr>
        <w:tabs>
          <w:tab w:val="num" w:pos="720"/>
        </w:tabs>
        <w:ind w:left="720" w:hanging="360"/>
      </w:pPr>
      <w:rPr>
        <w:rFonts w:ascii="Symbol" w:hAnsi="Symbol" w:hint="default"/>
      </w:rPr>
    </w:lvl>
    <w:lvl w:ilvl="1" w:tplc="BACCA1BE">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C104DE9"/>
    <w:multiLevelType w:val="hybridMultilevel"/>
    <w:tmpl w:val="DE0C2862"/>
    <w:lvl w:ilvl="0" w:tplc="95AECB7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015210"/>
    <w:multiLevelType w:val="singleLevel"/>
    <w:tmpl w:val="6DEA3E86"/>
    <w:lvl w:ilvl="0">
      <w:start w:val="1"/>
      <w:numFmt w:val="decimal"/>
      <w:lvlText w:val="%1."/>
      <w:legacy w:legacy="1" w:legacySpace="0" w:legacyIndent="360"/>
      <w:lvlJc w:val="left"/>
      <w:pPr>
        <w:ind w:left="936" w:hanging="360"/>
      </w:p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lvlOverride w:ilvl="2"/>
    <w:lvlOverride w:ilvl="3"/>
    <w:lvlOverride w:ilvl="4"/>
    <w:lvlOverride w:ilvl="5"/>
    <w:lvlOverride w:ilvl="6"/>
    <w:lvlOverride w:ilvl="7"/>
    <w:lvlOverride w:ilvl="8"/>
  </w:num>
  <w:num w:numId="5">
    <w:abstractNumId w:val="6"/>
  </w:num>
  <w:num w:numId="6">
    <w:abstractNumId w:val="3"/>
  </w:num>
  <w:num w:numId="7">
    <w:abstractNumId w:val="2"/>
  </w:num>
  <w:num w:numId="8">
    <w:abstractNumId w:val="8"/>
  </w:num>
  <w:num w:numId="9">
    <w:abstractNumId w:val="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rcwMjYxMTE0M7dQ0lEKTi0uzszPAykwrAUAT0LqpCwAAAA="/>
  </w:docVars>
  <w:rsids>
    <w:rsidRoot w:val="000564AE"/>
    <w:rsid w:val="000564AE"/>
    <w:rsid w:val="001923BD"/>
    <w:rsid w:val="001A33F8"/>
    <w:rsid w:val="0035105A"/>
    <w:rsid w:val="0041403B"/>
    <w:rsid w:val="004448C7"/>
    <w:rsid w:val="004A6E6A"/>
    <w:rsid w:val="00550D69"/>
    <w:rsid w:val="005C6373"/>
    <w:rsid w:val="00625509"/>
    <w:rsid w:val="006F655E"/>
    <w:rsid w:val="007A316F"/>
    <w:rsid w:val="007F61AD"/>
    <w:rsid w:val="00AF40A3"/>
    <w:rsid w:val="00C05473"/>
    <w:rsid w:val="00CE2F76"/>
    <w:rsid w:val="00D035F2"/>
    <w:rsid w:val="00D400A6"/>
    <w:rsid w:val="00D81418"/>
    <w:rsid w:val="00D835C7"/>
    <w:rsid w:val="00F776E7"/>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16456FE"/>
  <w15:docId w15:val="{15150333-0F5D-41FB-B88F-D2BA59A43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link w:val="expnoteChar"/>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link w:val="List123Char"/>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rsid w:val="001A33F8"/>
    <w:pPr>
      <w:spacing w:before="120"/>
    </w:pPr>
  </w:style>
  <w:style w:type="character" w:customStyle="1" w:styleId="policytextChar">
    <w:name w:val="policytext Char"/>
    <w:link w:val="policytext"/>
    <w:rsid w:val="000564AE"/>
    <w:rPr>
      <w:rFonts w:ascii="Times New Roman" w:hAnsi="Times New Roman" w:cs="Times New Roman"/>
      <w:sz w:val="24"/>
      <w:szCs w:val="20"/>
    </w:rPr>
  </w:style>
  <w:style w:type="character" w:customStyle="1" w:styleId="policytitleChar">
    <w:name w:val="policytitle Char"/>
    <w:link w:val="policytitle"/>
    <w:locked/>
    <w:rsid w:val="000564AE"/>
    <w:rPr>
      <w:rFonts w:ascii="Times New Roman" w:hAnsi="Times New Roman" w:cs="Times New Roman"/>
      <w:b/>
      <w:sz w:val="28"/>
      <w:szCs w:val="20"/>
      <w:u w:val="words"/>
    </w:rPr>
  </w:style>
  <w:style w:type="character" w:customStyle="1" w:styleId="sideheadingChar">
    <w:name w:val="sideheading Char"/>
    <w:link w:val="sideheading"/>
    <w:locked/>
    <w:rsid w:val="000564AE"/>
    <w:rPr>
      <w:rFonts w:ascii="Times New Roman" w:hAnsi="Times New Roman" w:cs="Times New Roman"/>
      <w:b/>
      <w:smallCaps/>
      <w:sz w:val="24"/>
      <w:szCs w:val="20"/>
    </w:rPr>
  </w:style>
  <w:style w:type="character" w:customStyle="1" w:styleId="expnoteChar">
    <w:name w:val="expnote Char"/>
    <w:link w:val="expnote"/>
    <w:locked/>
    <w:rsid w:val="000564AE"/>
    <w:rPr>
      <w:rFonts w:ascii="Times New Roman" w:hAnsi="Times New Roman" w:cs="Times New Roman"/>
      <w:caps/>
      <w:sz w:val="20"/>
      <w:szCs w:val="20"/>
    </w:rPr>
  </w:style>
  <w:style w:type="paragraph" w:styleId="BalloonText">
    <w:name w:val="Balloon Text"/>
    <w:basedOn w:val="Normal"/>
    <w:link w:val="BalloonTextChar"/>
    <w:uiPriority w:val="99"/>
    <w:semiHidden/>
    <w:unhideWhenUsed/>
    <w:rsid w:val="000564AE"/>
    <w:rPr>
      <w:rFonts w:ascii="Tahoma" w:hAnsi="Tahoma" w:cs="Tahoma"/>
      <w:sz w:val="16"/>
      <w:szCs w:val="16"/>
    </w:rPr>
  </w:style>
  <w:style w:type="character" w:customStyle="1" w:styleId="BalloonTextChar">
    <w:name w:val="Balloon Text Char"/>
    <w:basedOn w:val="DefaultParagraphFont"/>
    <w:link w:val="BalloonText"/>
    <w:uiPriority w:val="99"/>
    <w:semiHidden/>
    <w:rsid w:val="000564AE"/>
    <w:rPr>
      <w:rFonts w:ascii="Tahoma" w:hAnsi="Tahoma" w:cs="Tahoma"/>
      <w:sz w:val="16"/>
      <w:szCs w:val="16"/>
    </w:rPr>
  </w:style>
  <w:style w:type="paragraph" w:customStyle="1" w:styleId="Default">
    <w:name w:val="Default"/>
    <w:rsid w:val="000564AE"/>
    <w:pPr>
      <w:autoSpaceDE w:val="0"/>
      <w:autoSpaceDN w:val="0"/>
      <w:adjustRightInd w:val="0"/>
      <w:spacing w:after="0" w:line="240" w:lineRule="auto"/>
    </w:pPr>
    <w:rPr>
      <w:rFonts w:ascii="Arial" w:hAnsi="Arial" w:cs="Arial"/>
      <w:color w:val="000000"/>
      <w:sz w:val="24"/>
      <w:szCs w:val="24"/>
    </w:rPr>
  </w:style>
  <w:style w:type="character" w:customStyle="1" w:styleId="List123Char">
    <w:name w:val="List123 Char"/>
    <w:basedOn w:val="policytextChar"/>
    <w:link w:val="List123"/>
    <w:rsid w:val="000564AE"/>
    <w:rPr>
      <w:rFonts w:ascii="Times New Roman" w:hAnsi="Times New Roman" w:cs="Times New Roman"/>
      <w:sz w:val="24"/>
      <w:szCs w:val="20"/>
    </w:rPr>
  </w:style>
  <w:style w:type="paragraph" w:styleId="Title">
    <w:name w:val="Title"/>
    <w:basedOn w:val="Normal"/>
    <w:link w:val="TitleChar"/>
    <w:qFormat/>
    <w:rsid w:val="000564AE"/>
    <w:pPr>
      <w:jc w:val="center"/>
    </w:pPr>
    <w:rPr>
      <w:b/>
      <w:bCs/>
      <w:szCs w:val="24"/>
    </w:rPr>
  </w:style>
  <w:style w:type="character" w:customStyle="1" w:styleId="TitleChar">
    <w:name w:val="Title Char"/>
    <w:basedOn w:val="DefaultParagraphFont"/>
    <w:link w:val="Title"/>
    <w:rsid w:val="000564AE"/>
    <w:rPr>
      <w:rFonts w:ascii="Times New Roman" w:hAnsi="Times New Roman" w:cs="Times New Roman"/>
      <w:b/>
      <w:bCs/>
      <w:sz w:val="24"/>
      <w:szCs w:val="24"/>
    </w:rPr>
  </w:style>
  <w:style w:type="character" w:customStyle="1" w:styleId="ReferenceChar">
    <w:name w:val="Reference Char"/>
    <w:link w:val="Reference"/>
    <w:rsid w:val="000564AE"/>
    <w:rPr>
      <w:rFonts w:ascii="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4337</Words>
  <Characters>2472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grityit</dc:creator>
  <cp:keywords/>
  <dc:description/>
  <cp:lastModifiedBy>Pawley, Kaycie</cp:lastModifiedBy>
  <cp:revision>2</cp:revision>
  <dcterms:created xsi:type="dcterms:W3CDTF">2021-06-01T16:17:00Z</dcterms:created>
  <dcterms:modified xsi:type="dcterms:W3CDTF">2021-06-01T16:17:00Z</dcterms:modified>
</cp:coreProperties>
</file>